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Pr="006C7DA5" w:rsidRDefault="00205843" w:rsidP="008E165D">
      <w:pPr>
        <w:spacing w:after="0" w:line="360" w:lineRule="auto"/>
        <w:ind w:firstLine="709"/>
        <w:rPr>
          <w:sz w:val="36"/>
          <w:szCs w:val="36"/>
        </w:rPr>
      </w:pPr>
    </w:p>
    <w:p w14:paraId="08701219" w14:textId="77777777" w:rsidR="00205843" w:rsidRPr="006C7DA5" w:rsidRDefault="00205843" w:rsidP="008E165D">
      <w:pPr>
        <w:spacing w:after="0" w:line="360" w:lineRule="auto"/>
        <w:ind w:firstLine="709"/>
        <w:rPr>
          <w:sz w:val="36"/>
          <w:szCs w:val="36"/>
        </w:rPr>
      </w:pPr>
    </w:p>
    <w:p w14:paraId="4E730879" w14:textId="77777777" w:rsidR="0088584A" w:rsidRPr="006C7DA5" w:rsidRDefault="0088584A" w:rsidP="008E165D">
      <w:pPr>
        <w:spacing w:after="0" w:line="360" w:lineRule="auto"/>
        <w:ind w:firstLine="709"/>
        <w:rPr>
          <w:sz w:val="36"/>
          <w:szCs w:val="36"/>
        </w:rPr>
      </w:pPr>
    </w:p>
    <w:p w14:paraId="5885083E" w14:textId="20A22E1A" w:rsidR="00B406C0" w:rsidRPr="006C7DA5" w:rsidRDefault="00B406C0" w:rsidP="008E165D">
      <w:pPr>
        <w:spacing w:after="0" w:line="360" w:lineRule="auto"/>
        <w:ind w:firstLine="0"/>
        <w:jc w:val="center"/>
        <w:rPr>
          <w:b/>
          <w:bCs/>
          <w:sz w:val="44"/>
          <w:szCs w:val="44"/>
        </w:rPr>
      </w:pPr>
      <w:r w:rsidRPr="006C7DA5">
        <w:rPr>
          <w:b/>
          <w:bCs/>
          <w:sz w:val="44"/>
          <w:szCs w:val="44"/>
        </w:rPr>
        <w:t xml:space="preserve">DDoS </w:t>
      </w:r>
      <w:r w:rsidR="00864E6C" w:rsidRPr="006C7DA5">
        <w:rPr>
          <w:b/>
          <w:bCs/>
          <w:sz w:val="44"/>
          <w:szCs w:val="44"/>
        </w:rPr>
        <w:t>ú</w:t>
      </w:r>
      <w:r w:rsidRPr="006C7DA5">
        <w:rPr>
          <w:b/>
          <w:bCs/>
          <w:sz w:val="44"/>
          <w:szCs w:val="44"/>
        </w:rPr>
        <w:t>toky a obrana proti nim</w:t>
      </w:r>
    </w:p>
    <w:p w14:paraId="1DFEB2A3" w14:textId="534BA82D" w:rsidR="00F77DA3" w:rsidRPr="006C7DA5" w:rsidRDefault="00864E6C" w:rsidP="008E165D">
      <w:pPr>
        <w:spacing w:after="0" w:line="360" w:lineRule="auto"/>
        <w:ind w:firstLine="0"/>
        <w:jc w:val="center"/>
        <w:rPr>
          <w:b/>
          <w:sz w:val="36"/>
          <w:szCs w:val="36"/>
        </w:rPr>
      </w:pPr>
      <w:r w:rsidRPr="006C7DA5">
        <w:rPr>
          <w:b/>
          <w:sz w:val="36"/>
          <w:szCs w:val="36"/>
        </w:rPr>
        <w:t>Simulace DDoS útoku a nalezení nejlepší možnosti obrany</w:t>
      </w:r>
    </w:p>
    <w:p w14:paraId="4ACF12F5" w14:textId="77777777" w:rsidR="00864E6C" w:rsidRPr="006C7DA5" w:rsidRDefault="00864E6C" w:rsidP="008E165D">
      <w:pPr>
        <w:spacing w:after="0" w:line="360" w:lineRule="auto"/>
        <w:ind w:firstLine="0"/>
        <w:jc w:val="center"/>
        <w:rPr>
          <w:b/>
          <w:sz w:val="36"/>
          <w:szCs w:val="36"/>
        </w:rPr>
      </w:pPr>
    </w:p>
    <w:p w14:paraId="4F17CC1D" w14:textId="5D49B25B" w:rsidR="00F77DA3" w:rsidRPr="006C7DA5" w:rsidRDefault="00864E6C" w:rsidP="00F77DA3">
      <w:pPr>
        <w:spacing w:after="0" w:line="360" w:lineRule="auto"/>
        <w:ind w:firstLine="0"/>
        <w:jc w:val="center"/>
        <w:rPr>
          <w:b/>
          <w:sz w:val="48"/>
          <w:szCs w:val="48"/>
        </w:rPr>
      </w:pPr>
      <w:r w:rsidRPr="006C7DA5">
        <w:rPr>
          <w:b/>
          <w:sz w:val="44"/>
          <w:szCs w:val="44"/>
        </w:rPr>
        <w:t xml:space="preserve">DDoS </w:t>
      </w:r>
      <w:proofErr w:type="spellStart"/>
      <w:r w:rsidRPr="006C7DA5">
        <w:rPr>
          <w:b/>
          <w:sz w:val="44"/>
          <w:szCs w:val="44"/>
        </w:rPr>
        <w:t>attacks</w:t>
      </w:r>
      <w:proofErr w:type="spellEnd"/>
      <w:r w:rsidRPr="006C7DA5">
        <w:rPr>
          <w:b/>
          <w:sz w:val="44"/>
          <w:szCs w:val="44"/>
        </w:rPr>
        <w:t xml:space="preserve"> and </w:t>
      </w:r>
      <w:proofErr w:type="spellStart"/>
      <w:r w:rsidRPr="006C7DA5">
        <w:rPr>
          <w:b/>
          <w:sz w:val="44"/>
          <w:szCs w:val="44"/>
        </w:rPr>
        <w:t>protection</w:t>
      </w:r>
      <w:proofErr w:type="spellEnd"/>
      <w:r w:rsidRPr="006C7DA5">
        <w:rPr>
          <w:b/>
          <w:sz w:val="44"/>
          <w:szCs w:val="44"/>
        </w:rPr>
        <w:t xml:space="preserve"> </w:t>
      </w:r>
      <w:proofErr w:type="spellStart"/>
      <w:r w:rsidRPr="006C7DA5">
        <w:rPr>
          <w:b/>
          <w:sz w:val="44"/>
          <w:szCs w:val="44"/>
        </w:rPr>
        <w:t>against</w:t>
      </w:r>
      <w:proofErr w:type="spellEnd"/>
      <w:r w:rsidRPr="006C7DA5">
        <w:rPr>
          <w:b/>
          <w:sz w:val="44"/>
          <w:szCs w:val="44"/>
        </w:rPr>
        <w:t xml:space="preserve"> </w:t>
      </w:r>
      <w:proofErr w:type="spellStart"/>
      <w:r w:rsidRPr="006C7DA5">
        <w:rPr>
          <w:b/>
          <w:sz w:val="44"/>
          <w:szCs w:val="44"/>
        </w:rPr>
        <w:t>them</w:t>
      </w:r>
      <w:proofErr w:type="spellEnd"/>
    </w:p>
    <w:p w14:paraId="30E7E57D" w14:textId="77777777" w:rsidR="00275415" w:rsidRPr="006C7DA5" w:rsidRDefault="00864E6C" w:rsidP="00F77DA3">
      <w:pPr>
        <w:spacing w:after="0" w:line="360" w:lineRule="auto"/>
        <w:ind w:firstLine="0"/>
        <w:jc w:val="center"/>
        <w:rPr>
          <w:b/>
          <w:sz w:val="36"/>
          <w:szCs w:val="36"/>
        </w:rPr>
      </w:pPr>
      <w:proofErr w:type="spellStart"/>
      <w:r w:rsidRPr="006C7DA5">
        <w:rPr>
          <w:b/>
          <w:sz w:val="36"/>
          <w:szCs w:val="36"/>
        </w:rPr>
        <w:t>Simulation</w:t>
      </w:r>
      <w:proofErr w:type="spellEnd"/>
      <w:r w:rsidRPr="006C7DA5">
        <w:rPr>
          <w:b/>
          <w:sz w:val="36"/>
          <w:szCs w:val="36"/>
        </w:rPr>
        <w:t xml:space="preserve"> </w:t>
      </w:r>
      <w:proofErr w:type="spellStart"/>
      <w:r w:rsidRPr="006C7DA5">
        <w:rPr>
          <w:b/>
          <w:sz w:val="36"/>
          <w:szCs w:val="36"/>
        </w:rPr>
        <w:t>of</w:t>
      </w:r>
      <w:proofErr w:type="spellEnd"/>
      <w:r w:rsidRPr="006C7DA5">
        <w:rPr>
          <w:b/>
          <w:sz w:val="36"/>
          <w:szCs w:val="36"/>
        </w:rPr>
        <w:t xml:space="preserve"> DDoS attack and </w:t>
      </w:r>
      <w:proofErr w:type="spellStart"/>
      <w:r w:rsidRPr="006C7DA5">
        <w:rPr>
          <w:b/>
          <w:sz w:val="36"/>
          <w:szCs w:val="36"/>
        </w:rPr>
        <w:t>finding</w:t>
      </w:r>
      <w:proofErr w:type="spellEnd"/>
      <w:r w:rsidRPr="006C7DA5">
        <w:rPr>
          <w:b/>
          <w:sz w:val="36"/>
          <w:szCs w:val="36"/>
        </w:rPr>
        <w:t xml:space="preserve"> </w:t>
      </w:r>
      <w:proofErr w:type="spellStart"/>
      <w:r w:rsidRPr="006C7DA5">
        <w:rPr>
          <w:b/>
          <w:sz w:val="36"/>
          <w:szCs w:val="36"/>
        </w:rPr>
        <w:t>the</w:t>
      </w:r>
      <w:proofErr w:type="spellEnd"/>
      <w:r w:rsidRPr="006C7DA5">
        <w:rPr>
          <w:b/>
          <w:sz w:val="36"/>
          <w:szCs w:val="36"/>
        </w:rPr>
        <w:t xml:space="preserve"> </w:t>
      </w:r>
      <w:proofErr w:type="spellStart"/>
      <w:r w:rsidRPr="006C7DA5">
        <w:rPr>
          <w:b/>
          <w:sz w:val="36"/>
          <w:szCs w:val="36"/>
        </w:rPr>
        <w:t>best</w:t>
      </w:r>
      <w:proofErr w:type="spellEnd"/>
      <w:r w:rsidRPr="006C7DA5">
        <w:rPr>
          <w:b/>
          <w:sz w:val="36"/>
          <w:szCs w:val="36"/>
        </w:rPr>
        <w:t xml:space="preserve"> </w:t>
      </w:r>
      <w:proofErr w:type="spellStart"/>
      <w:r w:rsidR="00141BD8" w:rsidRPr="006C7DA5">
        <w:rPr>
          <w:b/>
          <w:sz w:val="36"/>
          <w:szCs w:val="36"/>
        </w:rPr>
        <w:t>defend</w:t>
      </w:r>
      <w:proofErr w:type="spellEnd"/>
    </w:p>
    <w:p w14:paraId="5EFE5784" w14:textId="34941B4B" w:rsidR="00F77DA3" w:rsidRPr="006C7DA5" w:rsidRDefault="00141BD8" w:rsidP="00F77DA3">
      <w:pPr>
        <w:spacing w:after="0" w:line="360" w:lineRule="auto"/>
        <w:ind w:firstLine="0"/>
        <w:jc w:val="center"/>
        <w:rPr>
          <w:b/>
          <w:sz w:val="36"/>
          <w:szCs w:val="36"/>
        </w:rPr>
      </w:pPr>
      <w:proofErr w:type="spellStart"/>
      <w:r w:rsidRPr="006C7DA5">
        <w:rPr>
          <w:b/>
          <w:sz w:val="36"/>
          <w:szCs w:val="36"/>
        </w:rPr>
        <w:t>option</w:t>
      </w:r>
      <w:proofErr w:type="spellEnd"/>
    </w:p>
    <w:p w14:paraId="5E703AC4" w14:textId="77777777" w:rsidR="00205843" w:rsidRPr="006C7DA5" w:rsidRDefault="00205843" w:rsidP="008E165D">
      <w:pPr>
        <w:tabs>
          <w:tab w:val="right" w:pos="9072"/>
        </w:tabs>
        <w:spacing w:after="0" w:line="360" w:lineRule="auto"/>
        <w:jc w:val="center"/>
        <w:rPr>
          <w:b/>
          <w:bCs/>
          <w:szCs w:val="24"/>
        </w:rPr>
      </w:pPr>
    </w:p>
    <w:p w14:paraId="128B6CEA" w14:textId="77777777" w:rsidR="00B118FF" w:rsidRPr="006C7DA5" w:rsidRDefault="00B118FF" w:rsidP="008E165D">
      <w:pPr>
        <w:tabs>
          <w:tab w:val="right" w:pos="9072"/>
        </w:tabs>
        <w:spacing w:after="0" w:line="360" w:lineRule="auto"/>
        <w:jc w:val="center"/>
        <w:rPr>
          <w:b/>
          <w:bCs/>
          <w:szCs w:val="24"/>
        </w:rPr>
      </w:pPr>
    </w:p>
    <w:p w14:paraId="09DDFC37" w14:textId="26D171DF" w:rsidR="00B118FF" w:rsidRPr="006C7DA5" w:rsidRDefault="00956872" w:rsidP="008E165D">
      <w:pPr>
        <w:tabs>
          <w:tab w:val="right" w:pos="9072"/>
        </w:tabs>
        <w:spacing w:after="0" w:line="360" w:lineRule="auto"/>
        <w:ind w:firstLine="0"/>
        <w:jc w:val="center"/>
        <w:rPr>
          <w:bCs/>
          <w:sz w:val="22"/>
          <w:szCs w:val="24"/>
        </w:rPr>
      </w:pPr>
      <w:r w:rsidRPr="006C7DA5">
        <w:rPr>
          <w:bCs/>
          <w:sz w:val="32"/>
          <w:szCs w:val="24"/>
        </w:rPr>
        <w:t xml:space="preserve">Projekt </w:t>
      </w:r>
      <w:r w:rsidR="009A2B2D" w:rsidRPr="006C7DA5">
        <w:rPr>
          <w:bCs/>
          <w:sz w:val="32"/>
          <w:szCs w:val="24"/>
        </w:rPr>
        <w:t>1.</w:t>
      </w:r>
    </w:p>
    <w:p w14:paraId="3654E677" w14:textId="7E666CB3" w:rsidR="00205843" w:rsidRPr="006C7DA5" w:rsidRDefault="00205843" w:rsidP="008E165D">
      <w:pPr>
        <w:tabs>
          <w:tab w:val="right" w:pos="9072"/>
        </w:tabs>
        <w:spacing w:after="0" w:line="360" w:lineRule="auto"/>
        <w:jc w:val="center"/>
        <w:rPr>
          <w:b/>
          <w:bCs/>
          <w:szCs w:val="24"/>
        </w:rPr>
      </w:pPr>
    </w:p>
    <w:p w14:paraId="3A6501BE" w14:textId="77777777" w:rsidR="00170568" w:rsidRPr="006C7DA5" w:rsidRDefault="00170568" w:rsidP="008E165D">
      <w:pPr>
        <w:tabs>
          <w:tab w:val="right" w:pos="9072"/>
        </w:tabs>
        <w:spacing w:after="0" w:line="360" w:lineRule="auto"/>
        <w:jc w:val="center"/>
        <w:rPr>
          <w:b/>
          <w:bCs/>
          <w:szCs w:val="24"/>
        </w:rPr>
      </w:pPr>
    </w:p>
    <w:p w14:paraId="721A4276" w14:textId="7F4B7892" w:rsidR="00205843" w:rsidRPr="006C7DA5" w:rsidRDefault="00205843" w:rsidP="008E165D">
      <w:pPr>
        <w:tabs>
          <w:tab w:val="left" w:pos="3261"/>
        </w:tabs>
        <w:spacing w:after="0" w:line="360" w:lineRule="auto"/>
        <w:ind w:firstLine="0"/>
        <w:rPr>
          <w:sz w:val="28"/>
          <w:szCs w:val="28"/>
        </w:rPr>
      </w:pPr>
      <w:r w:rsidRPr="006C7DA5">
        <w:rPr>
          <w:sz w:val="28"/>
          <w:szCs w:val="28"/>
        </w:rPr>
        <w:t>Studijní program:</w:t>
      </w:r>
      <w:r w:rsidR="00B118FF" w:rsidRPr="006C7DA5">
        <w:rPr>
          <w:sz w:val="28"/>
          <w:szCs w:val="28"/>
        </w:rPr>
        <w:tab/>
      </w:r>
      <w:r w:rsidR="00F41170" w:rsidRPr="006C7DA5">
        <w:rPr>
          <w:sz w:val="28"/>
          <w:szCs w:val="28"/>
        </w:rPr>
        <w:t>Informatika a kybernetika ve zdravotnictví</w:t>
      </w:r>
    </w:p>
    <w:p w14:paraId="39C09249" w14:textId="4D196AA8" w:rsidR="008E165D" w:rsidRPr="006C7DA5" w:rsidRDefault="008E165D" w:rsidP="008E165D">
      <w:pPr>
        <w:tabs>
          <w:tab w:val="left" w:pos="3261"/>
        </w:tabs>
        <w:spacing w:after="0" w:line="360" w:lineRule="auto"/>
        <w:ind w:firstLine="0"/>
        <w:rPr>
          <w:color w:val="FF0000"/>
          <w:sz w:val="28"/>
          <w:szCs w:val="28"/>
        </w:rPr>
      </w:pPr>
    </w:p>
    <w:p w14:paraId="43DFAE23" w14:textId="77777777" w:rsidR="00F41170" w:rsidRPr="006C7DA5" w:rsidRDefault="00F41170" w:rsidP="008E165D">
      <w:pPr>
        <w:tabs>
          <w:tab w:val="left" w:pos="3261"/>
        </w:tabs>
        <w:spacing w:after="0" w:line="360" w:lineRule="auto"/>
        <w:ind w:firstLine="0"/>
        <w:rPr>
          <w:color w:val="FF0000"/>
          <w:sz w:val="28"/>
          <w:szCs w:val="28"/>
        </w:rPr>
      </w:pPr>
    </w:p>
    <w:p w14:paraId="2BB8CB5E" w14:textId="3F8B314A" w:rsidR="007912F0" w:rsidRPr="006C7DA5" w:rsidRDefault="00205843" w:rsidP="008E165D">
      <w:pPr>
        <w:tabs>
          <w:tab w:val="left" w:pos="3261"/>
          <w:tab w:val="right" w:pos="9072"/>
        </w:tabs>
        <w:spacing w:after="0" w:line="360" w:lineRule="auto"/>
        <w:ind w:firstLine="0"/>
        <w:rPr>
          <w:sz w:val="28"/>
          <w:szCs w:val="28"/>
        </w:rPr>
      </w:pPr>
      <w:r w:rsidRPr="006C7DA5">
        <w:rPr>
          <w:sz w:val="28"/>
          <w:szCs w:val="28"/>
        </w:rPr>
        <w:t>Autor práce:</w:t>
      </w:r>
      <w:r w:rsidR="00B118FF" w:rsidRPr="006C7DA5">
        <w:rPr>
          <w:color w:val="FF0000"/>
          <w:sz w:val="28"/>
          <w:szCs w:val="28"/>
        </w:rPr>
        <w:tab/>
      </w:r>
      <w:r w:rsidR="00B406C0" w:rsidRPr="006C7DA5">
        <w:rPr>
          <w:sz w:val="28"/>
          <w:szCs w:val="28"/>
        </w:rPr>
        <w:t>Šimon Kochánek</w:t>
      </w:r>
    </w:p>
    <w:p w14:paraId="5E1BDD7E" w14:textId="77777777" w:rsidR="000C127B" w:rsidRPr="006C7DA5" w:rsidRDefault="00205843" w:rsidP="000C127B">
      <w:pPr>
        <w:tabs>
          <w:tab w:val="left" w:pos="3261"/>
          <w:tab w:val="right" w:pos="9072"/>
        </w:tabs>
        <w:spacing w:line="360" w:lineRule="auto"/>
        <w:ind w:firstLine="0"/>
        <w:rPr>
          <w:color w:val="FF0000"/>
          <w:sz w:val="28"/>
          <w:szCs w:val="28"/>
        </w:rPr>
      </w:pPr>
      <w:r w:rsidRPr="006C7DA5">
        <w:rPr>
          <w:sz w:val="28"/>
          <w:szCs w:val="28"/>
        </w:rPr>
        <w:t>Vedoucí práce:</w:t>
      </w:r>
      <w:r w:rsidR="00B118FF" w:rsidRPr="006C7DA5">
        <w:rPr>
          <w:sz w:val="28"/>
          <w:szCs w:val="28"/>
        </w:rPr>
        <w:tab/>
      </w:r>
      <w:r w:rsidR="000C127B" w:rsidRPr="006C7DA5">
        <w:rPr>
          <w:sz w:val="28"/>
          <w:szCs w:val="28"/>
        </w:rPr>
        <w:t>Ing. Jan Mužík, Ph.D.</w:t>
      </w:r>
    </w:p>
    <w:p w14:paraId="6B5EAE9C" w14:textId="6E0D15D8" w:rsidR="00205843" w:rsidRPr="006C7DA5" w:rsidRDefault="00205843" w:rsidP="007912F0">
      <w:pPr>
        <w:tabs>
          <w:tab w:val="left" w:pos="3261"/>
          <w:tab w:val="right" w:pos="9072"/>
        </w:tabs>
        <w:spacing w:after="0" w:line="360" w:lineRule="auto"/>
        <w:ind w:firstLine="0"/>
        <w:rPr>
          <w:sz w:val="28"/>
          <w:szCs w:val="28"/>
        </w:rPr>
        <w:sectPr w:rsidR="00205843" w:rsidRPr="006C7DA5" w:rsidSect="008C60C5">
          <w:headerReference w:type="default" r:id="rId8"/>
          <w:footerReference w:type="default" r:id="rId9"/>
          <w:pgSz w:w="11906" w:h="16838" w:code="9"/>
          <w:pgMar w:top="1418" w:right="1418" w:bottom="1418" w:left="1418" w:header="709" w:footer="709" w:gutter="567"/>
          <w:cols w:space="708"/>
          <w:docGrid w:linePitch="360"/>
        </w:sectPr>
      </w:pPr>
    </w:p>
    <w:p w14:paraId="2A5D923B" w14:textId="77777777" w:rsidR="00786D82" w:rsidRPr="006C7DA5" w:rsidRDefault="00786D82" w:rsidP="00F7617B">
      <w:pPr>
        <w:spacing w:before="480"/>
        <w:ind w:firstLine="0"/>
        <w:rPr>
          <w:b/>
          <w:bCs/>
          <w:sz w:val="32"/>
          <w:szCs w:val="28"/>
        </w:rPr>
      </w:pPr>
      <w:r w:rsidRPr="006C7DA5">
        <w:rPr>
          <w:b/>
          <w:bCs/>
          <w:sz w:val="32"/>
          <w:szCs w:val="28"/>
        </w:rPr>
        <w:lastRenderedPageBreak/>
        <w:t xml:space="preserve">Zadání práce </w:t>
      </w:r>
    </w:p>
    <w:p w14:paraId="2306450F" w14:textId="77777777" w:rsidR="00335159" w:rsidRPr="006C7DA5" w:rsidRDefault="00335159" w:rsidP="00335159">
      <w:pPr>
        <w:ind w:firstLine="0"/>
      </w:pPr>
    </w:p>
    <w:p w14:paraId="4F253DCA" w14:textId="684B1234" w:rsidR="00335159" w:rsidRPr="006C7DA5" w:rsidRDefault="00335159" w:rsidP="00335159">
      <w:pPr>
        <w:ind w:firstLine="0"/>
      </w:pPr>
      <w:r w:rsidRPr="006C7DA5">
        <w:t>Vyberte vhodný nástroj na simulaci DDoS útoků. Otestujte, jaký RPS vydrží web server, který vám určí vedoucí práce. Následně webserver ochraňte pomocí vhodného nástroje (např. CloudFlare DDoS Protection for Web Applications) a opět pomocí simulace ověřte odolnost vůči DDoS.</w:t>
      </w:r>
    </w:p>
    <w:p w14:paraId="6DC89D65" w14:textId="77777777" w:rsidR="00205843" w:rsidRPr="006C7DA5" w:rsidRDefault="00205843" w:rsidP="00BE28D4">
      <w:pPr>
        <w:rPr>
          <w:bCs/>
          <w:sz w:val="28"/>
          <w:szCs w:val="28"/>
        </w:rPr>
      </w:pPr>
      <w:r w:rsidRPr="006C7DA5">
        <w:rPr>
          <w:bCs/>
          <w:sz w:val="28"/>
          <w:szCs w:val="28"/>
        </w:rPr>
        <w:br w:type="page"/>
      </w:r>
    </w:p>
    <w:p w14:paraId="12C8C2FA" w14:textId="071D6DC4" w:rsidR="00786D82" w:rsidRPr="006C7DA5" w:rsidRDefault="00786D82" w:rsidP="00786D82">
      <w:pPr>
        <w:tabs>
          <w:tab w:val="right" w:pos="9072"/>
        </w:tabs>
        <w:spacing w:line="240" w:lineRule="auto"/>
        <w:ind w:firstLine="0"/>
        <w:contextualSpacing/>
        <w:rPr>
          <w:b/>
          <w:sz w:val="28"/>
          <w:szCs w:val="28"/>
        </w:rPr>
      </w:pPr>
    </w:p>
    <w:p w14:paraId="0F08AEE7" w14:textId="5B2A9E52" w:rsidR="00D022E3" w:rsidRPr="006C7DA5" w:rsidRDefault="00D022E3" w:rsidP="00786D82">
      <w:pPr>
        <w:tabs>
          <w:tab w:val="right" w:pos="9072"/>
        </w:tabs>
        <w:spacing w:line="240" w:lineRule="auto"/>
        <w:ind w:firstLine="0"/>
        <w:contextualSpacing/>
        <w:rPr>
          <w:b/>
          <w:sz w:val="28"/>
          <w:szCs w:val="28"/>
        </w:rPr>
      </w:pPr>
    </w:p>
    <w:p w14:paraId="0C72262A" w14:textId="77777777" w:rsidR="00D022E3" w:rsidRPr="006C7DA5" w:rsidRDefault="00D022E3" w:rsidP="00786D82">
      <w:pPr>
        <w:tabs>
          <w:tab w:val="right" w:pos="9072"/>
        </w:tabs>
        <w:spacing w:line="240" w:lineRule="auto"/>
        <w:ind w:firstLine="0"/>
        <w:contextualSpacing/>
        <w:rPr>
          <w:b/>
          <w:sz w:val="28"/>
          <w:szCs w:val="28"/>
        </w:rPr>
      </w:pPr>
    </w:p>
    <w:p w14:paraId="3AECA56C" w14:textId="77777777" w:rsidR="00786D82" w:rsidRPr="006C7DA5" w:rsidRDefault="00786D82" w:rsidP="00786D82">
      <w:pPr>
        <w:tabs>
          <w:tab w:val="right" w:pos="9072"/>
        </w:tabs>
        <w:spacing w:line="240" w:lineRule="auto"/>
        <w:ind w:firstLine="0"/>
        <w:contextualSpacing/>
        <w:rPr>
          <w:b/>
          <w:sz w:val="28"/>
          <w:szCs w:val="28"/>
        </w:rPr>
      </w:pPr>
    </w:p>
    <w:p w14:paraId="2392E758" w14:textId="77777777" w:rsidR="00786D82" w:rsidRPr="006C7DA5" w:rsidRDefault="00786D82" w:rsidP="00786D82">
      <w:pPr>
        <w:tabs>
          <w:tab w:val="right" w:pos="9072"/>
        </w:tabs>
        <w:spacing w:line="240" w:lineRule="auto"/>
        <w:ind w:firstLine="0"/>
        <w:contextualSpacing/>
        <w:rPr>
          <w:b/>
          <w:sz w:val="28"/>
          <w:szCs w:val="28"/>
        </w:rPr>
      </w:pPr>
    </w:p>
    <w:p w14:paraId="55C1DCE8" w14:textId="77777777" w:rsidR="00786D82" w:rsidRPr="006C7DA5" w:rsidRDefault="00786D82" w:rsidP="00786D82">
      <w:pPr>
        <w:tabs>
          <w:tab w:val="right" w:pos="9072"/>
        </w:tabs>
        <w:spacing w:line="240" w:lineRule="auto"/>
        <w:ind w:firstLine="0"/>
        <w:contextualSpacing/>
        <w:rPr>
          <w:b/>
          <w:sz w:val="28"/>
          <w:szCs w:val="28"/>
        </w:rPr>
      </w:pPr>
    </w:p>
    <w:p w14:paraId="09448421" w14:textId="77777777" w:rsidR="00786D82" w:rsidRPr="006C7DA5" w:rsidRDefault="00786D82" w:rsidP="00786D82">
      <w:pPr>
        <w:tabs>
          <w:tab w:val="right" w:pos="9072"/>
        </w:tabs>
        <w:spacing w:line="240" w:lineRule="auto"/>
        <w:ind w:firstLine="0"/>
        <w:contextualSpacing/>
        <w:rPr>
          <w:b/>
          <w:sz w:val="28"/>
          <w:szCs w:val="28"/>
        </w:rPr>
      </w:pPr>
    </w:p>
    <w:p w14:paraId="248DA348" w14:textId="77777777" w:rsidR="00786D82" w:rsidRPr="006C7DA5" w:rsidRDefault="00786D82" w:rsidP="00786D82">
      <w:pPr>
        <w:tabs>
          <w:tab w:val="right" w:pos="9072"/>
        </w:tabs>
        <w:spacing w:line="240" w:lineRule="auto"/>
        <w:ind w:firstLine="0"/>
        <w:contextualSpacing/>
        <w:rPr>
          <w:b/>
          <w:sz w:val="28"/>
          <w:szCs w:val="28"/>
        </w:rPr>
      </w:pPr>
    </w:p>
    <w:p w14:paraId="68BDCAF5" w14:textId="77777777" w:rsidR="00786D82" w:rsidRPr="006C7DA5" w:rsidRDefault="00786D82" w:rsidP="00786D82">
      <w:pPr>
        <w:tabs>
          <w:tab w:val="right" w:pos="9072"/>
        </w:tabs>
        <w:spacing w:line="240" w:lineRule="auto"/>
        <w:ind w:firstLine="0"/>
        <w:contextualSpacing/>
        <w:rPr>
          <w:b/>
          <w:sz w:val="28"/>
          <w:szCs w:val="28"/>
        </w:rPr>
      </w:pPr>
    </w:p>
    <w:p w14:paraId="542015FC" w14:textId="77777777" w:rsidR="00786D82" w:rsidRPr="006C7DA5" w:rsidRDefault="00786D82" w:rsidP="00786D82">
      <w:pPr>
        <w:tabs>
          <w:tab w:val="right" w:pos="9072"/>
        </w:tabs>
        <w:spacing w:line="240" w:lineRule="auto"/>
        <w:ind w:firstLine="0"/>
        <w:contextualSpacing/>
        <w:rPr>
          <w:b/>
          <w:sz w:val="28"/>
          <w:szCs w:val="28"/>
        </w:rPr>
      </w:pPr>
    </w:p>
    <w:p w14:paraId="6DF83D7C" w14:textId="77777777" w:rsidR="00786D82" w:rsidRPr="006C7DA5" w:rsidRDefault="00786D82" w:rsidP="00786D82">
      <w:pPr>
        <w:tabs>
          <w:tab w:val="right" w:pos="9072"/>
        </w:tabs>
        <w:spacing w:line="240" w:lineRule="auto"/>
        <w:ind w:firstLine="0"/>
        <w:contextualSpacing/>
        <w:rPr>
          <w:b/>
          <w:sz w:val="28"/>
          <w:szCs w:val="28"/>
        </w:rPr>
      </w:pPr>
    </w:p>
    <w:p w14:paraId="675BAF30" w14:textId="77777777" w:rsidR="00786D82" w:rsidRPr="006C7DA5" w:rsidRDefault="00786D82" w:rsidP="00786D82">
      <w:pPr>
        <w:tabs>
          <w:tab w:val="right" w:pos="9072"/>
        </w:tabs>
        <w:spacing w:line="240" w:lineRule="auto"/>
        <w:ind w:firstLine="0"/>
        <w:contextualSpacing/>
        <w:rPr>
          <w:b/>
          <w:sz w:val="28"/>
          <w:szCs w:val="28"/>
        </w:rPr>
      </w:pPr>
    </w:p>
    <w:p w14:paraId="435CA911" w14:textId="77777777" w:rsidR="00786D82" w:rsidRPr="006C7DA5" w:rsidRDefault="00786D82" w:rsidP="00786D82">
      <w:pPr>
        <w:tabs>
          <w:tab w:val="right" w:pos="9072"/>
        </w:tabs>
        <w:spacing w:line="240" w:lineRule="auto"/>
        <w:ind w:firstLine="0"/>
        <w:contextualSpacing/>
        <w:rPr>
          <w:b/>
          <w:sz w:val="28"/>
          <w:szCs w:val="28"/>
        </w:rPr>
      </w:pPr>
    </w:p>
    <w:p w14:paraId="54CEC8D7" w14:textId="77777777" w:rsidR="00786D82" w:rsidRPr="006C7DA5" w:rsidRDefault="00786D82" w:rsidP="00786D82">
      <w:pPr>
        <w:tabs>
          <w:tab w:val="right" w:pos="9072"/>
        </w:tabs>
        <w:spacing w:line="240" w:lineRule="auto"/>
        <w:ind w:firstLine="0"/>
        <w:contextualSpacing/>
        <w:rPr>
          <w:b/>
          <w:sz w:val="28"/>
          <w:szCs w:val="28"/>
        </w:rPr>
      </w:pPr>
    </w:p>
    <w:p w14:paraId="1BFBCDE1" w14:textId="77777777" w:rsidR="00786D82" w:rsidRPr="006C7DA5" w:rsidRDefault="00786D82" w:rsidP="00786D82">
      <w:pPr>
        <w:tabs>
          <w:tab w:val="right" w:pos="9072"/>
        </w:tabs>
        <w:spacing w:line="240" w:lineRule="auto"/>
        <w:ind w:firstLine="0"/>
        <w:contextualSpacing/>
        <w:rPr>
          <w:b/>
          <w:sz w:val="28"/>
          <w:szCs w:val="28"/>
        </w:rPr>
      </w:pPr>
    </w:p>
    <w:p w14:paraId="2615E830" w14:textId="77777777" w:rsidR="00786D82" w:rsidRPr="006C7DA5" w:rsidRDefault="00786D82" w:rsidP="00786D82">
      <w:pPr>
        <w:tabs>
          <w:tab w:val="right" w:pos="9072"/>
        </w:tabs>
        <w:spacing w:line="240" w:lineRule="auto"/>
        <w:ind w:firstLine="0"/>
        <w:contextualSpacing/>
        <w:rPr>
          <w:b/>
          <w:sz w:val="28"/>
          <w:szCs w:val="28"/>
        </w:rPr>
      </w:pPr>
    </w:p>
    <w:p w14:paraId="31793CCD" w14:textId="77777777" w:rsidR="00786D82" w:rsidRPr="006C7DA5" w:rsidRDefault="00786D82" w:rsidP="00786D82">
      <w:pPr>
        <w:tabs>
          <w:tab w:val="right" w:pos="9072"/>
        </w:tabs>
        <w:spacing w:line="240" w:lineRule="auto"/>
        <w:ind w:firstLine="0"/>
        <w:contextualSpacing/>
        <w:rPr>
          <w:b/>
          <w:sz w:val="28"/>
          <w:szCs w:val="28"/>
        </w:rPr>
      </w:pPr>
    </w:p>
    <w:p w14:paraId="131E4344" w14:textId="77777777" w:rsidR="00786D82" w:rsidRPr="006C7DA5" w:rsidRDefault="00786D82" w:rsidP="00786D82">
      <w:pPr>
        <w:tabs>
          <w:tab w:val="right" w:pos="9072"/>
        </w:tabs>
        <w:spacing w:line="240" w:lineRule="auto"/>
        <w:ind w:firstLine="0"/>
        <w:contextualSpacing/>
        <w:rPr>
          <w:b/>
          <w:sz w:val="28"/>
          <w:szCs w:val="28"/>
        </w:rPr>
      </w:pPr>
    </w:p>
    <w:p w14:paraId="0B07436D" w14:textId="77777777" w:rsidR="00786D82" w:rsidRPr="006C7DA5" w:rsidRDefault="00786D82" w:rsidP="00786D82">
      <w:pPr>
        <w:tabs>
          <w:tab w:val="right" w:pos="9072"/>
        </w:tabs>
        <w:spacing w:line="240" w:lineRule="auto"/>
        <w:ind w:firstLine="0"/>
        <w:contextualSpacing/>
        <w:rPr>
          <w:b/>
          <w:sz w:val="28"/>
          <w:szCs w:val="28"/>
        </w:rPr>
      </w:pPr>
    </w:p>
    <w:p w14:paraId="30B25728" w14:textId="77777777" w:rsidR="00786D82" w:rsidRPr="006C7DA5" w:rsidRDefault="00786D82" w:rsidP="00786D82">
      <w:pPr>
        <w:tabs>
          <w:tab w:val="right" w:pos="9072"/>
        </w:tabs>
        <w:spacing w:line="240" w:lineRule="auto"/>
        <w:ind w:firstLine="0"/>
        <w:contextualSpacing/>
        <w:rPr>
          <w:b/>
          <w:sz w:val="28"/>
          <w:szCs w:val="28"/>
        </w:rPr>
      </w:pPr>
    </w:p>
    <w:p w14:paraId="44C679F7" w14:textId="77777777" w:rsidR="00786D82" w:rsidRPr="006C7DA5" w:rsidRDefault="00786D82" w:rsidP="00786D82">
      <w:pPr>
        <w:tabs>
          <w:tab w:val="right" w:pos="9072"/>
        </w:tabs>
        <w:spacing w:line="240" w:lineRule="auto"/>
        <w:ind w:firstLine="0"/>
        <w:contextualSpacing/>
        <w:rPr>
          <w:b/>
          <w:sz w:val="28"/>
          <w:szCs w:val="28"/>
        </w:rPr>
      </w:pPr>
    </w:p>
    <w:p w14:paraId="0D41C9CE" w14:textId="77777777" w:rsidR="00786D82" w:rsidRPr="006C7DA5" w:rsidRDefault="00786D82" w:rsidP="00786D82">
      <w:pPr>
        <w:tabs>
          <w:tab w:val="right" w:pos="9072"/>
        </w:tabs>
        <w:spacing w:line="240" w:lineRule="auto"/>
        <w:ind w:firstLine="0"/>
        <w:contextualSpacing/>
        <w:rPr>
          <w:b/>
          <w:sz w:val="28"/>
          <w:szCs w:val="28"/>
        </w:rPr>
      </w:pPr>
    </w:p>
    <w:p w14:paraId="2FE7ABD8" w14:textId="77777777" w:rsidR="00786D82" w:rsidRPr="006C7DA5" w:rsidRDefault="00786D82" w:rsidP="00786D82">
      <w:pPr>
        <w:tabs>
          <w:tab w:val="right" w:pos="9072"/>
        </w:tabs>
        <w:spacing w:line="240" w:lineRule="auto"/>
        <w:ind w:firstLine="0"/>
        <w:contextualSpacing/>
        <w:rPr>
          <w:b/>
          <w:sz w:val="28"/>
          <w:szCs w:val="28"/>
        </w:rPr>
      </w:pPr>
    </w:p>
    <w:p w14:paraId="65B8464C" w14:textId="77777777" w:rsidR="002A11FB" w:rsidRPr="006C7DA5" w:rsidRDefault="002A11FB" w:rsidP="00786D82">
      <w:pPr>
        <w:tabs>
          <w:tab w:val="right" w:pos="9072"/>
        </w:tabs>
        <w:spacing w:line="240" w:lineRule="auto"/>
        <w:ind w:firstLine="0"/>
        <w:contextualSpacing/>
        <w:rPr>
          <w:b/>
          <w:sz w:val="28"/>
          <w:szCs w:val="28"/>
        </w:rPr>
      </w:pPr>
    </w:p>
    <w:p w14:paraId="696DC0BA" w14:textId="77777777" w:rsidR="002A11FB" w:rsidRPr="006C7DA5" w:rsidRDefault="002A11FB" w:rsidP="00786D82">
      <w:pPr>
        <w:tabs>
          <w:tab w:val="right" w:pos="9072"/>
        </w:tabs>
        <w:spacing w:line="240" w:lineRule="auto"/>
        <w:ind w:firstLine="0"/>
        <w:contextualSpacing/>
        <w:rPr>
          <w:b/>
          <w:sz w:val="28"/>
          <w:szCs w:val="28"/>
        </w:rPr>
      </w:pPr>
    </w:p>
    <w:p w14:paraId="328787B9" w14:textId="77777777" w:rsidR="00E249B0" w:rsidRPr="006C7DA5" w:rsidRDefault="00E249B0" w:rsidP="00786D82">
      <w:pPr>
        <w:tabs>
          <w:tab w:val="right" w:pos="9072"/>
        </w:tabs>
        <w:spacing w:line="240" w:lineRule="auto"/>
        <w:ind w:firstLine="0"/>
        <w:contextualSpacing/>
        <w:rPr>
          <w:b/>
          <w:sz w:val="28"/>
          <w:szCs w:val="28"/>
        </w:rPr>
      </w:pPr>
    </w:p>
    <w:p w14:paraId="146E8A1E" w14:textId="77777777" w:rsidR="00786D82" w:rsidRPr="006C7DA5" w:rsidRDefault="00786D82" w:rsidP="00786D82">
      <w:pPr>
        <w:tabs>
          <w:tab w:val="right" w:pos="9072"/>
        </w:tabs>
        <w:spacing w:line="240" w:lineRule="auto"/>
        <w:ind w:firstLine="0"/>
        <w:contextualSpacing/>
        <w:rPr>
          <w:b/>
          <w:sz w:val="28"/>
          <w:szCs w:val="28"/>
        </w:rPr>
      </w:pPr>
    </w:p>
    <w:p w14:paraId="6FB5666E" w14:textId="77777777" w:rsidR="00786D82" w:rsidRPr="006C7DA5" w:rsidRDefault="00786D82" w:rsidP="00786D82">
      <w:pPr>
        <w:tabs>
          <w:tab w:val="right" w:pos="9072"/>
        </w:tabs>
        <w:spacing w:line="240" w:lineRule="auto"/>
        <w:ind w:firstLine="0"/>
        <w:contextualSpacing/>
        <w:rPr>
          <w:b/>
          <w:sz w:val="28"/>
          <w:szCs w:val="28"/>
        </w:rPr>
      </w:pPr>
    </w:p>
    <w:p w14:paraId="1D277962" w14:textId="77777777" w:rsidR="00786D82" w:rsidRPr="006C7DA5" w:rsidRDefault="00786D82" w:rsidP="00786D82">
      <w:pPr>
        <w:tabs>
          <w:tab w:val="right" w:pos="9072"/>
        </w:tabs>
        <w:spacing w:line="240" w:lineRule="auto"/>
        <w:ind w:firstLine="0"/>
        <w:contextualSpacing/>
        <w:rPr>
          <w:b/>
          <w:sz w:val="28"/>
          <w:szCs w:val="28"/>
        </w:rPr>
      </w:pPr>
    </w:p>
    <w:p w14:paraId="0E685BFA" w14:textId="77777777" w:rsidR="00786D82" w:rsidRPr="006C7DA5" w:rsidRDefault="00786D82" w:rsidP="00E249B0">
      <w:pPr>
        <w:tabs>
          <w:tab w:val="right" w:pos="9072"/>
        </w:tabs>
        <w:spacing w:before="480"/>
        <w:ind w:firstLine="0"/>
        <w:contextualSpacing/>
        <w:rPr>
          <w:b/>
          <w:sz w:val="32"/>
          <w:szCs w:val="28"/>
        </w:rPr>
      </w:pPr>
      <w:r w:rsidRPr="006C7DA5">
        <w:rPr>
          <w:b/>
          <w:sz w:val="32"/>
          <w:szCs w:val="28"/>
        </w:rPr>
        <w:t>PROHLÁŠENÍ</w:t>
      </w:r>
    </w:p>
    <w:p w14:paraId="549D4236" w14:textId="77777777" w:rsidR="00E249B0" w:rsidRPr="006C7DA5" w:rsidRDefault="00E249B0" w:rsidP="00E249B0">
      <w:pPr>
        <w:pStyle w:val="Normlnbezodsazen"/>
      </w:pPr>
    </w:p>
    <w:p w14:paraId="3001FAE5" w14:textId="176AF947" w:rsidR="00786D82" w:rsidRPr="006C7DA5" w:rsidRDefault="00786D82" w:rsidP="00D022E3">
      <w:pPr>
        <w:spacing w:after="0" w:line="360" w:lineRule="auto"/>
        <w:ind w:firstLine="0"/>
        <w:rPr>
          <w:b/>
          <w:bCs/>
          <w:sz w:val="44"/>
          <w:szCs w:val="44"/>
        </w:rPr>
      </w:pPr>
      <w:r w:rsidRPr="006C7DA5">
        <w:t xml:space="preserve">Prohlašuji, že jsem práci s názvem </w:t>
      </w:r>
      <w:r w:rsidR="00D022E3" w:rsidRPr="006C7DA5">
        <w:t>„</w:t>
      </w:r>
      <w:r w:rsidR="00D022E3" w:rsidRPr="006C7DA5">
        <w:rPr>
          <w:szCs w:val="24"/>
        </w:rPr>
        <w:t xml:space="preserve">DDoS útoky a obrana proti nim“ </w:t>
      </w:r>
      <w:r w:rsidRPr="006C7DA5">
        <w:t xml:space="preserve">vypracoval samostatně a použil k tomu úplný výčet citací použitých pramenů, které uvádím v seznamu přiloženém k práci. </w:t>
      </w:r>
    </w:p>
    <w:p w14:paraId="5702DE89" w14:textId="77777777" w:rsidR="00786D82" w:rsidRPr="006C7DA5" w:rsidRDefault="00786D82" w:rsidP="00E249B0">
      <w:pPr>
        <w:pStyle w:val="Normlnbezodsazen"/>
      </w:pPr>
      <w:r w:rsidRPr="006C7DA5">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6C7DA5" w:rsidRDefault="00786D82" w:rsidP="00D66B84">
      <w:pPr>
        <w:tabs>
          <w:tab w:val="right" w:pos="9072"/>
        </w:tabs>
        <w:spacing w:after="0" w:line="360" w:lineRule="auto"/>
        <w:contextualSpacing/>
        <w:jc w:val="center"/>
      </w:pPr>
    </w:p>
    <w:p w14:paraId="7B01C6A7" w14:textId="5E36D6D9" w:rsidR="00786D82" w:rsidRPr="006C7DA5" w:rsidRDefault="00786D82" w:rsidP="00D66B84">
      <w:pPr>
        <w:spacing w:after="0" w:line="360" w:lineRule="auto"/>
        <w:ind w:firstLine="0"/>
        <w:contextualSpacing/>
        <w:rPr>
          <w:sz w:val="28"/>
        </w:rPr>
      </w:pPr>
      <w:r w:rsidRPr="006C7DA5">
        <w:rPr>
          <w:szCs w:val="24"/>
        </w:rPr>
        <w:t xml:space="preserve">V Kladně </w:t>
      </w:r>
      <w:r w:rsidR="00F231F7" w:rsidRPr="006C7DA5">
        <w:rPr>
          <w:szCs w:val="24"/>
        </w:rPr>
        <w:t>24.1.2022</w:t>
      </w:r>
      <w:r w:rsidRPr="006C7DA5">
        <w:rPr>
          <w:sz w:val="28"/>
        </w:rPr>
        <w:tab/>
      </w:r>
      <w:proofErr w:type="gramStart"/>
      <w:r w:rsidRPr="006C7DA5">
        <w:rPr>
          <w:sz w:val="28"/>
        </w:rPr>
        <w:tab/>
        <w:t xml:space="preserve">  </w:t>
      </w:r>
      <w:r w:rsidRPr="006C7DA5">
        <w:rPr>
          <w:sz w:val="28"/>
        </w:rPr>
        <w:tab/>
      </w:r>
      <w:proofErr w:type="gramEnd"/>
      <w:r w:rsidRPr="006C7DA5">
        <w:rPr>
          <w:sz w:val="28"/>
        </w:rPr>
        <w:tab/>
        <w:t xml:space="preserve">      …...….………...………………...</w:t>
      </w:r>
    </w:p>
    <w:p w14:paraId="0E2EEA3C" w14:textId="4821BB16" w:rsidR="00E249B0" w:rsidRPr="006C7DA5" w:rsidRDefault="00786D82" w:rsidP="00E249B0">
      <w:pPr>
        <w:spacing w:after="0" w:line="360" w:lineRule="auto"/>
        <w:ind w:firstLine="709"/>
        <w:rPr>
          <w:color w:val="FF0000"/>
          <w:szCs w:val="24"/>
        </w:rPr>
      </w:pPr>
      <w:r w:rsidRPr="006C7DA5">
        <w:rPr>
          <w:szCs w:val="24"/>
        </w:rPr>
        <w:tab/>
      </w:r>
      <w:r w:rsidRPr="006C7DA5">
        <w:rPr>
          <w:szCs w:val="24"/>
        </w:rPr>
        <w:tab/>
      </w:r>
      <w:r w:rsidRPr="006C7DA5">
        <w:rPr>
          <w:szCs w:val="24"/>
        </w:rPr>
        <w:tab/>
      </w:r>
      <w:r w:rsidRPr="006C7DA5">
        <w:rPr>
          <w:szCs w:val="24"/>
        </w:rPr>
        <w:tab/>
      </w:r>
      <w:r w:rsidRPr="006C7DA5">
        <w:rPr>
          <w:szCs w:val="24"/>
        </w:rPr>
        <w:tab/>
      </w:r>
      <w:r w:rsidRPr="006C7DA5">
        <w:rPr>
          <w:szCs w:val="24"/>
        </w:rPr>
        <w:tab/>
      </w:r>
      <w:r w:rsidRPr="006C7DA5">
        <w:rPr>
          <w:szCs w:val="24"/>
        </w:rPr>
        <w:tab/>
      </w:r>
      <w:r w:rsidR="00F231F7" w:rsidRPr="006C7DA5">
        <w:rPr>
          <w:szCs w:val="24"/>
        </w:rPr>
        <w:t>Šimon Kochánek</w:t>
      </w:r>
      <w:r w:rsidR="00E249B0" w:rsidRPr="006C7DA5">
        <w:rPr>
          <w:color w:val="FF0000"/>
          <w:szCs w:val="24"/>
        </w:rPr>
        <w:br w:type="page"/>
      </w:r>
    </w:p>
    <w:p w14:paraId="38DCB320" w14:textId="77777777" w:rsidR="006E190E" w:rsidRPr="006C7DA5" w:rsidRDefault="006E190E" w:rsidP="00D66B84">
      <w:pPr>
        <w:tabs>
          <w:tab w:val="right" w:pos="9072"/>
        </w:tabs>
        <w:spacing w:after="0" w:line="240" w:lineRule="auto"/>
        <w:ind w:firstLine="0"/>
        <w:contextualSpacing/>
        <w:rPr>
          <w:b/>
          <w:sz w:val="28"/>
          <w:szCs w:val="28"/>
        </w:rPr>
      </w:pPr>
    </w:p>
    <w:p w14:paraId="05D0965D" w14:textId="77777777" w:rsidR="00786D82" w:rsidRPr="006C7DA5" w:rsidRDefault="00786D82" w:rsidP="00D66B84">
      <w:pPr>
        <w:tabs>
          <w:tab w:val="right" w:pos="9072"/>
        </w:tabs>
        <w:spacing w:after="0" w:line="240" w:lineRule="auto"/>
        <w:ind w:firstLine="0"/>
        <w:contextualSpacing/>
        <w:rPr>
          <w:b/>
          <w:sz w:val="28"/>
          <w:szCs w:val="28"/>
        </w:rPr>
      </w:pPr>
    </w:p>
    <w:p w14:paraId="2E25290E" w14:textId="77777777" w:rsidR="00786D82" w:rsidRPr="006C7DA5" w:rsidRDefault="00786D82" w:rsidP="00D66B84">
      <w:pPr>
        <w:tabs>
          <w:tab w:val="right" w:pos="9072"/>
        </w:tabs>
        <w:spacing w:after="0" w:line="240" w:lineRule="auto"/>
        <w:ind w:firstLine="0"/>
        <w:contextualSpacing/>
        <w:rPr>
          <w:b/>
          <w:sz w:val="28"/>
          <w:szCs w:val="28"/>
        </w:rPr>
      </w:pPr>
    </w:p>
    <w:p w14:paraId="62A4CB8F" w14:textId="77777777" w:rsidR="00786D82" w:rsidRPr="006C7DA5" w:rsidRDefault="00786D82" w:rsidP="00D66B84">
      <w:pPr>
        <w:tabs>
          <w:tab w:val="right" w:pos="9072"/>
        </w:tabs>
        <w:spacing w:after="0" w:line="240" w:lineRule="auto"/>
        <w:ind w:firstLine="0"/>
        <w:contextualSpacing/>
        <w:rPr>
          <w:b/>
          <w:sz w:val="28"/>
          <w:szCs w:val="28"/>
        </w:rPr>
      </w:pPr>
    </w:p>
    <w:p w14:paraId="6722261B" w14:textId="77777777" w:rsidR="00786D82" w:rsidRPr="006C7DA5" w:rsidRDefault="00786D82" w:rsidP="00D66B84">
      <w:pPr>
        <w:tabs>
          <w:tab w:val="right" w:pos="9072"/>
        </w:tabs>
        <w:spacing w:after="0" w:line="240" w:lineRule="auto"/>
        <w:ind w:firstLine="0"/>
        <w:contextualSpacing/>
        <w:rPr>
          <w:b/>
          <w:sz w:val="28"/>
          <w:szCs w:val="28"/>
        </w:rPr>
      </w:pPr>
    </w:p>
    <w:p w14:paraId="241CCF00" w14:textId="77777777" w:rsidR="00786D82" w:rsidRPr="006C7DA5" w:rsidRDefault="00786D82" w:rsidP="00D66B84">
      <w:pPr>
        <w:tabs>
          <w:tab w:val="right" w:pos="9072"/>
        </w:tabs>
        <w:spacing w:after="0" w:line="240" w:lineRule="auto"/>
        <w:ind w:firstLine="0"/>
        <w:contextualSpacing/>
        <w:rPr>
          <w:b/>
          <w:sz w:val="28"/>
          <w:szCs w:val="28"/>
        </w:rPr>
      </w:pPr>
    </w:p>
    <w:p w14:paraId="003DE9C7" w14:textId="77777777" w:rsidR="00786D82" w:rsidRPr="006C7DA5" w:rsidRDefault="00786D82" w:rsidP="00D66B84">
      <w:pPr>
        <w:tabs>
          <w:tab w:val="right" w:pos="9072"/>
        </w:tabs>
        <w:spacing w:after="0" w:line="240" w:lineRule="auto"/>
        <w:ind w:firstLine="0"/>
        <w:contextualSpacing/>
        <w:rPr>
          <w:b/>
          <w:sz w:val="28"/>
          <w:szCs w:val="28"/>
        </w:rPr>
      </w:pPr>
    </w:p>
    <w:p w14:paraId="623E224D" w14:textId="77777777" w:rsidR="00786D82" w:rsidRPr="006C7DA5" w:rsidRDefault="00786D82" w:rsidP="00D66B84">
      <w:pPr>
        <w:tabs>
          <w:tab w:val="right" w:pos="9072"/>
        </w:tabs>
        <w:spacing w:after="0" w:line="240" w:lineRule="auto"/>
        <w:ind w:firstLine="0"/>
        <w:contextualSpacing/>
        <w:rPr>
          <w:b/>
          <w:sz w:val="28"/>
          <w:szCs w:val="28"/>
        </w:rPr>
      </w:pPr>
    </w:p>
    <w:p w14:paraId="04B6C7DC" w14:textId="77777777" w:rsidR="00786D82" w:rsidRPr="006C7DA5" w:rsidRDefault="00786D82" w:rsidP="00D66B84">
      <w:pPr>
        <w:tabs>
          <w:tab w:val="right" w:pos="9072"/>
        </w:tabs>
        <w:spacing w:after="0" w:line="240" w:lineRule="auto"/>
        <w:ind w:firstLine="0"/>
        <w:contextualSpacing/>
        <w:rPr>
          <w:b/>
          <w:sz w:val="28"/>
          <w:szCs w:val="28"/>
        </w:rPr>
      </w:pPr>
    </w:p>
    <w:p w14:paraId="731DE34A" w14:textId="77777777" w:rsidR="00786D82" w:rsidRPr="006C7DA5" w:rsidRDefault="00786D82" w:rsidP="00D66B84">
      <w:pPr>
        <w:tabs>
          <w:tab w:val="right" w:pos="9072"/>
        </w:tabs>
        <w:spacing w:after="0" w:line="240" w:lineRule="auto"/>
        <w:ind w:firstLine="0"/>
        <w:contextualSpacing/>
        <w:rPr>
          <w:b/>
          <w:sz w:val="28"/>
          <w:szCs w:val="28"/>
        </w:rPr>
      </w:pPr>
    </w:p>
    <w:p w14:paraId="5CA579B4" w14:textId="77777777" w:rsidR="00786D82" w:rsidRPr="006C7DA5" w:rsidRDefault="00786D82" w:rsidP="00D66B84">
      <w:pPr>
        <w:tabs>
          <w:tab w:val="right" w:pos="9072"/>
        </w:tabs>
        <w:spacing w:after="0" w:line="240" w:lineRule="auto"/>
        <w:ind w:firstLine="0"/>
        <w:contextualSpacing/>
        <w:rPr>
          <w:b/>
          <w:sz w:val="28"/>
          <w:szCs w:val="28"/>
        </w:rPr>
      </w:pPr>
    </w:p>
    <w:p w14:paraId="533AD6EA" w14:textId="77777777" w:rsidR="00786D82" w:rsidRPr="006C7DA5" w:rsidRDefault="00786D82" w:rsidP="00D66B84">
      <w:pPr>
        <w:tabs>
          <w:tab w:val="right" w:pos="9072"/>
        </w:tabs>
        <w:spacing w:after="0" w:line="240" w:lineRule="auto"/>
        <w:ind w:firstLine="0"/>
        <w:contextualSpacing/>
        <w:rPr>
          <w:b/>
          <w:sz w:val="28"/>
          <w:szCs w:val="28"/>
        </w:rPr>
      </w:pPr>
    </w:p>
    <w:p w14:paraId="1353B7C3" w14:textId="77777777" w:rsidR="00786D82" w:rsidRPr="006C7DA5" w:rsidRDefault="00786D82" w:rsidP="00D66B84">
      <w:pPr>
        <w:tabs>
          <w:tab w:val="right" w:pos="9072"/>
        </w:tabs>
        <w:spacing w:after="0" w:line="240" w:lineRule="auto"/>
        <w:ind w:firstLine="0"/>
        <w:contextualSpacing/>
        <w:rPr>
          <w:b/>
          <w:sz w:val="28"/>
          <w:szCs w:val="28"/>
        </w:rPr>
      </w:pPr>
    </w:p>
    <w:p w14:paraId="0DBD64C5" w14:textId="77777777" w:rsidR="00786D82" w:rsidRPr="006C7DA5" w:rsidRDefault="00786D82" w:rsidP="00D66B84">
      <w:pPr>
        <w:tabs>
          <w:tab w:val="right" w:pos="9072"/>
        </w:tabs>
        <w:spacing w:after="0" w:line="240" w:lineRule="auto"/>
        <w:ind w:firstLine="0"/>
        <w:contextualSpacing/>
        <w:rPr>
          <w:b/>
          <w:sz w:val="28"/>
          <w:szCs w:val="28"/>
        </w:rPr>
      </w:pPr>
    </w:p>
    <w:p w14:paraId="35CFA47F" w14:textId="77777777" w:rsidR="00786D82" w:rsidRPr="006C7DA5" w:rsidRDefault="00786D82" w:rsidP="00D66B84">
      <w:pPr>
        <w:tabs>
          <w:tab w:val="right" w:pos="9072"/>
        </w:tabs>
        <w:spacing w:after="0" w:line="240" w:lineRule="auto"/>
        <w:ind w:firstLine="0"/>
        <w:contextualSpacing/>
        <w:rPr>
          <w:b/>
          <w:sz w:val="28"/>
          <w:szCs w:val="28"/>
        </w:rPr>
      </w:pPr>
    </w:p>
    <w:p w14:paraId="79E66830" w14:textId="77777777" w:rsidR="00786D82" w:rsidRPr="006C7DA5" w:rsidRDefault="00786D82" w:rsidP="00D66B84">
      <w:pPr>
        <w:tabs>
          <w:tab w:val="right" w:pos="9072"/>
        </w:tabs>
        <w:spacing w:after="0" w:line="240" w:lineRule="auto"/>
        <w:ind w:firstLine="0"/>
        <w:contextualSpacing/>
        <w:rPr>
          <w:b/>
          <w:sz w:val="28"/>
          <w:szCs w:val="28"/>
        </w:rPr>
      </w:pPr>
    </w:p>
    <w:p w14:paraId="1737E14A" w14:textId="77777777" w:rsidR="00786D82" w:rsidRPr="006C7DA5" w:rsidRDefault="00786D82" w:rsidP="00D66B84">
      <w:pPr>
        <w:tabs>
          <w:tab w:val="right" w:pos="9072"/>
        </w:tabs>
        <w:spacing w:after="0" w:line="240" w:lineRule="auto"/>
        <w:ind w:firstLine="0"/>
        <w:contextualSpacing/>
        <w:rPr>
          <w:b/>
          <w:sz w:val="28"/>
          <w:szCs w:val="28"/>
        </w:rPr>
      </w:pPr>
    </w:p>
    <w:p w14:paraId="55CAA46E" w14:textId="77777777" w:rsidR="00786D82" w:rsidRPr="006C7DA5" w:rsidRDefault="00786D82" w:rsidP="00D66B84">
      <w:pPr>
        <w:tabs>
          <w:tab w:val="right" w:pos="9072"/>
        </w:tabs>
        <w:spacing w:after="0" w:line="240" w:lineRule="auto"/>
        <w:ind w:firstLine="0"/>
        <w:contextualSpacing/>
        <w:rPr>
          <w:b/>
          <w:sz w:val="28"/>
          <w:szCs w:val="28"/>
        </w:rPr>
      </w:pPr>
    </w:p>
    <w:p w14:paraId="5A12F3EA" w14:textId="77777777" w:rsidR="00786D82" w:rsidRPr="006C7DA5" w:rsidRDefault="00786D82" w:rsidP="00D66B84">
      <w:pPr>
        <w:tabs>
          <w:tab w:val="right" w:pos="9072"/>
        </w:tabs>
        <w:spacing w:after="0" w:line="240" w:lineRule="auto"/>
        <w:ind w:firstLine="0"/>
        <w:contextualSpacing/>
        <w:rPr>
          <w:b/>
          <w:sz w:val="28"/>
          <w:szCs w:val="28"/>
        </w:rPr>
      </w:pPr>
    </w:p>
    <w:p w14:paraId="24243DB0" w14:textId="77777777" w:rsidR="00786D82" w:rsidRPr="006C7DA5" w:rsidRDefault="00786D82" w:rsidP="00D66B84">
      <w:pPr>
        <w:tabs>
          <w:tab w:val="right" w:pos="9072"/>
        </w:tabs>
        <w:spacing w:after="0" w:line="240" w:lineRule="auto"/>
        <w:ind w:firstLine="0"/>
        <w:contextualSpacing/>
        <w:rPr>
          <w:b/>
          <w:sz w:val="28"/>
          <w:szCs w:val="28"/>
        </w:rPr>
      </w:pPr>
    </w:p>
    <w:p w14:paraId="1D5F4F13" w14:textId="77777777" w:rsidR="00786D82" w:rsidRPr="006C7DA5" w:rsidRDefault="00786D82" w:rsidP="00D66B84">
      <w:pPr>
        <w:tabs>
          <w:tab w:val="right" w:pos="9072"/>
        </w:tabs>
        <w:spacing w:after="0" w:line="240" w:lineRule="auto"/>
        <w:ind w:firstLine="0"/>
        <w:contextualSpacing/>
        <w:rPr>
          <w:b/>
          <w:sz w:val="28"/>
          <w:szCs w:val="28"/>
        </w:rPr>
      </w:pPr>
    </w:p>
    <w:p w14:paraId="6C693FFA" w14:textId="77777777" w:rsidR="00786D82" w:rsidRPr="006C7DA5" w:rsidRDefault="00786D82" w:rsidP="00D66B84">
      <w:pPr>
        <w:tabs>
          <w:tab w:val="right" w:pos="9072"/>
        </w:tabs>
        <w:spacing w:after="0" w:line="240" w:lineRule="auto"/>
        <w:ind w:firstLine="0"/>
        <w:contextualSpacing/>
        <w:rPr>
          <w:b/>
          <w:sz w:val="28"/>
          <w:szCs w:val="28"/>
        </w:rPr>
      </w:pPr>
    </w:p>
    <w:p w14:paraId="1CC83CE1" w14:textId="77777777" w:rsidR="00786D82" w:rsidRPr="006C7DA5" w:rsidRDefault="00786D82" w:rsidP="00D66B84">
      <w:pPr>
        <w:tabs>
          <w:tab w:val="right" w:pos="9072"/>
        </w:tabs>
        <w:spacing w:after="0" w:line="240" w:lineRule="auto"/>
        <w:ind w:firstLine="0"/>
        <w:contextualSpacing/>
        <w:rPr>
          <w:b/>
          <w:sz w:val="28"/>
          <w:szCs w:val="28"/>
        </w:rPr>
      </w:pPr>
    </w:p>
    <w:p w14:paraId="48D43C4F" w14:textId="77777777" w:rsidR="00786D82" w:rsidRPr="006C7DA5" w:rsidRDefault="00786D82" w:rsidP="00D66B84">
      <w:pPr>
        <w:tabs>
          <w:tab w:val="right" w:pos="9072"/>
        </w:tabs>
        <w:spacing w:after="0" w:line="240" w:lineRule="auto"/>
        <w:ind w:firstLine="0"/>
        <w:contextualSpacing/>
        <w:rPr>
          <w:b/>
          <w:sz w:val="28"/>
          <w:szCs w:val="28"/>
        </w:rPr>
      </w:pPr>
    </w:p>
    <w:p w14:paraId="111A81DD" w14:textId="77777777" w:rsidR="00786D82" w:rsidRPr="006C7DA5" w:rsidRDefault="00786D82" w:rsidP="00D66B84">
      <w:pPr>
        <w:tabs>
          <w:tab w:val="right" w:pos="9072"/>
        </w:tabs>
        <w:spacing w:after="0" w:line="240" w:lineRule="auto"/>
        <w:ind w:firstLine="0"/>
        <w:contextualSpacing/>
        <w:rPr>
          <w:b/>
          <w:sz w:val="28"/>
          <w:szCs w:val="28"/>
        </w:rPr>
      </w:pPr>
    </w:p>
    <w:p w14:paraId="40F4A29F" w14:textId="77777777" w:rsidR="00786D82" w:rsidRPr="006C7DA5" w:rsidRDefault="00786D82" w:rsidP="00D66B84">
      <w:pPr>
        <w:tabs>
          <w:tab w:val="right" w:pos="9072"/>
        </w:tabs>
        <w:spacing w:after="0" w:line="240" w:lineRule="auto"/>
        <w:ind w:firstLine="0"/>
        <w:contextualSpacing/>
        <w:rPr>
          <w:b/>
          <w:sz w:val="28"/>
          <w:szCs w:val="28"/>
        </w:rPr>
      </w:pPr>
    </w:p>
    <w:p w14:paraId="040F9577" w14:textId="77777777" w:rsidR="006E190E" w:rsidRPr="006C7DA5" w:rsidRDefault="006E190E" w:rsidP="00D66B84">
      <w:pPr>
        <w:tabs>
          <w:tab w:val="right" w:pos="9072"/>
        </w:tabs>
        <w:spacing w:after="0" w:line="240" w:lineRule="auto"/>
        <w:ind w:firstLine="0"/>
        <w:contextualSpacing/>
        <w:rPr>
          <w:b/>
          <w:sz w:val="28"/>
          <w:szCs w:val="28"/>
        </w:rPr>
      </w:pPr>
    </w:p>
    <w:p w14:paraId="64E5B8B1" w14:textId="77777777" w:rsidR="006E190E" w:rsidRPr="006C7DA5" w:rsidRDefault="006E190E" w:rsidP="00D66B84">
      <w:pPr>
        <w:tabs>
          <w:tab w:val="right" w:pos="9072"/>
        </w:tabs>
        <w:spacing w:after="0" w:line="240" w:lineRule="auto"/>
        <w:ind w:firstLine="0"/>
        <w:contextualSpacing/>
        <w:rPr>
          <w:b/>
          <w:sz w:val="28"/>
          <w:szCs w:val="28"/>
        </w:rPr>
      </w:pPr>
    </w:p>
    <w:p w14:paraId="5BEB3C8F" w14:textId="77777777" w:rsidR="006E190E" w:rsidRPr="006C7DA5" w:rsidRDefault="006E190E" w:rsidP="00D66B84">
      <w:pPr>
        <w:tabs>
          <w:tab w:val="right" w:pos="9072"/>
        </w:tabs>
        <w:spacing w:after="0" w:line="240" w:lineRule="auto"/>
        <w:ind w:firstLine="0"/>
        <w:contextualSpacing/>
        <w:rPr>
          <w:b/>
          <w:sz w:val="28"/>
          <w:szCs w:val="28"/>
        </w:rPr>
      </w:pPr>
    </w:p>
    <w:p w14:paraId="6A7F271E" w14:textId="77777777" w:rsidR="006E190E" w:rsidRPr="006C7DA5" w:rsidRDefault="006E190E" w:rsidP="00D66B84">
      <w:pPr>
        <w:tabs>
          <w:tab w:val="right" w:pos="9072"/>
        </w:tabs>
        <w:spacing w:after="0" w:line="240" w:lineRule="auto"/>
        <w:ind w:firstLine="0"/>
        <w:contextualSpacing/>
        <w:rPr>
          <w:b/>
          <w:sz w:val="28"/>
          <w:szCs w:val="28"/>
        </w:rPr>
      </w:pPr>
    </w:p>
    <w:p w14:paraId="2B0C9CB1" w14:textId="77777777" w:rsidR="006E190E" w:rsidRPr="006C7DA5" w:rsidRDefault="006E190E" w:rsidP="00D66B84">
      <w:pPr>
        <w:tabs>
          <w:tab w:val="right" w:pos="9072"/>
        </w:tabs>
        <w:spacing w:after="0" w:line="240" w:lineRule="auto"/>
        <w:ind w:firstLine="0"/>
        <w:contextualSpacing/>
        <w:rPr>
          <w:b/>
          <w:sz w:val="28"/>
          <w:szCs w:val="28"/>
        </w:rPr>
      </w:pPr>
    </w:p>
    <w:p w14:paraId="1DE3F045" w14:textId="77777777" w:rsidR="006E190E" w:rsidRPr="006C7DA5" w:rsidRDefault="006E190E" w:rsidP="00D66B84">
      <w:pPr>
        <w:tabs>
          <w:tab w:val="right" w:pos="9072"/>
        </w:tabs>
        <w:spacing w:after="0" w:line="240" w:lineRule="auto"/>
        <w:ind w:firstLine="0"/>
        <w:contextualSpacing/>
        <w:rPr>
          <w:b/>
          <w:sz w:val="28"/>
          <w:szCs w:val="28"/>
        </w:rPr>
      </w:pPr>
    </w:p>
    <w:p w14:paraId="4C8542DC" w14:textId="77777777" w:rsidR="006E190E" w:rsidRPr="006C7DA5" w:rsidRDefault="006E190E" w:rsidP="00D66B84">
      <w:pPr>
        <w:tabs>
          <w:tab w:val="right" w:pos="9072"/>
        </w:tabs>
        <w:spacing w:after="0" w:line="240" w:lineRule="auto"/>
        <w:ind w:firstLine="0"/>
        <w:contextualSpacing/>
        <w:rPr>
          <w:b/>
          <w:sz w:val="28"/>
          <w:szCs w:val="28"/>
        </w:rPr>
      </w:pPr>
    </w:p>
    <w:p w14:paraId="2F62C9D0" w14:textId="77777777" w:rsidR="006E190E" w:rsidRPr="006C7DA5" w:rsidRDefault="006E190E" w:rsidP="00D66B84">
      <w:pPr>
        <w:tabs>
          <w:tab w:val="right" w:pos="9072"/>
        </w:tabs>
        <w:spacing w:after="0" w:line="240" w:lineRule="auto"/>
        <w:ind w:firstLine="0"/>
        <w:contextualSpacing/>
        <w:rPr>
          <w:b/>
          <w:sz w:val="28"/>
          <w:szCs w:val="28"/>
        </w:rPr>
      </w:pPr>
    </w:p>
    <w:p w14:paraId="7BE50CDF" w14:textId="77777777" w:rsidR="006E190E" w:rsidRPr="006C7DA5" w:rsidRDefault="006E190E" w:rsidP="00D66B84">
      <w:pPr>
        <w:tabs>
          <w:tab w:val="right" w:pos="9072"/>
        </w:tabs>
        <w:spacing w:after="0" w:line="240" w:lineRule="auto"/>
        <w:ind w:firstLine="0"/>
        <w:contextualSpacing/>
        <w:rPr>
          <w:b/>
          <w:sz w:val="28"/>
          <w:szCs w:val="28"/>
        </w:rPr>
      </w:pPr>
    </w:p>
    <w:p w14:paraId="1D2BBED3" w14:textId="77777777" w:rsidR="006E190E" w:rsidRPr="006C7DA5" w:rsidRDefault="006E190E" w:rsidP="00E249B0">
      <w:pPr>
        <w:tabs>
          <w:tab w:val="right" w:pos="9072"/>
        </w:tabs>
        <w:spacing w:before="480"/>
        <w:ind w:firstLine="0"/>
        <w:contextualSpacing/>
        <w:rPr>
          <w:b/>
          <w:sz w:val="28"/>
          <w:szCs w:val="28"/>
        </w:rPr>
      </w:pPr>
      <w:r w:rsidRPr="006C7DA5">
        <w:rPr>
          <w:b/>
          <w:sz w:val="32"/>
          <w:szCs w:val="28"/>
        </w:rPr>
        <w:t>PODĚKOVÁNÍ</w:t>
      </w:r>
    </w:p>
    <w:p w14:paraId="32446937" w14:textId="77777777" w:rsidR="00E249B0" w:rsidRPr="006C7DA5" w:rsidRDefault="00E249B0" w:rsidP="00E249B0">
      <w:pPr>
        <w:pStyle w:val="Normlnbezodsazen"/>
      </w:pPr>
    </w:p>
    <w:p w14:paraId="05851E2D" w14:textId="41E9D339" w:rsidR="006E190E" w:rsidRPr="006C7DA5" w:rsidRDefault="006E190E" w:rsidP="00E249B0">
      <w:pPr>
        <w:pStyle w:val="Normlnbezodsazen"/>
      </w:pPr>
      <w:r w:rsidRPr="006C7DA5">
        <w:t>Rád bych poděkoval</w:t>
      </w:r>
      <w:r w:rsidR="00F231F7" w:rsidRPr="006C7DA5">
        <w:t xml:space="preserve"> Ing. Janu Mužikovi za vedení mé práce</w:t>
      </w:r>
      <w:r w:rsidR="00206F36" w:rsidRPr="006C7DA5">
        <w:t xml:space="preserve"> a příležitost se něco naučit v poli kybernetické bezpečnosti</w:t>
      </w:r>
      <w:r w:rsidR="00BF7E7E" w:rsidRPr="006C7DA5">
        <w:t xml:space="preserve"> a vyzkoušet si DDoS útok ve větším měřítku.</w:t>
      </w:r>
    </w:p>
    <w:p w14:paraId="4F197350" w14:textId="77777777" w:rsidR="00DD40B5" w:rsidRPr="006C7DA5" w:rsidRDefault="00E249B0" w:rsidP="00DD40B5">
      <w:pPr>
        <w:pStyle w:val="Normlnbezodsazen"/>
        <w:rPr>
          <w:rFonts w:eastAsia="Times New Roman"/>
          <w:szCs w:val="20"/>
          <w:highlight w:val="yellow"/>
        </w:rPr>
      </w:pPr>
      <w:r w:rsidRPr="006C7DA5">
        <w:br w:type="page"/>
      </w:r>
    </w:p>
    <w:p w14:paraId="572B9DF3" w14:textId="77777777" w:rsidR="00DD40B5" w:rsidRPr="006C7DA5" w:rsidRDefault="00DD40B5" w:rsidP="00DD40B5">
      <w:pPr>
        <w:pStyle w:val="Normlnbezodsazen"/>
        <w:rPr>
          <w:rFonts w:eastAsia="Times New Roman"/>
          <w:szCs w:val="20"/>
          <w:highlight w:val="yellow"/>
        </w:rPr>
      </w:pPr>
    </w:p>
    <w:p w14:paraId="126752E3" w14:textId="77777777" w:rsidR="00DD40B5" w:rsidRPr="006C7DA5" w:rsidRDefault="00DD40B5" w:rsidP="00DD40B5">
      <w:pPr>
        <w:pStyle w:val="Normlnbezodsazen"/>
        <w:rPr>
          <w:rFonts w:eastAsia="Times New Roman"/>
          <w:szCs w:val="20"/>
          <w:highlight w:val="yellow"/>
        </w:rPr>
      </w:pPr>
    </w:p>
    <w:p w14:paraId="51649E96" w14:textId="77777777" w:rsidR="00DD40B5" w:rsidRPr="006C7DA5" w:rsidRDefault="00DD40B5" w:rsidP="00DD40B5">
      <w:pPr>
        <w:pStyle w:val="Normlnbezodsazen"/>
        <w:rPr>
          <w:rFonts w:eastAsia="Times New Roman"/>
          <w:szCs w:val="20"/>
          <w:highlight w:val="yellow"/>
        </w:rPr>
      </w:pPr>
    </w:p>
    <w:p w14:paraId="55872A79" w14:textId="24C1E50E" w:rsidR="00205843" w:rsidRPr="006C7DA5" w:rsidRDefault="005C015F" w:rsidP="00DD40B5">
      <w:pPr>
        <w:pStyle w:val="Normlnbezodsazen"/>
        <w:rPr>
          <w:sz w:val="32"/>
        </w:rPr>
      </w:pPr>
      <w:r w:rsidRPr="006C7DA5">
        <w:rPr>
          <w:highlight w:val="green"/>
        </w:rPr>
        <w:t xml:space="preserve"> </w:t>
      </w:r>
    </w:p>
    <w:p w14:paraId="3D7558C5" w14:textId="77777777" w:rsidR="00205843" w:rsidRPr="006C7DA5" w:rsidRDefault="00205843" w:rsidP="00DE2948">
      <w:pPr>
        <w:spacing w:after="0" w:line="360" w:lineRule="auto"/>
        <w:ind w:firstLine="0"/>
      </w:pPr>
    </w:p>
    <w:p w14:paraId="59DB5E39" w14:textId="77777777" w:rsidR="00205843" w:rsidRPr="006C7DA5" w:rsidRDefault="00205843" w:rsidP="00DE2948">
      <w:pPr>
        <w:spacing w:after="0" w:line="360" w:lineRule="auto"/>
        <w:ind w:firstLine="0"/>
      </w:pPr>
    </w:p>
    <w:p w14:paraId="4FBA96AF" w14:textId="77777777" w:rsidR="00205843" w:rsidRPr="006C7DA5" w:rsidRDefault="00205843" w:rsidP="00DE2948">
      <w:pPr>
        <w:spacing w:after="0" w:line="360" w:lineRule="auto"/>
        <w:ind w:firstLine="0"/>
      </w:pPr>
    </w:p>
    <w:p w14:paraId="44339995" w14:textId="77777777" w:rsidR="00205843" w:rsidRPr="006C7DA5" w:rsidRDefault="00205843" w:rsidP="00DE2948">
      <w:pPr>
        <w:spacing w:after="0" w:line="360" w:lineRule="auto"/>
        <w:ind w:firstLine="0"/>
      </w:pPr>
    </w:p>
    <w:p w14:paraId="0A97B316" w14:textId="77777777" w:rsidR="00205843" w:rsidRPr="006C7DA5" w:rsidRDefault="00205843" w:rsidP="00DE2948">
      <w:pPr>
        <w:spacing w:after="0" w:line="360" w:lineRule="auto"/>
        <w:ind w:firstLine="0"/>
      </w:pPr>
    </w:p>
    <w:p w14:paraId="78BE112E" w14:textId="77777777" w:rsidR="00205843" w:rsidRPr="006C7DA5" w:rsidRDefault="00205843" w:rsidP="00DE2948">
      <w:pPr>
        <w:spacing w:after="0" w:line="360" w:lineRule="auto"/>
        <w:ind w:firstLine="0"/>
      </w:pPr>
    </w:p>
    <w:p w14:paraId="2EA608C6" w14:textId="77777777" w:rsidR="00205843" w:rsidRPr="006C7DA5" w:rsidRDefault="00205843" w:rsidP="00DE2948">
      <w:pPr>
        <w:spacing w:after="0" w:line="360" w:lineRule="auto"/>
        <w:ind w:firstLine="0"/>
      </w:pPr>
    </w:p>
    <w:p w14:paraId="32AB5F89" w14:textId="77777777" w:rsidR="00205843" w:rsidRPr="006C7DA5" w:rsidRDefault="00205843" w:rsidP="00DE2948">
      <w:pPr>
        <w:spacing w:after="0" w:line="360" w:lineRule="auto"/>
        <w:ind w:firstLine="0"/>
      </w:pPr>
    </w:p>
    <w:p w14:paraId="737CC8CF" w14:textId="77777777" w:rsidR="00205843" w:rsidRPr="006C7DA5" w:rsidRDefault="00205843" w:rsidP="00DE2948">
      <w:pPr>
        <w:spacing w:after="0" w:line="360" w:lineRule="auto"/>
        <w:ind w:firstLine="0"/>
      </w:pPr>
    </w:p>
    <w:p w14:paraId="15309654" w14:textId="77777777" w:rsidR="00205843" w:rsidRPr="006C7DA5" w:rsidRDefault="00205843" w:rsidP="00DE2948">
      <w:pPr>
        <w:spacing w:after="0" w:line="360" w:lineRule="auto"/>
        <w:ind w:firstLine="0"/>
      </w:pPr>
    </w:p>
    <w:p w14:paraId="0403C200" w14:textId="77777777" w:rsidR="00205843" w:rsidRPr="006C7DA5" w:rsidRDefault="00205843" w:rsidP="00DE2948">
      <w:pPr>
        <w:spacing w:after="0" w:line="360" w:lineRule="auto"/>
        <w:ind w:firstLine="0"/>
      </w:pPr>
    </w:p>
    <w:p w14:paraId="1F36374B" w14:textId="77777777" w:rsidR="00205843" w:rsidRPr="006C7DA5" w:rsidRDefault="00205843" w:rsidP="00DE2948">
      <w:pPr>
        <w:spacing w:after="0" w:line="360" w:lineRule="auto"/>
        <w:ind w:firstLine="0"/>
      </w:pPr>
    </w:p>
    <w:p w14:paraId="7DF4020C" w14:textId="77777777" w:rsidR="00205843" w:rsidRPr="006C7DA5" w:rsidRDefault="00205843" w:rsidP="00DE2948">
      <w:pPr>
        <w:spacing w:after="0" w:line="360" w:lineRule="auto"/>
        <w:ind w:firstLine="0"/>
      </w:pPr>
    </w:p>
    <w:p w14:paraId="14FF8358" w14:textId="77777777" w:rsidR="00205843" w:rsidRPr="006C7DA5" w:rsidRDefault="00205843" w:rsidP="00DE2948">
      <w:pPr>
        <w:spacing w:after="0" w:line="360" w:lineRule="auto"/>
        <w:ind w:firstLine="0"/>
      </w:pPr>
    </w:p>
    <w:p w14:paraId="295E798C" w14:textId="77777777" w:rsidR="00205843" w:rsidRPr="006C7DA5" w:rsidRDefault="00205843" w:rsidP="00DE2948">
      <w:pPr>
        <w:spacing w:after="0" w:line="360" w:lineRule="auto"/>
        <w:ind w:firstLine="0"/>
      </w:pPr>
    </w:p>
    <w:p w14:paraId="2869BAA4" w14:textId="77777777" w:rsidR="00205843" w:rsidRPr="006C7DA5" w:rsidRDefault="00205843" w:rsidP="00D66B84">
      <w:pPr>
        <w:spacing w:after="0" w:line="360" w:lineRule="auto"/>
        <w:ind w:firstLine="0"/>
      </w:pPr>
    </w:p>
    <w:p w14:paraId="51700B57" w14:textId="77777777" w:rsidR="00856733" w:rsidRPr="006C7DA5" w:rsidRDefault="00856733" w:rsidP="00DE2948">
      <w:pPr>
        <w:spacing w:after="0" w:line="360" w:lineRule="auto"/>
        <w:ind w:firstLine="0"/>
      </w:pPr>
    </w:p>
    <w:p w14:paraId="5CBD4BAE" w14:textId="77777777" w:rsidR="00834C15" w:rsidRPr="006C7DA5" w:rsidRDefault="00304E67" w:rsidP="002A11FB">
      <w:pPr>
        <w:spacing w:before="480"/>
        <w:ind w:firstLine="0"/>
        <w:rPr>
          <w:b/>
          <w:sz w:val="28"/>
          <w:szCs w:val="28"/>
        </w:rPr>
      </w:pPr>
      <w:r w:rsidRPr="006C7DA5">
        <w:rPr>
          <w:b/>
          <w:sz w:val="32"/>
          <w:szCs w:val="28"/>
        </w:rPr>
        <w:t>ABSTRAKT</w:t>
      </w:r>
    </w:p>
    <w:p w14:paraId="21347E1D" w14:textId="77777777" w:rsidR="00F231F7" w:rsidRPr="006C7DA5" w:rsidRDefault="00F231F7" w:rsidP="00F231F7">
      <w:pPr>
        <w:spacing w:after="0" w:line="360" w:lineRule="auto"/>
        <w:ind w:firstLine="0"/>
        <w:rPr>
          <w:szCs w:val="24"/>
        </w:rPr>
      </w:pPr>
    </w:p>
    <w:p w14:paraId="6BE515C0" w14:textId="16B01772" w:rsidR="00866086" w:rsidRPr="006C7DA5" w:rsidRDefault="00F231F7" w:rsidP="00866086">
      <w:pPr>
        <w:spacing w:after="0" w:line="360" w:lineRule="auto"/>
        <w:ind w:firstLine="0"/>
        <w:rPr>
          <w:szCs w:val="24"/>
        </w:rPr>
      </w:pPr>
      <w:r w:rsidRPr="006C7DA5">
        <w:rPr>
          <w:szCs w:val="24"/>
        </w:rPr>
        <w:t xml:space="preserve">DDoS útoky a obrana proti </w:t>
      </w:r>
      <w:r w:rsidR="00E37B8F" w:rsidRPr="006C7DA5">
        <w:rPr>
          <w:szCs w:val="24"/>
        </w:rPr>
        <w:t>nim:</w:t>
      </w:r>
      <w:r w:rsidRPr="006C7DA5">
        <w:rPr>
          <w:szCs w:val="24"/>
        </w:rPr>
        <w:t xml:space="preserve"> Simulace DDoS útoku a nalezení nejlepší možnosti</w:t>
      </w:r>
    </w:p>
    <w:p w14:paraId="04F58AEA" w14:textId="53AE9709" w:rsidR="00F231F7" w:rsidRPr="006C7DA5" w:rsidRDefault="00F231F7" w:rsidP="00866086">
      <w:pPr>
        <w:spacing w:after="0" w:line="360" w:lineRule="auto"/>
        <w:ind w:firstLine="0"/>
        <w:rPr>
          <w:szCs w:val="24"/>
        </w:rPr>
      </w:pPr>
      <w:r w:rsidRPr="006C7DA5">
        <w:rPr>
          <w:szCs w:val="24"/>
        </w:rPr>
        <w:t>obrany</w:t>
      </w:r>
    </w:p>
    <w:p w14:paraId="085783A4" w14:textId="3DCE01BC" w:rsidR="00F40B05" w:rsidRPr="006C7DA5" w:rsidRDefault="003D5196" w:rsidP="00856733">
      <w:pPr>
        <w:spacing w:before="360"/>
        <w:ind w:firstLine="0"/>
        <w:rPr>
          <w:bCs/>
          <w:szCs w:val="20"/>
        </w:rPr>
      </w:pPr>
      <w:r w:rsidRPr="006C7DA5">
        <w:rPr>
          <w:bCs/>
          <w:szCs w:val="20"/>
        </w:rPr>
        <w:t>Na začátku jsem musel zjistit,</w:t>
      </w:r>
      <w:r w:rsidR="00BD256D" w:rsidRPr="006C7DA5">
        <w:rPr>
          <w:bCs/>
          <w:szCs w:val="20"/>
        </w:rPr>
        <w:t xml:space="preserve"> jak funguje DoS, DDoS útok</w:t>
      </w:r>
      <w:r w:rsidRPr="006C7DA5">
        <w:rPr>
          <w:bCs/>
          <w:szCs w:val="20"/>
        </w:rPr>
        <w:t xml:space="preserve"> a </w:t>
      </w:r>
      <w:r w:rsidR="00BD256D" w:rsidRPr="006C7DA5">
        <w:rPr>
          <w:bCs/>
          <w:szCs w:val="20"/>
        </w:rPr>
        <w:t>zjistit jejich typy. Dále najít vhodný prostředek na simulaci útoku a simulovat útok na web server a zjistit kolik vydrží. Poté vybrat vhodný ochranný prostředek, kterým ho ochráním</w:t>
      </w:r>
      <w:r w:rsidR="00B6405F" w:rsidRPr="006C7DA5">
        <w:rPr>
          <w:bCs/>
          <w:szCs w:val="20"/>
        </w:rPr>
        <w:t>. Na konec následoval druhý útok tentokrát překažen ochranou.</w:t>
      </w:r>
    </w:p>
    <w:p w14:paraId="4A730C05" w14:textId="2061E267" w:rsidR="00834C15" w:rsidRPr="006C7DA5" w:rsidRDefault="00834C15" w:rsidP="00856733">
      <w:pPr>
        <w:spacing w:before="360"/>
        <w:ind w:firstLine="0"/>
        <w:rPr>
          <w:b/>
          <w:sz w:val="28"/>
        </w:rPr>
      </w:pPr>
      <w:r w:rsidRPr="006C7DA5">
        <w:rPr>
          <w:b/>
          <w:sz w:val="28"/>
        </w:rPr>
        <w:t>Klíčová slova</w:t>
      </w:r>
    </w:p>
    <w:p w14:paraId="3AA0FA74" w14:textId="7AC0EB87" w:rsidR="00CA0FA6" w:rsidRPr="006C7DA5" w:rsidRDefault="006F3062" w:rsidP="00CA0FA6">
      <w:pPr>
        <w:pStyle w:val="Normlnbezodsazen"/>
        <w:rPr>
          <w:color w:val="FF0000"/>
        </w:rPr>
      </w:pPr>
      <w:r w:rsidRPr="006C7DA5">
        <w:t>DDoS útok, DoS, DDoS, obrana DDoS, ochrana DoS</w:t>
      </w:r>
      <w:r w:rsidR="00CA0FA6" w:rsidRPr="006C7DA5">
        <w:rPr>
          <w:color w:val="FF0000"/>
        </w:rPr>
        <w:br w:type="page"/>
      </w:r>
    </w:p>
    <w:p w14:paraId="4CB4F76D" w14:textId="77777777" w:rsidR="00205843" w:rsidRPr="006C7DA5" w:rsidRDefault="00205843" w:rsidP="00DE2948">
      <w:pPr>
        <w:spacing w:after="0" w:line="360" w:lineRule="auto"/>
        <w:ind w:firstLine="0"/>
      </w:pPr>
    </w:p>
    <w:p w14:paraId="5584EEC8" w14:textId="77777777" w:rsidR="00205843" w:rsidRPr="006C7DA5" w:rsidRDefault="00205843" w:rsidP="00DE2948">
      <w:pPr>
        <w:spacing w:after="0" w:line="360" w:lineRule="auto"/>
        <w:ind w:firstLine="0"/>
      </w:pPr>
    </w:p>
    <w:p w14:paraId="67C954DB" w14:textId="77777777" w:rsidR="00205843" w:rsidRPr="006C7DA5" w:rsidRDefault="00205843" w:rsidP="00DE2948">
      <w:pPr>
        <w:spacing w:after="0" w:line="360" w:lineRule="auto"/>
        <w:ind w:firstLine="0"/>
      </w:pPr>
    </w:p>
    <w:p w14:paraId="31C94C79" w14:textId="77777777" w:rsidR="00205843" w:rsidRPr="006C7DA5" w:rsidRDefault="00205843" w:rsidP="00DE2948">
      <w:pPr>
        <w:spacing w:after="0" w:line="360" w:lineRule="auto"/>
        <w:ind w:firstLine="0"/>
      </w:pPr>
    </w:p>
    <w:p w14:paraId="12877B8D" w14:textId="77777777" w:rsidR="00205843" w:rsidRPr="006C7DA5" w:rsidRDefault="00205843" w:rsidP="00DE2948">
      <w:pPr>
        <w:spacing w:after="0" w:line="360" w:lineRule="auto"/>
        <w:ind w:firstLine="0"/>
      </w:pPr>
    </w:p>
    <w:p w14:paraId="729B8F89" w14:textId="77777777" w:rsidR="00205843" w:rsidRPr="006C7DA5" w:rsidRDefault="00205843" w:rsidP="00DE2948">
      <w:pPr>
        <w:spacing w:after="0" w:line="360" w:lineRule="auto"/>
        <w:ind w:firstLine="0"/>
      </w:pPr>
    </w:p>
    <w:p w14:paraId="54DE6744" w14:textId="77777777" w:rsidR="00205843" w:rsidRPr="006C7DA5" w:rsidRDefault="00205843" w:rsidP="00DE2948">
      <w:pPr>
        <w:spacing w:after="0" w:line="360" w:lineRule="auto"/>
        <w:ind w:firstLine="0"/>
      </w:pPr>
    </w:p>
    <w:p w14:paraId="732C7624" w14:textId="77777777" w:rsidR="00205843" w:rsidRPr="006C7DA5" w:rsidRDefault="00205843" w:rsidP="00DE2948">
      <w:pPr>
        <w:spacing w:after="0" w:line="360" w:lineRule="auto"/>
        <w:ind w:firstLine="0"/>
      </w:pPr>
    </w:p>
    <w:p w14:paraId="0BBD2623" w14:textId="77777777" w:rsidR="00205843" w:rsidRPr="006C7DA5" w:rsidRDefault="00205843" w:rsidP="00DE2948">
      <w:pPr>
        <w:spacing w:after="0" w:line="360" w:lineRule="auto"/>
        <w:ind w:firstLine="0"/>
      </w:pPr>
    </w:p>
    <w:p w14:paraId="726CC548" w14:textId="77777777" w:rsidR="00205843" w:rsidRPr="006C7DA5" w:rsidRDefault="00205843" w:rsidP="00DE2948">
      <w:pPr>
        <w:spacing w:after="0" w:line="360" w:lineRule="auto"/>
        <w:ind w:firstLine="0"/>
      </w:pPr>
    </w:p>
    <w:p w14:paraId="51D960AD" w14:textId="77777777" w:rsidR="00205843" w:rsidRPr="006C7DA5" w:rsidRDefault="00205843" w:rsidP="00DE2948">
      <w:pPr>
        <w:spacing w:after="0" w:line="360" w:lineRule="auto"/>
        <w:ind w:firstLine="0"/>
      </w:pPr>
    </w:p>
    <w:p w14:paraId="1B5EC110" w14:textId="77777777" w:rsidR="00205843" w:rsidRPr="006C7DA5" w:rsidRDefault="00205843" w:rsidP="00DE2948">
      <w:pPr>
        <w:spacing w:after="0" w:line="360" w:lineRule="auto"/>
        <w:ind w:firstLine="0"/>
      </w:pPr>
    </w:p>
    <w:p w14:paraId="1D215217" w14:textId="77777777" w:rsidR="00205843" w:rsidRPr="006C7DA5" w:rsidRDefault="00205843" w:rsidP="00DE2948">
      <w:pPr>
        <w:spacing w:after="0" w:line="360" w:lineRule="auto"/>
        <w:ind w:firstLine="0"/>
      </w:pPr>
    </w:p>
    <w:p w14:paraId="2256F694" w14:textId="77777777" w:rsidR="00834C15" w:rsidRPr="006C7DA5" w:rsidRDefault="00834C15" w:rsidP="00DE2948">
      <w:pPr>
        <w:spacing w:after="0" w:line="360" w:lineRule="auto"/>
        <w:ind w:firstLine="0"/>
      </w:pPr>
    </w:p>
    <w:p w14:paraId="7D3E4468" w14:textId="77777777" w:rsidR="00834C15" w:rsidRPr="006C7DA5" w:rsidRDefault="00834C15" w:rsidP="00DE2948">
      <w:pPr>
        <w:spacing w:after="0" w:line="360" w:lineRule="auto"/>
        <w:ind w:firstLine="0"/>
      </w:pPr>
    </w:p>
    <w:p w14:paraId="58D35645" w14:textId="77777777" w:rsidR="00205843" w:rsidRPr="006C7DA5" w:rsidRDefault="00205843" w:rsidP="00DE2948">
      <w:pPr>
        <w:spacing w:after="0" w:line="360" w:lineRule="auto"/>
        <w:ind w:firstLine="0"/>
      </w:pPr>
    </w:p>
    <w:p w14:paraId="3EA18516" w14:textId="77777777" w:rsidR="00205843" w:rsidRPr="006C7DA5" w:rsidRDefault="00205843" w:rsidP="00DE2948">
      <w:pPr>
        <w:spacing w:after="0" w:line="360" w:lineRule="auto"/>
        <w:ind w:firstLine="0"/>
      </w:pPr>
    </w:p>
    <w:p w14:paraId="557B65AC" w14:textId="77777777" w:rsidR="00205843" w:rsidRPr="006C7DA5" w:rsidRDefault="00205843" w:rsidP="00D66B84">
      <w:pPr>
        <w:spacing w:after="0" w:line="360" w:lineRule="auto"/>
        <w:ind w:firstLine="0"/>
      </w:pPr>
    </w:p>
    <w:p w14:paraId="79F858AA" w14:textId="77777777" w:rsidR="00205843" w:rsidRPr="006C7DA5" w:rsidRDefault="00205843" w:rsidP="00DE2948">
      <w:pPr>
        <w:spacing w:after="0" w:line="360" w:lineRule="auto"/>
        <w:ind w:firstLine="0"/>
      </w:pPr>
    </w:p>
    <w:p w14:paraId="476E6226" w14:textId="77777777" w:rsidR="006E190E" w:rsidRPr="006C7DA5" w:rsidRDefault="006E190E" w:rsidP="00DE2948">
      <w:pPr>
        <w:spacing w:after="0" w:line="360" w:lineRule="auto"/>
        <w:ind w:firstLine="0"/>
      </w:pPr>
    </w:p>
    <w:p w14:paraId="3BEB794A" w14:textId="04606338" w:rsidR="00E2404D" w:rsidRPr="006C7DA5" w:rsidRDefault="00E2404D" w:rsidP="00E2404D">
      <w:pPr>
        <w:spacing w:before="480"/>
        <w:ind w:firstLine="0"/>
        <w:rPr>
          <w:b/>
          <w:sz w:val="28"/>
          <w:szCs w:val="28"/>
        </w:rPr>
      </w:pPr>
      <w:r w:rsidRPr="006C7DA5">
        <w:rPr>
          <w:b/>
          <w:sz w:val="32"/>
          <w:szCs w:val="28"/>
        </w:rPr>
        <w:t>ABSTRACT</w:t>
      </w:r>
    </w:p>
    <w:p w14:paraId="5398CFEB" w14:textId="77777777" w:rsidR="00E2404D" w:rsidRPr="006C7DA5" w:rsidRDefault="00E2404D" w:rsidP="00E2404D">
      <w:pPr>
        <w:spacing w:after="0" w:line="360" w:lineRule="auto"/>
        <w:ind w:firstLine="0"/>
        <w:rPr>
          <w:szCs w:val="24"/>
        </w:rPr>
      </w:pPr>
    </w:p>
    <w:p w14:paraId="6B045DB2" w14:textId="6B391F7D" w:rsidR="00DD40B5" w:rsidRPr="006C7DA5" w:rsidRDefault="00DD40B5" w:rsidP="00DD40B5">
      <w:pPr>
        <w:spacing w:after="0" w:line="360" w:lineRule="auto"/>
        <w:ind w:firstLine="0"/>
        <w:rPr>
          <w:bCs/>
          <w:szCs w:val="24"/>
        </w:rPr>
      </w:pPr>
      <w:r w:rsidRPr="006C7DA5">
        <w:rPr>
          <w:bCs/>
          <w:szCs w:val="24"/>
        </w:rPr>
        <w:t xml:space="preserve">DDoS </w:t>
      </w:r>
      <w:proofErr w:type="spellStart"/>
      <w:r w:rsidRPr="006C7DA5">
        <w:rPr>
          <w:bCs/>
          <w:szCs w:val="24"/>
        </w:rPr>
        <w:t>attacks</w:t>
      </w:r>
      <w:proofErr w:type="spellEnd"/>
      <w:r w:rsidRPr="006C7DA5">
        <w:rPr>
          <w:bCs/>
          <w:szCs w:val="24"/>
        </w:rPr>
        <w:t xml:space="preserve"> and </w:t>
      </w:r>
      <w:proofErr w:type="spellStart"/>
      <w:r w:rsidRPr="006C7DA5">
        <w:rPr>
          <w:bCs/>
          <w:szCs w:val="24"/>
        </w:rPr>
        <w:t>protection</w:t>
      </w:r>
      <w:proofErr w:type="spellEnd"/>
      <w:r w:rsidRPr="006C7DA5">
        <w:rPr>
          <w:bCs/>
          <w:szCs w:val="24"/>
        </w:rPr>
        <w:t xml:space="preserve"> </w:t>
      </w:r>
      <w:proofErr w:type="spellStart"/>
      <w:r w:rsidRPr="006C7DA5">
        <w:rPr>
          <w:bCs/>
          <w:szCs w:val="24"/>
        </w:rPr>
        <w:t>against</w:t>
      </w:r>
      <w:proofErr w:type="spellEnd"/>
      <w:r w:rsidRPr="006C7DA5">
        <w:rPr>
          <w:bCs/>
          <w:szCs w:val="24"/>
        </w:rPr>
        <w:t xml:space="preserve"> </w:t>
      </w:r>
      <w:proofErr w:type="spellStart"/>
      <w:r w:rsidRPr="006C7DA5">
        <w:rPr>
          <w:bCs/>
          <w:szCs w:val="24"/>
        </w:rPr>
        <w:t>them</w:t>
      </w:r>
      <w:proofErr w:type="spellEnd"/>
      <w:r w:rsidRPr="006C7DA5">
        <w:rPr>
          <w:bCs/>
          <w:szCs w:val="24"/>
        </w:rPr>
        <w:t xml:space="preserve">: </w:t>
      </w:r>
      <w:proofErr w:type="spellStart"/>
      <w:r w:rsidRPr="006C7DA5">
        <w:rPr>
          <w:bCs/>
          <w:szCs w:val="24"/>
        </w:rPr>
        <w:t>Simulation</w:t>
      </w:r>
      <w:proofErr w:type="spellEnd"/>
      <w:r w:rsidRPr="006C7DA5">
        <w:rPr>
          <w:bCs/>
          <w:szCs w:val="24"/>
        </w:rPr>
        <w:t xml:space="preserve"> </w:t>
      </w:r>
      <w:proofErr w:type="spellStart"/>
      <w:r w:rsidRPr="006C7DA5">
        <w:rPr>
          <w:bCs/>
          <w:szCs w:val="24"/>
        </w:rPr>
        <w:t>of</w:t>
      </w:r>
      <w:proofErr w:type="spellEnd"/>
      <w:r w:rsidRPr="006C7DA5">
        <w:rPr>
          <w:bCs/>
          <w:szCs w:val="24"/>
        </w:rPr>
        <w:t xml:space="preserve"> DDoS attack and </w:t>
      </w:r>
      <w:proofErr w:type="spellStart"/>
      <w:r w:rsidRPr="006C7DA5">
        <w:rPr>
          <w:bCs/>
          <w:szCs w:val="24"/>
        </w:rPr>
        <w:t>finding</w:t>
      </w:r>
      <w:proofErr w:type="spellEnd"/>
      <w:r w:rsidRPr="006C7DA5">
        <w:rPr>
          <w:bCs/>
          <w:szCs w:val="24"/>
        </w:rPr>
        <w:t xml:space="preserve"> </w:t>
      </w:r>
      <w:proofErr w:type="spellStart"/>
      <w:r w:rsidRPr="006C7DA5">
        <w:rPr>
          <w:bCs/>
          <w:szCs w:val="24"/>
        </w:rPr>
        <w:t>the</w:t>
      </w:r>
      <w:proofErr w:type="spellEnd"/>
      <w:r w:rsidRPr="006C7DA5">
        <w:rPr>
          <w:bCs/>
          <w:szCs w:val="24"/>
        </w:rPr>
        <w:t xml:space="preserve"> </w:t>
      </w:r>
      <w:proofErr w:type="spellStart"/>
      <w:r w:rsidRPr="006C7DA5">
        <w:rPr>
          <w:bCs/>
          <w:szCs w:val="24"/>
        </w:rPr>
        <w:t>best</w:t>
      </w:r>
      <w:proofErr w:type="spellEnd"/>
      <w:r w:rsidRPr="006C7DA5">
        <w:rPr>
          <w:bCs/>
          <w:szCs w:val="24"/>
        </w:rPr>
        <w:t xml:space="preserve"> </w:t>
      </w:r>
      <w:proofErr w:type="spellStart"/>
      <w:r w:rsidRPr="006C7DA5">
        <w:rPr>
          <w:bCs/>
          <w:szCs w:val="24"/>
        </w:rPr>
        <w:t>defend</w:t>
      </w:r>
      <w:proofErr w:type="spellEnd"/>
      <w:r w:rsidRPr="006C7DA5">
        <w:rPr>
          <w:bCs/>
          <w:szCs w:val="24"/>
        </w:rPr>
        <w:t xml:space="preserve"> </w:t>
      </w:r>
      <w:proofErr w:type="spellStart"/>
      <w:r w:rsidRPr="006C7DA5">
        <w:rPr>
          <w:bCs/>
          <w:szCs w:val="24"/>
        </w:rPr>
        <w:t>option</w:t>
      </w:r>
      <w:proofErr w:type="spellEnd"/>
    </w:p>
    <w:p w14:paraId="2F5E1536" w14:textId="7A069888" w:rsidR="00E2404D" w:rsidRPr="006C7DA5" w:rsidRDefault="003D5196" w:rsidP="00E2404D">
      <w:pPr>
        <w:spacing w:before="360"/>
        <w:ind w:firstLine="0"/>
        <w:rPr>
          <w:bCs/>
          <w:szCs w:val="20"/>
        </w:rPr>
      </w:pPr>
      <w:r w:rsidRPr="006C7DA5">
        <w:rPr>
          <w:bCs/>
          <w:szCs w:val="20"/>
        </w:rPr>
        <w:t xml:space="preserve">In </w:t>
      </w:r>
      <w:proofErr w:type="spellStart"/>
      <w:r w:rsidRPr="006C7DA5">
        <w:rPr>
          <w:bCs/>
          <w:szCs w:val="20"/>
        </w:rPr>
        <w:t>the</w:t>
      </w:r>
      <w:proofErr w:type="spellEnd"/>
      <w:r w:rsidRPr="006C7DA5">
        <w:rPr>
          <w:bCs/>
          <w:szCs w:val="20"/>
        </w:rPr>
        <w:t xml:space="preserve"> </w:t>
      </w:r>
      <w:proofErr w:type="spellStart"/>
      <w:r w:rsidRPr="006C7DA5">
        <w:rPr>
          <w:bCs/>
          <w:szCs w:val="20"/>
        </w:rPr>
        <w:t>beginning</w:t>
      </w:r>
      <w:proofErr w:type="spellEnd"/>
      <w:r w:rsidRPr="006C7DA5">
        <w:rPr>
          <w:bCs/>
          <w:szCs w:val="20"/>
        </w:rPr>
        <w:t xml:space="preserve"> </w:t>
      </w:r>
      <w:proofErr w:type="spellStart"/>
      <w:r w:rsidRPr="006C7DA5">
        <w:rPr>
          <w:bCs/>
          <w:szCs w:val="20"/>
        </w:rPr>
        <w:t>of</w:t>
      </w:r>
      <w:proofErr w:type="spellEnd"/>
      <w:r w:rsidRPr="006C7DA5">
        <w:rPr>
          <w:bCs/>
          <w:szCs w:val="20"/>
        </w:rPr>
        <w:t xml:space="preserve"> my </w:t>
      </w:r>
      <w:proofErr w:type="spellStart"/>
      <w:r w:rsidRPr="006C7DA5">
        <w:rPr>
          <w:bCs/>
          <w:szCs w:val="20"/>
        </w:rPr>
        <w:t>work</w:t>
      </w:r>
      <w:proofErr w:type="spellEnd"/>
      <w:r w:rsidRPr="006C7DA5">
        <w:rPr>
          <w:bCs/>
          <w:szCs w:val="20"/>
        </w:rPr>
        <w:t xml:space="preserve"> I </w:t>
      </w:r>
      <w:proofErr w:type="spellStart"/>
      <w:r w:rsidRPr="006C7DA5">
        <w:rPr>
          <w:bCs/>
          <w:szCs w:val="20"/>
        </w:rPr>
        <w:t>needed</w:t>
      </w:r>
      <w:proofErr w:type="spellEnd"/>
      <w:r w:rsidRPr="006C7DA5">
        <w:rPr>
          <w:bCs/>
          <w:szCs w:val="20"/>
        </w:rPr>
        <w:t xml:space="preserve"> to </w:t>
      </w:r>
      <w:proofErr w:type="spellStart"/>
      <w:r w:rsidRPr="006C7DA5">
        <w:rPr>
          <w:bCs/>
          <w:szCs w:val="20"/>
        </w:rPr>
        <w:t>research</w:t>
      </w:r>
      <w:proofErr w:type="spellEnd"/>
      <w:r w:rsidRPr="006C7DA5">
        <w:rPr>
          <w:bCs/>
          <w:szCs w:val="20"/>
        </w:rPr>
        <w:t xml:space="preserve"> on </w:t>
      </w:r>
      <w:proofErr w:type="spellStart"/>
      <w:r w:rsidRPr="006C7DA5">
        <w:rPr>
          <w:bCs/>
          <w:szCs w:val="20"/>
        </w:rPr>
        <w:t>how</w:t>
      </w:r>
      <w:proofErr w:type="spellEnd"/>
      <w:r w:rsidRPr="006C7DA5">
        <w:rPr>
          <w:bCs/>
          <w:szCs w:val="20"/>
        </w:rPr>
        <w:t xml:space="preserve"> </w:t>
      </w:r>
      <w:proofErr w:type="spellStart"/>
      <w:proofErr w:type="gramStart"/>
      <w:r w:rsidRPr="006C7DA5">
        <w:rPr>
          <w:bCs/>
          <w:szCs w:val="20"/>
        </w:rPr>
        <w:t>Dos,DDoS</w:t>
      </w:r>
      <w:proofErr w:type="spellEnd"/>
      <w:proofErr w:type="gramEnd"/>
      <w:r w:rsidRPr="006C7DA5">
        <w:rPr>
          <w:bCs/>
          <w:szCs w:val="20"/>
        </w:rPr>
        <w:t xml:space="preserve"> attack </w:t>
      </w:r>
      <w:proofErr w:type="spellStart"/>
      <w:r w:rsidRPr="006C7DA5">
        <w:rPr>
          <w:bCs/>
          <w:szCs w:val="20"/>
        </w:rPr>
        <w:t>works</w:t>
      </w:r>
      <w:proofErr w:type="spellEnd"/>
      <w:r w:rsidRPr="006C7DA5">
        <w:rPr>
          <w:bCs/>
          <w:szCs w:val="20"/>
        </w:rPr>
        <w:t xml:space="preserve"> and </w:t>
      </w:r>
      <w:proofErr w:type="spellStart"/>
      <w:r w:rsidRPr="006C7DA5">
        <w:rPr>
          <w:bCs/>
          <w:szCs w:val="20"/>
        </w:rPr>
        <w:t>their</w:t>
      </w:r>
      <w:proofErr w:type="spellEnd"/>
      <w:r w:rsidRPr="006C7DA5">
        <w:rPr>
          <w:bCs/>
          <w:szCs w:val="20"/>
        </w:rPr>
        <w:t xml:space="preserve"> </w:t>
      </w:r>
      <w:proofErr w:type="spellStart"/>
      <w:r w:rsidRPr="006C7DA5">
        <w:rPr>
          <w:bCs/>
          <w:szCs w:val="20"/>
        </w:rPr>
        <w:t>types.Then</w:t>
      </w:r>
      <w:proofErr w:type="spellEnd"/>
      <w:r w:rsidRPr="006C7DA5">
        <w:rPr>
          <w:bCs/>
          <w:szCs w:val="20"/>
        </w:rPr>
        <w:t xml:space="preserve"> I </w:t>
      </w:r>
      <w:proofErr w:type="spellStart"/>
      <w:r w:rsidRPr="006C7DA5">
        <w:rPr>
          <w:bCs/>
          <w:szCs w:val="20"/>
        </w:rPr>
        <w:t>needed</w:t>
      </w:r>
      <w:proofErr w:type="spellEnd"/>
      <w:r w:rsidRPr="006C7DA5">
        <w:rPr>
          <w:bCs/>
          <w:szCs w:val="20"/>
        </w:rPr>
        <w:t xml:space="preserve"> to </w:t>
      </w:r>
      <w:proofErr w:type="spellStart"/>
      <w:r w:rsidRPr="006C7DA5">
        <w:rPr>
          <w:bCs/>
          <w:szCs w:val="20"/>
        </w:rPr>
        <w:t>find</w:t>
      </w:r>
      <w:proofErr w:type="spellEnd"/>
      <w:r w:rsidRPr="006C7DA5">
        <w:rPr>
          <w:bCs/>
          <w:szCs w:val="20"/>
        </w:rPr>
        <w:t xml:space="preserve"> </w:t>
      </w:r>
      <w:proofErr w:type="spellStart"/>
      <w:r w:rsidRPr="006C7DA5">
        <w:rPr>
          <w:bCs/>
          <w:szCs w:val="20"/>
        </w:rPr>
        <w:t>the</w:t>
      </w:r>
      <w:proofErr w:type="spellEnd"/>
      <w:r w:rsidRPr="006C7DA5">
        <w:rPr>
          <w:bCs/>
          <w:szCs w:val="20"/>
        </w:rPr>
        <w:t xml:space="preserve"> most </w:t>
      </w:r>
      <w:proofErr w:type="spellStart"/>
      <w:r w:rsidRPr="006C7DA5">
        <w:rPr>
          <w:bCs/>
          <w:szCs w:val="20"/>
        </w:rPr>
        <w:t>suitable</w:t>
      </w:r>
      <w:proofErr w:type="spellEnd"/>
      <w:r w:rsidRPr="006C7DA5">
        <w:rPr>
          <w:bCs/>
          <w:szCs w:val="20"/>
        </w:rPr>
        <w:t xml:space="preserve"> </w:t>
      </w:r>
      <w:proofErr w:type="spellStart"/>
      <w:r w:rsidRPr="006C7DA5">
        <w:rPr>
          <w:bCs/>
          <w:szCs w:val="20"/>
        </w:rPr>
        <w:t>tool</w:t>
      </w:r>
      <w:proofErr w:type="spellEnd"/>
      <w:r w:rsidRPr="006C7DA5">
        <w:rPr>
          <w:bCs/>
          <w:szCs w:val="20"/>
        </w:rPr>
        <w:t xml:space="preserve"> for </w:t>
      </w:r>
      <w:proofErr w:type="spellStart"/>
      <w:r w:rsidRPr="006C7DA5">
        <w:rPr>
          <w:bCs/>
          <w:szCs w:val="20"/>
        </w:rPr>
        <w:t>simulating</w:t>
      </w:r>
      <w:proofErr w:type="spellEnd"/>
      <w:r w:rsidRPr="006C7DA5">
        <w:rPr>
          <w:bCs/>
          <w:szCs w:val="20"/>
        </w:rPr>
        <w:t xml:space="preserve"> </w:t>
      </w:r>
      <w:proofErr w:type="spellStart"/>
      <w:r w:rsidRPr="006C7DA5">
        <w:rPr>
          <w:bCs/>
          <w:szCs w:val="20"/>
        </w:rPr>
        <w:t>attacks.I</w:t>
      </w:r>
      <w:proofErr w:type="spellEnd"/>
      <w:r w:rsidRPr="006C7DA5">
        <w:rPr>
          <w:bCs/>
          <w:szCs w:val="20"/>
        </w:rPr>
        <w:t xml:space="preserve"> </w:t>
      </w:r>
      <w:proofErr w:type="spellStart"/>
      <w:r w:rsidRPr="006C7DA5">
        <w:rPr>
          <w:bCs/>
          <w:szCs w:val="20"/>
        </w:rPr>
        <w:t>tried</w:t>
      </w:r>
      <w:proofErr w:type="spellEnd"/>
      <w:r w:rsidRPr="006C7DA5">
        <w:rPr>
          <w:bCs/>
          <w:szCs w:val="20"/>
        </w:rPr>
        <w:t xml:space="preserve"> </w:t>
      </w:r>
      <w:proofErr w:type="spellStart"/>
      <w:r w:rsidRPr="006C7DA5">
        <w:rPr>
          <w:bCs/>
          <w:szCs w:val="20"/>
        </w:rPr>
        <w:t>simulating</w:t>
      </w:r>
      <w:proofErr w:type="spellEnd"/>
      <w:r w:rsidRPr="006C7DA5">
        <w:rPr>
          <w:bCs/>
          <w:szCs w:val="20"/>
        </w:rPr>
        <w:t xml:space="preserve"> </w:t>
      </w:r>
      <w:proofErr w:type="spellStart"/>
      <w:r w:rsidRPr="006C7DA5">
        <w:rPr>
          <w:bCs/>
          <w:szCs w:val="20"/>
        </w:rPr>
        <w:t>the</w:t>
      </w:r>
      <w:proofErr w:type="spellEnd"/>
      <w:r w:rsidRPr="006C7DA5">
        <w:rPr>
          <w:bCs/>
          <w:szCs w:val="20"/>
        </w:rPr>
        <w:t xml:space="preserve"> attack on web server </w:t>
      </w:r>
      <w:proofErr w:type="spellStart"/>
      <w:r w:rsidRPr="006C7DA5">
        <w:rPr>
          <w:bCs/>
          <w:szCs w:val="20"/>
        </w:rPr>
        <w:t>with</w:t>
      </w:r>
      <w:proofErr w:type="spellEnd"/>
      <w:r w:rsidRPr="006C7DA5">
        <w:rPr>
          <w:bCs/>
          <w:szCs w:val="20"/>
        </w:rPr>
        <w:t xml:space="preserve"> </w:t>
      </w:r>
      <w:proofErr w:type="spellStart"/>
      <w:r w:rsidRPr="006C7DA5">
        <w:rPr>
          <w:bCs/>
          <w:szCs w:val="20"/>
        </w:rPr>
        <w:t>estimating</w:t>
      </w:r>
      <w:proofErr w:type="spellEnd"/>
      <w:r w:rsidRPr="006C7DA5">
        <w:rPr>
          <w:bCs/>
          <w:szCs w:val="20"/>
        </w:rPr>
        <w:t xml:space="preserve"> </w:t>
      </w:r>
      <w:proofErr w:type="spellStart"/>
      <w:r w:rsidRPr="006C7DA5">
        <w:rPr>
          <w:bCs/>
          <w:szCs w:val="20"/>
        </w:rPr>
        <w:t>how</w:t>
      </w:r>
      <w:proofErr w:type="spellEnd"/>
      <w:r w:rsidRPr="006C7DA5">
        <w:rPr>
          <w:bCs/>
          <w:szCs w:val="20"/>
        </w:rPr>
        <w:t xml:space="preserve"> much RPS </w:t>
      </w:r>
      <w:proofErr w:type="spellStart"/>
      <w:r w:rsidRPr="006C7DA5">
        <w:rPr>
          <w:bCs/>
          <w:szCs w:val="20"/>
        </w:rPr>
        <w:t>it</w:t>
      </w:r>
      <w:proofErr w:type="spellEnd"/>
      <w:r w:rsidRPr="006C7DA5">
        <w:rPr>
          <w:bCs/>
          <w:szCs w:val="20"/>
        </w:rPr>
        <w:t xml:space="preserve"> </w:t>
      </w:r>
      <w:proofErr w:type="spellStart"/>
      <w:r w:rsidRPr="006C7DA5">
        <w:rPr>
          <w:bCs/>
          <w:szCs w:val="20"/>
        </w:rPr>
        <w:t>can</w:t>
      </w:r>
      <w:proofErr w:type="spellEnd"/>
      <w:r w:rsidRPr="006C7DA5">
        <w:rPr>
          <w:bCs/>
          <w:szCs w:val="20"/>
        </w:rPr>
        <w:t xml:space="preserve"> handle</w:t>
      </w:r>
      <w:r w:rsidR="00E2404D" w:rsidRPr="006C7DA5">
        <w:rPr>
          <w:bCs/>
          <w:szCs w:val="20"/>
        </w:rPr>
        <w:t xml:space="preserve">. </w:t>
      </w:r>
      <w:proofErr w:type="spellStart"/>
      <w:r w:rsidR="00B6405F" w:rsidRPr="006C7DA5">
        <w:rPr>
          <w:bCs/>
          <w:szCs w:val="20"/>
        </w:rPr>
        <w:t>After</w:t>
      </w:r>
      <w:proofErr w:type="spellEnd"/>
      <w:r w:rsidR="00B6405F" w:rsidRPr="006C7DA5">
        <w:rPr>
          <w:bCs/>
          <w:szCs w:val="20"/>
        </w:rPr>
        <w:t xml:space="preserve"> </w:t>
      </w:r>
      <w:proofErr w:type="spellStart"/>
      <w:r w:rsidR="00B6405F" w:rsidRPr="006C7DA5">
        <w:rPr>
          <w:bCs/>
          <w:szCs w:val="20"/>
        </w:rPr>
        <w:t>first</w:t>
      </w:r>
      <w:proofErr w:type="spellEnd"/>
      <w:r w:rsidR="00B6405F" w:rsidRPr="006C7DA5">
        <w:rPr>
          <w:bCs/>
          <w:szCs w:val="20"/>
        </w:rPr>
        <w:t xml:space="preserve"> attack</w:t>
      </w:r>
      <w:r w:rsidR="003A1DD9" w:rsidRPr="006C7DA5">
        <w:rPr>
          <w:bCs/>
          <w:szCs w:val="20"/>
        </w:rPr>
        <w:t xml:space="preserve"> I </w:t>
      </w:r>
      <w:proofErr w:type="spellStart"/>
      <w:r w:rsidR="003A1DD9" w:rsidRPr="006C7DA5">
        <w:rPr>
          <w:bCs/>
          <w:szCs w:val="20"/>
        </w:rPr>
        <w:t>needed</w:t>
      </w:r>
      <w:proofErr w:type="spellEnd"/>
      <w:r w:rsidR="003A1DD9" w:rsidRPr="006C7DA5">
        <w:rPr>
          <w:bCs/>
          <w:szCs w:val="20"/>
        </w:rPr>
        <w:t xml:space="preserve"> to </w:t>
      </w:r>
      <w:proofErr w:type="spellStart"/>
      <w:r w:rsidR="003A1DD9" w:rsidRPr="006C7DA5">
        <w:rPr>
          <w:bCs/>
          <w:szCs w:val="20"/>
        </w:rPr>
        <w:t>find</w:t>
      </w:r>
      <w:proofErr w:type="spellEnd"/>
      <w:r w:rsidR="003A1DD9" w:rsidRPr="006C7DA5">
        <w:rPr>
          <w:bCs/>
          <w:szCs w:val="20"/>
        </w:rPr>
        <w:t xml:space="preserve"> </w:t>
      </w:r>
      <w:proofErr w:type="spellStart"/>
      <w:r w:rsidR="003A1DD9" w:rsidRPr="006C7DA5">
        <w:rPr>
          <w:bCs/>
          <w:szCs w:val="20"/>
        </w:rPr>
        <w:t>the</w:t>
      </w:r>
      <w:proofErr w:type="spellEnd"/>
      <w:r w:rsidR="003A1DD9" w:rsidRPr="006C7DA5">
        <w:rPr>
          <w:bCs/>
          <w:szCs w:val="20"/>
        </w:rPr>
        <w:t xml:space="preserve"> </w:t>
      </w:r>
      <w:proofErr w:type="spellStart"/>
      <w:r w:rsidR="003A1DD9" w:rsidRPr="006C7DA5">
        <w:rPr>
          <w:bCs/>
          <w:szCs w:val="20"/>
        </w:rPr>
        <w:t>best</w:t>
      </w:r>
      <w:proofErr w:type="spellEnd"/>
      <w:r w:rsidR="003A1DD9" w:rsidRPr="006C7DA5">
        <w:rPr>
          <w:bCs/>
          <w:szCs w:val="20"/>
        </w:rPr>
        <w:t xml:space="preserve"> </w:t>
      </w:r>
      <w:proofErr w:type="spellStart"/>
      <w:proofErr w:type="gramStart"/>
      <w:r w:rsidR="003A1DD9" w:rsidRPr="006C7DA5">
        <w:rPr>
          <w:bCs/>
          <w:szCs w:val="20"/>
        </w:rPr>
        <w:t>protection.When</w:t>
      </w:r>
      <w:proofErr w:type="spellEnd"/>
      <w:proofErr w:type="gramEnd"/>
      <w:r w:rsidR="003A1DD9" w:rsidRPr="006C7DA5">
        <w:rPr>
          <w:bCs/>
          <w:szCs w:val="20"/>
        </w:rPr>
        <w:t xml:space="preserve"> I </w:t>
      </w:r>
      <w:proofErr w:type="spellStart"/>
      <w:r w:rsidR="003A1DD9" w:rsidRPr="006C7DA5">
        <w:rPr>
          <w:bCs/>
          <w:szCs w:val="20"/>
        </w:rPr>
        <w:t>deployed</w:t>
      </w:r>
      <w:proofErr w:type="spellEnd"/>
      <w:r w:rsidR="003A1DD9" w:rsidRPr="006C7DA5">
        <w:rPr>
          <w:bCs/>
          <w:szCs w:val="20"/>
        </w:rPr>
        <w:t xml:space="preserve"> </w:t>
      </w:r>
      <w:proofErr w:type="spellStart"/>
      <w:r w:rsidR="003A1DD9" w:rsidRPr="006C7DA5">
        <w:rPr>
          <w:bCs/>
          <w:szCs w:val="20"/>
        </w:rPr>
        <w:t>the</w:t>
      </w:r>
      <w:proofErr w:type="spellEnd"/>
      <w:r w:rsidR="003A1DD9" w:rsidRPr="006C7DA5">
        <w:rPr>
          <w:bCs/>
          <w:szCs w:val="20"/>
        </w:rPr>
        <w:t xml:space="preserve"> </w:t>
      </w:r>
      <w:proofErr w:type="spellStart"/>
      <w:r w:rsidR="003A1DD9" w:rsidRPr="006C7DA5">
        <w:rPr>
          <w:bCs/>
          <w:szCs w:val="20"/>
        </w:rPr>
        <w:t>protection</w:t>
      </w:r>
      <w:proofErr w:type="spellEnd"/>
      <w:r w:rsidR="003A1DD9" w:rsidRPr="006C7DA5">
        <w:rPr>
          <w:bCs/>
          <w:szCs w:val="20"/>
        </w:rPr>
        <w:t xml:space="preserve"> I </w:t>
      </w:r>
      <w:proofErr w:type="spellStart"/>
      <w:r w:rsidR="003A1DD9" w:rsidRPr="006C7DA5">
        <w:rPr>
          <w:bCs/>
          <w:szCs w:val="20"/>
        </w:rPr>
        <w:t>initiated</w:t>
      </w:r>
      <w:proofErr w:type="spellEnd"/>
      <w:r w:rsidR="003A1DD9" w:rsidRPr="006C7DA5">
        <w:rPr>
          <w:bCs/>
          <w:szCs w:val="20"/>
        </w:rPr>
        <w:t xml:space="preserve"> </w:t>
      </w:r>
      <w:proofErr w:type="spellStart"/>
      <w:r w:rsidR="003A1DD9" w:rsidRPr="006C7DA5">
        <w:rPr>
          <w:bCs/>
          <w:szCs w:val="20"/>
        </w:rPr>
        <w:t>the</w:t>
      </w:r>
      <w:proofErr w:type="spellEnd"/>
      <w:r w:rsidR="003A1DD9" w:rsidRPr="006C7DA5">
        <w:rPr>
          <w:bCs/>
          <w:szCs w:val="20"/>
        </w:rPr>
        <w:t xml:space="preserve"> second attack and </w:t>
      </w:r>
      <w:proofErr w:type="spellStart"/>
      <w:r w:rsidR="003A1DD9" w:rsidRPr="006C7DA5">
        <w:rPr>
          <w:bCs/>
          <w:szCs w:val="20"/>
        </w:rPr>
        <w:t>it</w:t>
      </w:r>
      <w:proofErr w:type="spellEnd"/>
      <w:r w:rsidR="003A1DD9" w:rsidRPr="006C7DA5">
        <w:rPr>
          <w:bCs/>
          <w:szCs w:val="20"/>
        </w:rPr>
        <w:t xml:space="preserve"> </w:t>
      </w:r>
      <w:proofErr w:type="spellStart"/>
      <w:r w:rsidR="003A1DD9" w:rsidRPr="006C7DA5">
        <w:rPr>
          <w:bCs/>
          <w:szCs w:val="20"/>
        </w:rPr>
        <w:t>was</w:t>
      </w:r>
      <w:proofErr w:type="spellEnd"/>
      <w:r w:rsidR="003A1DD9" w:rsidRPr="006C7DA5">
        <w:rPr>
          <w:bCs/>
          <w:szCs w:val="20"/>
        </w:rPr>
        <w:t xml:space="preserve"> </w:t>
      </w:r>
      <w:proofErr w:type="spellStart"/>
      <w:r w:rsidR="003A1DD9" w:rsidRPr="006C7DA5">
        <w:rPr>
          <w:bCs/>
          <w:szCs w:val="20"/>
        </w:rPr>
        <w:t>unsucessful</w:t>
      </w:r>
      <w:proofErr w:type="spellEnd"/>
      <w:r w:rsidR="003A1DD9" w:rsidRPr="006C7DA5">
        <w:rPr>
          <w:bCs/>
          <w:szCs w:val="20"/>
        </w:rPr>
        <w:t>.</w:t>
      </w:r>
    </w:p>
    <w:p w14:paraId="4760795C" w14:textId="58CEA5E8" w:rsidR="00E2404D" w:rsidRPr="006C7DA5" w:rsidRDefault="0040766A" w:rsidP="00E2404D">
      <w:pPr>
        <w:spacing w:before="360"/>
        <w:ind w:firstLine="0"/>
        <w:rPr>
          <w:b/>
          <w:sz w:val="28"/>
        </w:rPr>
      </w:pPr>
      <w:proofErr w:type="spellStart"/>
      <w:r w:rsidRPr="006C7DA5">
        <w:rPr>
          <w:b/>
          <w:sz w:val="28"/>
        </w:rPr>
        <w:t>Keywords</w:t>
      </w:r>
      <w:proofErr w:type="spellEnd"/>
    </w:p>
    <w:p w14:paraId="04F1136F" w14:textId="5B1C8680" w:rsidR="00834C15" w:rsidRPr="006C7DA5" w:rsidRDefault="00E2404D" w:rsidP="00E2404D">
      <w:pPr>
        <w:tabs>
          <w:tab w:val="right" w:pos="9072"/>
        </w:tabs>
        <w:rPr>
          <w:color w:val="FF0000"/>
        </w:rPr>
        <w:sectPr w:rsidR="00834C15" w:rsidRPr="006C7DA5" w:rsidSect="008C60C5">
          <w:headerReference w:type="default" r:id="rId10"/>
          <w:footerReference w:type="default" r:id="rId11"/>
          <w:pgSz w:w="11906" w:h="16838" w:code="9"/>
          <w:pgMar w:top="1418" w:right="1418" w:bottom="1418" w:left="1418" w:header="709" w:footer="709" w:gutter="567"/>
          <w:pgNumType w:start="1"/>
          <w:cols w:space="708"/>
          <w:docGrid w:linePitch="360"/>
        </w:sectPr>
      </w:pPr>
      <w:r w:rsidRPr="006C7DA5">
        <w:t>DDoS útok, DoS, DDoS, obrana DDoS, ochrana DoS</w:t>
      </w:r>
    </w:p>
    <w:sdt>
      <w:sdtPr>
        <w:rPr>
          <w:rFonts w:eastAsia="Calibri" w:cs="Times New Roman"/>
          <w:b w:val="0"/>
          <w:noProof/>
          <w:sz w:val="24"/>
          <w:szCs w:val="22"/>
          <w:lang w:eastAsia="en-US"/>
        </w:rPr>
        <w:id w:val="1395233211"/>
        <w:docPartObj>
          <w:docPartGallery w:val="Table of Contents"/>
          <w:docPartUnique/>
        </w:docPartObj>
      </w:sdtPr>
      <w:sdtEndPr>
        <w:rPr>
          <w:b/>
          <w:bCs/>
        </w:rPr>
      </w:sdtEndPr>
      <w:sdtContent>
        <w:p w14:paraId="2F832CEB" w14:textId="77777777" w:rsidR="001C2B1E" w:rsidRPr="006C7DA5" w:rsidRDefault="001C2B1E" w:rsidP="00260AAE">
          <w:pPr>
            <w:pStyle w:val="Nadpisobsahu"/>
            <w:spacing w:before="0" w:after="200" w:line="240" w:lineRule="auto"/>
            <w:rPr>
              <w:rFonts w:cs="Times New Roman"/>
              <w:b w:val="0"/>
              <w:color w:val="000000" w:themeColor="text1"/>
              <w:szCs w:val="40"/>
            </w:rPr>
          </w:pPr>
          <w:r w:rsidRPr="006C7DA5">
            <w:rPr>
              <w:rFonts w:cs="Times New Roman"/>
              <w:color w:val="000000" w:themeColor="text1"/>
              <w:szCs w:val="40"/>
            </w:rPr>
            <w:t>Obsah</w:t>
          </w:r>
        </w:p>
        <w:p w14:paraId="565EF18F" w14:textId="77777777" w:rsidR="00A4785C" w:rsidRPr="006C7DA5" w:rsidRDefault="00A3598A" w:rsidP="00FA7917">
          <w:pPr>
            <w:pStyle w:val="Obsah1"/>
            <w:rPr>
              <w:rFonts w:asciiTheme="minorHAnsi" w:eastAsiaTheme="minorEastAsia" w:hAnsiTheme="minorHAnsi" w:cstheme="minorBidi"/>
              <w:color w:val="FF0000"/>
              <w:sz w:val="22"/>
              <w:lang w:eastAsia="cs-CZ"/>
            </w:rPr>
          </w:pPr>
          <w:r w:rsidRPr="006C7DA5">
            <w:rPr>
              <w:color w:val="FF0000"/>
            </w:rPr>
            <w:fldChar w:fldCharType="begin"/>
          </w:r>
          <w:r w:rsidR="001C2B1E" w:rsidRPr="006C7DA5">
            <w:rPr>
              <w:color w:val="FF0000"/>
            </w:rPr>
            <w:instrText xml:space="preserve"> TOC \o "1-3" \h \z \u </w:instrText>
          </w:r>
          <w:r w:rsidRPr="006C7DA5">
            <w:rPr>
              <w:color w:val="FF0000"/>
            </w:rPr>
            <w:fldChar w:fldCharType="separate"/>
          </w:r>
          <w:hyperlink w:anchor="_Toc476327912" w:history="1">
            <w:r w:rsidR="00A4785C" w:rsidRPr="006C7DA5">
              <w:rPr>
                <w:rStyle w:val="Hypertextovodkaz"/>
                <w:color w:val="000000" w:themeColor="text1"/>
              </w:rPr>
              <w:t>Seznam symbolů a zkratek</w:t>
            </w:r>
            <w:r w:rsidR="00A4785C" w:rsidRPr="006C7DA5">
              <w:rPr>
                <w:webHidden/>
              </w:rPr>
              <w:tab/>
            </w:r>
            <w:r w:rsidRPr="006C7DA5">
              <w:rPr>
                <w:webHidden/>
              </w:rPr>
              <w:fldChar w:fldCharType="begin"/>
            </w:r>
            <w:r w:rsidR="00A4785C" w:rsidRPr="006C7DA5">
              <w:rPr>
                <w:webHidden/>
              </w:rPr>
              <w:instrText xml:space="preserve"> PAGEREF _Toc476327912 \h </w:instrText>
            </w:r>
            <w:r w:rsidRPr="006C7DA5">
              <w:rPr>
                <w:webHidden/>
              </w:rPr>
            </w:r>
            <w:r w:rsidRPr="006C7DA5">
              <w:rPr>
                <w:webHidden/>
              </w:rPr>
              <w:fldChar w:fldCharType="separate"/>
            </w:r>
            <w:r w:rsidR="00A4785C" w:rsidRPr="006C7DA5">
              <w:rPr>
                <w:webHidden/>
              </w:rPr>
              <w:t>8</w:t>
            </w:r>
            <w:r w:rsidRPr="006C7DA5">
              <w:rPr>
                <w:webHidden/>
              </w:rPr>
              <w:fldChar w:fldCharType="end"/>
            </w:r>
          </w:hyperlink>
        </w:p>
        <w:p w14:paraId="1365F203" w14:textId="77777777" w:rsidR="00A4785C" w:rsidRPr="006C7DA5" w:rsidRDefault="006B5F6B" w:rsidP="00FA7917">
          <w:pPr>
            <w:pStyle w:val="Obsah1"/>
            <w:rPr>
              <w:rFonts w:asciiTheme="minorHAnsi" w:eastAsiaTheme="minorEastAsia" w:hAnsiTheme="minorHAnsi" w:cstheme="minorBidi"/>
              <w:color w:val="FF0000"/>
              <w:sz w:val="22"/>
              <w:lang w:eastAsia="cs-CZ"/>
            </w:rPr>
          </w:pPr>
          <w:hyperlink w:anchor="_Toc476327913" w:history="1">
            <w:r w:rsidR="00A4785C" w:rsidRPr="006C7DA5">
              <w:rPr>
                <w:rStyle w:val="Hypertextovodkaz"/>
                <w:color w:val="000000" w:themeColor="text1"/>
              </w:rPr>
              <w:t>1</w:t>
            </w:r>
            <w:r w:rsidR="00A4785C" w:rsidRPr="006C7DA5">
              <w:rPr>
                <w:rFonts w:asciiTheme="minorHAnsi" w:eastAsiaTheme="minorEastAsia" w:hAnsiTheme="minorHAnsi" w:cstheme="minorBidi"/>
                <w:color w:val="000000" w:themeColor="text1"/>
                <w:sz w:val="22"/>
                <w:lang w:eastAsia="cs-CZ"/>
              </w:rPr>
              <w:tab/>
            </w:r>
            <w:r w:rsidR="00A4785C" w:rsidRPr="006C7DA5">
              <w:rPr>
                <w:rStyle w:val="Hypertextovodkaz"/>
                <w:color w:val="000000" w:themeColor="text1"/>
              </w:rPr>
              <w:t>Úvod</w:t>
            </w:r>
            <w:r w:rsidR="00A4785C" w:rsidRPr="006C7DA5">
              <w:rPr>
                <w:webHidden/>
              </w:rPr>
              <w:tab/>
            </w:r>
            <w:r w:rsidR="00A3598A" w:rsidRPr="006C7DA5">
              <w:rPr>
                <w:webHidden/>
              </w:rPr>
              <w:fldChar w:fldCharType="begin"/>
            </w:r>
            <w:r w:rsidR="00A4785C" w:rsidRPr="006C7DA5">
              <w:rPr>
                <w:webHidden/>
              </w:rPr>
              <w:instrText xml:space="preserve"> PAGEREF _Toc476327913 \h </w:instrText>
            </w:r>
            <w:r w:rsidR="00A3598A" w:rsidRPr="006C7DA5">
              <w:rPr>
                <w:webHidden/>
              </w:rPr>
            </w:r>
            <w:r w:rsidR="00A3598A" w:rsidRPr="006C7DA5">
              <w:rPr>
                <w:webHidden/>
              </w:rPr>
              <w:fldChar w:fldCharType="separate"/>
            </w:r>
            <w:r w:rsidR="00A4785C" w:rsidRPr="006C7DA5">
              <w:rPr>
                <w:webHidden/>
              </w:rPr>
              <w:t>9</w:t>
            </w:r>
            <w:r w:rsidR="00A3598A" w:rsidRPr="006C7DA5">
              <w:rPr>
                <w:webHidden/>
              </w:rPr>
              <w:fldChar w:fldCharType="end"/>
            </w:r>
          </w:hyperlink>
        </w:p>
        <w:p w14:paraId="4902289E" w14:textId="7D5E980D" w:rsidR="00A4785C" w:rsidRPr="006C7DA5" w:rsidRDefault="006B5F6B" w:rsidP="001D186D">
          <w:pPr>
            <w:pStyle w:val="Obsah2"/>
          </w:pPr>
          <w:hyperlink w:anchor="_Toc476327914" w:history="1">
            <w:r w:rsidR="00A4785C" w:rsidRPr="006C7DA5">
              <w:rPr>
                <w:rStyle w:val="Hypertextovodkaz"/>
                <w:color w:val="auto"/>
              </w:rPr>
              <w:t>1.1</w:t>
            </w:r>
            <w:r w:rsidR="00A4785C" w:rsidRPr="006C7DA5">
              <w:rPr>
                <w:rFonts w:asciiTheme="minorHAnsi" w:eastAsiaTheme="minorEastAsia" w:hAnsiTheme="minorHAnsi" w:cstheme="minorBidi"/>
                <w:sz w:val="22"/>
                <w:lang w:eastAsia="cs-CZ"/>
              </w:rPr>
              <w:tab/>
            </w:r>
            <w:r w:rsidR="00A4785C" w:rsidRPr="006C7DA5">
              <w:rPr>
                <w:rStyle w:val="Hypertextovodkaz"/>
                <w:color w:val="auto"/>
              </w:rPr>
              <w:t>Přehled současného stavu</w:t>
            </w:r>
            <w:r w:rsidR="00A4785C" w:rsidRPr="006C7DA5">
              <w:rPr>
                <w:webHidden/>
              </w:rPr>
              <w:tab/>
            </w:r>
            <w:r w:rsidR="00A3598A" w:rsidRPr="006C7DA5">
              <w:rPr>
                <w:webHidden/>
              </w:rPr>
              <w:fldChar w:fldCharType="begin"/>
            </w:r>
            <w:r w:rsidR="00A4785C" w:rsidRPr="006C7DA5">
              <w:rPr>
                <w:webHidden/>
              </w:rPr>
              <w:instrText xml:space="preserve"> PAGEREF _Toc476327914 \h </w:instrText>
            </w:r>
            <w:r w:rsidR="00A3598A" w:rsidRPr="006C7DA5">
              <w:rPr>
                <w:webHidden/>
              </w:rPr>
            </w:r>
            <w:r w:rsidR="00A3598A" w:rsidRPr="006C7DA5">
              <w:rPr>
                <w:webHidden/>
              </w:rPr>
              <w:fldChar w:fldCharType="separate"/>
            </w:r>
            <w:r w:rsidR="00A4785C" w:rsidRPr="006C7DA5">
              <w:rPr>
                <w:webHidden/>
              </w:rPr>
              <w:t>9</w:t>
            </w:r>
            <w:r w:rsidR="00A3598A" w:rsidRPr="006C7DA5">
              <w:rPr>
                <w:webHidden/>
              </w:rPr>
              <w:fldChar w:fldCharType="end"/>
            </w:r>
          </w:hyperlink>
        </w:p>
        <w:p w14:paraId="30FC2D06" w14:textId="4C42DFE4" w:rsidR="009110BE" w:rsidRPr="006C7DA5" w:rsidRDefault="006B5F6B" w:rsidP="009110BE">
          <w:pPr>
            <w:pStyle w:val="Obsah3"/>
          </w:pPr>
          <w:hyperlink w:anchor="_Toc476327916" w:history="1">
            <w:r w:rsidR="009110BE" w:rsidRPr="006C7DA5">
              <w:rPr>
                <w:rStyle w:val="Hypertextovodkaz"/>
                <w:color w:val="auto"/>
              </w:rPr>
              <w:t>1.1.1</w:t>
            </w:r>
            <w:r w:rsidR="009110BE" w:rsidRPr="006C7DA5">
              <w:rPr>
                <w:rFonts w:asciiTheme="minorHAnsi" w:eastAsiaTheme="minorEastAsia" w:hAnsiTheme="minorHAnsi" w:cstheme="minorBidi"/>
                <w:sz w:val="22"/>
                <w:lang w:eastAsia="cs-CZ"/>
              </w:rPr>
              <w:tab/>
            </w:r>
            <w:r w:rsidR="009110BE" w:rsidRPr="006C7DA5">
              <w:rPr>
                <w:rStyle w:val="Hypertextovodkaz"/>
                <w:color w:val="auto"/>
              </w:rPr>
              <w:t>Základ počítačové sítě</w:t>
            </w:r>
            <w:r w:rsidR="009110BE" w:rsidRPr="006C7DA5">
              <w:rPr>
                <w:webHidden/>
              </w:rPr>
              <w:tab/>
            </w:r>
          </w:hyperlink>
          <w:r w:rsidR="009110BE" w:rsidRPr="006C7DA5">
            <w:t>9</w:t>
          </w:r>
        </w:p>
        <w:p w14:paraId="1946F6A5" w14:textId="44B9FF0A" w:rsidR="009110BE" w:rsidRPr="006C7DA5" w:rsidRDefault="006B5F6B" w:rsidP="009110BE">
          <w:pPr>
            <w:pStyle w:val="Obsah3"/>
            <w:rPr>
              <w:rFonts w:asciiTheme="minorHAnsi" w:eastAsiaTheme="minorEastAsia" w:hAnsiTheme="minorHAnsi" w:cstheme="minorBidi"/>
              <w:sz w:val="22"/>
              <w:lang w:eastAsia="cs-CZ"/>
            </w:rPr>
          </w:pPr>
          <w:hyperlink w:anchor="_Toc476327916" w:history="1">
            <w:r w:rsidR="009110BE" w:rsidRPr="006C7DA5">
              <w:rPr>
                <w:rStyle w:val="Hypertextovodkaz"/>
                <w:color w:val="auto"/>
              </w:rPr>
              <w:t>1.1.</w:t>
            </w:r>
            <w:r w:rsidR="00605A99" w:rsidRPr="006C7DA5">
              <w:rPr>
                <w:rStyle w:val="Hypertextovodkaz"/>
                <w:color w:val="auto"/>
              </w:rPr>
              <w:t>2</w:t>
            </w:r>
            <w:r w:rsidR="009110BE" w:rsidRPr="006C7DA5">
              <w:rPr>
                <w:rFonts w:asciiTheme="minorHAnsi" w:eastAsiaTheme="minorEastAsia" w:hAnsiTheme="minorHAnsi" w:cstheme="minorBidi"/>
                <w:sz w:val="22"/>
                <w:lang w:eastAsia="cs-CZ"/>
              </w:rPr>
              <w:tab/>
            </w:r>
            <w:r w:rsidR="00525BF2" w:rsidRPr="006C7DA5">
              <w:rPr>
                <w:rStyle w:val="Hypertextovodkaz"/>
                <w:color w:val="auto"/>
              </w:rPr>
              <w:t>DoS útok</w:t>
            </w:r>
            <w:r w:rsidR="009110BE" w:rsidRPr="006C7DA5">
              <w:rPr>
                <w:webHidden/>
              </w:rPr>
              <w:tab/>
            </w:r>
          </w:hyperlink>
          <w:r w:rsidR="00525BF2" w:rsidRPr="006C7DA5">
            <w:t>10</w:t>
          </w:r>
        </w:p>
        <w:p w14:paraId="1A7C8C29" w14:textId="7281D89B" w:rsidR="009110BE" w:rsidRPr="006C7DA5" w:rsidRDefault="006B5F6B" w:rsidP="009110BE">
          <w:pPr>
            <w:pStyle w:val="Obsah3"/>
            <w:rPr>
              <w:rFonts w:asciiTheme="minorHAnsi" w:eastAsiaTheme="minorEastAsia" w:hAnsiTheme="minorHAnsi" w:cstheme="minorBidi"/>
              <w:sz w:val="22"/>
              <w:lang w:eastAsia="cs-CZ"/>
            </w:rPr>
          </w:pPr>
          <w:hyperlink w:anchor="_Toc476327916" w:history="1">
            <w:r w:rsidR="009110BE" w:rsidRPr="006C7DA5">
              <w:rPr>
                <w:rStyle w:val="Hypertextovodkaz"/>
                <w:color w:val="auto"/>
              </w:rPr>
              <w:t>1.1.</w:t>
            </w:r>
            <w:r w:rsidR="00605A99" w:rsidRPr="006C7DA5">
              <w:rPr>
                <w:rStyle w:val="Hypertextovodkaz"/>
                <w:color w:val="auto"/>
              </w:rPr>
              <w:t>3</w:t>
            </w:r>
            <w:r w:rsidR="009110BE" w:rsidRPr="006C7DA5">
              <w:rPr>
                <w:rFonts w:asciiTheme="minorHAnsi" w:eastAsiaTheme="minorEastAsia" w:hAnsiTheme="minorHAnsi" w:cstheme="minorBidi"/>
                <w:sz w:val="22"/>
                <w:lang w:eastAsia="cs-CZ"/>
              </w:rPr>
              <w:tab/>
            </w:r>
            <w:r w:rsidR="00E62C40" w:rsidRPr="006C7DA5">
              <w:rPr>
                <w:rStyle w:val="Hypertextovodkaz"/>
                <w:color w:val="auto"/>
              </w:rPr>
              <w:t>DDoS útok</w:t>
            </w:r>
            <w:r w:rsidR="009110BE" w:rsidRPr="006C7DA5">
              <w:rPr>
                <w:webHidden/>
              </w:rPr>
              <w:tab/>
            </w:r>
          </w:hyperlink>
          <w:r w:rsidR="00CB6370" w:rsidRPr="006C7DA5">
            <w:t>10</w:t>
          </w:r>
        </w:p>
        <w:p w14:paraId="3719BBB7" w14:textId="70352D25" w:rsidR="009110BE" w:rsidRPr="006C7DA5" w:rsidRDefault="006B5F6B" w:rsidP="009110BE">
          <w:pPr>
            <w:pStyle w:val="Obsah3"/>
            <w:rPr>
              <w:rFonts w:asciiTheme="minorHAnsi" w:eastAsiaTheme="minorEastAsia" w:hAnsiTheme="minorHAnsi" w:cstheme="minorBidi"/>
              <w:sz w:val="22"/>
              <w:lang w:eastAsia="cs-CZ"/>
            </w:rPr>
          </w:pPr>
          <w:hyperlink w:anchor="_Toc476327916" w:history="1">
            <w:r w:rsidR="009110BE" w:rsidRPr="006C7DA5">
              <w:rPr>
                <w:rStyle w:val="Hypertextovodkaz"/>
                <w:color w:val="auto"/>
              </w:rPr>
              <w:t>1.1.</w:t>
            </w:r>
            <w:r w:rsidR="00605A99" w:rsidRPr="006C7DA5">
              <w:rPr>
                <w:rStyle w:val="Hypertextovodkaz"/>
                <w:color w:val="auto"/>
              </w:rPr>
              <w:t>4</w:t>
            </w:r>
            <w:r w:rsidR="009110BE" w:rsidRPr="006C7DA5">
              <w:rPr>
                <w:rFonts w:asciiTheme="minorHAnsi" w:eastAsiaTheme="minorEastAsia" w:hAnsiTheme="minorHAnsi" w:cstheme="minorBidi"/>
                <w:sz w:val="22"/>
                <w:lang w:eastAsia="cs-CZ"/>
              </w:rPr>
              <w:tab/>
            </w:r>
            <w:r w:rsidR="00D567EC" w:rsidRPr="006C7DA5">
              <w:rPr>
                <w:rStyle w:val="Hypertextovodkaz"/>
                <w:color w:val="auto"/>
              </w:rPr>
              <w:t>Typy útoků</w:t>
            </w:r>
            <w:r w:rsidR="009110BE" w:rsidRPr="006C7DA5">
              <w:rPr>
                <w:webHidden/>
              </w:rPr>
              <w:tab/>
            </w:r>
          </w:hyperlink>
          <w:r w:rsidR="00D567EC" w:rsidRPr="006C7DA5">
            <w:t>11</w:t>
          </w:r>
        </w:p>
        <w:p w14:paraId="4DF065C1" w14:textId="61EB9B5D" w:rsidR="009110BE" w:rsidRPr="006C7DA5" w:rsidRDefault="006B5F6B" w:rsidP="00605A99">
          <w:pPr>
            <w:pStyle w:val="Obsah3"/>
            <w:rPr>
              <w:rFonts w:asciiTheme="minorHAnsi" w:eastAsiaTheme="minorEastAsia" w:hAnsiTheme="minorHAnsi" w:cstheme="minorBidi"/>
              <w:sz w:val="22"/>
              <w:lang w:eastAsia="cs-CZ"/>
            </w:rPr>
          </w:pPr>
          <w:hyperlink w:anchor="_Toc476327916" w:history="1">
            <w:r w:rsidR="009110BE" w:rsidRPr="006C7DA5">
              <w:rPr>
                <w:rStyle w:val="Hypertextovodkaz"/>
                <w:color w:val="auto"/>
              </w:rPr>
              <w:t>1.1.</w:t>
            </w:r>
            <w:r w:rsidR="00605A99" w:rsidRPr="006C7DA5">
              <w:rPr>
                <w:rStyle w:val="Hypertextovodkaz"/>
                <w:color w:val="auto"/>
              </w:rPr>
              <w:t>5</w:t>
            </w:r>
            <w:r w:rsidR="009110BE" w:rsidRPr="006C7DA5">
              <w:rPr>
                <w:rFonts w:asciiTheme="minorHAnsi" w:eastAsiaTheme="minorEastAsia" w:hAnsiTheme="minorHAnsi" w:cstheme="minorBidi"/>
                <w:sz w:val="22"/>
                <w:lang w:eastAsia="cs-CZ"/>
              </w:rPr>
              <w:tab/>
            </w:r>
            <w:r w:rsidR="009A2103" w:rsidRPr="006C7DA5">
              <w:rPr>
                <w:rStyle w:val="Hypertextovodkaz"/>
                <w:color w:val="auto"/>
              </w:rPr>
              <w:t>Ochrana proti DDoS útokům</w:t>
            </w:r>
            <w:r w:rsidR="009110BE" w:rsidRPr="006C7DA5">
              <w:rPr>
                <w:webHidden/>
              </w:rPr>
              <w:tab/>
            </w:r>
          </w:hyperlink>
          <w:r w:rsidR="00431667" w:rsidRPr="006C7DA5">
            <w:t>12</w:t>
          </w:r>
        </w:p>
        <w:p w14:paraId="262862A0" w14:textId="6223D901" w:rsidR="00A4785C" w:rsidRPr="006C7DA5" w:rsidRDefault="006B5F6B" w:rsidP="0009283D">
          <w:pPr>
            <w:pStyle w:val="Obsah2"/>
            <w:rPr>
              <w:rFonts w:asciiTheme="minorHAnsi" w:eastAsiaTheme="minorEastAsia" w:hAnsiTheme="minorHAnsi" w:cstheme="minorBidi"/>
              <w:sz w:val="22"/>
              <w:lang w:eastAsia="cs-CZ"/>
            </w:rPr>
          </w:pPr>
          <w:hyperlink w:anchor="_Toc476327915" w:history="1">
            <w:r w:rsidR="00A4785C" w:rsidRPr="006C7DA5">
              <w:rPr>
                <w:rStyle w:val="Hypertextovodkaz"/>
                <w:color w:val="000000" w:themeColor="text1"/>
              </w:rPr>
              <w:t>1.2</w:t>
            </w:r>
            <w:r w:rsidR="00A4785C" w:rsidRPr="006C7DA5">
              <w:rPr>
                <w:rFonts w:asciiTheme="minorHAnsi" w:eastAsiaTheme="minorEastAsia" w:hAnsiTheme="minorHAnsi" w:cstheme="minorBidi"/>
                <w:color w:val="000000" w:themeColor="text1"/>
                <w:sz w:val="22"/>
                <w:lang w:eastAsia="cs-CZ"/>
              </w:rPr>
              <w:tab/>
            </w:r>
            <w:r w:rsidR="00A4785C" w:rsidRPr="006C7DA5">
              <w:rPr>
                <w:rStyle w:val="Hypertextovodkaz"/>
                <w:color w:val="000000" w:themeColor="text1"/>
              </w:rPr>
              <w:t>Cíle práce</w:t>
            </w:r>
            <w:r w:rsidR="00A4785C" w:rsidRPr="006C7DA5">
              <w:rPr>
                <w:webHidden/>
              </w:rPr>
              <w:tab/>
            </w:r>
            <w:r w:rsidR="00A00EC7" w:rsidRPr="006C7DA5">
              <w:rPr>
                <w:webHidden/>
              </w:rPr>
              <w:t>1</w:t>
            </w:r>
          </w:hyperlink>
          <w:r w:rsidR="00B7636A" w:rsidRPr="006C7DA5">
            <w:t>3</w:t>
          </w:r>
        </w:p>
        <w:p w14:paraId="765C67AB" w14:textId="5127ABB4" w:rsidR="00A4785C" w:rsidRPr="006C7DA5" w:rsidRDefault="006B5F6B" w:rsidP="00FA7917">
          <w:pPr>
            <w:pStyle w:val="Obsah1"/>
            <w:rPr>
              <w:color w:val="FF0000"/>
            </w:rPr>
          </w:pPr>
          <w:hyperlink w:anchor="_Toc476327917" w:history="1">
            <w:r w:rsidR="00A4785C" w:rsidRPr="006C7DA5">
              <w:rPr>
                <w:rStyle w:val="Hypertextovodkaz"/>
                <w:color w:val="000000" w:themeColor="text1"/>
              </w:rPr>
              <w:t>2</w:t>
            </w:r>
            <w:r w:rsidR="00A4785C" w:rsidRPr="006C7DA5">
              <w:rPr>
                <w:rFonts w:asciiTheme="minorHAnsi" w:eastAsiaTheme="minorEastAsia" w:hAnsiTheme="minorHAnsi" w:cstheme="minorBidi"/>
                <w:color w:val="000000" w:themeColor="text1"/>
                <w:sz w:val="22"/>
                <w:lang w:eastAsia="cs-CZ"/>
              </w:rPr>
              <w:tab/>
            </w:r>
            <w:r w:rsidR="00A4785C" w:rsidRPr="006C7DA5">
              <w:rPr>
                <w:rStyle w:val="Hypertextovodkaz"/>
                <w:color w:val="000000" w:themeColor="text1"/>
              </w:rPr>
              <w:t>Metody</w:t>
            </w:r>
            <w:r w:rsidR="00A4785C" w:rsidRPr="006C7DA5">
              <w:rPr>
                <w:webHidden/>
              </w:rPr>
              <w:tab/>
            </w:r>
            <w:r w:rsidR="00A3598A" w:rsidRPr="006C7DA5">
              <w:rPr>
                <w:webHidden/>
              </w:rPr>
              <w:fldChar w:fldCharType="begin"/>
            </w:r>
            <w:r w:rsidR="00A4785C" w:rsidRPr="006C7DA5">
              <w:rPr>
                <w:webHidden/>
              </w:rPr>
              <w:instrText xml:space="preserve"> PAGEREF _Toc476327917 \h </w:instrText>
            </w:r>
            <w:r w:rsidR="00A3598A" w:rsidRPr="006C7DA5">
              <w:rPr>
                <w:webHidden/>
              </w:rPr>
            </w:r>
            <w:r w:rsidR="00A3598A" w:rsidRPr="006C7DA5">
              <w:rPr>
                <w:webHidden/>
              </w:rPr>
              <w:fldChar w:fldCharType="separate"/>
            </w:r>
            <w:r w:rsidR="00A4785C" w:rsidRPr="006C7DA5">
              <w:rPr>
                <w:webHidden/>
              </w:rPr>
              <w:t>1</w:t>
            </w:r>
            <w:r w:rsidR="00A3598A" w:rsidRPr="006C7DA5">
              <w:rPr>
                <w:webHidden/>
              </w:rPr>
              <w:fldChar w:fldCharType="end"/>
            </w:r>
          </w:hyperlink>
          <w:r w:rsidR="002D33D3" w:rsidRPr="006C7DA5">
            <w:t>4</w:t>
          </w:r>
        </w:p>
        <w:p w14:paraId="115666C9" w14:textId="50C187F6" w:rsidR="00BD6EF9" w:rsidRPr="006C7DA5" w:rsidRDefault="006B5F6B" w:rsidP="00BD6EF9">
          <w:pPr>
            <w:pStyle w:val="Obsah2"/>
          </w:pPr>
          <w:hyperlink w:anchor="_Toc476327914" w:history="1">
            <w:r w:rsidR="00BD6EF9" w:rsidRPr="006C7DA5">
              <w:rPr>
                <w:rStyle w:val="Hypertextovodkaz"/>
                <w:color w:val="auto"/>
              </w:rPr>
              <w:t>2.1</w:t>
            </w:r>
            <w:r w:rsidR="00BD6EF9" w:rsidRPr="006C7DA5">
              <w:rPr>
                <w:rFonts w:asciiTheme="minorHAnsi" w:eastAsiaTheme="minorEastAsia" w:hAnsiTheme="minorHAnsi" w:cstheme="minorBidi"/>
                <w:sz w:val="22"/>
                <w:lang w:eastAsia="cs-CZ"/>
              </w:rPr>
              <w:tab/>
            </w:r>
            <w:r w:rsidR="00BD6EF9" w:rsidRPr="006C7DA5">
              <w:rPr>
                <w:rStyle w:val="Hypertextovodkaz"/>
                <w:color w:val="auto"/>
              </w:rPr>
              <w:t xml:space="preserve">Způsob výběru a testování softwarů </w:t>
            </w:r>
            <w:r w:rsidR="00BB0616" w:rsidRPr="006C7DA5">
              <w:rPr>
                <w:rStyle w:val="Hypertextovodkaz"/>
                <w:color w:val="auto"/>
              </w:rPr>
              <w:t>na simulaci</w:t>
            </w:r>
            <w:r w:rsidR="00BD6EF9" w:rsidRPr="006C7DA5">
              <w:rPr>
                <w:rStyle w:val="Hypertextovodkaz"/>
                <w:color w:val="auto"/>
              </w:rPr>
              <w:t xml:space="preserve"> útok</w:t>
            </w:r>
            <w:r w:rsidR="00BB0616" w:rsidRPr="006C7DA5">
              <w:rPr>
                <w:rStyle w:val="Hypertextovodkaz"/>
                <w:color w:val="auto"/>
              </w:rPr>
              <w:t>u</w:t>
            </w:r>
            <w:r w:rsidR="00BD6EF9" w:rsidRPr="006C7DA5">
              <w:rPr>
                <w:webHidden/>
              </w:rPr>
              <w:tab/>
            </w:r>
            <w:r w:rsidR="00F702B3" w:rsidRPr="006C7DA5">
              <w:rPr>
                <w:webHidden/>
              </w:rPr>
              <w:t>14</w:t>
            </w:r>
          </w:hyperlink>
        </w:p>
        <w:p w14:paraId="3AB1F840" w14:textId="18C3B821" w:rsidR="00BD6EF9" w:rsidRPr="006C7DA5" w:rsidRDefault="006B5F6B" w:rsidP="00BD6EF9">
          <w:pPr>
            <w:pStyle w:val="Obsah2"/>
          </w:pPr>
          <w:hyperlink w:anchor="_Toc476327914" w:history="1">
            <w:r w:rsidR="00BD6EF9" w:rsidRPr="006C7DA5">
              <w:rPr>
                <w:rStyle w:val="Hypertextovodkaz"/>
                <w:color w:val="auto"/>
              </w:rPr>
              <w:t>2.2</w:t>
            </w:r>
            <w:r w:rsidR="00BD6EF9" w:rsidRPr="006C7DA5">
              <w:rPr>
                <w:rFonts w:asciiTheme="minorHAnsi" w:eastAsiaTheme="minorEastAsia" w:hAnsiTheme="minorHAnsi" w:cstheme="minorBidi"/>
                <w:sz w:val="22"/>
                <w:lang w:eastAsia="cs-CZ"/>
              </w:rPr>
              <w:tab/>
            </w:r>
            <w:r w:rsidR="008E7DAE" w:rsidRPr="006C7DA5">
              <w:rPr>
                <w:rStyle w:val="Hypertextovodkaz"/>
                <w:color w:val="auto"/>
              </w:rPr>
              <w:t>Simulování útoku a vytváření</w:t>
            </w:r>
            <w:r w:rsidR="00BD6EF9" w:rsidRPr="006C7DA5">
              <w:rPr>
                <w:rStyle w:val="Hypertextovodkaz"/>
                <w:color w:val="auto"/>
              </w:rPr>
              <w:t xml:space="preserve"> testovacího prostředí</w:t>
            </w:r>
            <w:r w:rsidR="00BD6EF9" w:rsidRPr="006C7DA5">
              <w:rPr>
                <w:webHidden/>
              </w:rPr>
              <w:tab/>
            </w:r>
            <w:r w:rsidR="00FB6044" w:rsidRPr="006C7DA5">
              <w:rPr>
                <w:webHidden/>
              </w:rPr>
              <w:t>1</w:t>
            </w:r>
          </w:hyperlink>
          <w:r w:rsidR="00BD3922" w:rsidRPr="006C7DA5">
            <w:t>5</w:t>
          </w:r>
        </w:p>
        <w:p w14:paraId="3275CCE7" w14:textId="78875535" w:rsidR="00BD6EF9" w:rsidRPr="006C7DA5" w:rsidRDefault="006B5F6B" w:rsidP="00F702B3">
          <w:pPr>
            <w:pStyle w:val="Obsah2"/>
          </w:pPr>
          <w:hyperlink w:anchor="_Toc476327914" w:history="1">
            <w:r w:rsidR="00BD6EF9" w:rsidRPr="006C7DA5">
              <w:rPr>
                <w:rStyle w:val="Hypertextovodkaz"/>
                <w:color w:val="auto"/>
              </w:rPr>
              <w:t>2.3</w:t>
            </w:r>
            <w:r w:rsidR="00BD6EF9" w:rsidRPr="006C7DA5">
              <w:rPr>
                <w:rFonts w:asciiTheme="minorHAnsi" w:eastAsiaTheme="minorEastAsia" w:hAnsiTheme="minorHAnsi" w:cstheme="minorBidi"/>
                <w:sz w:val="22"/>
                <w:lang w:eastAsia="cs-CZ"/>
              </w:rPr>
              <w:tab/>
            </w:r>
            <w:r w:rsidR="008B6B07" w:rsidRPr="006C7DA5">
              <w:rPr>
                <w:rFonts w:eastAsiaTheme="minorEastAsia"/>
                <w:szCs w:val="24"/>
                <w:lang w:eastAsia="cs-CZ"/>
              </w:rPr>
              <w:t>Kritéria výběru nástroje na ochranu proti DDoS</w:t>
            </w:r>
            <w:r w:rsidR="00BD6EF9" w:rsidRPr="006C7DA5">
              <w:rPr>
                <w:webHidden/>
              </w:rPr>
              <w:tab/>
            </w:r>
            <w:r w:rsidR="00FB6044" w:rsidRPr="006C7DA5">
              <w:rPr>
                <w:webHidden/>
              </w:rPr>
              <w:t>1</w:t>
            </w:r>
          </w:hyperlink>
          <w:r w:rsidR="00BD3922" w:rsidRPr="006C7DA5">
            <w:t>5</w:t>
          </w:r>
        </w:p>
        <w:p w14:paraId="7ADCBC80" w14:textId="69ACC84E" w:rsidR="00BD3922" w:rsidRPr="006C7DA5" w:rsidRDefault="006B5F6B" w:rsidP="00BD3922">
          <w:pPr>
            <w:pStyle w:val="Obsah2"/>
          </w:pPr>
          <w:hyperlink w:anchor="_Toc476327914" w:history="1">
            <w:r w:rsidR="00BD3922" w:rsidRPr="006C7DA5">
              <w:rPr>
                <w:rStyle w:val="Hypertextovodkaz"/>
                <w:color w:val="auto"/>
              </w:rPr>
              <w:t>2.4</w:t>
            </w:r>
            <w:r w:rsidR="00BD3922" w:rsidRPr="006C7DA5">
              <w:rPr>
                <w:rFonts w:asciiTheme="minorHAnsi" w:eastAsiaTheme="minorEastAsia" w:hAnsiTheme="minorHAnsi" w:cstheme="minorBidi"/>
                <w:sz w:val="22"/>
                <w:lang w:eastAsia="cs-CZ"/>
              </w:rPr>
              <w:tab/>
            </w:r>
            <w:r w:rsidR="00BD3922" w:rsidRPr="006C7DA5">
              <w:rPr>
                <w:rFonts w:eastAsiaTheme="minorEastAsia"/>
                <w:szCs w:val="24"/>
                <w:lang w:eastAsia="cs-CZ"/>
              </w:rPr>
              <w:t xml:space="preserve">Ochrana proti druhému DDoS útoku </w:t>
            </w:r>
            <w:r w:rsidR="00BD3922" w:rsidRPr="006C7DA5">
              <w:rPr>
                <w:webHidden/>
              </w:rPr>
              <w:tab/>
              <w:t>1</w:t>
            </w:r>
          </w:hyperlink>
          <w:r w:rsidR="006471E1" w:rsidRPr="006C7DA5">
            <w:t>6</w:t>
          </w:r>
        </w:p>
        <w:p w14:paraId="5201F944" w14:textId="71274248" w:rsidR="00A4785C" w:rsidRPr="006C7DA5" w:rsidRDefault="006B5F6B" w:rsidP="00FA7917">
          <w:pPr>
            <w:pStyle w:val="Obsah1"/>
            <w:rPr>
              <w:rFonts w:asciiTheme="minorHAnsi" w:eastAsiaTheme="minorEastAsia" w:hAnsiTheme="minorHAnsi" w:cstheme="minorBidi"/>
              <w:sz w:val="22"/>
              <w:lang w:eastAsia="cs-CZ"/>
            </w:rPr>
          </w:pPr>
          <w:hyperlink w:anchor="_Toc476327918" w:history="1">
            <w:r w:rsidR="00A4785C" w:rsidRPr="006C7DA5">
              <w:rPr>
                <w:rStyle w:val="Hypertextovodkaz"/>
                <w:color w:val="auto"/>
              </w:rPr>
              <w:t>3</w:t>
            </w:r>
            <w:r w:rsidR="00A4785C" w:rsidRPr="006C7DA5">
              <w:rPr>
                <w:rFonts w:asciiTheme="minorHAnsi" w:eastAsiaTheme="minorEastAsia" w:hAnsiTheme="minorHAnsi" w:cstheme="minorBidi"/>
                <w:sz w:val="22"/>
                <w:lang w:eastAsia="cs-CZ"/>
              </w:rPr>
              <w:tab/>
            </w:r>
            <w:r w:rsidR="00A4785C" w:rsidRPr="006C7DA5">
              <w:rPr>
                <w:rStyle w:val="Hypertextovodkaz"/>
                <w:color w:val="auto"/>
              </w:rPr>
              <w:t>Výsledky</w:t>
            </w:r>
            <w:r w:rsidR="00A4785C" w:rsidRPr="006C7DA5">
              <w:rPr>
                <w:webHidden/>
              </w:rPr>
              <w:tab/>
            </w:r>
            <w:r w:rsidR="00A3598A" w:rsidRPr="006C7DA5">
              <w:rPr>
                <w:webHidden/>
              </w:rPr>
              <w:fldChar w:fldCharType="begin"/>
            </w:r>
            <w:r w:rsidR="00A4785C" w:rsidRPr="006C7DA5">
              <w:rPr>
                <w:webHidden/>
              </w:rPr>
              <w:instrText xml:space="preserve"> PAGEREF _Toc476327918 \h </w:instrText>
            </w:r>
            <w:r w:rsidR="00A3598A" w:rsidRPr="006C7DA5">
              <w:rPr>
                <w:webHidden/>
              </w:rPr>
            </w:r>
            <w:r w:rsidR="00A3598A" w:rsidRPr="006C7DA5">
              <w:rPr>
                <w:webHidden/>
              </w:rPr>
              <w:fldChar w:fldCharType="separate"/>
            </w:r>
            <w:r w:rsidR="00A4785C" w:rsidRPr="006C7DA5">
              <w:rPr>
                <w:webHidden/>
              </w:rPr>
              <w:t>1</w:t>
            </w:r>
            <w:r w:rsidR="00A3598A" w:rsidRPr="006C7DA5">
              <w:rPr>
                <w:webHidden/>
              </w:rPr>
              <w:fldChar w:fldCharType="end"/>
            </w:r>
          </w:hyperlink>
          <w:r w:rsidR="00522253" w:rsidRPr="006C7DA5">
            <w:t>8</w:t>
          </w:r>
        </w:p>
        <w:p w14:paraId="30C48025" w14:textId="2B5EEF9C" w:rsidR="00A4785C" w:rsidRPr="006C7DA5" w:rsidRDefault="006B5F6B" w:rsidP="00FA7917">
          <w:pPr>
            <w:pStyle w:val="Obsah1"/>
            <w:rPr>
              <w:rFonts w:asciiTheme="minorHAnsi" w:eastAsiaTheme="minorEastAsia" w:hAnsiTheme="minorHAnsi" w:cstheme="minorBidi"/>
              <w:sz w:val="22"/>
              <w:lang w:eastAsia="cs-CZ"/>
            </w:rPr>
          </w:pPr>
          <w:hyperlink w:anchor="_Toc476327919" w:history="1">
            <w:r w:rsidR="00A4785C" w:rsidRPr="006C7DA5">
              <w:rPr>
                <w:rStyle w:val="Hypertextovodkaz"/>
                <w:color w:val="000000" w:themeColor="text1"/>
              </w:rPr>
              <w:t>4</w:t>
            </w:r>
            <w:r w:rsidR="00A4785C" w:rsidRPr="006C7DA5">
              <w:rPr>
                <w:rFonts w:asciiTheme="minorHAnsi" w:eastAsiaTheme="minorEastAsia" w:hAnsiTheme="minorHAnsi" w:cstheme="minorBidi"/>
                <w:color w:val="000000" w:themeColor="text1"/>
                <w:sz w:val="22"/>
                <w:lang w:eastAsia="cs-CZ"/>
              </w:rPr>
              <w:tab/>
            </w:r>
            <w:r w:rsidR="00A4785C" w:rsidRPr="006C7DA5">
              <w:rPr>
                <w:rStyle w:val="Hypertextovodkaz"/>
                <w:color w:val="000000" w:themeColor="text1"/>
              </w:rPr>
              <w:t>Diskuse</w:t>
            </w:r>
            <w:r w:rsidR="00A4785C" w:rsidRPr="006C7DA5">
              <w:rPr>
                <w:webHidden/>
              </w:rPr>
              <w:tab/>
            </w:r>
          </w:hyperlink>
          <w:r w:rsidR="005F3837" w:rsidRPr="006C7DA5">
            <w:t>20</w:t>
          </w:r>
        </w:p>
        <w:p w14:paraId="7D74C821" w14:textId="56C96B81" w:rsidR="00A4785C" w:rsidRPr="006C7DA5" w:rsidRDefault="006B5F6B" w:rsidP="00FA7917">
          <w:pPr>
            <w:pStyle w:val="Obsah1"/>
            <w:rPr>
              <w:rFonts w:asciiTheme="minorHAnsi" w:eastAsiaTheme="minorEastAsia" w:hAnsiTheme="minorHAnsi" w:cstheme="minorBidi"/>
              <w:sz w:val="22"/>
              <w:lang w:eastAsia="cs-CZ"/>
            </w:rPr>
          </w:pPr>
          <w:hyperlink w:anchor="_Toc476327920" w:history="1">
            <w:r w:rsidR="00A4785C" w:rsidRPr="006C7DA5">
              <w:rPr>
                <w:rStyle w:val="Hypertextovodkaz"/>
                <w:color w:val="000000" w:themeColor="text1"/>
              </w:rPr>
              <w:t>5</w:t>
            </w:r>
            <w:r w:rsidR="00A4785C" w:rsidRPr="006C7DA5">
              <w:rPr>
                <w:rFonts w:asciiTheme="minorHAnsi" w:eastAsiaTheme="minorEastAsia" w:hAnsiTheme="minorHAnsi" w:cstheme="minorBidi"/>
                <w:color w:val="000000" w:themeColor="text1"/>
                <w:sz w:val="22"/>
                <w:lang w:eastAsia="cs-CZ"/>
              </w:rPr>
              <w:tab/>
            </w:r>
            <w:r w:rsidR="00A4785C" w:rsidRPr="006C7DA5">
              <w:rPr>
                <w:rStyle w:val="Hypertextovodkaz"/>
                <w:color w:val="000000" w:themeColor="text1"/>
              </w:rPr>
              <w:t>Závěr</w:t>
            </w:r>
            <w:r w:rsidR="00A4785C" w:rsidRPr="006C7DA5">
              <w:rPr>
                <w:webHidden/>
              </w:rPr>
              <w:tab/>
            </w:r>
          </w:hyperlink>
          <w:r w:rsidR="005F3837" w:rsidRPr="006C7DA5">
            <w:t>21</w:t>
          </w:r>
        </w:p>
        <w:p w14:paraId="650BA781" w14:textId="00F0BFF3" w:rsidR="001C2B1E" w:rsidRPr="006C7DA5" w:rsidRDefault="006B5F6B" w:rsidP="00F65279">
          <w:pPr>
            <w:pStyle w:val="Obsah1"/>
            <w:rPr>
              <w:rFonts w:asciiTheme="minorHAnsi" w:eastAsiaTheme="minorEastAsia" w:hAnsiTheme="minorHAnsi" w:cstheme="minorBidi"/>
              <w:sz w:val="22"/>
              <w:lang w:eastAsia="cs-CZ"/>
            </w:rPr>
          </w:pPr>
          <w:hyperlink w:anchor="_Toc476327921" w:history="1">
            <w:r w:rsidR="00A4785C" w:rsidRPr="006C7DA5">
              <w:rPr>
                <w:rStyle w:val="Hypertextovodkaz"/>
                <w:color w:val="000000" w:themeColor="text1"/>
              </w:rPr>
              <w:t>Seznam použité literatury</w:t>
            </w:r>
            <w:r w:rsidR="00A4785C" w:rsidRPr="006C7DA5">
              <w:rPr>
                <w:webHidden/>
              </w:rPr>
              <w:tab/>
            </w:r>
          </w:hyperlink>
          <w:r w:rsidR="00A3598A" w:rsidRPr="006C7DA5">
            <w:rPr>
              <w:b w:val="0"/>
              <w:bCs/>
              <w:color w:val="FF0000"/>
            </w:rPr>
            <w:fldChar w:fldCharType="end"/>
          </w:r>
          <w:r w:rsidR="005F3837" w:rsidRPr="006C7DA5">
            <w:t>22</w:t>
          </w:r>
        </w:p>
      </w:sdtContent>
    </w:sdt>
    <w:p w14:paraId="0B25FDF9" w14:textId="77777777" w:rsidR="00205843" w:rsidRPr="006C7DA5" w:rsidRDefault="00205843" w:rsidP="00260AAE">
      <w:pPr>
        <w:tabs>
          <w:tab w:val="right" w:pos="9072"/>
        </w:tabs>
        <w:spacing w:after="0" w:line="360" w:lineRule="auto"/>
        <w:contextualSpacing/>
        <w:rPr>
          <w:szCs w:val="24"/>
        </w:rPr>
      </w:pPr>
    </w:p>
    <w:p w14:paraId="76B29248" w14:textId="77777777" w:rsidR="00205843" w:rsidRPr="006C7DA5" w:rsidRDefault="00205843" w:rsidP="00780FCA">
      <w:pPr>
        <w:ind w:firstLine="0"/>
        <w:rPr>
          <w:b/>
          <w:sz w:val="28"/>
          <w:szCs w:val="28"/>
        </w:rPr>
        <w:sectPr w:rsidR="00205843" w:rsidRPr="006C7DA5" w:rsidSect="008C60C5">
          <w:headerReference w:type="default" r:id="rId12"/>
          <w:footerReference w:type="default" r:id="rId13"/>
          <w:pgSz w:w="11906" w:h="16838" w:code="9"/>
          <w:pgMar w:top="1418" w:right="1418" w:bottom="1418" w:left="1418" w:header="709" w:footer="709" w:gutter="567"/>
          <w:pgNumType w:start="7"/>
          <w:cols w:space="708"/>
          <w:docGrid w:linePitch="360"/>
        </w:sectPr>
      </w:pPr>
    </w:p>
    <w:p w14:paraId="5B54D032" w14:textId="1D2B7101" w:rsidR="0087518F" w:rsidRPr="006C7DA5" w:rsidRDefault="00205843" w:rsidP="005C5C41">
      <w:pPr>
        <w:pStyle w:val="Nadpis1"/>
        <w:numPr>
          <w:ilvl w:val="0"/>
          <w:numId w:val="0"/>
        </w:numPr>
      </w:pPr>
      <w:bookmarkStart w:id="0" w:name="_Toc350012458"/>
      <w:bookmarkStart w:id="1" w:name="_Toc386301756"/>
      <w:bookmarkStart w:id="2" w:name="_Toc476327912"/>
      <w:r w:rsidRPr="006C7DA5">
        <w:lastRenderedPageBreak/>
        <w:t>S</w:t>
      </w:r>
      <w:bookmarkEnd w:id="0"/>
      <w:r w:rsidRPr="006C7DA5">
        <w:t xml:space="preserve">eznam </w:t>
      </w:r>
      <w:r w:rsidR="00854146" w:rsidRPr="006C7DA5">
        <w:t>symbolů a zkratek</w:t>
      </w:r>
      <w:bookmarkEnd w:id="1"/>
      <w:bookmarkEnd w:id="2"/>
    </w:p>
    <w:p w14:paraId="5FC4054C" w14:textId="77777777" w:rsidR="0087518F" w:rsidRPr="006C7DA5" w:rsidRDefault="0087518F" w:rsidP="00806056">
      <w:pPr>
        <w:pStyle w:val="Nadpis4"/>
      </w:pPr>
      <w:r w:rsidRPr="006C7DA5">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6C7DA5" w14:paraId="10A30AE8" w14:textId="77777777" w:rsidTr="0063208F">
        <w:tc>
          <w:tcPr>
            <w:tcW w:w="1559" w:type="dxa"/>
            <w:tcBorders>
              <w:top w:val="single" w:sz="12" w:space="0" w:color="auto"/>
              <w:bottom w:val="single" w:sz="12" w:space="0" w:color="auto"/>
            </w:tcBorders>
          </w:tcPr>
          <w:p w14:paraId="7E0C2D77" w14:textId="77777777" w:rsidR="0087518F" w:rsidRPr="006C7DA5" w:rsidRDefault="0087518F" w:rsidP="00111603">
            <w:pPr>
              <w:pStyle w:val="Tabulka"/>
              <w:jc w:val="left"/>
            </w:pPr>
            <w:r w:rsidRPr="006C7DA5">
              <w:t>Zkratka</w:t>
            </w:r>
          </w:p>
        </w:tc>
        <w:tc>
          <w:tcPr>
            <w:tcW w:w="7085" w:type="dxa"/>
            <w:tcBorders>
              <w:top w:val="single" w:sz="12" w:space="0" w:color="auto"/>
              <w:bottom w:val="single" w:sz="12" w:space="0" w:color="auto"/>
            </w:tcBorders>
          </w:tcPr>
          <w:p w14:paraId="34392DE9" w14:textId="7E0C3C76" w:rsidR="0087518F" w:rsidRPr="006C7DA5" w:rsidRDefault="00B005EA" w:rsidP="00111603">
            <w:pPr>
              <w:pStyle w:val="Tabulka"/>
              <w:jc w:val="left"/>
            </w:pPr>
            <w:r w:rsidRPr="006C7DA5">
              <w:t xml:space="preserve">    </w:t>
            </w:r>
            <w:r w:rsidR="0087518F" w:rsidRPr="006C7DA5">
              <w:t>Význam</w:t>
            </w:r>
          </w:p>
        </w:tc>
      </w:tr>
      <w:tr w:rsidR="0087518F" w:rsidRPr="006C7DA5" w14:paraId="03ABFCBD" w14:textId="77777777" w:rsidTr="0063208F">
        <w:tc>
          <w:tcPr>
            <w:tcW w:w="1559" w:type="dxa"/>
            <w:tcBorders>
              <w:top w:val="single" w:sz="12" w:space="0" w:color="auto"/>
            </w:tcBorders>
          </w:tcPr>
          <w:p w14:paraId="06B7766D" w14:textId="77777777" w:rsidR="0087518F" w:rsidRPr="006C7DA5" w:rsidRDefault="008C5010" w:rsidP="00111603">
            <w:pPr>
              <w:pStyle w:val="Tabulka"/>
              <w:jc w:val="left"/>
            </w:pPr>
            <w:r w:rsidRPr="006C7DA5">
              <w:t>DoS</w:t>
            </w:r>
          </w:p>
          <w:p w14:paraId="59E60FCA" w14:textId="5D31DCAF" w:rsidR="008C5010" w:rsidRPr="006C7DA5" w:rsidRDefault="008C5010" w:rsidP="008C5010">
            <w:pPr>
              <w:ind w:firstLine="0"/>
            </w:pPr>
            <w:r w:rsidRPr="006C7DA5">
              <w:t>DDoS</w:t>
            </w:r>
          </w:p>
        </w:tc>
        <w:tc>
          <w:tcPr>
            <w:tcW w:w="7085" w:type="dxa"/>
            <w:tcBorders>
              <w:top w:val="single" w:sz="12" w:space="0" w:color="auto"/>
            </w:tcBorders>
          </w:tcPr>
          <w:p w14:paraId="1C691A6C" w14:textId="5C599664" w:rsidR="008C5010" w:rsidRPr="006C7DA5" w:rsidRDefault="00B005EA" w:rsidP="008C5010">
            <w:pPr>
              <w:pStyle w:val="Tabulka"/>
              <w:jc w:val="left"/>
            </w:pPr>
            <w:r w:rsidRPr="006C7DA5">
              <w:t xml:space="preserve">    </w:t>
            </w:r>
            <w:proofErr w:type="spellStart"/>
            <w:r w:rsidR="008C5010" w:rsidRPr="006C7DA5">
              <w:t>Denial</w:t>
            </w:r>
            <w:proofErr w:type="spellEnd"/>
            <w:r w:rsidR="008C5010" w:rsidRPr="006C7DA5">
              <w:t xml:space="preserve"> </w:t>
            </w:r>
            <w:proofErr w:type="spellStart"/>
            <w:r w:rsidR="008C5010" w:rsidRPr="006C7DA5">
              <w:t>of</w:t>
            </w:r>
            <w:proofErr w:type="spellEnd"/>
            <w:r w:rsidR="008C5010" w:rsidRPr="006C7DA5">
              <w:t xml:space="preserve"> </w:t>
            </w:r>
            <w:proofErr w:type="spellStart"/>
            <w:r w:rsidR="008C5010" w:rsidRPr="006C7DA5">
              <w:t>Servic</w:t>
            </w:r>
            <w:r w:rsidR="004545FE" w:rsidRPr="006C7DA5">
              <w:t>e</w:t>
            </w:r>
            <w:proofErr w:type="spellEnd"/>
            <w:r w:rsidR="004545FE" w:rsidRPr="006C7DA5">
              <w:t xml:space="preserve"> (odmítnutí služby)</w:t>
            </w:r>
          </w:p>
          <w:p w14:paraId="69F8AA59" w14:textId="0C6AFB3B" w:rsidR="008C5010" w:rsidRPr="006C7DA5" w:rsidRDefault="00B005EA" w:rsidP="008C5010">
            <w:pPr>
              <w:ind w:firstLine="0"/>
              <w:rPr>
                <w:sz w:val="22"/>
              </w:rPr>
            </w:pPr>
            <w:r w:rsidRPr="006C7DA5">
              <w:rPr>
                <w:sz w:val="22"/>
              </w:rPr>
              <w:t xml:space="preserve">    </w:t>
            </w:r>
            <w:proofErr w:type="spellStart"/>
            <w:r w:rsidR="008C5010" w:rsidRPr="006C7DA5">
              <w:rPr>
                <w:sz w:val="22"/>
              </w:rPr>
              <w:t>Distributed</w:t>
            </w:r>
            <w:proofErr w:type="spellEnd"/>
            <w:r w:rsidR="008C5010" w:rsidRPr="006C7DA5">
              <w:rPr>
                <w:sz w:val="22"/>
              </w:rPr>
              <w:t xml:space="preserve"> </w:t>
            </w:r>
            <w:proofErr w:type="spellStart"/>
            <w:r w:rsidR="008C5010" w:rsidRPr="006C7DA5">
              <w:rPr>
                <w:sz w:val="22"/>
              </w:rPr>
              <w:t>Denial</w:t>
            </w:r>
            <w:proofErr w:type="spellEnd"/>
            <w:r w:rsidR="008C5010" w:rsidRPr="006C7DA5">
              <w:rPr>
                <w:sz w:val="22"/>
              </w:rPr>
              <w:t xml:space="preserve"> </w:t>
            </w:r>
            <w:proofErr w:type="spellStart"/>
            <w:r w:rsidR="008C5010" w:rsidRPr="006C7DA5">
              <w:rPr>
                <w:sz w:val="22"/>
              </w:rPr>
              <w:t>of</w:t>
            </w:r>
            <w:proofErr w:type="spellEnd"/>
            <w:r w:rsidR="008C5010" w:rsidRPr="006C7DA5">
              <w:rPr>
                <w:sz w:val="22"/>
              </w:rPr>
              <w:t xml:space="preserve"> </w:t>
            </w:r>
            <w:proofErr w:type="spellStart"/>
            <w:r w:rsidR="008C5010" w:rsidRPr="006C7DA5">
              <w:rPr>
                <w:sz w:val="22"/>
              </w:rPr>
              <w:t>Service</w:t>
            </w:r>
            <w:proofErr w:type="spellEnd"/>
            <w:r w:rsidR="004545FE" w:rsidRPr="006C7DA5">
              <w:rPr>
                <w:sz w:val="22"/>
              </w:rPr>
              <w:t xml:space="preserve"> (distribuované odmítnutí služby)</w:t>
            </w:r>
          </w:p>
        </w:tc>
      </w:tr>
      <w:tr w:rsidR="0087518F" w:rsidRPr="006C7DA5" w14:paraId="39078333" w14:textId="77777777" w:rsidTr="00CA1F04">
        <w:tc>
          <w:tcPr>
            <w:tcW w:w="1559" w:type="dxa"/>
          </w:tcPr>
          <w:p w14:paraId="608E5AA8" w14:textId="5038B772" w:rsidR="0057177F" w:rsidRPr="006C7DA5" w:rsidRDefault="00C55133" w:rsidP="0057177F">
            <w:pPr>
              <w:pStyle w:val="Tabulka"/>
              <w:jc w:val="left"/>
              <w:rPr>
                <w:i/>
                <w:iCs/>
                <w:sz w:val="24"/>
                <w:szCs w:val="24"/>
              </w:rPr>
            </w:pPr>
            <w:r w:rsidRPr="006C7DA5">
              <w:rPr>
                <w:i/>
                <w:iCs/>
                <w:sz w:val="24"/>
                <w:szCs w:val="24"/>
              </w:rPr>
              <w:t>TCP</w:t>
            </w:r>
          </w:p>
          <w:p w14:paraId="5394B5D6" w14:textId="7A77DB0A" w:rsidR="000F23D0" w:rsidRPr="006C7DA5" w:rsidRDefault="000F23D0" w:rsidP="006B692B">
            <w:pPr>
              <w:spacing w:line="360" w:lineRule="auto"/>
              <w:ind w:firstLine="0"/>
            </w:pPr>
            <w:r w:rsidRPr="006C7DA5">
              <w:t>Bandwi</w:t>
            </w:r>
            <w:r w:rsidR="000E2FDA" w:rsidRPr="006C7DA5">
              <w:t>d</w:t>
            </w:r>
            <w:r w:rsidRPr="006C7DA5">
              <w:t>th</w:t>
            </w:r>
          </w:p>
          <w:p w14:paraId="055501A0" w14:textId="77777777" w:rsidR="006B692B" w:rsidRPr="006C7DA5" w:rsidRDefault="004F52BC" w:rsidP="00B005EA">
            <w:pPr>
              <w:ind w:firstLine="0"/>
            </w:pPr>
            <w:r w:rsidRPr="006C7DA5">
              <w:t>P2P</w:t>
            </w:r>
          </w:p>
          <w:p w14:paraId="0678760D" w14:textId="77777777" w:rsidR="006A643A" w:rsidRPr="006C7DA5" w:rsidRDefault="006A643A" w:rsidP="00B005EA">
            <w:pPr>
              <w:ind w:firstLine="0"/>
            </w:pPr>
            <w:r w:rsidRPr="006C7DA5">
              <w:t>ICMP</w:t>
            </w:r>
          </w:p>
          <w:p w14:paraId="597B4622" w14:textId="77777777" w:rsidR="00F73F6A" w:rsidRPr="006C7DA5" w:rsidRDefault="00F73F6A" w:rsidP="00B005EA">
            <w:pPr>
              <w:ind w:firstLine="0"/>
            </w:pPr>
            <w:r w:rsidRPr="006C7DA5">
              <w:t>HTTP</w:t>
            </w:r>
          </w:p>
          <w:p w14:paraId="3AFC0435" w14:textId="77777777" w:rsidR="00EA5C98" w:rsidRPr="006C7DA5" w:rsidRDefault="00EA5C98" w:rsidP="00B005EA">
            <w:pPr>
              <w:ind w:firstLine="0"/>
            </w:pPr>
            <w:r w:rsidRPr="006C7DA5">
              <w:t>HW</w:t>
            </w:r>
          </w:p>
          <w:p w14:paraId="161DB7F0" w14:textId="77777777" w:rsidR="00EA5C98" w:rsidRPr="006C7DA5" w:rsidRDefault="00EA5C98" w:rsidP="00B005EA">
            <w:pPr>
              <w:ind w:firstLine="0"/>
            </w:pPr>
            <w:r w:rsidRPr="006C7DA5">
              <w:t>SW</w:t>
            </w:r>
          </w:p>
          <w:p w14:paraId="222A918A" w14:textId="77777777" w:rsidR="005C5C41" w:rsidRPr="006C7DA5" w:rsidRDefault="00E16B93" w:rsidP="00B005EA">
            <w:pPr>
              <w:ind w:firstLine="0"/>
            </w:pPr>
            <w:r w:rsidRPr="006C7DA5">
              <w:t>LOIC</w:t>
            </w:r>
          </w:p>
          <w:p w14:paraId="780BA16B" w14:textId="58BAD8D0" w:rsidR="00836B55" w:rsidRPr="006C7DA5" w:rsidRDefault="00836B55" w:rsidP="00B005EA">
            <w:pPr>
              <w:ind w:firstLine="0"/>
            </w:pPr>
            <w:r w:rsidRPr="006C7DA5">
              <w:t>RPS</w:t>
            </w:r>
          </w:p>
        </w:tc>
        <w:tc>
          <w:tcPr>
            <w:tcW w:w="7085" w:type="dxa"/>
          </w:tcPr>
          <w:p w14:paraId="15634F55" w14:textId="5E575E90" w:rsidR="00B005EA" w:rsidRPr="006C7DA5" w:rsidRDefault="00B005EA" w:rsidP="00B005EA">
            <w:pPr>
              <w:pStyle w:val="Tabulka"/>
              <w:jc w:val="left"/>
            </w:pPr>
            <w:r w:rsidRPr="006C7DA5">
              <w:t xml:space="preserve">    </w:t>
            </w:r>
            <w:proofErr w:type="spellStart"/>
            <w:r w:rsidR="0057177F" w:rsidRPr="006C7DA5">
              <w:rPr>
                <w:sz w:val="24"/>
                <w:szCs w:val="24"/>
              </w:rPr>
              <w:t>Transmission</w:t>
            </w:r>
            <w:proofErr w:type="spellEnd"/>
            <w:r w:rsidR="0057177F" w:rsidRPr="006C7DA5">
              <w:rPr>
                <w:sz w:val="24"/>
                <w:szCs w:val="24"/>
              </w:rPr>
              <w:t xml:space="preserve"> </w:t>
            </w:r>
            <w:proofErr w:type="spellStart"/>
            <w:r w:rsidR="0057177F" w:rsidRPr="006C7DA5">
              <w:rPr>
                <w:sz w:val="24"/>
                <w:szCs w:val="24"/>
              </w:rPr>
              <w:t>Control</w:t>
            </w:r>
            <w:proofErr w:type="spellEnd"/>
            <w:r w:rsidR="0057177F" w:rsidRPr="006C7DA5">
              <w:rPr>
                <w:sz w:val="24"/>
                <w:szCs w:val="24"/>
              </w:rPr>
              <w:t xml:space="preserve"> </w:t>
            </w:r>
            <w:proofErr w:type="spellStart"/>
            <w:r w:rsidR="0057177F" w:rsidRPr="006C7DA5">
              <w:rPr>
                <w:sz w:val="24"/>
                <w:szCs w:val="24"/>
              </w:rPr>
              <w:t>Protocol</w:t>
            </w:r>
            <w:proofErr w:type="spellEnd"/>
          </w:p>
          <w:p w14:paraId="5B2F7D1F" w14:textId="48D8C1DA" w:rsidR="00A5297A" w:rsidRPr="006C7DA5" w:rsidRDefault="006B692B" w:rsidP="006B692B">
            <w:pPr>
              <w:ind w:firstLine="0"/>
            </w:pPr>
            <w:r w:rsidRPr="006C7DA5">
              <w:t xml:space="preserve">   </w:t>
            </w:r>
            <w:r w:rsidR="00A5297A" w:rsidRPr="006C7DA5">
              <w:t>Šířka přenosového pásma</w:t>
            </w:r>
          </w:p>
          <w:p w14:paraId="66D7B70D" w14:textId="6C847405" w:rsidR="006B692B" w:rsidRPr="006C7DA5" w:rsidRDefault="006B692B" w:rsidP="006B692B">
            <w:pPr>
              <w:ind w:firstLine="0"/>
            </w:pPr>
            <w:r w:rsidRPr="006C7DA5">
              <w:t xml:space="preserve">   </w:t>
            </w:r>
            <w:r w:rsidR="004F52BC" w:rsidRPr="006C7DA5">
              <w:t>Peer to peer</w:t>
            </w:r>
            <w:r w:rsidR="00252848" w:rsidRPr="006C7DA5">
              <w:t xml:space="preserve"> </w:t>
            </w:r>
            <w:r w:rsidR="004F52BC" w:rsidRPr="006C7DA5">
              <w:t>(</w:t>
            </w:r>
            <w:r w:rsidR="005A2E57" w:rsidRPr="006C7DA5">
              <w:t>komunikace v počítačové sítí každý s každým</w:t>
            </w:r>
            <w:r w:rsidR="004F52BC" w:rsidRPr="006C7DA5">
              <w:t>)</w:t>
            </w:r>
          </w:p>
          <w:p w14:paraId="332950DF" w14:textId="07DEA16E" w:rsidR="006B692B" w:rsidRPr="006C7DA5" w:rsidRDefault="006B692B" w:rsidP="006B692B">
            <w:pPr>
              <w:ind w:firstLine="0"/>
            </w:pPr>
            <w:r w:rsidRPr="006C7DA5">
              <w:t xml:space="preserve">   </w:t>
            </w:r>
            <w:r w:rsidR="006A643A" w:rsidRPr="006C7DA5">
              <w:t xml:space="preserve">Internet </w:t>
            </w:r>
            <w:proofErr w:type="spellStart"/>
            <w:r w:rsidR="006A643A" w:rsidRPr="006C7DA5">
              <w:t>Control</w:t>
            </w:r>
            <w:proofErr w:type="spellEnd"/>
            <w:r w:rsidR="006A643A" w:rsidRPr="006C7DA5">
              <w:t xml:space="preserve"> </w:t>
            </w:r>
            <w:proofErr w:type="spellStart"/>
            <w:r w:rsidR="006A643A" w:rsidRPr="006C7DA5">
              <w:t>Message</w:t>
            </w:r>
            <w:proofErr w:type="spellEnd"/>
            <w:r w:rsidR="006A643A" w:rsidRPr="006C7DA5">
              <w:t xml:space="preserve"> </w:t>
            </w:r>
            <w:proofErr w:type="spellStart"/>
            <w:r w:rsidR="006A643A" w:rsidRPr="006C7DA5">
              <w:t>Protocol</w:t>
            </w:r>
            <w:proofErr w:type="spellEnd"/>
          </w:p>
          <w:p w14:paraId="02E3B56F" w14:textId="0232172E" w:rsidR="00F73F6A" w:rsidRPr="006C7DA5" w:rsidRDefault="00F73F6A" w:rsidP="006B692B">
            <w:pPr>
              <w:ind w:firstLine="0"/>
            </w:pPr>
            <w:r w:rsidRPr="006C7DA5">
              <w:t xml:space="preserve">   Hyper Text Transfer </w:t>
            </w:r>
            <w:proofErr w:type="spellStart"/>
            <w:r w:rsidRPr="006C7DA5">
              <w:t>Protocol</w:t>
            </w:r>
            <w:proofErr w:type="spellEnd"/>
          </w:p>
          <w:p w14:paraId="56AFED0B" w14:textId="52FAD951" w:rsidR="00EA5C98" w:rsidRPr="006C7DA5" w:rsidRDefault="00EA5C98" w:rsidP="006B692B">
            <w:pPr>
              <w:ind w:firstLine="0"/>
            </w:pPr>
            <w:r w:rsidRPr="006C7DA5">
              <w:t xml:space="preserve">   Hardware </w:t>
            </w:r>
            <w:r w:rsidR="00B16562" w:rsidRPr="006C7DA5">
              <w:t>(</w:t>
            </w:r>
            <w:r w:rsidRPr="006C7DA5">
              <w:t>fyzicky existující technické prvky</w:t>
            </w:r>
            <w:r w:rsidR="00B16562" w:rsidRPr="006C7DA5">
              <w:t>)</w:t>
            </w:r>
          </w:p>
          <w:p w14:paraId="7A282C76" w14:textId="443D85F4" w:rsidR="006B692B" w:rsidRPr="006C7DA5" w:rsidRDefault="006B692B" w:rsidP="00A5297A">
            <w:pPr>
              <w:ind w:firstLine="0"/>
            </w:pPr>
            <w:r w:rsidRPr="006C7DA5">
              <w:t xml:space="preserve">   </w:t>
            </w:r>
            <w:r w:rsidR="00335E0D" w:rsidRPr="006C7DA5">
              <w:t xml:space="preserve">Software </w:t>
            </w:r>
            <w:r w:rsidR="00B16562" w:rsidRPr="006C7DA5">
              <w:t>(</w:t>
            </w:r>
            <w:r w:rsidR="00335E0D" w:rsidRPr="006C7DA5">
              <w:t>Programové</w:t>
            </w:r>
            <w:r w:rsidR="0003242C" w:rsidRPr="006C7DA5">
              <w:t xml:space="preserve"> vybavení</w:t>
            </w:r>
            <w:r w:rsidR="00D3080F" w:rsidRPr="006C7DA5">
              <w:t>, nehmatatelné</w:t>
            </w:r>
            <w:r w:rsidR="00335E0D" w:rsidRPr="006C7DA5">
              <w:t xml:space="preserve"> programy, aplikace</w:t>
            </w:r>
            <w:r w:rsidR="00B16562" w:rsidRPr="006C7DA5">
              <w:t>)</w:t>
            </w:r>
          </w:p>
          <w:p w14:paraId="43E2C94B" w14:textId="5A05CA64" w:rsidR="006B692B" w:rsidRPr="006C7DA5" w:rsidRDefault="00E16B93" w:rsidP="00A5297A">
            <w:pPr>
              <w:ind w:firstLine="0"/>
            </w:pPr>
            <w:r w:rsidRPr="006C7DA5">
              <w:t xml:space="preserve">   </w:t>
            </w:r>
            <w:proofErr w:type="spellStart"/>
            <w:r w:rsidR="00AA4810" w:rsidRPr="006C7DA5">
              <w:t>Low</w:t>
            </w:r>
            <w:proofErr w:type="spellEnd"/>
            <w:r w:rsidR="00AA4810" w:rsidRPr="006C7DA5">
              <w:t xml:space="preserve"> Orbit Ion </w:t>
            </w:r>
            <w:proofErr w:type="spellStart"/>
            <w:r w:rsidR="00AA4810" w:rsidRPr="006C7DA5">
              <w:t>Cannon</w:t>
            </w:r>
            <w:proofErr w:type="spellEnd"/>
            <w:r w:rsidR="00AA4810" w:rsidRPr="006C7DA5">
              <w:t xml:space="preserve"> (nástroj na simulaci DoS útoku)</w:t>
            </w:r>
          </w:p>
          <w:p w14:paraId="713C8000" w14:textId="2DF01CAE" w:rsidR="008C5010" w:rsidRPr="006C7DA5" w:rsidRDefault="00836B55" w:rsidP="006B692B">
            <w:pPr>
              <w:ind w:firstLine="0"/>
              <w:rPr>
                <w:sz w:val="22"/>
              </w:rPr>
            </w:pPr>
            <w:r w:rsidRPr="006C7DA5">
              <w:rPr>
                <w:sz w:val="22"/>
              </w:rPr>
              <w:t xml:space="preserve">   </w:t>
            </w:r>
            <w:proofErr w:type="spellStart"/>
            <w:r w:rsidRPr="006C7DA5">
              <w:rPr>
                <w:sz w:val="22"/>
              </w:rPr>
              <w:t>Requests</w:t>
            </w:r>
            <w:proofErr w:type="spellEnd"/>
            <w:r w:rsidRPr="006C7DA5">
              <w:rPr>
                <w:sz w:val="22"/>
              </w:rPr>
              <w:t xml:space="preserve"> per </w:t>
            </w:r>
            <w:proofErr w:type="gramStart"/>
            <w:r w:rsidRPr="006C7DA5">
              <w:rPr>
                <w:sz w:val="22"/>
              </w:rPr>
              <w:t>second(</w:t>
            </w:r>
            <w:proofErr w:type="gramEnd"/>
            <w:r w:rsidRPr="006C7DA5">
              <w:rPr>
                <w:sz w:val="22"/>
              </w:rPr>
              <w:t>Počet požadavků za vteřinu)</w:t>
            </w:r>
          </w:p>
        </w:tc>
      </w:tr>
      <w:tr w:rsidR="006B692B" w:rsidRPr="006C7DA5" w14:paraId="742F32E3" w14:textId="77777777" w:rsidTr="005C5C41">
        <w:trPr>
          <w:trHeight w:val="80"/>
        </w:trPr>
        <w:tc>
          <w:tcPr>
            <w:tcW w:w="1559" w:type="dxa"/>
            <w:tcBorders>
              <w:bottom w:val="single" w:sz="12" w:space="0" w:color="auto"/>
            </w:tcBorders>
          </w:tcPr>
          <w:p w14:paraId="7DDBB144" w14:textId="77777777" w:rsidR="006B692B" w:rsidRPr="006C7DA5" w:rsidRDefault="006B692B" w:rsidP="00111603">
            <w:pPr>
              <w:pStyle w:val="Tabulka"/>
              <w:jc w:val="left"/>
              <w:rPr>
                <w:i/>
                <w:iCs/>
              </w:rPr>
            </w:pPr>
          </w:p>
        </w:tc>
        <w:tc>
          <w:tcPr>
            <w:tcW w:w="7085" w:type="dxa"/>
            <w:tcBorders>
              <w:bottom w:val="single" w:sz="12" w:space="0" w:color="auto"/>
            </w:tcBorders>
          </w:tcPr>
          <w:p w14:paraId="702C7270" w14:textId="77777777" w:rsidR="006B692B" w:rsidRPr="006C7DA5" w:rsidRDefault="006B692B" w:rsidP="00B005EA">
            <w:pPr>
              <w:pStyle w:val="Tabulka"/>
              <w:jc w:val="left"/>
            </w:pPr>
          </w:p>
        </w:tc>
      </w:tr>
    </w:tbl>
    <w:p w14:paraId="70411776" w14:textId="77777777" w:rsidR="005B115B" w:rsidRPr="006C7DA5" w:rsidRDefault="005B115B" w:rsidP="00535B82">
      <w:pPr>
        <w:spacing w:after="0" w:line="360" w:lineRule="auto"/>
        <w:jc w:val="left"/>
        <w:rPr>
          <w:b/>
          <w:sz w:val="28"/>
          <w:szCs w:val="28"/>
        </w:rPr>
        <w:sectPr w:rsidR="005B115B" w:rsidRPr="006C7DA5" w:rsidSect="008C60C5">
          <w:headerReference w:type="default" r:id="rId14"/>
          <w:pgSz w:w="11906" w:h="16838" w:code="9"/>
          <w:pgMar w:top="1418" w:right="1418" w:bottom="1418" w:left="1418" w:header="709" w:footer="709" w:gutter="567"/>
          <w:cols w:space="708"/>
          <w:docGrid w:linePitch="360"/>
        </w:sectPr>
      </w:pPr>
    </w:p>
    <w:p w14:paraId="0C2E0534" w14:textId="77777777" w:rsidR="00205843" w:rsidRPr="006C7DA5" w:rsidRDefault="00205843" w:rsidP="00535B82">
      <w:pPr>
        <w:pStyle w:val="Nadpis1"/>
      </w:pPr>
      <w:bookmarkStart w:id="3" w:name="_Toc350012459"/>
      <w:bookmarkStart w:id="4" w:name="_Toc386301757"/>
      <w:bookmarkStart w:id="5" w:name="_Toc476327913"/>
      <w:r w:rsidRPr="006C7DA5">
        <w:lastRenderedPageBreak/>
        <w:t>Úvod</w:t>
      </w:r>
      <w:bookmarkEnd w:id="3"/>
      <w:bookmarkEnd w:id="4"/>
      <w:bookmarkEnd w:id="5"/>
    </w:p>
    <w:p w14:paraId="5C8A4EC4" w14:textId="219D8A4D" w:rsidR="009C5F6A" w:rsidRPr="006C7DA5" w:rsidRDefault="000875CF" w:rsidP="0078735E">
      <w:pPr>
        <w:pStyle w:val="Normlnbezodsazen"/>
        <w:ind w:firstLine="709"/>
      </w:pPr>
      <w:r w:rsidRPr="006C7DA5">
        <w:t>Moje práce se zaměřuje na b</w:t>
      </w:r>
      <w:r w:rsidR="00951326" w:rsidRPr="006C7DA5">
        <w:t>ě</w:t>
      </w:r>
      <w:r w:rsidRPr="006C7DA5">
        <w:t>žný</w:t>
      </w:r>
      <w:r w:rsidR="00951326" w:rsidRPr="006C7DA5">
        <w:t xml:space="preserve"> problém každého síťového prvku přístupného z internetu, ale také klidně v rámci lokální sítě. Každý den můžeme na vlastní oči vidět nebo slyšet o DDoS útoku a jak nějaká služba nebo firma nemůže poskytovat fungovat normálně, protože na ně někdo útočí.</w:t>
      </w:r>
    </w:p>
    <w:p w14:paraId="38B0D561" w14:textId="4FE14090" w:rsidR="00951326" w:rsidRPr="006C7DA5" w:rsidRDefault="0078735E" w:rsidP="003A6B84">
      <w:pPr>
        <w:ind w:firstLine="709"/>
      </w:pPr>
      <w:r w:rsidRPr="006C7DA5">
        <w:t xml:space="preserve">Zaujala mě tato problematika vzhledem k faktu, že jsem se několikrát stal přímo nebo nepřímo oběti DDoS útoku a tato </w:t>
      </w:r>
      <w:r w:rsidR="00F3573A" w:rsidRPr="006C7DA5">
        <w:t>příležitost</w:t>
      </w:r>
      <w:r w:rsidR="00804E88" w:rsidRPr="006C7DA5">
        <w:t xml:space="preserve"> se nedala odmítnout.</w:t>
      </w:r>
      <w:r w:rsidR="00F64631" w:rsidRPr="006C7DA5">
        <w:t xml:space="preserve"> Celkově mě zaujímá téma kybernetické bezpečnosti a </w:t>
      </w:r>
      <w:r w:rsidR="00F531D3" w:rsidRPr="006C7DA5">
        <w:t>jsem přesvědčen</w:t>
      </w:r>
      <w:r w:rsidR="00F64631" w:rsidRPr="006C7DA5">
        <w:t xml:space="preserve">, že </w:t>
      </w:r>
      <w:r w:rsidR="00F531D3" w:rsidRPr="006C7DA5">
        <w:t xml:space="preserve">v </w:t>
      </w:r>
      <w:r w:rsidR="00F64631" w:rsidRPr="006C7DA5">
        <w:t>budoucn</w:t>
      </w:r>
      <w:r w:rsidR="00F531D3" w:rsidRPr="006C7DA5">
        <w:t>u</w:t>
      </w:r>
      <w:r w:rsidR="00F64631" w:rsidRPr="006C7DA5">
        <w:t xml:space="preserve"> se každá zkušenost</w:t>
      </w:r>
      <w:r w:rsidR="00C57BAC" w:rsidRPr="006C7DA5">
        <w:t xml:space="preserve"> </w:t>
      </w:r>
      <w:r w:rsidR="00C92763" w:rsidRPr="006C7DA5">
        <w:t>se zabezpečování</w:t>
      </w:r>
      <w:r w:rsidR="004A6058" w:rsidRPr="006C7DA5">
        <w:t>m</w:t>
      </w:r>
      <w:r w:rsidR="00F64631" w:rsidRPr="006C7DA5">
        <w:t xml:space="preserve"> počítačových systémů náležitě vyplatí.</w:t>
      </w:r>
    </w:p>
    <w:p w14:paraId="40FC9BDB" w14:textId="5F534059" w:rsidR="00205843" w:rsidRPr="006C7DA5" w:rsidRDefault="00205843" w:rsidP="00535B82">
      <w:pPr>
        <w:pStyle w:val="Nadpis2"/>
      </w:pPr>
      <w:bookmarkStart w:id="6" w:name="_Toc386301758"/>
      <w:bookmarkStart w:id="7" w:name="_Toc476327914"/>
      <w:r w:rsidRPr="006C7DA5">
        <w:t>Přehled současného stavu</w:t>
      </w:r>
      <w:bookmarkEnd w:id="6"/>
      <w:bookmarkEnd w:id="7"/>
    </w:p>
    <w:p w14:paraId="17D88E98" w14:textId="0265A284" w:rsidR="00C9197F" w:rsidRPr="006C7DA5" w:rsidRDefault="00C9197F" w:rsidP="00C9197F">
      <w:pPr>
        <w:pStyle w:val="Nadpis3"/>
      </w:pPr>
      <w:r w:rsidRPr="006C7DA5">
        <w:t>Základ počítačové sítě</w:t>
      </w:r>
    </w:p>
    <w:p w14:paraId="10184360" w14:textId="77777777" w:rsidR="00A10EC0" w:rsidRPr="006C7DA5" w:rsidRDefault="00A10EC0" w:rsidP="00A10EC0"/>
    <w:p w14:paraId="35F3F48E" w14:textId="758EEB34" w:rsidR="009C5F6A" w:rsidRPr="006C7DA5" w:rsidRDefault="00486343" w:rsidP="0003427A">
      <w:pPr>
        <w:pStyle w:val="Normlnbezodsazen"/>
        <w:ind w:firstLine="709"/>
      </w:pPr>
      <w:r w:rsidRPr="006C7DA5">
        <w:rPr>
          <w:noProof/>
        </w:rPr>
        <w:drawing>
          <wp:anchor distT="0" distB="0" distL="114300" distR="114300" simplePos="0" relativeHeight="251658240" behindDoc="0" locked="0" layoutInCell="1" allowOverlap="1" wp14:anchorId="19E36416" wp14:editId="48A6A994">
            <wp:simplePos x="0" y="0"/>
            <wp:positionH relativeFrom="margin">
              <wp:align>center</wp:align>
            </wp:positionH>
            <wp:positionV relativeFrom="paragraph">
              <wp:posOffset>1947545</wp:posOffset>
            </wp:positionV>
            <wp:extent cx="4676775" cy="2792095"/>
            <wp:effectExtent l="0" t="0" r="9525" b="8255"/>
            <wp:wrapTopAndBottom/>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76775" cy="2792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7F26" w:rsidRPr="006C7DA5">
        <w:t>Úplně na úvod musíme definovat co je počítačová síť. Počítačovou síť si můžeme představit jako několik</w:t>
      </w:r>
      <w:r w:rsidR="0017195F" w:rsidRPr="006C7DA5">
        <w:t xml:space="preserve"> počítačů nebo síťových zařízeních propojených do sebe ve tvaru </w:t>
      </w:r>
      <w:r w:rsidR="002D1A9B" w:rsidRPr="006C7DA5">
        <w:t>hvězdy (</w:t>
      </w:r>
      <w:r w:rsidR="00CA0F70" w:rsidRPr="006C7DA5">
        <w:t xml:space="preserve">viz. </w:t>
      </w:r>
      <w:r w:rsidR="00EC7604" w:rsidRPr="006C7DA5">
        <w:t xml:space="preserve">obrázek </w:t>
      </w:r>
      <w:r w:rsidR="00A03B44" w:rsidRPr="006C7DA5">
        <w:t>1.1</w:t>
      </w:r>
      <w:r w:rsidR="00CA0F70" w:rsidRPr="006C7DA5">
        <w:t>).</w:t>
      </w:r>
      <w:r w:rsidR="0017195F" w:rsidRPr="006C7DA5">
        <w:t xml:space="preserve"> Vždy musí být prostřední bod, který spojuje zařízení</w:t>
      </w:r>
      <w:r w:rsidR="0003427A" w:rsidRPr="006C7DA5">
        <w:t>.</w:t>
      </w:r>
      <w:r w:rsidR="003A6B84" w:rsidRPr="006C7DA5">
        <w:t xml:space="preserve"> V tomto propojení má pak každý aktivní prvek </w:t>
      </w:r>
      <w:r w:rsidR="00043C43" w:rsidRPr="006C7DA5">
        <w:t>(</w:t>
      </w:r>
      <w:r w:rsidR="00026C00" w:rsidRPr="006C7DA5">
        <w:t>kromě např switche</w:t>
      </w:r>
      <w:r w:rsidR="00043C43" w:rsidRPr="006C7DA5">
        <w:t>, hubu</w:t>
      </w:r>
      <w:r w:rsidR="00026C00" w:rsidRPr="006C7DA5">
        <w:t xml:space="preserve"> atd.</w:t>
      </w:r>
      <w:r w:rsidR="00043C43" w:rsidRPr="006C7DA5">
        <w:t>)</w:t>
      </w:r>
      <w:r w:rsidR="00026C00" w:rsidRPr="006C7DA5">
        <w:t xml:space="preserve"> svou vlastní adresu.</w:t>
      </w:r>
      <w:r w:rsidR="00A3147D" w:rsidRPr="006C7DA5">
        <w:t xml:space="preserve"> V obrázku 1.</w:t>
      </w:r>
      <w:r w:rsidR="00FF63CD" w:rsidRPr="006C7DA5">
        <w:t>1</w:t>
      </w:r>
      <w:r w:rsidR="00A3147D" w:rsidRPr="006C7DA5">
        <w:t xml:space="preserve"> jsou všechny zařízení připojeny do směrovače</w:t>
      </w:r>
      <w:r w:rsidR="004302A3" w:rsidRPr="006C7DA5">
        <w:t xml:space="preserve">, který má nejen schopnost propojovat, ale zároveň rozřazovat </w:t>
      </w:r>
      <w:r w:rsidR="00A92000" w:rsidRPr="006C7DA5">
        <w:t>sítě</w:t>
      </w:r>
      <w:r w:rsidR="004302A3" w:rsidRPr="006C7DA5">
        <w:t xml:space="preserve"> a adresovat do jiné.</w:t>
      </w:r>
      <w:r w:rsidR="00026C00" w:rsidRPr="006C7DA5">
        <w:t xml:space="preserve"> Pokud jakýkoliv prvek chce komunikovat musí získat tuto adresu a následně začít komunikaci podle zvoleného protokolu.</w:t>
      </w:r>
      <w:r w:rsidR="003A6B84" w:rsidRPr="006C7DA5">
        <w:t xml:space="preserve"> </w:t>
      </w:r>
      <w:r w:rsidRPr="006C7DA5">
        <w:t>Tato síť se pak může připojit k internetu a je důležité ji směrovat přes router neboli směrovač</w:t>
      </w:r>
      <w:r w:rsidR="005F6CB9" w:rsidRPr="006C7DA5">
        <w:t>.</w:t>
      </w:r>
    </w:p>
    <w:p w14:paraId="7F9C8C0C" w14:textId="286E83D7" w:rsidR="00295DB7" w:rsidRPr="006C7DA5" w:rsidRDefault="00295DB7" w:rsidP="00525BF2">
      <w:pPr>
        <w:pStyle w:val="Obrzek-popis"/>
        <w:jc w:val="both"/>
      </w:pPr>
      <w:r w:rsidRPr="006C7DA5">
        <w:rPr>
          <w:b/>
        </w:rPr>
        <w:t>Obr. 1.1:</w:t>
      </w:r>
      <w:r w:rsidRPr="006C7DA5">
        <w:t xml:space="preserve"> Počítačová síť. Model: autor.</w:t>
      </w:r>
    </w:p>
    <w:p w14:paraId="710CB3BE" w14:textId="0DDD6DCE" w:rsidR="00A3147D" w:rsidRPr="006C7DA5" w:rsidRDefault="00C9197F" w:rsidP="00C9197F">
      <w:pPr>
        <w:pStyle w:val="Nadpis3"/>
      </w:pPr>
      <w:r w:rsidRPr="006C7DA5">
        <w:lastRenderedPageBreak/>
        <w:t>DoS útok</w:t>
      </w:r>
    </w:p>
    <w:p w14:paraId="02CA3D99" w14:textId="77777777" w:rsidR="00A10EC0" w:rsidRPr="006C7DA5" w:rsidRDefault="00A10EC0" w:rsidP="00A10EC0"/>
    <w:p w14:paraId="7CCBF762" w14:textId="77777777" w:rsidR="00F63B7C" w:rsidRPr="006C7DA5" w:rsidRDefault="001E2205" w:rsidP="00F63B7C">
      <w:pPr>
        <w:ind w:firstLine="709"/>
      </w:pPr>
      <w:r w:rsidRPr="006C7DA5">
        <w:rPr>
          <w:noProof/>
        </w:rPr>
        <w:drawing>
          <wp:anchor distT="0" distB="0" distL="114300" distR="114300" simplePos="0" relativeHeight="251659264" behindDoc="0" locked="0" layoutInCell="1" allowOverlap="1" wp14:anchorId="4A1427F3" wp14:editId="10422577">
            <wp:simplePos x="0" y="0"/>
            <wp:positionH relativeFrom="margin">
              <wp:align>center</wp:align>
            </wp:positionH>
            <wp:positionV relativeFrom="paragraph">
              <wp:posOffset>1166495</wp:posOffset>
            </wp:positionV>
            <wp:extent cx="4857750" cy="3152775"/>
            <wp:effectExtent l="0" t="0" r="0" b="9525"/>
            <wp:wrapTopAndBottom/>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7750" cy="3152775"/>
                    </a:xfrm>
                    <a:prstGeom prst="rect">
                      <a:avLst/>
                    </a:prstGeom>
                    <a:noFill/>
                    <a:ln>
                      <a:noFill/>
                    </a:ln>
                  </pic:spPr>
                </pic:pic>
              </a:graphicData>
            </a:graphic>
          </wp:anchor>
        </w:drawing>
      </w:r>
      <w:r w:rsidR="00A83A82" w:rsidRPr="006C7DA5">
        <w:t xml:space="preserve">Když přeskočíme </w:t>
      </w:r>
      <w:r w:rsidR="008969BD" w:rsidRPr="006C7DA5">
        <w:t>adresování</w:t>
      </w:r>
      <w:r w:rsidR="00C923F3" w:rsidRPr="006C7DA5">
        <w:t xml:space="preserve"> a routování počítačových </w:t>
      </w:r>
      <w:r w:rsidR="00704FFE" w:rsidRPr="006C7DA5">
        <w:t>sítí</w:t>
      </w:r>
      <w:r w:rsidR="00C923F3" w:rsidRPr="006C7DA5">
        <w:t>.</w:t>
      </w:r>
      <w:r w:rsidR="008969BD" w:rsidRPr="006C7DA5">
        <w:t xml:space="preserve"> </w:t>
      </w:r>
      <w:r w:rsidR="00704FFE" w:rsidRPr="006C7DA5">
        <w:t>Můžeme se ponořit do problematiky útoku DoS.</w:t>
      </w:r>
      <w:r w:rsidR="007B5D2B" w:rsidRPr="006C7DA5">
        <w:t xml:space="preserve"> </w:t>
      </w:r>
      <w:r w:rsidR="00202AAE" w:rsidRPr="006C7DA5">
        <w:t xml:space="preserve">Pro každého uživatele existuje např. jeden </w:t>
      </w:r>
      <w:r w:rsidR="00C35F0E" w:rsidRPr="006C7DA5">
        <w:t>kabel,</w:t>
      </w:r>
      <w:r w:rsidR="00202AAE" w:rsidRPr="006C7DA5">
        <w:t xml:space="preserve"> a to ten má maximální šířku pásma, které může komunikace obsáhnout</w:t>
      </w:r>
      <w:r w:rsidR="00DB2D9D" w:rsidRPr="006C7DA5">
        <w:t xml:space="preserve"> tzv. bandwi</w:t>
      </w:r>
      <w:r w:rsidR="004B7D34" w:rsidRPr="006C7DA5">
        <w:t>d</w:t>
      </w:r>
      <w:r w:rsidR="00DB2D9D" w:rsidRPr="006C7DA5">
        <w:t>th</w:t>
      </w:r>
      <w:r w:rsidR="00F820A3" w:rsidRPr="006C7DA5">
        <w:t>.</w:t>
      </w:r>
      <w:r w:rsidR="005A0FF7" w:rsidRPr="006C7DA5">
        <w:t xml:space="preserve"> </w:t>
      </w:r>
      <w:r w:rsidR="00F820A3" w:rsidRPr="006C7DA5">
        <w:t>A tady přichází na scénu hlavní myšlenka DoS útoku</w:t>
      </w:r>
      <w:r w:rsidR="00717CE1" w:rsidRPr="006C7DA5">
        <w:t>. Klade si za cíl</w:t>
      </w:r>
      <w:r w:rsidR="00C07C47" w:rsidRPr="006C7DA5">
        <w:t xml:space="preserve"> z</w:t>
      </w:r>
      <w:r w:rsidR="00547D11" w:rsidRPr="006C7DA5">
        <w:t xml:space="preserve">aplnit bandwith odesílán enormního počtu </w:t>
      </w:r>
      <w:r w:rsidR="00DC58AB" w:rsidRPr="006C7DA5">
        <w:t>požadavků,</w:t>
      </w:r>
      <w:r w:rsidR="00C07C47" w:rsidRPr="006C7DA5">
        <w:t xml:space="preserve"> a zahltit komunikační kanál zařízení.</w:t>
      </w:r>
    </w:p>
    <w:p w14:paraId="17996F2F" w14:textId="02964FAE" w:rsidR="001E2205" w:rsidRPr="006C7DA5" w:rsidRDefault="001E2205" w:rsidP="00F63B7C">
      <w:pPr>
        <w:ind w:left="709" w:firstLine="709"/>
      </w:pPr>
      <w:r w:rsidRPr="006C7DA5">
        <w:rPr>
          <w:b/>
        </w:rPr>
        <w:t>Obr. 1.2:</w:t>
      </w:r>
      <w:r w:rsidRPr="006C7DA5">
        <w:t xml:space="preserve"> Počítačová síť s DoS útočníkem. Model: autor.</w:t>
      </w:r>
    </w:p>
    <w:p w14:paraId="1062BBF5" w14:textId="060C2D5F" w:rsidR="001E2205" w:rsidRPr="006C7DA5" w:rsidRDefault="00543BA7" w:rsidP="00F15F21">
      <w:pPr>
        <w:ind w:firstLine="0"/>
      </w:pPr>
      <w:r w:rsidRPr="006C7DA5">
        <w:t xml:space="preserve">Jak je vidět na obrázku 1.2 útočník je </w:t>
      </w:r>
      <w:r w:rsidR="00F11541" w:rsidRPr="006C7DA5">
        <w:t>jeden. Útočník</w:t>
      </w:r>
      <w:r w:rsidR="00FF1C07" w:rsidRPr="006C7DA5">
        <w:t xml:space="preserve"> si </w:t>
      </w:r>
      <w:r w:rsidR="00F11541" w:rsidRPr="006C7DA5">
        <w:t>vybere,</w:t>
      </w:r>
      <w:r w:rsidR="00FF1C07" w:rsidRPr="006C7DA5">
        <w:t xml:space="preserve"> jaký přesně útok chce použít a pak vytíží připojení k cíli a tím může shodit, zamezit, či zahltit službu nebo síťový adaptér jako takový.</w:t>
      </w:r>
      <w:r w:rsidR="00F11541" w:rsidRPr="006C7DA5">
        <w:t xml:space="preserve"> Často se tato myšlenka vysvětluje na </w:t>
      </w:r>
      <w:r w:rsidR="00747008" w:rsidRPr="006C7DA5">
        <w:t>dálnici,</w:t>
      </w:r>
      <w:r w:rsidR="00F11541" w:rsidRPr="006C7DA5">
        <w:t xml:space="preserve"> kdy jeden útočník zastaví svým autem všechny </w:t>
      </w:r>
      <w:r w:rsidR="00747008" w:rsidRPr="006C7DA5">
        <w:t>pruhy,</w:t>
      </w:r>
      <w:r w:rsidR="00F11541" w:rsidRPr="006C7DA5">
        <w:t xml:space="preserve"> takže ostatní neprojedou.</w:t>
      </w:r>
    </w:p>
    <w:p w14:paraId="25D26EDB" w14:textId="23A9CE2E" w:rsidR="00033B6B" w:rsidRPr="006C7DA5" w:rsidRDefault="00601EB9" w:rsidP="00601EB9">
      <w:pPr>
        <w:pStyle w:val="Nadpis3"/>
      </w:pPr>
      <w:r w:rsidRPr="006C7DA5">
        <w:t>DDoS útok</w:t>
      </w:r>
      <w:r w:rsidR="00747008" w:rsidRPr="006C7DA5">
        <w:t xml:space="preserve"> </w:t>
      </w:r>
    </w:p>
    <w:p w14:paraId="44578C03" w14:textId="77777777" w:rsidR="00A10EC0" w:rsidRPr="006C7DA5" w:rsidRDefault="00A10EC0" w:rsidP="00A10EC0"/>
    <w:p w14:paraId="47E1350C" w14:textId="77777777" w:rsidR="00496378" w:rsidRPr="006C7DA5" w:rsidRDefault="00747008" w:rsidP="00033B6B">
      <w:pPr>
        <w:ind w:firstLine="709"/>
      </w:pPr>
      <w:r w:rsidRPr="006C7DA5">
        <w:t>Koncept DDoS</w:t>
      </w:r>
      <w:r w:rsidR="009F263E" w:rsidRPr="006C7DA5">
        <w:t xml:space="preserve"> je po pochopení DoS útoků analogický.</w:t>
      </w:r>
      <w:r w:rsidR="00BA11D5" w:rsidRPr="006C7DA5">
        <w:t xml:space="preserve"> </w:t>
      </w:r>
      <w:r w:rsidR="009F263E" w:rsidRPr="006C7DA5">
        <w:t xml:space="preserve">Další D ve zkratce DDoS nám </w:t>
      </w:r>
      <w:r w:rsidR="00285318" w:rsidRPr="006C7DA5">
        <w:t>říká</w:t>
      </w:r>
      <w:r w:rsidR="009F263E" w:rsidRPr="006C7DA5">
        <w:t xml:space="preserve">, že je útok distribuovaný. </w:t>
      </w:r>
      <w:r w:rsidR="00285318" w:rsidRPr="006C7DA5">
        <w:t xml:space="preserve">Z to si zas můžeme na té </w:t>
      </w:r>
      <w:r w:rsidR="00CC7A3A" w:rsidRPr="006C7DA5">
        <w:t>dálnici</w:t>
      </w:r>
      <w:r w:rsidR="00285318" w:rsidRPr="006C7DA5">
        <w:t xml:space="preserve"> představit tak, že útočník není </w:t>
      </w:r>
      <w:r w:rsidR="00DA5CD2" w:rsidRPr="006C7DA5">
        <w:t>jen jeden</w:t>
      </w:r>
      <w:r w:rsidR="00285318" w:rsidRPr="006C7DA5">
        <w:t xml:space="preserve">, ale skupina se dohodne na zastavení všech pruhů a bude </w:t>
      </w:r>
      <w:r w:rsidR="00CC7A3A" w:rsidRPr="006C7DA5">
        <w:t>tam</w:t>
      </w:r>
      <w:r w:rsidR="00285318" w:rsidRPr="006C7DA5">
        <w:t xml:space="preserve"> stát a tím tvořit větší </w:t>
      </w:r>
      <w:r w:rsidR="00DA5CD2" w:rsidRPr="006C7DA5">
        <w:t>bariéru,</w:t>
      </w:r>
      <w:r w:rsidR="00285318" w:rsidRPr="006C7DA5">
        <w:t xml:space="preserve"> než kdyby byl samostatný.</w:t>
      </w:r>
    </w:p>
    <w:p w14:paraId="2C0AD1E1" w14:textId="1AB57C0A" w:rsidR="00DD5478" w:rsidRPr="006C7DA5" w:rsidRDefault="00CC7A3A" w:rsidP="00496378">
      <w:pPr>
        <w:ind w:firstLine="0"/>
      </w:pPr>
      <w:r w:rsidRPr="006C7DA5">
        <w:t xml:space="preserve"> Tento útok se provádí přes tzv.</w:t>
      </w:r>
      <w:r w:rsidR="00165438" w:rsidRPr="006C7DA5">
        <w:t xml:space="preserve"> botnet.</w:t>
      </w:r>
      <w:r w:rsidR="00C31EC9" w:rsidRPr="006C7DA5">
        <w:t xml:space="preserve"> </w:t>
      </w:r>
      <w:r w:rsidR="00165438" w:rsidRPr="006C7DA5">
        <w:t>Tedy</w:t>
      </w:r>
      <w:r w:rsidR="00C31EC9" w:rsidRPr="006C7DA5">
        <w:t xml:space="preserve"> síť infikovaných počítačů, které poslouchají hlavního útočníka.</w:t>
      </w:r>
      <w:r w:rsidR="00357D4D" w:rsidRPr="006C7DA5">
        <w:t xml:space="preserve"> </w:t>
      </w:r>
      <w:r w:rsidR="00236A25" w:rsidRPr="006C7DA5">
        <w:t xml:space="preserve">Na obrázku </w:t>
      </w:r>
      <w:r w:rsidR="002F0DDF" w:rsidRPr="006C7DA5">
        <w:t>1.3</w:t>
      </w:r>
      <w:r w:rsidR="00696601" w:rsidRPr="006C7DA5">
        <w:t xml:space="preserve"> vidíme botnet, který útočí na cíl.</w:t>
      </w:r>
      <w:r w:rsidR="00F22EBC" w:rsidRPr="006C7DA5">
        <w:t xml:space="preserve"> </w:t>
      </w:r>
      <w:r w:rsidR="002D7F81" w:rsidRPr="006C7DA5">
        <w:t xml:space="preserve">Jsou dvě hlavní možnosti ovládání </w:t>
      </w:r>
      <w:proofErr w:type="spellStart"/>
      <w:r w:rsidR="002D7F81" w:rsidRPr="006C7DA5">
        <w:t>botnetu</w:t>
      </w:r>
      <w:proofErr w:type="spellEnd"/>
      <w:r w:rsidR="00FF2B2F" w:rsidRPr="006C7DA5">
        <w:t>.</w:t>
      </w:r>
      <w:r w:rsidR="00496378" w:rsidRPr="006C7DA5">
        <w:rPr>
          <w:vertAlign w:val="superscript"/>
        </w:rPr>
        <w:t>[1]</w:t>
      </w:r>
      <w:r w:rsidR="00564D5D" w:rsidRPr="006C7DA5">
        <w:fldChar w:fldCharType="begin"/>
      </w:r>
      <w:r w:rsidR="00564D5D" w:rsidRPr="006C7DA5">
        <w:instrText xml:space="preserve"> TA \l "Jsou dvě hlavní možnosti ovládání botnetu." \s "Jsou dvě hlavní možnosti ovládání botnetu." \c 1 </w:instrText>
      </w:r>
      <w:r w:rsidR="00564D5D" w:rsidRPr="006C7DA5">
        <w:fldChar w:fldCharType="end"/>
      </w:r>
    </w:p>
    <w:p w14:paraId="19E948F2" w14:textId="7E6D6823" w:rsidR="00747008" w:rsidRPr="006C7DA5" w:rsidRDefault="00FF2B2F" w:rsidP="00DD5478">
      <w:pPr>
        <w:ind w:firstLine="0"/>
      </w:pPr>
      <w:r w:rsidRPr="006C7DA5">
        <w:lastRenderedPageBreak/>
        <w:t>U té první se každý infikovaný útočník připojí k útočníkovi a poslouchá ho případně, si stáhne plán útoků</w:t>
      </w:r>
      <w:r w:rsidR="00A223FF" w:rsidRPr="006C7DA5">
        <w:t>.</w:t>
      </w:r>
      <w:r w:rsidR="00A725A5" w:rsidRPr="006C7DA5">
        <w:t xml:space="preserve"> </w:t>
      </w:r>
      <w:r w:rsidR="00A223FF" w:rsidRPr="006C7DA5">
        <w:t xml:space="preserve">Plán pak v přesně stanovený čas dodrží a s dalšími infikovanými počítači </w:t>
      </w:r>
      <w:proofErr w:type="spellStart"/>
      <w:r w:rsidR="00A223FF" w:rsidRPr="006C7DA5">
        <w:t>DoSují</w:t>
      </w:r>
      <w:proofErr w:type="spellEnd"/>
      <w:r w:rsidR="00A223FF" w:rsidRPr="006C7DA5">
        <w:t xml:space="preserve"> cíl.</w:t>
      </w:r>
      <w:r w:rsidRPr="006C7DA5">
        <w:t xml:space="preserve"> </w:t>
      </w:r>
      <w:r w:rsidR="007E2D1C" w:rsidRPr="006C7DA5">
        <w:t>Jedná se tedy o architekturu klient-server</w:t>
      </w:r>
      <w:r w:rsidR="001F5030" w:rsidRPr="006C7DA5">
        <w:t>.</w:t>
      </w:r>
      <w:r w:rsidR="00496378" w:rsidRPr="006C7DA5">
        <w:rPr>
          <w:vertAlign w:val="superscript"/>
        </w:rPr>
        <w:t>[1]</w:t>
      </w:r>
    </w:p>
    <w:p w14:paraId="4A3CB67F" w14:textId="0447DC71" w:rsidR="005B4F69" w:rsidRPr="006C7DA5" w:rsidRDefault="000A19A5" w:rsidP="00510E8D">
      <w:pPr>
        <w:ind w:firstLine="0"/>
        <w:rPr>
          <w:vertAlign w:val="superscript"/>
        </w:rPr>
      </w:pPr>
      <w:r w:rsidRPr="006C7DA5">
        <w:t xml:space="preserve">U té druhé </w:t>
      </w:r>
      <w:r w:rsidR="00101C24" w:rsidRPr="006C7DA5">
        <w:t>pomocí způsobu P2P</w:t>
      </w:r>
      <w:r w:rsidR="008A2336" w:rsidRPr="006C7DA5">
        <w:t xml:space="preserve"> komunikují nakažené počítače mezi sebou a útočník se může mezi nimi schovat a vydat příkaz o útoku. Při tomto způsobu je těžké určit přímo útočníka, protože se tváří jako nakažený počítač. Když všichni opakují plán útoku je těžké nalézt toho prvního co začal tuto informaci šířit.</w:t>
      </w:r>
      <w:r w:rsidR="00496378" w:rsidRPr="006C7DA5">
        <w:rPr>
          <w:vertAlign w:val="superscript"/>
        </w:rPr>
        <w:t>[1]</w:t>
      </w:r>
    </w:p>
    <w:p w14:paraId="66904A71" w14:textId="3CCBC683" w:rsidR="00F63B7C" w:rsidRPr="006C7DA5" w:rsidRDefault="00033B6B" w:rsidP="00F63B7C">
      <w:pPr>
        <w:ind w:left="709" w:firstLine="709"/>
      </w:pPr>
      <w:r w:rsidRPr="006C7DA5">
        <w:rPr>
          <w:noProof/>
        </w:rPr>
        <w:drawing>
          <wp:anchor distT="0" distB="0" distL="114300" distR="114300" simplePos="0" relativeHeight="251660288" behindDoc="0" locked="0" layoutInCell="1" allowOverlap="1" wp14:anchorId="64B801B4" wp14:editId="38B5A2ED">
            <wp:simplePos x="0" y="0"/>
            <wp:positionH relativeFrom="page">
              <wp:align>center</wp:align>
            </wp:positionH>
            <wp:positionV relativeFrom="paragraph">
              <wp:posOffset>0</wp:posOffset>
            </wp:positionV>
            <wp:extent cx="5400675" cy="2638425"/>
            <wp:effectExtent l="0" t="0" r="9525" b="9525"/>
            <wp:wrapTopAndBottom/>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675" cy="2638425"/>
                    </a:xfrm>
                    <a:prstGeom prst="rect">
                      <a:avLst/>
                    </a:prstGeom>
                    <a:noFill/>
                    <a:ln>
                      <a:noFill/>
                    </a:ln>
                  </pic:spPr>
                </pic:pic>
              </a:graphicData>
            </a:graphic>
          </wp:anchor>
        </w:drawing>
      </w:r>
      <w:r w:rsidR="00F63B7C" w:rsidRPr="006C7DA5">
        <w:rPr>
          <w:b/>
        </w:rPr>
        <w:t>Obr. 1.3:</w:t>
      </w:r>
      <w:r w:rsidR="00F63B7C" w:rsidRPr="006C7DA5">
        <w:t xml:space="preserve"> Počítačová síť s</w:t>
      </w:r>
      <w:r w:rsidR="006C5134" w:rsidRPr="006C7DA5">
        <w:t> </w:t>
      </w:r>
      <w:proofErr w:type="spellStart"/>
      <w:r w:rsidR="00F63B7C" w:rsidRPr="006C7DA5">
        <w:t>botnetem</w:t>
      </w:r>
      <w:proofErr w:type="spellEnd"/>
      <w:r w:rsidR="00F63B7C" w:rsidRPr="006C7DA5">
        <w:t>. Model: autor.</w:t>
      </w:r>
    </w:p>
    <w:p w14:paraId="12608367" w14:textId="6DA31CA3" w:rsidR="001E2205" w:rsidRPr="006C7DA5" w:rsidRDefault="00850806" w:rsidP="00850806">
      <w:pPr>
        <w:pStyle w:val="Nadpis3"/>
      </w:pPr>
      <w:r w:rsidRPr="006C7DA5">
        <w:t>Typy útoků</w:t>
      </w:r>
    </w:p>
    <w:p w14:paraId="258E9958" w14:textId="77777777" w:rsidR="00A10EC0" w:rsidRPr="006C7DA5" w:rsidRDefault="00A10EC0" w:rsidP="00A10EC0"/>
    <w:p w14:paraId="00352203" w14:textId="77777777" w:rsidR="00A650BB" w:rsidRPr="006C7DA5" w:rsidRDefault="00A2086F" w:rsidP="00A2086F">
      <w:pPr>
        <w:ind w:firstLine="0"/>
      </w:pPr>
      <w:r w:rsidRPr="006C7DA5">
        <w:tab/>
        <w:t>Jak už jsem nastínil je několik typů útoku</w:t>
      </w:r>
      <w:r w:rsidR="00A650BB" w:rsidRPr="006C7DA5">
        <w:t>. Začneme od nejjednodušších.</w:t>
      </w:r>
    </w:p>
    <w:p w14:paraId="08A1E922" w14:textId="56EB23D1" w:rsidR="00A2086F" w:rsidRPr="006C7DA5" w:rsidRDefault="007862C5" w:rsidP="00A2086F">
      <w:pPr>
        <w:ind w:firstLine="0"/>
        <w:rPr>
          <w:vertAlign w:val="superscript"/>
        </w:rPr>
      </w:pPr>
      <w:r w:rsidRPr="006C7DA5">
        <w:t xml:space="preserve">ICMP flood </w:t>
      </w:r>
      <w:r w:rsidR="00564D5D" w:rsidRPr="006C7DA5">
        <w:t>–</w:t>
      </w:r>
      <w:r w:rsidRPr="006C7DA5">
        <w:t xml:space="preserve"> </w:t>
      </w:r>
      <w:r w:rsidR="00564D5D" w:rsidRPr="006C7DA5">
        <w:t xml:space="preserve">Zatížení </w:t>
      </w:r>
      <w:r w:rsidR="001664AE" w:rsidRPr="006C7DA5">
        <w:t>útočníka</w:t>
      </w:r>
      <w:r w:rsidR="00911C50" w:rsidRPr="006C7DA5">
        <w:t xml:space="preserve"> pomocí ICMP echo requestů.</w:t>
      </w:r>
      <w:r w:rsidR="00017DED" w:rsidRPr="006C7DA5">
        <w:t xml:space="preserve"> </w:t>
      </w:r>
      <w:r w:rsidR="006A643A" w:rsidRPr="006C7DA5">
        <w:t xml:space="preserve">Protokol ICMP je </w:t>
      </w:r>
      <w:r w:rsidR="00C169E8" w:rsidRPr="006C7DA5">
        <w:t xml:space="preserve">pouze na test konektivity sítě a při tomto útoku je u pingu nastaven co největší možný bandwidth kvůli zahlcení </w:t>
      </w:r>
      <w:r w:rsidR="00017DED" w:rsidRPr="006C7DA5">
        <w:t>bandwidthu</w:t>
      </w:r>
      <w:r w:rsidR="00C169E8" w:rsidRPr="006C7DA5">
        <w:t xml:space="preserve"> </w:t>
      </w:r>
      <w:r w:rsidR="00017DED" w:rsidRPr="006C7DA5">
        <w:t>sítě</w:t>
      </w:r>
      <w:r w:rsidR="00C169E8" w:rsidRPr="006C7DA5">
        <w:t>.</w:t>
      </w:r>
      <w:r w:rsidR="00AA719A" w:rsidRPr="006C7DA5">
        <w:rPr>
          <w:vertAlign w:val="superscript"/>
        </w:rPr>
        <w:t>[2]</w:t>
      </w:r>
    </w:p>
    <w:p w14:paraId="35E4BEA9" w14:textId="466C5CD9" w:rsidR="001E2205" w:rsidRPr="006C7DA5" w:rsidRDefault="00B838A8" w:rsidP="00510CA0">
      <w:pPr>
        <w:ind w:firstLine="0"/>
        <w:rPr>
          <w:vertAlign w:val="superscript"/>
        </w:rPr>
      </w:pPr>
      <w:r w:rsidRPr="006C7DA5">
        <w:t xml:space="preserve">UDP flood </w:t>
      </w:r>
      <w:r w:rsidR="00510CA0" w:rsidRPr="006C7DA5">
        <w:t>–</w:t>
      </w:r>
      <w:r w:rsidRPr="006C7DA5">
        <w:t xml:space="preserve"> </w:t>
      </w:r>
      <w:r w:rsidR="005C6110" w:rsidRPr="006C7DA5">
        <w:t xml:space="preserve">Přetížení cíle pomocí UDP </w:t>
      </w:r>
      <w:r w:rsidR="00330793" w:rsidRPr="006C7DA5">
        <w:t>protokolu. Cíl</w:t>
      </w:r>
      <w:r w:rsidR="005C6110" w:rsidRPr="006C7DA5">
        <w:t xml:space="preserve"> útoku je útočit na otevřené porty, což </w:t>
      </w:r>
      <w:r w:rsidR="00330793" w:rsidRPr="006C7DA5">
        <w:t>způsobí,</w:t>
      </w:r>
      <w:r w:rsidR="005C6110" w:rsidRPr="006C7DA5">
        <w:t xml:space="preserve"> aby cíl kontroloval aplikace, které na nich </w:t>
      </w:r>
      <w:r w:rsidR="00330793" w:rsidRPr="006C7DA5">
        <w:t>naslouchají</w:t>
      </w:r>
      <w:r w:rsidR="005C6110" w:rsidRPr="006C7DA5">
        <w:t xml:space="preserve"> a musí využívat prostředky na kontrolu těchto portů což cíl zahltí.</w:t>
      </w:r>
      <w:r w:rsidR="00E43DD3" w:rsidRPr="006C7DA5">
        <w:rPr>
          <w:vertAlign w:val="superscript"/>
        </w:rPr>
        <w:t>[3]</w:t>
      </w:r>
    </w:p>
    <w:p w14:paraId="130C51D5" w14:textId="43677C94" w:rsidR="00510CA0" w:rsidRPr="006C7DA5" w:rsidRDefault="00510CA0" w:rsidP="00510CA0">
      <w:pPr>
        <w:ind w:firstLine="0"/>
        <w:rPr>
          <w:vertAlign w:val="superscript"/>
        </w:rPr>
      </w:pPr>
      <w:r w:rsidRPr="006C7DA5">
        <w:t xml:space="preserve">SYN flood – </w:t>
      </w:r>
      <w:r w:rsidR="00FA1635" w:rsidRPr="006C7DA5">
        <w:t xml:space="preserve">Využívá slabosti v TCP protokolu. </w:t>
      </w:r>
      <w:r w:rsidR="00143C49" w:rsidRPr="006C7DA5">
        <w:t>TCP uplatňuje tzv. three-way-handshake</w:t>
      </w:r>
      <w:r w:rsidR="00BF5DB2" w:rsidRPr="006C7DA5">
        <w:t xml:space="preserve"> kdy se začíná komunikace tzv. SYN požadavkem jako žádost o </w:t>
      </w:r>
      <w:r w:rsidR="00D179A5" w:rsidRPr="006C7DA5">
        <w:t>synchronizaci. Protějšek</w:t>
      </w:r>
      <w:r w:rsidR="00BF5DB2" w:rsidRPr="006C7DA5">
        <w:t xml:space="preserve"> na to odpoví SYN-ACK</w:t>
      </w:r>
      <w:r w:rsidR="00E30CD1" w:rsidRPr="006C7DA5">
        <w:t>.</w:t>
      </w:r>
      <w:r w:rsidR="00330793" w:rsidRPr="006C7DA5">
        <w:t xml:space="preserve"> </w:t>
      </w:r>
      <w:r w:rsidR="00E30CD1" w:rsidRPr="006C7DA5">
        <w:t>Útočník vysílá stále SYN requesty, ale neodpovídá na SYN-ACK, tudíž server stále vysílá tyto odpovědi a zas využívá zdroje na tuto komunikaci.</w:t>
      </w:r>
      <w:r w:rsidR="007D2A61" w:rsidRPr="006C7DA5">
        <w:rPr>
          <w:vertAlign w:val="superscript"/>
        </w:rPr>
        <w:t>[3]</w:t>
      </w:r>
    </w:p>
    <w:p w14:paraId="2E95FA05" w14:textId="119FFCE6" w:rsidR="0031297C" w:rsidRPr="006C7DA5" w:rsidRDefault="00510CA0" w:rsidP="00510CA0">
      <w:pPr>
        <w:ind w:firstLine="0"/>
        <w:rPr>
          <w:vertAlign w:val="superscript"/>
        </w:rPr>
      </w:pPr>
      <w:r w:rsidRPr="006C7DA5">
        <w:t xml:space="preserve">HTTP </w:t>
      </w:r>
      <w:r w:rsidR="00912F0D" w:rsidRPr="006C7DA5">
        <w:t>flood – Útočník</w:t>
      </w:r>
      <w:r w:rsidR="00D179A5" w:rsidRPr="006C7DA5">
        <w:t xml:space="preserve"> </w:t>
      </w:r>
      <w:r w:rsidR="00912F0D" w:rsidRPr="006C7DA5">
        <w:t>posílá legitimní</w:t>
      </w:r>
      <w:r w:rsidR="00330793" w:rsidRPr="006C7DA5">
        <w:t xml:space="preserve"> HTTP GET a POST </w:t>
      </w:r>
      <w:r w:rsidR="008D61D3" w:rsidRPr="006C7DA5">
        <w:t>požadavky,</w:t>
      </w:r>
      <w:r w:rsidR="00330793" w:rsidRPr="006C7DA5">
        <w:t xml:space="preserve"> aby útočil na cílový web server nebo aplikaci</w:t>
      </w:r>
      <w:r w:rsidR="00B80A7C" w:rsidRPr="006C7DA5">
        <w:t xml:space="preserve">. </w:t>
      </w:r>
      <w:r w:rsidR="00912F0D" w:rsidRPr="006C7DA5">
        <w:t>A vyžaduje menší bandwith</w:t>
      </w:r>
      <w:r w:rsidR="008D61D3" w:rsidRPr="006C7DA5">
        <w:t xml:space="preserve"> aby </w:t>
      </w:r>
      <w:r w:rsidR="00684EA2" w:rsidRPr="006C7DA5">
        <w:t>shodil</w:t>
      </w:r>
      <w:r w:rsidR="008D61D3" w:rsidRPr="006C7DA5">
        <w:t xml:space="preserve"> cíl.</w:t>
      </w:r>
      <w:r w:rsidR="00684EA2" w:rsidRPr="006C7DA5">
        <w:t xml:space="preserve"> Nejefektivnější útok </w:t>
      </w:r>
      <w:r w:rsidR="00871B1F" w:rsidRPr="006C7DA5">
        <w:t>je,</w:t>
      </w:r>
      <w:r w:rsidR="00684EA2" w:rsidRPr="006C7DA5">
        <w:t xml:space="preserve"> když cíl alokuje maximální množství prostředků na každý požadavek</w:t>
      </w:r>
      <w:r w:rsidR="004E4E86" w:rsidRPr="006C7DA5">
        <w:t xml:space="preserve"> </w:t>
      </w:r>
      <w:r w:rsidR="00871B1F" w:rsidRPr="006C7DA5">
        <w:rPr>
          <w:vertAlign w:val="superscript"/>
        </w:rPr>
        <w:t>[3]</w:t>
      </w:r>
      <w:r w:rsidR="00A10EC0" w:rsidRPr="006C7DA5">
        <w:rPr>
          <w:vertAlign w:val="superscript"/>
        </w:rPr>
        <w:t xml:space="preserve"> </w:t>
      </w:r>
      <w:r w:rsidR="00132D50" w:rsidRPr="006C7DA5">
        <w:t>Násle</w:t>
      </w:r>
      <w:r w:rsidR="00A54852" w:rsidRPr="006C7DA5">
        <w:t>dovala</w:t>
      </w:r>
      <w:r w:rsidR="00132D50" w:rsidRPr="006C7DA5">
        <w:t xml:space="preserve"> </w:t>
      </w:r>
      <w:r w:rsidR="00AD58EE" w:rsidRPr="006C7DA5">
        <w:t>otázka,</w:t>
      </w:r>
      <w:r w:rsidR="00132D50" w:rsidRPr="006C7DA5">
        <w:t xml:space="preserve"> jak se bránit proti těmto útoků</w:t>
      </w:r>
      <w:r w:rsidR="00A54852" w:rsidRPr="006C7DA5">
        <w:t>.</w:t>
      </w:r>
    </w:p>
    <w:p w14:paraId="7D7ED49A" w14:textId="77777777" w:rsidR="00065BB5" w:rsidRPr="006C7DA5" w:rsidRDefault="00065BB5" w:rsidP="00510CA0">
      <w:pPr>
        <w:ind w:firstLine="0"/>
      </w:pPr>
    </w:p>
    <w:p w14:paraId="2AA2AB84" w14:textId="64C9753D" w:rsidR="00065BB5" w:rsidRPr="006C7DA5" w:rsidRDefault="00065BB5" w:rsidP="00065BB5">
      <w:pPr>
        <w:pStyle w:val="Nadpis3"/>
      </w:pPr>
      <w:r w:rsidRPr="006C7DA5">
        <w:t>Ochrana proti DDoS útokům</w:t>
      </w:r>
    </w:p>
    <w:p w14:paraId="1FA3824C" w14:textId="77777777" w:rsidR="00206A22" w:rsidRPr="006C7DA5" w:rsidRDefault="00206A22" w:rsidP="00206A22"/>
    <w:p w14:paraId="3A3AA79F" w14:textId="25CB1029" w:rsidR="00287C4F" w:rsidRPr="006C7DA5" w:rsidRDefault="005D0233" w:rsidP="00510CA0">
      <w:pPr>
        <w:ind w:firstLine="0"/>
      </w:pPr>
      <w:r w:rsidRPr="006C7DA5">
        <w:t xml:space="preserve">Ochrana proti </w:t>
      </w:r>
      <w:r w:rsidR="007D12AE" w:rsidRPr="006C7DA5">
        <w:t>DDoS</w:t>
      </w:r>
      <w:r w:rsidRPr="006C7DA5">
        <w:t xml:space="preserve"> útokům existuje a je na velmi pokročilé </w:t>
      </w:r>
      <w:r w:rsidR="002D7FBA" w:rsidRPr="006C7DA5">
        <w:t>úrovni</w:t>
      </w:r>
      <w:r w:rsidR="00105EE3" w:rsidRPr="006C7DA5">
        <w:t xml:space="preserve">, ale je </w:t>
      </w:r>
      <w:r w:rsidR="00DC6DC0" w:rsidRPr="006C7DA5">
        <w:t>složitější,</w:t>
      </w:r>
      <w:r w:rsidR="00105EE3" w:rsidRPr="006C7DA5">
        <w:t xml:space="preserve"> než je tento jednoduchý útok.</w:t>
      </w:r>
      <w:r w:rsidR="00E0317E" w:rsidRPr="006C7DA5">
        <w:t xml:space="preserve"> Nejdříve jsem musel </w:t>
      </w:r>
      <w:r w:rsidR="00DC6DC0" w:rsidRPr="006C7DA5">
        <w:t>zjistit,</w:t>
      </w:r>
      <w:r w:rsidR="00E0317E" w:rsidRPr="006C7DA5">
        <w:t xml:space="preserve"> jak se rozděluje. S </w:t>
      </w:r>
      <w:r w:rsidR="00DC6DC0" w:rsidRPr="006C7DA5">
        <w:t>ochranou počítačových sítí už jsem měl předchozí zkušenosti a typy se jsou dosti analogické.</w:t>
      </w:r>
    </w:p>
    <w:p w14:paraId="0FF39E8C" w14:textId="5F67F15F" w:rsidR="00105EE3" w:rsidRPr="006C7DA5" w:rsidRDefault="00DC6DC0" w:rsidP="00510CA0">
      <w:pPr>
        <w:ind w:firstLine="0"/>
      </w:pPr>
      <w:r w:rsidRPr="006C7DA5">
        <w:t xml:space="preserve">Jako první je samozřejmě </w:t>
      </w:r>
      <w:r w:rsidR="00770632" w:rsidRPr="006C7DA5">
        <w:t>hardware</w:t>
      </w:r>
      <w:r w:rsidRPr="006C7DA5">
        <w:t xml:space="preserve"> ochrana ve smyslu routeru nebo firewallu který dáte buď před váš cíl</w:t>
      </w:r>
      <w:r w:rsidR="00AD58EE" w:rsidRPr="006C7DA5">
        <w:t xml:space="preserve"> nebo rovnou před prvotní vstup do sítě.</w:t>
      </w:r>
      <w:r w:rsidR="00234425" w:rsidRPr="006C7DA5">
        <w:t xml:space="preserve"> Toto zařízení pak může rovnou filtrovat vstup do sítě</w:t>
      </w:r>
      <w:r w:rsidR="0058788F" w:rsidRPr="006C7DA5">
        <w:t>,</w:t>
      </w:r>
      <w:r w:rsidR="00234425" w:rsidRPr="006C7DA5">
        <w:t xml:space="preserve"> blacklistovat IP adresy</w:t>
      </w:r>
      <w:r w:rsidR="0058788F" w:rsidRPr="006C7DA5">
        <w:t>, omezit počet připojení z jedné adresy a nastavit timeout připojení po kterém se připojení ukončí.</w:t>
      </w:r>
      <w:r w:rsidR="00287C4F" w:rsidRPr="006C7DA5">
        <w:t xml:space="preserve"> Také mnoho dnešních domácích routerů už umožňuje nastavení ochrany DoS</w:t>
      </w:r>
      <w:r w:rsidR="00763865" w:rsidRPr="006C7DA5">
        <w:t xml:space="preserve"> </w:t>
      </w:r>
      <w:r w:rsidR="00E50624" w:rsidRPr="006C7DA5">
        <w:t xml:space="preserve">(Například </w:t>
      </w:r>
      <w:r w:rsidR="00763865" w:rsidRPr="006C7DA5">
        <w:t>domácí</w:t>
      </w:r>
      <w:r w:rsidR="00E50624" w:rsidRPr="006C7DA5">
        <w:t xml:space="preserve"> router TP-Link Archer C7</w:t>
      </w:r>
      <w:r w:rsidR="002925CC" w:rsidRPr="006C7DA5">
        <w:t xml:space="preserve"> 1750</w:t>
      </w:r>
      <w:r w:rsidR="00E50624" w:rsidRPr="006C7DA5">
        <w:t xml:space="preserve"> nabízí tuto ochranu</w:t>
      </w:r>
      <w:r w:rsidR="00770632" w:rsidRPr="006C7DA5">
        <w:t>). Tato</w:t>
      </w:r>
      <w:r w:rsidR="00DE0843" w:rsidRPr="006C7DA5">
        <w:t xml:space="preserve"> ochrana je asi nejlepší, jelikož ji máme plně pod kontrolou a zároveň není SW část </w:t>
      </w:r>
      <w:r w:rsidR="00763865" w:rsidRPr="006C7DA5">
        <w:t>daného</w:t>
      </w:r>
      <w:r w:rsidR="00DE0843" w:rsidRPr="006C7DA5">
        <w:t xml:space="preserve"> </w:t>
      </w:r>
      <w:r w:rsidR="00763865" w:rsidRPr="006C7DA5">
        <w:t>cíle</w:t>
      </w:r>
      <w:r w:rsidR="00ED2D26" w:rsidRPr="006C7DA5">
        <w:t>.</w:t>
      </w:r>
    </w:p>
    <w:p w14:paraId="31A3B064" w14:textId="77777777" w:rsidR="00ED2D26" w:rsidRPr="006C7DA5" w:rsidRDefault="00ED2D26" w:rsidP="00510CA0">
      <w:pPr>
        <w:ind w:firstLine="0"/>
      </w:pPr>
    </w:p>
    <w:p w14:paraId="3F1E589C" w14:textId="3A3B2ECC" w:rsidR="00E57CA0" w:rsidRPr="006C7DA5" w:rsidRDefault="00770632" w:rsidP="00510CA0">
      <w:pPr>
        <w:ind w:firstLine="0"/>
        <w:rPr>
          <w:vertAlign w:val="superscript"/>
        </w:rPr>
      </w:pPr>
      <w:r w:rsidRPr="006C7DA5">
        <w:t>Když nemůžeme nebo nechceme řešit ochranu pomocí hardwaru</w:t>
      </w:r>
      <w:r w:rsidR="00BE2713" w:rsidRPr="006C7DA5">
        <w:t xml:space="preserve"> přichází software.</w:t>
      </w:r>
      <w:r w:rsidR="00ED2D26" w:rsidRPr="006C7DA5">
        <w:t xml:space="preserve"> </w:t>
      </w:r>
      <w:r w:rsidR="00E57CA0" w:rsidRPr="006C7DA5">
        <w:t>Na našem cíli můžeme nastavit firewall na příchozí komunikaci a omezit v</w:t>
      </w:r>
      <w:r w:rsidR="009562FC" w:rsidRPr="006C7DA5">
        <w:t> ní parametry podobně jako v HW řešení</w:t>
      </w:r>
      <w:r w:rsidR="000D222A" w:rsidRPr="006C7DA5">
        <w:t>.</w:t>
      </w:r>
      <w:r w:rsidR="00EA76AC" w:rsidRPr="006C7DA5">
        <w:t xml:space="preserve"> </w:t>
      </w:r>
      <w:r w:rsidR="001A1A76" w:rsidRPr="006C7DA5">
        <w:t xml:space="preserve">Například ve </w:t>
      </w:r>
      <w:r w:rsidR="00D20FCE" w:rsidRPr="006C7DA5">
        <w:t>W</w:t>
      </w:r>
      <w:r w:rsidR="001A1A76" w:rsidRPr="006C7DA5">
        <w:t>indows je zabudovaná systémová aplikace Windows Firewall, která umožňuje všechny tyto parametry nastavit.</w:t>
      </w:r>
      <w:r w:rsidR="00EB11C9" w:rsidRPr="006C7DA5">
        <w:t xml:space="preserve"> Pro Linux je možnost nainstalovat firewall balíček např. iptables</w:t>
      </w:r>
      <w:r w:rsidR="00F11F33" w:rsidRPr="006C7DA5">
        <w:t>.</w:t>
      </w:r>
      <w:r w:rsidR="00F11F33" w:rsidRPr="006C7DA5">
        <w:rPr>
          <w:vertAlign w:val="superscript"/>
        </w:rPr>
        <w:t>[4]</w:t>
      </w:r>
    </w:p>
    <w:p w14:paraId="7D8A9A61" w14:textId="77777777" w:rsidR="0004137C" w:rsidRPr="006C7DA5" w:rsidRDefault="0004137C" w:rsidP="00510CA0">
      <w:pPr>
        <w:ind w:firstLine="0"/>
      </w:pPr>
    </w:p>
    <w:p w14:paraId="17AF97EB" w14:textId="4DAB78B6" w:rsidR="009110BE" w:rsidRPr="006C7DA5" w:rsidRDefault="0004137C" w:rsidP="00510CA0">
      <w:pPr>
        <w:ind w:firstLine="0"/>
        <w:rPr>
          <w:vertAlign w:val="superscript"/>
        </w:rPr>
      </w:pPr>
      <w:r w:rsidRPr="006C7DA5">
        <w:t>Jako další řešení je hybridně či kompletně přenést cíl do Cloudu</w:t>
      </w:r>
      <w:r w:rsidR="005F3CD8" w:rsidRPr="006C7DA5">
        <w:t>.</w:t>
      </w:r>
      <w:r w:rsidR="00252D53" w:rsidRPr="006C7DA5">
        <w:t xml:space="preserve"> Cloud provider nám ručí za bezpečnost a ochranu dat a je často velice jednoduché nastavit </w:t>
      </w:r>
      <w:r w:rsidR="00AB53B6" w:rsidRPr="006C7DA5">
        <w:t xml:space="preserve">DDoS </w:t>
      </w:r>
      <w:r w:rsidR="00420408" w:rsidRPr="006C7DA5">
        <w:t>ochranu. Např</w:t>
      </w:r>
      <w:r w:rsidR="00AB53B6" w:rsidRPr="006C7DA5">
        <w:t xml:space="preserve">. u Microsoft Azure </w:t>
      </w:r>
      <w:r w:rsidR="007560A1" w:rsidRPr="006C7DA5">
        <w:t>nám stačí zadat plán na ochranu naší architektury a Microsoft se postará o zbytek.</w:t>
      </w:r>
      <w:r w:rsidR="007560A1" w:rsidRPr="006C7DA5">
        <w:rPr>
          <w:vertAlign w:val="superscript"/>
        </w:rPr>
        <w:t xml:space="preserve">[5] </w:t>
      </w:r>
    </w:p>
    <w:p w14:paraId="4642C6A4" w14:textId="768EA320" w:rsidR="002D0439" w:rsidRPr="006C7DA5" w:rsidRDefault="002D0439" w:rsidP="00510CA0">
      <w:pPr>
        <w:ind w:firstLine="0"/>
        <w:rPr>
          <w:vertAlign w:val="superscript"/>
        </w:rPr>
      </w:pPr>
    </w:p>
    <w:p w14:paraId="5914F50A" w14:textId="51F4AE52" w:rsidR="002D0439" w:rsidRPr="006C7DA5" w:rsidRDefault="002D0439" w:rsidP="00510CA0">
      <w:pPr>
        <w:ind w:firstLine="0"/>
        <w:rPr>
          <w:vertAlign w:val="superscript"/>
        </w:rPr>
      </w:pPr>
    </w:p>
    <w:p w14:paraId="32D06E16" w14:textId="0A594B1B" w:rsidR="002D0439" w:rsidRPr="006C7DA5" w:rsidRDefault="002D0439" w:rsidP="00510CA0">
      <w:pPr>
        <w:ind w:firstLine="0"/>
        <w:rPr>
          <w:vertAlign w:val="superscript"/>
        </w:rPr>
      </w:pPr>
    </w:p>
    <w:p w14:paraId="1EA2F961" w14:textId="3029B5C9" w:rsidR="002D0439" w:rsidRPr="006C7DA5" w:rsidRDefault="002D0439" w:rsidP="00510CA0">
      <w:pPr>
        <w:ind w:firstLine="0"/>
        <w:rPr>
          <w:vertAlign w:val="superscript"/>
        </w:rPr>
      </w:pPr>
    </w:p>
    <w:p w14:paraId="4B2F9C90" w14:textId="0E153DC5" w:rsidR="002D0439" w:rsidRPr="006C7DA5" w:rsidRDefault="002D0439" w:rsidP="00510CA0">
      <w:pPr>
        <w:ind w:firstLine="0"/>
        <w:rPr>
          <w:vertAlign w:val="superscript"/>
        </w:rPr>
      </w:pPr>
    </w:p>
    <w:p w14:paraId="5FEF5DC5" w14:textId="5185E242" w:rsidR="002D0439" w:rsidRPr="006C7DA5" w:rsidRDefault="002D0439" w:rsidP="00510CA0">
      <w:pPr>
        <w:ind w:firstLine="0"/>
        <w:rPr>
          <w:vertAlign w:val="superscript"/>
        </w:rPr>
      </w:pPr>
    </w:p>
    <w:p w14:paraId="3C748ADE" w14:textId="77777777" w:rsidR="002D0439" w:rsidRPr="006C7DA5" w:rsidRDefault="002D0439" w:rsidP="00510CA0">
      <w:pPr>
        <w:ind w:firstLine="0"/>
        <w:rPr>
          <w:vertAlign w:val="superscript"/>
        </w:rPr>
      </w:pPr>
    </w:p>
    <w:p w14:paraId="08E7317E" w14:textId="466C0E62" w:rsidR="00205843" w:rsidRPr="006C7DA5" w:rsidRDefault="00205843" w:rsidP="00330672">
      <w:pPr>
        <w:pStyle w:val="Nadpis2"/>
      </w:pPr>
      <w:bookmarkStart w:id="8" w:name="_Toc386301759"/>
      <w:bookmarkStart w:id="9" w:name="_Toc476327915"/>
      <w:r w:rsidRPr="006C7DA5">
        <w:lastRenderedPageBreak/>
        <w:t>Cíle práce</w:t>
      </w:r>
      <w:bookmarkEnd w:id="8"/>
      <w:bookmarkEnd w:id="9"/>
    </w:p>
    <w:p w14:paraId="7A5B097C" w14:textId="6E08E678" w:rsidR="002F0470" w:rsidRPr="006C7DA5" w:rsidRDefault="001508CC" w:rsidP="002F0470">
      <w:pPr>
        <w:ind w:firstLine="709"/>
      </w:pPr>
      <w:r w:rsidRPr="006C7DA5">
        <w:t>Práce byla rozdělena na mnoho cílů, a to jak teoretické, tak praktické.</w:t>
      </w:r>
      <w:r w:rsidR="004545FE" w:rsidRPr="006C7DA5">
        <w:t xml:space="preserve"> </w:t>
      </w:r>
      <w:r w:rsidR="008F4DB9" w:rsidRPr="006C7DA5">
        <w:t>Jako první cíl nepsaný</w:t>
      </w:r>
      <w:r w:rsidR="004545FE" w:rsidRPr="006C7DA5">
        <w:t xml:space="preserve"> </w:t>
      </w:r>
      <w:r w:rsidR="008F4DB9" w:rsidRPr="006C7DA5">
        <w:t xml:space="preserve">v zadání bylo provést </w:t>
      </w:r>
      <w:r w:rsidRPr="006C7DA5">
        <w:t>obsáhlou</w:t>
      </w:r>
      <w:r w:rsidR="008F4DB9" w:rsidRPr="006C7DA5">
        <w:t xml:space="preserve"> rešerši ve které jsem</w:t>
      </w:r>
      <w:r w:rsidR="004545FE" w:rsidRPr="006C7DA5">
        <w:t xml:space="preserve"> musel</w:t>
      </w:r>
      <w:r w:rsidR="008F4DB9" w:rsidRPr="006C7DA5">
        <w:t xml:space="preserve"> proniknout vůbec do </w:t>
      </w:r>
      <w:r w:rsidR="00D51731" w:rsidRPr="006C7DA5">
        <w:t>problematiky. Úplně</w:t>
      </w:r>
      <w:r w:rsidR="004545FE" w:rsidRPr="006C7DA5">
        <w:t xml:space="preserve"> prvním cílem bylo </w:t>
      </w:r>
      <w:r w:rsidR="00D51731" w:rsidRPr="006C7DA5">
        <w:t>zjistit,</w:t>
      </w:r>
      <w:r w:rsidR="004545FE" w:rsidRPr="006C7DA5">
        <w:t xml:space="preserve"> jak přesně DoS útok funguje</w:t>
      </w:r>
      <w:r w:rsidR="007446FF" w:rsidRPr="006C7DA5">
        <w:t>. To znamená, na jakých vrstvách OSI modelu počítačové sítě probíhá, jak funguje, a hlavně co přesně si klade za cíl. Když jsem pochopil toto dalo se to aplikovat na DDoS kde se mění jenom počet útočníka z jednoho na několik.</w:t>
      </w:r>
      <w:r w:rsidR="002F0470" w:rsidRPr="006C7DA5">
        <w:t xml:space="preserve"> </w:t>
      </w:r>
      <w:r w:rsidR="007446FF" w:rsidRPr="006C7DA5">
        <w:t>Když jsem tuto rešerši udělal, začal jsem vyhledávat nástroj na simulaci útoku.</w:t>
      </w:r>
    </w:p>
    <w:p w14:paraId="6B96D7A8" w14:textId="75E33835" w:rsidR="001D186D" w:rsidRPr="006C7DA5" w:rsidRDefault="002F0470" w:rsidP="00373ED8">
      <w:pPr>
        <w:ind w:firstLine="709"/>
      </w:pPr>
      <w:r w:rsidRPr="006C7DA5">
        <w:t>Další cíl představovalo najít ideální nástroj. Musel jsem vyhodnotit kritéria pro takový nástroj, jak by se měl chovat a ideální vlastnosti. Pak následoval výběr</w:t>
      </w:r>
      <w:r w:rsidR="001D186D" w:rsidRPr="006C7DA5">
        <w:t xml:space="preserve"> </w:t>
      </w:r>
      <w:r w:rsidR="00B46AF2" w:rsidRPr="006C7DA5">
        <w:t>nástroje splňující požadovaná kritéria</w:t>
      </w:r>
      <w:r w:rsidR="00373ED8" w:rsidRPr="006C7DA5">
        <w:t>.</w:t>
      </w:r>
      <w:r w:rsidR="00060196" w:rsidRPr="006C7DA5">
        <w:t xml:space="preserve"> </w:t>
      </w:r>
      <w:r w:rsidR="001D186D" w:rsidRPr="006C7DA5">
        <w:t>Po vybrání několika programů či skriptů jsem zahájil simulaci útoku. Pro svůj jsem musel navrhnout několik scénářů. Po</w:t>
      </w:r>
      <w:r w:rsidR="000B05FC" w:rsidRPr="006C7DA5">
        <w:t xml:space="preserve">té jsem začal prozkoumávat nabídku ochrany proti </w:t>
      </w:r>
      <w:r w:rsidR="004F3A4F" w:rsidRPr="006C7DA5">
        <w:t>DDoS</w:t>
      </w:r>
      <w:r w:rsidR="00373ED8" w:rsidRPr="006C7DA5">
        <w:t xml:space="preserve"> a vybírat co by se hodilo přesně pro zadání.</w:t>
      </w:r>
    </w:p>
    <w:p w14:paraId="3C134490" w14:textId="06C2CB67" w:rsidR="00373ED8" w:rsidRPr="006C7DA5" w:rsidRDefault="00373ED8" w:rsidP="001D186D">
      <w:pPr>
        <w:ind w:firstLine="0"/>
      </w:pPr>
      <w:r w:rsidRPr="006C7DA5">
        <w:t>Pak jsem aplikoval vybranou ochranu na cíl a opakoval útok, jehož cílem bylo zjištěné, jestli ochrana funguje.</w:t>
      </w:r>
      <w:r w:rsidR="00206F88" w:rsidRPr="006C7DA5">
        <w:t xml:space="preserve"> </w:t>
      </w:r>
      <w:r w:rsidR="00AF12CD" w:rsidRPr="006C7DA5">
        <w:t>Následně vyvodit závěry a práci uzavřít.</w:t>
      </w:r>
    </w:p>
    <w:p w14:paraId="7A2987FA" w14:textId="265282C6" w:rsidR="00467F26" w:rsidRPr="006C7DA5" w:rsidRDefault="00467F26" w:rsidP="00467F26"/>
    <w:p w14:paraId="466FB0A2" w14:textId="3555997D" w:rsidR="00467F26" w:rsidRPr="006C7DA5" w:rsidRDefault="00467F26" w:rsidP="00467F26"/>
    <w:p w14:paraId="2FEE30FE" w14:textId="526A4119" w:rsidR="00467F26" w:rsidRPr="006C7DA5" w:rsidRDefault="00467F26" w:rsidP="00467F26"/>
    <w:p w14:paraId="51504428" w14:textId="0B062FBD" w:rsidR="00467F26" w:rsidRPr="006C7DA5" w:rsidRDefault="00467F26" w:rsidP="00467F26"/>
    <w:p w14:paraId="0762207C" w14:textId="3DCAC528" w:rsidR="00467F26" w:rsidRPr="006C7DA5" w:rsidRDefault="00467F26" w:rsidP="00467F26"/>
    <w:p w14:paraId="26FA5B6F" w14:textId="233E3CD1" w:rsidR="00467F26" w:rsidRPr="006C7DA5" w:rsidRDefault="00467F26" w:rsidP="00467F26"/>
    <w:p w14:paraId="25AFF37F" w14:textId="36BC56DF" w:rsidR="00467F26" w:rsidRPr="006C7DA5" w:rsidRDefault="00467F26" w:rsidP="00467F26"/>
    <w:p w14:paraId="725D7DC1" w14:textId="51A98BCF" w:rsidR="00467F26" w:rsidRPr="006C7DA5" w:rsidRDefault="00467F26" w:rsidP="00467F26"/>
    <w:p w14:paraId="7065775D" w14:textId="0E9FC669" w:rsidR="00467F26" w:rsidRPr="006C7DA5" w:rsidRDefault="00467F26" w:rsidP="00467F26"/>
    <w:p w14:paraId="228B5575" w14:textId="1A99219B" w:rsidR="00467F26" w:rsidRPr="006C7DA5" w:rsidRDefault="00467F26" w:rsidP="00467F26"/>
    <w:p w14:paraId="7FAB0348" w14:textId="02192BB5" w:rsidR="00467F26" w:rsidRPr="006C7DA5" w:rsidRDefault="00467F26" w:rsidP="00467F26"/>
    <w:p w14:paraId="1AAE5F5A" w14:textId="53C813F4" w:rsidR="00467F26" w:rsidRPr="006C7DA5" w:rsidRDefault="00467F26" w:rsidP="00467F26"/>
    <w:p w14:paraId="3DB24950" w14:textId="5F33C4E6" w:rsidR="00467F26" w:rsidRPr="006C7DA5" w:rsidRDefault="00467F26" w:rsidP="00467F26"/>
    <w:p w14:paraId="60159DE5" w14:textId="6B8930E0" w:rsidR="00467F26" w:rsidRPr="006C7DA5" w:rsidRDefault="00467F26" w:rsidP="00467F26"/>
    <w:p w14:paraId="0924F2D2" w14:textId="7CF0FF53" w:rsidR="00467F26" w:rsidRPr="006C7DA5" w:rsidRDefault="00467F26" w:rsidP="00467F26"/>
    <w:p w14:paraId="12A2631B" w14:textId="77777777" w:rsidR="00467F26" w:rsidRPr="006C7DA5" w:rsidRDefault="00467F26" w:rsidP="00CA017D">
      <w:pPr>
        <w:ind w:firstLine="0"/>
      </w:pPr>
    </w:p>
    <w:p w14:paraId="7B4F8D3F" w14:textId="77777777" w:rsidR="00205843" w:rsidRPr="006C7DA5" w:rsidRDefault="00205843" w:rsidP="00570D86">
      <w:pPr>
        <w:pStyle w:val="Nadpis1"/>
      </w:pPr>
      <w:bookmarkStart w:id="10" w:name="_Toc386301760"/>
      <w:bookmarkStart w:id="11" w:name="_Toc476327917"/>
      <w:r w:rsidRPr="006C7DA5">
        <w:lastRenderedPageBreak/>
        <w:t>Metody</w:t>
      </w:r>
      <w:bookmarkEnd w:id="10"/>
      <w:bookmarkEnd w:id="11"/>
    </w:p>
    <w:p w14:paraId="6453D6E2" w14:textId="740F85E9" w:rsidR="00B2767E" w:rsidRPr="006C7DA5" w:rsidRDefault="00BD6EF9" w:rsidP="00CA017D">
      <w:pPr>
        <w:pStyle w:val="Nadpis2"/>
      </w:pPr>
      <w:r w:rsidRPr="006C7DA5">
        <w:t>Způsob</w:t>
      </w:r>
      <w:r w:rsidR="00B71833" w:rsidRPr="006C7DA5">
        <w:t xml:space="preserve"> výběru a</w:t>
      </w:r>
      <w:r w:rsidR="00CA017D" w:rsidRPr="006C7DA5">
        <w:t xml:space="preserve"> testování softwarů</w:t>
      </w:r>
      <w:r w:rsidR="003950DD" w:rsidRPr="006C7DA5">
        <w:t xml:space="preserve"> na simulaci</w:t>
      </w:r>
      <w:r w:rsidR="00CA017D" w:rsidRPr="006C7DA5">
        <w:t xml:space="preserve"> útok</w:t>
      </w:r>
      <w:r w:rsidR="003950DD" w:rsidRPr="006C7DA5">
        <w:t>u</w:t>
      </w:r>
    </w:p>
    <w:p w14:paraId="2EFBFF48" w14:textId="77777777" w:rsidR="00E01B55" w:rsidRPr="006C7DA5" w:rsidRDefault="00E01B55" w:rsidP="004C6C6F">
      <w:pPr>
        <w:ind w:firstLine="709"/>
      </w:pPr>
      <w:r w:rsidRPr="006C7DA5">
        <w:t>Podle zadání jsem měl vybrat nástroj na simulaci DDoS útoku.</w:t>
      </w:r>
    </w:p>
    <w:p w14:paraId="5A31D93B" w14:textId="157E7284" w:rsidR="00CD55D5" w:rsidRPr="006C7DA5" w:rsidRDefault="003950DD" w:rsidP="003950DD">
      <w:pPr>
        <w:ind w:firstLine="0"/>
      </w:pPr>
      <w:r w:rsidRPr="006C7DA5">
        <w:t xml:space="preserve">Bylo několik </w:t>
      </w:r>
      <w:r w:rsidR="00E13636" w:rsidRPr="006C7DA5">
        <w:t>kritérií,</w:t>
      </w:r>
      <w:r w:rsidRPr="006C7DA5">
        <w:t xml:space="preserve"> podle kterých jsem vybíral </w:t>
      </w:r>
      <w:r w:rsidR="00E13636" w:rsidRPr="006C7DA5">
        <w:t>software:</w:t>
      </w:r>
    </w:p>
    <w:p w14:paraId="3BA87D95" w14:textId="46DBC309" w:rsidR="00E13636" w:rsidRPr="006C7DA5" w:rsidRDefault="00E13636" w:rsidP="00312E0B">
      <w:pPr>
        <w:pStyle w:val="Odstavecseseznamem"/>
        <w:numPr>
          <w:ilvl w:val="0"/>
          <w:numId w:val="18"/>
        </w:numPr>
      </w:pPr>
      <w:r w:rsidRPr="006C7DA5">
        <w:t>Pro operační systém Windows a nejlépe i pro Linux</w:t>
      </w:r>
    </w:p>
    <w:p w14:paraId="5FEAD4DD" w14:textId="21C15283" w:rsidR="002834B1" w:rsidRPr="006C7DA5" w:rsidRDefault="002834B1" w:rsidP="00312E0B">
      <w:pPr>
        <w:pStyle w:val="Odstavecseseznamem"/>
        <w:numPr>
          <w:ilvl w:val="0"/>
          <w:numId w:val="18"/>
        </w:numPr>
      </w:pPr>
      <w:r w:rsidRPr="006C7DA5">
        <w:t>Vyžadován open source, tedy volně dostupný zdrojový kód</w:t>
      </w:r>
    </w:p>
    <w:p w14:paraId="10873014" w14:textId="6A512FA9" w:rsidR="001B5D39" w:rsidRPr="006C7DA5" w:rsidRDefault="00673562" w:rsidP="00312E0B">
      <w:pPr>
        <w:pStyle w:val="Odstavecseseznamem"/>
        <w:numPr>
          <w:ilvl w:val="0"/>
          <w:numId w:val="18"/>
        </w:numPr>
      </w:pPr>
      <w:r w:rsidRPr="006C7DA5">
        <w:t xml:space="preserve">Ovládání jak v grafickém uživatelském </w:t>
      </w:r>
      <w:r w:rsidR="00BB3B79" w:rsidRPr="006C7DA5">
        <w:t>rozhraní,</w:t>
      </w:r>
      <w:r w:rsidRPr="006C7DA5">
        <w:t xml:space="preserve"> tak v příkazové řádce</w:t>
      </w:r>
    </w:p>
    <w:p w14:paraId="1A6CD27E" w14:textId="3CB78CED" w:rsidR="00BB3B79" w:rsidRPr="006C7DA5" w:rsidRDefault="00BB3B79" w:rsidP="00312E0B">
      <w:pPr>
        <w:pStyle w:val="Odstavecseseznamem"/>
        <w:numPr>
          <w:ilvl w:val="0"/>
          <w:numId w:val="18"/>
        </w:numPr>
      </w:pPr>
      <w:r w:rsidRPr="006C7DA5">
        <w:t>Možnost měnit počet vláken, typ a rychlost útoku.</w:t>
      </w:r>
    </w:p>
    <w:p w14:paraId="1467BA99" w14:textId="47BF5E31" w:rsidR="00945073" w:rsidRPr="006C7DA5" w:rsidRDefault="00945073" w:rsidP="00312E0B">
      <w:pPr>
        <w:pStyle w:val="Odstavecseseznamem"/>
        <w:numPr>
          <w:ilvl w:val="0"/>
          <w:numId w:val="18"/>
        </w:numPr>
      </w:pPr>
      <w:r w:rsidRPr="006C7DA5">
        <w:t>Statistika o počtu připojení, provedených požadavků a počtu nepovedených</w:t>
      </w:r>
    </w:p>
    <w:p w14:paraId="138D4E34" w14:textId="0A435EB5" w:rsidR="00106B40" w:rsidRPr="006C7DA5" w:rsidRDefault="004D56DE" w:rsidP="00312E0B">
      <w:pPr>
        <w:pStyle w:val="Odstavecseseznamem"/>
        <w:numPr>
          <w:ilvl w:val="0"/>
          <w:numId w:val="18"/>
        </w:numPr>
      </w:pPr>
      <w:r w:rsidRPr="006C7DA5">
        <w:t>Možnost zabudované možnosti ovládání pomocí botnetů výhodou</w:t>
      </w:r>
    </w:p>
    <w:p w14:paraId="16427016" w14:textId="704C49E9" w:rsidR="00DC4994" w:rsidRPr="006C7DA5" w:rsidRDefault="00DC4994" w:rsidP="00DC4994">
      <w:pPr>
        <w:ind w:left="360" w:firstLine="0"/>
      </w:pPr>
    </w:p>
    <w:p w14:paraId="65D089B4" w14:textId="7E5AAD95" w:rsidR="00DC4994" w:rsidRPr="006C7DA5" w:rsidRDefault="001B17F4" w:rsidP="00DC4994">
      <w:pPr>
        <w:ind w:left="360" w:firstLine="0"/>
      </w:pPr>
      <w:r w:rsidRPr="006C7DA5">
        <w:rPr>
          <w:noProof/>
        </w:rPr>
        <w:drawing>
          <wp:anchor distT="0" distB="0" distL="114300" distR="114300" simplePos="0" relativeHeight="251661312" behindDoc="0" locked="0" layoutInCell="1" allowOverlap="1" wp14:anchorId="38DE3C94" wp14:editId="3CDD7988">
            <wp:simplePos x="0" y="0"/>
            <wp:positionH relativeFrom="margin">
              <wp:align>right</wp:align>
            </wp:positionH>
            <wp:positionV relativeFrom="paragraph">
              <wp:posOffset>963295</wp:posOffset>
            </wp:positionV>
            <wp:extent cx="5399405" cy="2802890"/>
            <wp:effectExtent l="0" t="0" r="0" b="0"/>
            <wp:wrapTopAndBottom/>
            <wp:docPr id="7" name="Obrázek 6">
              <a:extLst xmlns:a="http://schemas.openxmlformats.org/drawingml/2006/main">
                <a:ext uri="{FF2B5EF4-FFF2-40B4-BE49-F238E27FC236}">
                  <a16:creationId xmlns:a16="http://schemas.microsoft.com/office/drawing/2014/main" id="{F310C965-642A-41F5-A51C-E82AAF0037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a:extLst>
                        <a:ext uri="{FF2B5EF4-FFF2-40B4-BE49-F238E27FC236}">
                          <a16:creationId xmlns:a16="http://schemas.microsoft.com/office/drawing/2014/main" id="{F310C965-642A-41F5-A51C-E82AAF0037AA}"/>
                        </a:ext>
                      </a:extLst>
                    </pic:cNvPr>
                    <pic:cNvPicPr>
                      <a:picLocks noChangeAspect="1"/>
                    </pic:cNvPicPr>
                  </pic:nvPicPr>
                  <pic:blipFill>
                    <a:blip r:embed="rId18"/>
                    <a:stretch>
                      <a:fillRect/>
                    </a:stretch>
                  </pic:blipFill>
                  <pic:spPr>
                    <a:xfrm>
                      <a:off x="0" y="0"/>
                      <a:ext cx="5399405" cy="2802890"/>
                    </a:xfrm>
                    <a:prstGeom prst="rect">
                      <a:avLst/>
                    </a:prstGeom>
                  </pic:spPr>
                </pic:pic>
              </a:graphicData>
            </a:graphic>
          </wp:anchor>
        </w:drawing>
      </w:r>
      <w:r w:rsidR="00EC7FEB" w:rsidRPr="006C7DA5">
        <w:t xml:space="preserve">Po uvážení těchto kritérii jsem se vydal hledat ideální </w:t>
      </w:r>
      <w:r w:rsidR="004727E7" w:rsidRPr="006C7DA5">
        <w:t xml:space="preserve">nástroj. Hned po několika dotazů na nejlepší útočný nástroj mě zaujala open source verze </w:t>
      </w:r>
      <w:r w:rsidR="00EE7D5C" w:rsidRPr="006C7DA5">
        <w:t>LOIC</w:t>
      </w:r>
      <w:r w:rsidR="00EE7D5C" w:rsidRPr="006C7DA5">
        <w:rPr>
          <w:vertAlign w:val="superscript"/>
        </w:rPr>
        <w:t xml:space="preserve"> [</w:t>
      </w:r>
      <w:r w:rsidR="00931D60" w:rsidRPr="006C7DA5">
        <w:rPr>
          <w:vertAlign w:val="superscript"/>
        </w:rPr>
        <w:t>6]</w:t>
      </w:r>
      <w:r w:rsidR="00A477BE" w:rsidRPr="006C7DA5">
        <w:t xml:space="preserve">. Na obrázku 2.1 je </w:t>
      </w:r>
      <w:r w:rsidR="005B24A0" w:rsidRPr="006C7DA5">
        <w:t>vidět,</w:t>
      </w:r>
      <w:r w:rsidR="00A477BE" w:rsidRPr="006C7DA5">
        <w:t xml:space="preserve"> jak vypadá grafické uživatelské rozhraní.</w:t>
      </w:r>
      <w:r w:rsidRPr="006C7DA5">
        <w:t xml:space="preserve"> Na tomto snímku zrovna útočí na jeden dovolený web server</w:t>
      </w:r>
    </w:p>
    <w:p w14:paraId="36D965E4" w14:textId="2BE5FA56" w:rsidR="009E2881" w:rsidRPr="006C7DA5" w:rsidRDefault="009E2881" w:rsidP="009E2881">
      <w:pPr>
        <w:ind w:left="709" w:firstLine="709"/>
      </w:pPr>
      <w:r w:rsidRPr="006C7DA5">
        <w:rPr>
          <w:vertAlign w:val="superscript"/>
        </w:rPr>
        <w:tab/>
      </w:r>
      <w:r w:rsidRPr="006C7DA5">
        <w:rPr>
          <w:b/>
          <w:bCs/>
        </w:rPr>
        <w:t>O</w:t>
      </w:r>
      <w:r w:rsidRPr="006C7DA5">
        <w:rPr>
          <w:b/>
        </w:rPr>
        <w:t>br. 2.1:</w:t>
      </w:r>
      <w:r w:rsidRPr="006C7DA5">
        <w:t xml:space="preserve"> LOIC</w:t>
      </w:r>
      <w:r w:rsidR="006B3155" w:rsidRPr="006C7DA5">
        <w:t xml:space="preserve"> při útoku</w:t>
      </w:r>
      <w:r w:rsidRPr="006C7DA5">
        <w:t>. Snímek: autor.</w:t>
      </w:r>
    </w:p>
    <w:p w14:paraId="5043CD42" w14:textId="3BB391A2" w:rsidR="009E2881" w:rsidRPr="006C7DA5" w:rsidRDefault="009E2881" w:rsidP="00DC4994">
      <w:pPr>
        <w:ind w:left="360" w:firstLine="0"/>
        <w:rPr>
          <w:vertAlign w:val="superscript"/>
        </w:rPr>
      </w:pPr>
      <w:r w:rsidRPr="006C7DA5">
        <w:rPr>
          <w:vertAlign w:val="superscript"/>
        </w:rPr>
        <w:tab/>
      </w:r>
    </w:p>
    <w:p w14:paraId="70406EB2" w14:textId="465359D1" w:rsidR="0049526F" w:rsidRPr="006C7DA5" w:rsidRDefault="009E41A7" w:rsidP="00A477BE">
      <w:r w:rsidRPr="006C7DA5">
        <w:t>Tento program je</w:t>
      </w:r>
      <w:r w:rsidR="0049526F" w:rsidRPr="006C7DA5">
        <w:t xml:space="preserve"> napsán v programovacím jazyce C# a je bohužel určena jen primárně pro Windows.</w:t>
      </w:r>
      <w:r w:rsidR="005B2340" w:rsidRPr="006C7DA5">
        <w:t xml:space="preserve"> </w:t>
      </w:r>
      <w:r w:rsidR="0049526F" w:rsidRPr="006C7DA5">
        <w:t>Na Linux vyžaduje použití aplikace Wine, nebo Mono</w:t>
      </w:r>
      <w:r w:rsidR="00431D9F" w:rsidRPr="006C7DA5">
        <w:t xml:space="preserve">. Na druhou stranu dovoluje jak příkazovou </w:t>
      </w:r>
      <w:r w:rsidR="00453E70" w:rsidRPr="006C7DA5">
        <w:t>řádku,</w:t>
      </w:r>
      <w:r w:rsidR="00431D9F" w:rsidRPr="006C7DA5">
        <w:t xml:space="preserve"> tak graficky uživatelské rozhraní</w:t>
      </w:r>
      <w:r w:rsidR="002634EE" w:rsidRPr="006C7DA5">
        <w:t>.</w:t>
      </w:r>
      <w:r w:rsidR="00A13D19" w:rsidRPr="006C7DA5">
        <w:t xml:space="preserve"> Funguje velmi krásně a dovoluje uživateli všechny zmíněné požadavky. Dokonce dovolí se připojit na botnet pomocí IRC, což je služba na chatování kde tento program poslouchá a vykonává příkazy.</w:t>
      </w:r>
    </w:p>
    <w:p w14:paraId="21C5C27F" w14:textId="69C1F332" w:rsidR="009434AB" w:rsidRPr="006C7DA5" w:rsidRDefault="000C4DD6" w:rsidP="000C4DD6">
      <w:r w:rsidRPr="006C7DA5">
        <w:rPr>
          <w:noProof/>
        </w:rPr>
        <w:lastRenderedPageBreak/>
        <w:drawing>
          <wp:anchor distT="0" distB="0" distL="114300" distR="114300" simplePos="0" relativeHeight="251665408" behindDoc="0" locked="0" layoutInCell="1" allowOverlap="1" wp14:anchorId="3AE2B404" wp14:editId="3FF97623">
            <wp:simplePos x="0" y="0"/>
            <wp:positionH relativeFrom="page">
              <wp:align>center</wp:align>
            </wp:positionH>
            <wp:positionV relativeFrom="paragraph">
              <wp:posOffset>942975</wp:posOffset>
            </wp:positionV>
            <wp:extent cx="4563691" cy="1213566"/>
            <wp:effectExtent l="0" t="0" r="8890" b="5715"/>
            <wp:wrapTopAndBottom/>
            <wp:docPr id="11" name="Obrázek 6">
              <a:extLst xmlns:a="http://schemas.openxmlformats.org/drawingml/2006/main">
                <a:ext uri="{FF2B5EF4-FFF2-40B4-BE49-F238E27FC236}">
                  <a16:creationId xmlns:a16="http://schemas.microsoft.com/office/drawing/2014/main" id="{FDE2266F-A121-4778-82C5-FB1F0BB8D3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6">
                      <a:extLst>
                        <a:ext uri="{FF2B5EF4-FFF2-40B4-BE49-F238E27FC236}">
                          <a16:creationId xmlns:a16="http://schemas.microsoft.com/office/drawing/2014/main" id="{FDE2266F-A121-4778-82C5-FB1F0BB8D363}"/>
                        </a:ext>
                      </a:extLst>
                    </pic:cNvPr>
                    <pic:cNvPicPr>
                      <a:picLocks noChangeAspect="1"/>
                    </pic:cNvPicPr>
                  </pic:nvPicPr>
                  <pic:blipFill>
                    <a:blip r:embed="rId19"/>
                    <a:stretch>
                      <a:fillRect/>
                    </a:stretch>
                  </pic:blipFill>
                  <pic:spPr>
                    <a:xfrm>
                      <a:off x="0" y="0"/>
                      <a:ext cx="4563691" cy="1213566"/>
                    </a:xfrm>
                    <a:prstGeom prst="rect">
                      <a:avLst/>
                    </a:prstGeom>
                  </pic:spPr>
                </pic:pic>
              </a:graphicData>
            </a:graphic>
          </wp:anchor>
        </w:drawing>
      </w:r>
      <w:r w:rsidR="009434AB" w:rsidRPr="006C7DA5">
        <w:t xml:space="preserve">Pro Linux jsem našel nástroj </w:t>
      </w:r>
      <w:r w:rsidR="000C1D22" w:rsidRPr="006C7DA5">
        <w:t>Hulk</w:t>
      </w:r>
      <w:r w:rsidR="000C1D22" w:rsidRPr="006C7DA5">
        <w:rPr>
          <w:vertAlign w:val="superscript"/>
        </w:rPr>
        <w:t xml:space="preserve"> [</w:t>
      </w:r>
      <w:r w:rsidR="003251E1" w:rsidRPr="006C7DA5">
        <w:rPr>
          <w:vertAlign w:val="superscript"/>
        </w:rPr>
        <w:t>7</w:t>
      </w:r>
      <w:r w:rsidR="00A477BE" w:rsidRPr="006C7DA5">
        <w:rPr>
          <w:vertAlign w:val="superscript"/>
        </w:rPr>
        <w:t>]</w:t>
      </w:r>
      <w:r w:rsidR="00A477BE" w:rsidRPr="006C7DA5">
        <w:t>.</w:t>
      </w:r>
      <w:r w:rsidRPr="006C7DA5">
        <w:t xml:space="preserve"> Na obrázku</w:t>
      </w:r>
      <w:r w:rsidR="00E52D41" w:rsidRPr="006C7DA5">
        <w:t xml:space="preserve"> 2.2</w:t>
      </w:r>
      <w:r w:rsidRPr="006C7DA5">
        <w:t xml:space="preserve"> můžeme vidět mnou upravený výstup z toho skriptu</w:t>
      </w:r>
      <w:r w:rsidR="00E52D41" w:rsidRPr="006C7DA5">
        <w:t xml:space="preserve"> při útoku. </w:t>
      </w:r>
      <w:r w:rsidR="00A477BE" w:rsidRPr="006C7DA5">
        <w:t>Tento</w:t>
      </w:r>
      <w:r w:rsidR="00931344" w:rsidRPr="006C7DA5">
        <w:t xml:space="preserve"> nástroj pro příkazovou řádku je v napsán ve skriptovacím jazyce Go a Python.</w:t>
      </w:r>
      <w:r w:rsidRPr="006C7DA5">
        <w:t xml:space="preserve"> Používá jen HTTP Request flood.</w:t>
      </w:r>
      <w:r w:rsidR="00B33710" w:rsidRPr="006C7DA5">
        <w:t xml:space="preserve"> Tento program se mi zdál nejlepší, jelikož se dá snadno upravit, je spolehlivý a hlavně efektivní.</w:t>
      </w:r>
    </w:p>
    <w:p w14:paraId="3C9DD4C9" w14:textId="0C6CEC60" w:rsidR="000C4DD6" w:rsidRPr="006C7DA5" w:rsidRDefault="000C4DD6" w:rsidP="00A477BE">
      <w:pPr>
        <w:ind w:firstLine="0"/>
      </w:pPr>
      <w:r w:rsidRPr="006C7DA5">
        <w:tab/>
      </w:r>
      <w:r w:rsidRPr="006C7DA5">
        <w:tab/>
      </w:r>
      <w:r w:rsidRPr="006C7DA5">
        <w:tab/>
      </w:r>
      <w:r w:rsidRPr="006C7DA5">
        <w:rPr>
          <w:b/>
          <w:bCs/>
        </w:rPr>
        <w:t>O</w:t>
      </w:r>
      <w:r w:rsidRPr="006C7DA5">
        <w:rPr>
          <w:b/>
        </w:rPr>
        <w:t>br. 2.2:</w:t>
      </w:r>
      <w:r w:rsidRPr="006C7DA5">
        <w:t xml:space="preserve"> Hulk při útoku. Snímek: autor.</w:t>
      </w:r>
    </w:p>
    <w:p w14:paraId="434AF416" w14:textId="41BE5540" w:rsidR="00B2767E" w:rsidRPr="006C7DA5" w:rsidRDefault="00874400" w:rsidP="00442AD0">
      <w:pPr>
        <w:pStyle w:val="Nadpis2"/>
      </w:pPr>
      <w:r w:rsidRPr="006C7DA5">
        <w:t>Simulování útoku a vytváření testovacího prostředí</w:t>
      </w:r>
    </w:p>
    <w:p w14:paraId="346F3D70" w14:textId="2201C5A7" w:rsidR="00462CAD" w:rsidRPr="006C7DA5" w:rsidRDefault="0038161F" w:rsidP="00706151">
      <w:r w:rsidRPr="006C7DA5">
        <w:t>Jako první jsem si vytvořil pomocí Oracle Virtual</w:t>
      </w:r>
      <w:r w:rsidR="008F11F6" w:rsidRPr="006C7DA5">
        <w:t>B</w:t>
      </w:r>
      <w:r w:rsidRPr="006C7DA5">
        <w:t>ox několik virtuálních strojů s operačním systémem Windows 7</w:t>
      </w:r>
      <w:r w:rsidR="00561D3E" w:rsidRPr="006C7DA5">
        <w:t xml:space="preserve">.Následně jsem vytvořil virtuální stroj s Debianem, na který jsem nainstaloval apache2 jako web server. Poté jsem simuloval </w:t>
      </w:r>
      <w:r w:rsidR="00FD1A84" w:rsidRPr="006C7DA5">
        <w:t xml:space="preserve">DDoS útok na web server. Tento útok jsem </w:t>
      </w:r>
      <w:r w:rsidR="00BF3EC8" w:rsidRPr="006C7DA5">
        <w:t>poté</w:t>
      </w:r>
      <w:r w:rsidR="00FD1A84" w:rsidRPr="006C7DA5">
        <w:t xml:space="preserve"> vylepšil tím, že jsem každému virtuálnímu stroji nastavil síťový most, takže existoval každý v mé </w:t>
      </w:r>
      <w:r w:rsidR="003F5CC8" w:rsidRPr="006C7DA5">
        <w:t>sítí</w:t>
      </w:r>
      <w:r w:rsidR="00FD1A84" w:rsidRPr="006C7DA5">
        <w:t xml:space="preserve"> a veškerý </w:t>
      </w:r>
      <w:r w:rsidR="00BF3EC8" w:rsidRPr="006C7DA5">
        <w:t>provoz,</w:t>
      </w:r>
      <w:r w:rsidR="00FD1A84" w:rsidRPr="006C7DA5">
        <w:t xml:space="preserve"> a tedy i útok šel přes router v mé </w:t>
      </w:r>
      <w:r w:rsidR="003F5CC8" w:rsidRPr="006C7DA5">
        <w:t>sítí</w:t>
      </w:r>
      <w:r w:rsidR="00FD1A84" w:rsidRPr="006C7DA5">
        <w:t>.</w:t>
      </w:r>
      <w:r w:rsidR="003F5CC8" w:rsidRPr="006C7DA5">
        <w:t xml:space="preserve"> Pomocí tohoto jsem docílil</w:t>
      </w:r>
      <w:r w:rsidR="00BF3EC8" w:rsidRPr="006C7DA5">
        <w:t xml:space="preserve"> docela věrnou simulaci a eliminoval jsem virtuální síťové prostředí, které VirtualBox nabízí.</w:t>
      </w:r>
    </w:p>
    <w:p w14:paraId="39084DB1" w14:textId="77777777" w:rsidR="00706151" w:rsidRPr="006C7DA5" w:rsidRDefault="00706151" w:rsidP="00706151"/>
    <w:p w14:paraId="3C1E4392" w14:textId="25D107EB" w:rsidR="00E86B72" w:rsidRPr="006C7DA5" w:rsidRDefault="001269FF" w:rsidP="00076468">
      <w:r w:rsidRPr="006C7DA5">
        <w:t xml:space="preserve">Když jsem skončil tuto simulaci, vyhodil jsem virtuální stroj s </w:t>
      </w:r>
      <w:r w:rsidR="000506C6" w:rsidRPr="006C7DA5">
        <w:t>D</w:t>
      </w:r>
      <w:r w:rsidRPr="006C7DA5">
        <w:t xml:space="preserve">ebian web serverem a </w:t>
      </w:r>
      <w:r w:rsidR="005C164C" w:rsidRPr="006C7DA5">
        <w:t xml:space="preserve">začal útočit na web server ze zadání fhir.cz/aspnet. Útok jsem stupňoval po jednom počítači a měřil zatíženost a </w:t>
      </w:r>
      <w:r w:rsidR="00A962AA" w:rsidRPr="006C7DA5">
        <w:t>latenci.</w:t>
      </w:r>
      <w:r w:rsidR="00520B8B" w:rsidRPr="006C7DA5">
        <w:t xml:space="preserve"> V</w:t>
      </w:r>
      <w:r w:rsidR="005C164C" w:rsidRPr="006C7DA5">
        <w:t xml:space="preserve">ydržel </w:t>
      </w:r>
      <w:r w:rsidR="00520B8B" w:rsidRPr="006C7DA5">
        <w:t xml:space="preserve">průměrně </w:t>
      </w:r>
      <w:r w:rsidR="005C164C" w:rsidRPr="006C7DA5">
        <w:t>240 000 RPS</w:t>
      </w:r>
      <w:r w:rsidR="008F4770" w:rsidRPr="006C7DA5">
        <w:t xml:space="preserve">. </w:t>
      </w:r>
      <w:r w:rsidR="00A962AA" w:rsidRPr="006C7DA5">
        <w:t>Poté</w:t>
      </w:r>
      <w:r w:rsidR="008F4770" w:rsidRPr="006C7DA5">
        <w:t xml:space="preserve"> začal web server házet HTTP 503 </w:t>
      </w:r>
      <w:proofErr w:type="spellStart"/>
      <w:r w:rsidR="008F4770" w:rsidRPr="006C7DA5">
        <w:t>error</w:t>
      </w:r>
      <w:proofErr w:type="spellEnd"/>
      <w:r w:rsidR="008F4770" w:rsidRPr="006C7DA5">
        <w:t xml:space="preserve"> </w:t>
      </w:r>
      <w:proofErr w:type="spellStart"/>
      <w:r w:rsidR="008F4770" w:rsidRPr="006C7DA5">
        <w:t>Service</w:t>
      </w:r>
      <w:proofErr w:type="spellEnd"/>
      <w:r w:rsidR="008F4770" w:rsidRPr="006C7DA5">
        <w:t xml:space="preserve"> </w:t>
      </w:r>
      <w:proofErr w:type="spellStart"/>
      <w:r w:rsidR="008F4770" w:rsidRPr="006C7DA5">
        <w:t>Unavailable</w:t>
      </w:r>
      <w:proofErr w:type="spellEnd"/>
      <w:r w:rsidR="009C016C" w:rsidRPr="006C7DA5">
        <w:t xml:space="preserve"> a kompletně přestal odpovídat po síti</w:t>
      </w:r>
      <w:r w:rsidR="00886EB0" w:rsidRPr="006C7DA5">
        <w:t>.</w:t>
      </w:r>
    </w:p>
    <w:p w14:paraId="03FEC4A5" w14:textId="4F249E8B" w:rsidR="0054788A" w:rsidRPr="006C7DA5" w:rsidRDefault="0054788A" w:rsidP="0054788A">
      <w:pPr>
        <w:pStyle w:val="Nadpis2"/>
      </w:pPr>
      <w:r w:rsidRPr="006C7DA5">
        <w:t>Kritéria výběru nástroje na ochranu proti DDoS</w:t>
      </w:r>
    </w:p>
    <w:p w14:paraId="55ED5991" w14:textId="0C53BEB3" w:rsidR="0072456B" w:rsidRPr="006C7DA5" w:rsidRDefault="0072456B" w:rsidP="00291859">
      <w:pPr>
        <w:ind w:firstLine="709"/>
      </w:pPr>
      <w:r w:rsidRPr="006C7DA5">
        <w:t>Vybíral jsem na základě ceny, možností nastavení, rozšíření, a hodnocení.</w:t>
      </w:r>
    </w:p>
    <w:p w14:paraId="25630098" w14:textId="77777777" w:rsidR="00291859" w:rsidRPr="006C7DA5" w:rsidRDefault="0072456B" w:rsidP="0072456B">
      <w:pPr>
        <w:ind w:firstLine="0"/>
      </w:pPr>
      <w:r w:rsidRPr="006C7DA5">
        <w:t>V konkrétním případě a podle kritérií mi vychází ze zadání už nastíněná cloudová služba</w:t>
      </w:r>
    </w:p>
    <w:p w14:paraId="6DBB225A" w14:textId="1E42FFCC" w:rsidR="00781064" w:rsidRPr="006C7DA5" w:rsidRDefault="0072456B" w:rsidP="00781064">
      <w:pPr>
        <w:ind w:firstLine="0"/>
      </w:pPr>
      <w:r w:rsidRPr="006C7DA5">
        <w:t xml:space="preserve">CloudFlare DDoS Protection for Web </w:t>
      </w:r>
      <w:r w:rsidR="00AB27BC" w:rsidRPr="006C7DA5">
        <w:t>Applications</w:t>
      </w:r>
      <w:r w:rsidR="00AB27BC" w:rsidRPr="006C7DA5">
        <w:rPr>
          <w:vertAlign w:val="superscript"/>
        </w:rPr>
        <w:t xml:space="preserve"> [</w:t>
      </w:r>
      <w:r w:rsidRPr="006C7DA5">
        <w:rPr>
          <w:vertAlign w:val="superscript"/>
        </w:rPr>
        <w:t>8]</w:t>
      </w:r>
      <w:r w:rsidR="00035334" w:rsidRPr="006C7DA5">
        <w:t>.</w:t>
      </w:r>
      <w:r w:rsidR="00291859" w:rsidRPr="006C7DA5">
        <w:t xml:space="preserve"> Tato služba nabízí proxy server, který </w:t>
      </w:r>
      <w:r w:rsidR="00145130" w:rsidRPr="006C7DA5">
        <w:t>má možnost</w:t>
      </w:r>
      <w:r w:rsidR="00291859" w:rsidRPr="006C7DA5">
        <w:t xml:space="preserve"> schov</w:t>
      </w:r>
      <w:r w:rsidR="00145130" w:rsidRPr="006C7DA5">
        <w:t>at</w:t>
      </w:r>
      <w:r w:rsidR="00291859" w:rsidRPr="006C7DA5">
        <w:t xml:space="preserve"> web server a jeho </w:t>
      </w:r>
      <w:r w:rsidR="00AB27BC" w:rsidRPr="006C7DA5">
        <w:t>IP</w:t>
      </w:r>
      <w:r w:rsidR="00291859" w:rsidRPr="006C7DA5">
        <w:t xml:space="preserve"> adresu. </w:t>
      </w:r>
      <w:r w:rsidR="00145130" w:rsidRPr="006C7DA5">
        <w:t xml:space="preserve">Tento proxy server pak přijímá veškerý provoz a filtruje jen ty, které splňují bezpečnostní pravidla (např. povolená </w:t>
      </w:r>
      <w:r w:rsidR="002B7F3F" w:rsidRPr="006C7DA5">
        <w:t>IP</w:t>
      </w:r>
      <w:r w:rsidR="00145130" w:rsidRPr="006C7DA5">
        <w:t xml:space="preserve"> atd.</w:t>
      </w:r>
      <w:r w:rsidR="002B7F3F" w:rsidRPr="006C7DA5">
        <w:t>). Tento</w:t>
      </w:r>
      <w:r w:rsidR="00D07D65" w:rsidRPr="006C7DA5">
        <w:t xml:space="preserve"> přefiltrovaný provoz pak dostane </w:t>
      </w:r>
      <w:r w:rsidR="002B7F3F" w:rsidRPr="006C7DA5">
        <w:t>odpověď</w:t>
      </w:r>
      <w:r w:rsidR="00D07D65" w:rsidRPr="006C7DA5">
        <w:t xml:space="preserve"> od našeho serveru, ale přes Cloudflare </w:t>
      </w:r>
      <w:r w:rsidR="008721F0" w:rsidRPr="006C7DA5">
        <w:t>proxy,</w:t>
      </w:r>
      <w:r w:rsidR="00D07D65" w:rsidRPr="006C7DA5">
        <w:t xml:space="preserve"> takže náš server je relativně v bezpečí. </w:t>
      </w:r>
    </w:p>
    <w:p w14:paraId="0B5BE538" w14:textId="77777777" w:rsidR="00076468" w:rsidRPr="006C7DA5" w:rsidRDefault="00076468" w:rsidP="00781064">
      <w:pPr>
        <w:ind w:firstLine="0"/>
      </w:pPr>
    </w:p>
    <w:p w14:paraId="217E879E" w14:textId="0FA5AA49" w:rsidR="008721F0" w:rsidRPr="006C7DA5" w:rsidRDefault="00C93FE7" w:rsidP="008721F0">
      <w:pPr>
        <w:pStyle w:val="Nadpis2"/>
      </w:pPr>
      <w:r w:rsidRPr="006C7DA5">
        <w:lastRenderedPageBreak/>
        <w:t>Ochrana proti druhému DDoS útoku</w:t>
      </w:r>
    </w:p>
    <w:p w14:paraId="07FF5076" w14:textId="5CAB0B38" w:rsidR="00B2767E" w:rsidRPr="006C7DA5" w:rsidRDefault="00B2767E" w:rsidP="00FC1423">
      <w:pPr>
        <w:ind w:left="709" w:firstLine="0"/>
        <w:rPr>
          <w:highlight w:val="yellow"/>
        </w:rPr>
      </w:pPr>
    </w:p>
    <w:p w14:paraId="0B02A737" w14:textId="1FD2F7D0" w:rsidR="00B2767E" w:rsidRPr="006C7DA5" w:rsidRDefault="00781064" w:rsidP="005F43F8">
      <w:r w:rsidRPr="006C7DA5">
        <w:rPr>
          <w:noProof/>
        </w:rPr>
        <w:drawing>
          <wp:anchor distT="0" distB="0" distL="114300" distR="114300" simplePos="0" relativeHeight="251662336" behindDoc="0" locked="0" layoutInCell="1" allowOverlap="1" wp14:anchorId="6D5F34D9" wp14:editId="603673DD">
            <wp:simplePos x="0" y="0"/>
            <wp:positionH relativeFrom="margin">
              <wp:align>right</wp:align>
            </wp:positionH>
            <wp:positionV relativeFrom="paragraph">
              <wp:posOffset>558800</wp:posOffset>
            </wp:positionV>
            <wp:extent cx="5381625" cy="2819400"/>
            <wp:effectExtent l="0" t="0" r="9525" b="0"/>
            <wp:wrapTopAndBottom/>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1625" cy="2819400"/>
                    </a:xfrm>
                    <a:prstGeom prst="rect">
                      <a:avLst/>
                    </a:prstGeom>
                    <a:noFill/>
                    <a:ln>
                      <a:noFill/>
                    </a:ln>
                  </pic:spPr>
                </pic:pic>
              </a:graphicData>
            </a:graphic>
          </wp:anchor>
        </w:drawing>
      </w:r>
      <w:r w:rsidRPr="006C7DA5">
        <w:t>Na obrázku 2.</w:t>
      </w:r>
      <w:r w:rsidR="006B2B7E" w:rsidRPr="006C7DA5">
        <w:t>3</w:t>
      </w:r>
      <w:r w:rsidRPr="006C7DA5">
        <w:t xml:space="preserve"> můžeme </w:t>
      </w:r>
      <w:r w:rsidR="00E543CB" w:rsidRPr="006C7DA5">
        <w:t>vidět,</w:t>
      </w:r>
      <w:r w:rsidRPr="006C7DA5">
        <w:t xml:space="preserve"> jak vypadá dashboard, který nás uvítá při přístupu do Cloudflare služby kde jsem si přihlásil svou doménu.</w:t>
      </w:r>
    </w:p>
    <w:p w14:paraId="60431DDD" w14:textId="3482A8F2" w:rsidR="00B2767E" w:rsidRPr="006C7DA5" w:rsidRDefault="00E543CB" w:rsidP="005F43F8">
      <w:r w:rsidRPr="006C7DA5">
        <w:tab/>
      </w:r>
      <w:r w:rsidRPr="006C7DA5">
        <w:tab/>
      </w:r>
      <w:r w:rsidRPr="006C7DA5">
        <w:tab/>
      </w:r>
      <w:r w:rsidRPr="006C7DA5">
        <w:tab/>
      </w:r>
      <w:r w:rsidRPr="006C7DA5">
        <w:rPr>
          <w:b/>
          <w:bCs/>
        </w:rPr>
        <w:t>O</w:t>
      </w:r>
      <w:r w:rsidRPr="006C7DA5">
        <w:rPr>
          <w:b/>
        </w:rPr>
        <w:t>br. 2.</w:t>
      </w:r>
      <w:r w:rsidR="00D13232" w:rsidRPr="006C7DA5">
        <w:rPr>
          <w:b/>
        </w:rPr>
        <w:t>3</w:t>
      </w:r>
      <w:r w:rsidRPr="006C7DA5">
        <w:rPr>
          <w:b/>
        </w:rPr>
        <w:t>:</w:t>
      </w:r>
      <w:r w:rsidRPr="006C7DA5">
        <w:t xml:space="preserve"> Cloudflare dashboard Snímek: autor.</w:t>
      </w:r>
    </w:p>
    <w:p w14:paraId="59849388" w14:textId="1EBCD340" w:rsidR="00E543CB" w:rsidRPr="006C7DA5" w:rsidRDefault="00E543CB" w:rsidP="00E543CB">
      <w:pPr>
        <w:ind w:firstLine="0"/>
      </w:pPr>
      <w:r w:rsidRPr="006C7DA5">
        <w:t xml:space="preserve">Tlačítko Under Attack Mode, které je na snímku zapnuté, uvádí, že je na webu ochrana </w:t>
      </w:r>
      <w:r w:rsidR="00C27F8E" w:rsidRPr="006C7DA5">
        <w:t>DDoS ochrana zapnutá a každý HTTP request bude nejdříve prezentován s </w:t>
      </w:r>
      <w:proofErr w:type="spellStart"/>
      <w:r w:rsidR="00C27F8E" w:rsidRPr="006C7DA5">
        <w:t>javascript</w:t>
      </w:r>
      <w:proofErr w:type="spellEnd"/>
      <w:r w:rsidR="00C27F8E" w:rsidRPr="006C7DA5">
        <w:t xml:space="preserve"> </w:t>
      </w:r>
      <w:proofErr w:type="spellStart"/>
      <w:r w:rsidR="00C27F8E" w:rsidRPr="006C7DA5">
        <w:t>captcha</w:t>
      </w:r>
      <w:proofErr w:type="spellEnd"/>
      <w:r w:rsidR="00C27F8E" w:rsidRPr="006C7DA5">
        <w:t xml:space="preserve"> testem.</w:t>
      </w:r>
      <w:r w:rsidR="00BC7112" w:rsidRPr="006C7DA5">
        <w:t xml:space="preserve"> Pokud projde dostane se požadavek vůbec k </w:t>
      </w:r>
      <w:r w:rsidR="00CA6206" w:rsidRPr="006C7DA5">
        <w:t>serveru,</w:t>
      </w:r>
      <w:r w:rsidR="00BC7112" w:rsidRPr="006C7DA5">
        <w:t xml:space="preserve"> pokud ne, tak se požadavek </w:t>
      </w:r>
      <w:r w:rsidR="00CA6206" w:rsidRPr="006C7DA5">
        <w:t>přijde</w:t>
      </w:r>
      <w:r w:rsidR="00BC7112" w:rsidRPr="006C7DA5">
        <w:t xml:space="preserve"> </w:t>
      </w:r>
      <w:r w:rsidR="00CA6206" w:rsidRPr="006C7DA5">
        <w:t>jen</w:t>
      </w:r>
      <w:r w:rsidR="00BC7112" w:rsidRPr="006C7DA5">
        <w:t xml:space="preserve"> k serveru </w:t>
      </w:r>
      <w:proofErr w:type="spellStart"/>
      <w:r w:rsidR="00BC7112" w:rsidRPr="006C7DA5">
        <w:t>cloudflare</w:t>
      </w:r>
      <w:proofErr w:type="spellEnd"/>
      <w:r w:rsidR="00BC7112" w:rsidRPr="006C7DA5">
        <w:t>.</w:t>
      </w:r>
    </w:p>
    <w:p w14:paraId="23E41F01" w14:textId="098BF6FF" w:rsidR="00611A6C" w:rsidRPr="006C7DA5" w:rsidRDefault="00466657" w:rsidP="00E543CB">
      <w:pPr>
        <w:ind w:firstLine="0"/>
      </w:pPr>
      <w:r w:rsidRPr="006C7DA5">
        <w:rPr>
          <w:noProof/>
        </w:rPr>
        <w:drawing>
          <wp:anchor distT="0" distB="0" distL="114300" distR="114300" simplePos="0" relativeHeight="251663360" behindDoc="0" locked="0" layoutInCell="1" allowOverlap="1" wp14:anchorId="7D84B3C9" wp14:editId="2E0B0554">
            <wp:simplePos x="0" y="0"/>
            <wp:positionH relativeFrom="margin">
              <wp:align>right</wp:align>
            </wp:positionH>
            <wp:positionV relativeFrom="paragraph">
              <wp:posOffset>591820</wp:posOffset>
            </wp:positionV>
            <wp:extent cx="5381625" cy="2819400"/>
            <wp:effectExtent l="0" t="0" r="9525" b="0"/>
            <wp:wrapSquare wrapText="bothSides"/>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1625" cy="2819400"/>
                    </a:xfrm>
                    <a:prstGeom prst="rect">
                      <a:avLst/>
                    </a:prstGeom>
                    <a:noFill/>
                    <a:ln>
                      <a:noFill/>
                    </a:ln>
                  </pic:spPr>
                </pic:pic>
              </a:graphicData>
            </a:graphic>
          </wp:anchor>
        </w:drawing>
      </w:r>
      <w:r w:rsidR="00611A6C" w:rsidRPr="006C7DA5">
        <w:t xml:space="preserve">Dále je pak i </w:t>
      </w:r>
      <w:r w:rsidR="006F6F07" w:rsidRPr="006C7DA5">
        <w:t>bez Under</w:t>
      </w:r>
      <w:r w:rsidR="00611A6C" w:rsidRPr="006C7DA5">
        <w:t xml:space="preserve"> Attack Módu možné nastavovat pravidla firewallu </w:t>
      </w:r>
      <w:proofErr w:type="spellStart"/>
      <w:r w:rsidR="00611A6C" w:rsidRPr="006C7DA5">
        <w:t>cloudflare</w:t>
      </w:r>
      <w:proofErr w:type="spellEnd"/>
      <w:r w:rsidR="00611A6C" w:rsidRPr="006C7DA5">
        <w:t xml:space="preserve"> jako </w:t>
      </w:r>
      <w:proofErr w:type="spellStart"/>
      <w:r w:rsidR="00611A6C" w:rsidRPr="006C7DA5">
        <w:t>whitelist</w:t>
      </w:r>
      <w:proofErr w:type="spellEnd"/>
      <w:r w:rsidR="00611A6C" w:rsidRPr="006C7DA5">
        <w:t xml:space="preserve">, </w:t>
      </w:r>
      <w:proofErr w:type="spellStart"/>
      <w:r w:rsidR="00611A6C" w:rsidRPr="006C7DA5">
        <w:t>blacklist</w:t>
      </w:r>
      <w:proofErr w:type="spellEnd"/>
      <w:r w:rsidR="00611A6C" w:rsidRPr="006C7DA5">
        <w:t xml:space="preserve"> atd.</w:t>
      </w:r>
    </w:p>
    <w:p w14:paraId="1EA88EA1" w14:textId="4E7FE253" w:rsidR="006F6F07" w:rsidRPr="006C7DA5" w:rsidRDefault="00466657" w:rsidP="00466657">
      <w:pPr>
        <w:ind w:left="1418" w:firstLine="709"/>
      </w:pPr>
      <w:r w:rsidRPr="006C7DA5">
        <w:rPr>
          <w:b/>
          <w:bCs/>
        </w:rPr>
        <w:t>O</w:t>
      </w:r>
      <w:r w:rsidRPr="006C7DA5">
        <w:rPr>
          <w:b/>
        </w:rPr>
        <w:t>br. 2.</w:t>
      </w:r>
      <w:r w:rsidR="00D13232" w:rsidRPr="006C7DA5">
        <w:rPr>
          <w:b/>
        </w:rPr>
        <w:t>4</w:t>
      </w:r>
      <w:r w:rsidRPr="006C7DA5">
        <w:rPr>
          <w:b/>
        </w:rPr>
        <w:t>:</w:t>
      </w:r>
      <w:r w:rsidRPr="006C7DA5">
        <w:t xml:space="preserve"> Cloudflare analytika 1 Snímek: autor.</w:t>
      </w:r>
    </w:p>
    <w:p w14:paraId="268F4F24" w14:textId="43762ABB" w:rsidR="00D13232" w:rsidRPr="006C7DA5" w:rsidRDefault="00D13232" w:rsidP="00D13232">
      <w:r w:rsidRPr="006C7DA5">
        <w:lastRenderedPageBreak/>
        <w:t>Jak je patrné na obrázcích 2.4 a 2.</w:t>
      </w:r>
      <w:r w:rsidR="006B2B7E" w:rsidRPr="006C7DA5">
        <w:t>5</w:t>
      </w:r>
      <w:r w:rsidRPr="006C7DA5">
        <w:t xml:space="preserve"> Cloudflare nám ukáže analytiku síťového provozu a ukáže kolik požadavků za hodinu proběhlo a kolik unikátních navštívení stránky proběhlo. A velký počet požadavků, jak je </w:t>
      </w:r>
      <w:r w:rsidR="004354FC" w:rsidRPr="006C7DA5">
        <w:t>vidět</w:t>
      </w:r>
      <w:r w:rsidRPr="006C7DA5">
        <w:t xml:space="preserve"> </w:t>
      </w:r>
      <w:r w:rsidR="004354FC" w:rsidRPr="006C7DA5">
        <w:t>na</w:t>
      </w:r>
      <w:r w:rsidRPr="006C7DA5">
        <w:t> obrázku 2.4 ukazuje DDoS útok.</w:t>
      </w:r>
    </w:p>
    <w:p w14:paraId="62B3CB68" w14:textId="77777777" w:rsidR="00D13232" w:rsidRPr="006C7DA5" w:rsidRDefault="00D13232" w:rsidP="00466657">
      <w:pPr>
        <w:ind w:left="1418" w:firstLine="709"/>
        <w:rPr>
          <w:highlight w:val="yellow"/>
        </w:rPr>
      </w:pPr>
    </w:p>
    <w:p w14:paraId="1BCDD186" w14:textId="79D522C4" w:rsidR="00B2767E" w:rsidRPr="006C7DA5" w:rsidRDefault="00466657" w:rsidP="005F43F8">
      <w:r w:rsidRPr="006C7DA5">
        <w:rPr>
          <w:noProof/>
        </w:rPr>
        <w:drawing>
          <wp:anchor distT="0" distB="0" distL="114300" distR="114300" simplePos="0" relativeHeight="251664384" behindDoc="0" locked="0" layoutInCell="1" allowOverlap="1" wp14:anchorId="3C5AB2C4" wp14:editId="12066752">
            <wp:simplePos x="0" y="0"/>
            <wp:positionH relativeFrom="column">
              <wp:posOffset>92075</wp:posOffset>
            </wp:positionH>
            <wp:positionV relativeFrom="paragraph">
              <wp:posOffset>0</wp:posOffset>
            </wp:positionV>
            <wp:extent cx="5381625" cy="2800350"/>
            <wp:effectExtent l="0" t="0" r="9525" b="0"/>
            <wp:wrapSquare wrapText="bothSides"/>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1625" cy="2800350"/>
                    </a:xfrm>
                    <a:prstGeom prst="rect">
                      <a:avLst/>
                    </a:prstGeom>
                    <a:noFill/>
                    <a:ln>
                      <a:noFill/>
                    </a:ln>
                  </pic:spPr>
                </pic:pic>
              </a:graphicData>
            </a:graphic>
          </wp:anchor>
        </w:drawing>
      </w:r>
      <w:r w:rsidRPr="006C7DA5">
        <w:tab/>
      </w:r>
      <w:r w:rsidRPr="006C7DA5">
        <w:tab/>
      </w:r>
      <w:r w:rsidRPr="006C7DA5">
        <w:tab/>
      </w:r>
      <w:r w:rsidRPr="006C7DA5">
        <w:rPr>
          <w:b/>
          <w:bCs/>
        </w:rPr>
        <w:t>O</w:t>
      </w:r>
      <w:r w:rsidRPr="006C7DA5">
        <w:rPr>
          <w:b/>
        </w:rPr>
        <w:t>br. 2.</w:t>
      </w:r>
      <w:r w:rsidR="00D13232" w:rsidRPr="006C7DA5">
        <w:rPr>
          <w:b/>
        </w:rPr>
        <w:t>5</w:t>
      </w:r>
      <w:r w:rsidRPr="006C7DA5">
        <w:rPr>
          <w:b/>
        </w:rPr>
        <w:t>:</w:t>
      </w:r>
      <w:r w:rsidRPr="006C7DA5">
        <w:t xml:space="preserve"> Cloudflare analytika 2 Snímek: autor.</w:t>
      </w:r>
    </w:p>
    <w:p w14:paraId="50342294" w14:textId="587C4F8B" w:rsidR="00B2767E" w:rsidRPr="006C7DA5" w:rsidRDefault="00B2767E" w:rsidP="005F43F8">
      <w:pPr>
        <w:rPr>
          <w:highlight w:val="yellow"/>
        </w:rPr>
      </w:pPr>
    </w:p>
    <w:p w14:paraId="7625E48F" w14:textId="5E02F2D5" w:rsidR="00B2767E" w:rsidRPr="006C7DA5" w:rsidRDefault="00B2767E" w:rsidP="005F43F8"/>
    <w:p w14:paraId="322ACB18" w14:textId="773D0834" w:rsidR="00B2767E" w:rsidRPr="006C7DA5" w:rsidRDefault="00BD4B2A" w:rsidP="00D87719">
      <w:r w:rsidRPr="006C7DA5">
        <w:t xml:space="preserve">Cloudflare </w:t>
      </w:r>
      <w:r w:rsidR="00E742E5" w:rsidRPr="006C7DA5">
        <w:t>nám,</w:t>
      </w:r>
      <w:r w:rsidRPr="006C7DA5">
        <w:t xml:space="preserve"> jak už bylo řečeno filtruje kompletně všechen provoz a schovává IP adresu web serveru čímž </w:t>
      </w:r>
      <w:r w:rsidR="004354FC" w:rsidRPr="006C7DA5">
        <w:t xml:space="preserve">dobře </w:t>
      </w:r>
      <w:r w:rsidR="00255C5F" w:rsidRPr="006C7DA5">
        <w:t xml:space="preserve">ochraňuje </w:t>
      </w:r>
      <w:r w:rsidR="00E37B8F" w:rsidRPr="006C7DA5">
        <w:t>už v základu</w:t>
      </w:r>
      <w:r w:rsidR="00255C5F" w:rsidRPr="006C7DA5">
        <w:t xml:space="preserve"> proti</w:t>
      </w:r>
      <w:r w:rsidR="00E37B8F" w:rsidRPr="006C7DA5">
        <w:t xml:space="preserve"> TCP SYN flood</w:t>
      </w:r>
      <w:r w:rsidR="00255C5F" w:rsidRPr="006C7DA5">
        <w:t xml:space="preserve"> útokům.</w:t>
      </w:r>
      <w:r w:rsidR="00A81873" w:rsidRPr="006C7DA5">
        <w:t xml:space="preserve"> </w:t>
      </w:r>
      <w:r w:rsidR="00E37B8F" w:rsidRPr="006C7DA5">
        <w:t xml:space="preserve">Samozřejmě může filtrovat i HTTP requesty, ale vyžaduje to zapnutí under attack modu nebo nastavení firewallu v dashboardu </w:t>
      </w:r>
      <w:r w:rsidR="00CA5B63" w:rsidRPr="006C7DA5">
        <w:t>CloudFlare</w:t>
      </w:r>
      <w:r w:rsidR="00E37B8F" w:rsidRPr="006C7DA5">
        <w:t xml:space="preserve"> a pokročilá verze tohoto firewallu je už placená.</w:t>
      </w:r>
      <w:r w:rsidR="00CA5B63" w:rsidRPr="006C7DA5">
        <w:t xml:space="preserve"> </w:t>
      </w:r>
      <w:r w:rsidR="00A81873" w:rsidRPr="006C7DA5">
        <w:t>D</w:t>
      </w:r>
      <w:r w:rsidR="00D87719" w:rsidRPr="006C7DA5">
        <w:t>alší úto</w:t>
      </w:r>
      <w:r w:rsidR="00DC0D07" w:rsidRPr="006C7DA5">
        <w:t>k</w:t>
      </w:r>
      <w:r w:rsidR="00893A87" w:rsidRPr="006C7DA5">
        <w:t xml:space="preserve"> </w:t>
      </w:r>
      <w:r w:rsidR="00D87719" w:rsidRPr="006C7DA5">
        <w:t xml:space="preserve">byl </w:t>
      </w:r>
      <w:r w:rsidR="00CA5B63" w:rsidRPr="006C7DA5">
        <w:t>tedy</w:t>
      </w:r>
      <w:r w:rsidR="00893A87" w:rsidRPr="006C7DA5">
        <w:t xml:space="preserve"> </w:t>
      </w:r>
      <w:r w:rsidR="00351B70" w:rsidRPr="006C7DA5">
        <w:t>neúspěšný,</w:t>
      </w:r>
      <w:r w:rsidR="00D87719" w:rsidRPr="006C7DA5">
        <w:t xml:space="preserve"> jelikož se útok nedostal přes</w:t>
      </w:r>
      <w:r w:rsidR="00DB5657" w:rsidRPr="006C7DA5">
        <w:t xml:space="preserve"> </w:t>
      </w:r>
      <w:r w:rsidR="00351B70" w:rsidRPr="006C7DA5">
        <w:t>Cloudflare servery.</w:t>
      </w:r>
    </w:p>
    <w:p w14:paraId="5DDDD2A1" w14:textId="77777777" w:rsidR="00D87719" w:rsidRPr="006C7DA5" w:rsidRDefault="00D87719" w:rsidP="005F43F8"/>
    <w:p w14:paraId="656A46CA" w14:textId="37E52880" w:rsidR="00BB1F90" w:rsidRPr="006C7DA5" w:rsidRDefault="00BB1F90" w:rsidP="00D87719">
      <w:pPr>
        <w:ind w:firstLine="0"/>
      </w:pPr>
    </w:p>
    <w:p w14:paraId="32589FC8" w14:textId="0CF6975F" w:rsidR="00BB1F90" w:rsidRPr="006C7DA5" w:rsidRDefault="00BB1F90" w:rsidP="005F43F8"/>
    <w:p w14:paraId="6B19D793" w14:textId="3C12F8E1" w:rsidR="00BB1F90" w:rsidRPr="006C7DA5" w:rsidRDefault="00BB1F90" w:rsidP="005F43F8"/>
    <w:p w14:paraId="39EA344D" w14:textId="6B3CB523" w:rsidR="00BB1F90" w:rsidRPr="006C7DA5" w:rsidRDefault="00BB1F90" w:rsidP="005F43F8"/>
    <w:p w14:paraId="3D48FC06" w14:textId="33F935EA" w:rsidR="00BB1F90" w:rsidRPr="006C7DA5" w:rsidRDefault="00BB1F90" w:rsidP="005F43F8"/>
    <w:p w14:paraId="7A9633A3" w14:textId="2B06CB70" w:rsidR="00BB1F90" w:rsidRPr="006C7DA5" w:rsidRDefault="00BB1F90" w:rsidP="005F43F8"/>
    <w:p w14:paraId="349E3408" w14:textId="343EF3BE" w:rsidR="00BB1F90" w:rsidRPr="006C7DA5" w:rsidRDefault="00BB1F90" w:rsidP="005F43F8"/>
    <w:p w14:paraId="6E199BE2" w14:textId="62354AE7" w:rsidR="00BB1F90" w:rsidRPr="006C7DA5" w:rsidRDefault="00BB1F90" w:rsidP="005F43F8"/>
    <w:p w14:paraId="6CD6AF84" w14:textId="63602773" w:rsidR="00BB1F90" w:rsidRPr="006C7DA5" w:rsidRDefault="00BB1F90" w:rsidP="005F43F8"/>
    <w:p w14:paraId="1B7C73A4" w14:textId="77777777" w:rsidR="00B2767E" w:rsidRPr="006C7DA5" w:rsidRDefault="00B2767E" w:rsidP="00282EBB">
      <w:pPr>
        <w:ind w:firstLine="0"/>
        <w:rPr>
          <w:highlight w:val="yellow"/>
        </w:rPr>
      </w:pPr>
    </w:p>
    <w:p w14:paraId="384873F8" w14:textId="6D7D0EAF" w:rsidR="00205843" w:rsidRPr="006C7DA5" w:rsidRDefault="00205843" w:rsidP="00570D86">
      <w:pPr>
        <w:pStyle w:val="Nadpis1"/>
      </w:pPr>
      <w:bookmarkStart w:id="12" w:name="_Toc386301761"/>
      <w:bookmarkStart w:id="13" w:name="_Toc476327918"/>
      <w:r w:rsidRPr="006C7DA5">
        <w:t>Výsledky</w:t>
      </w:r>
      <w:bookmarkEnd w:id="12"/>
      <w:bookmarkEnd w:id="13"/>
    </w:p>
    <w:p w14:paraId="7A555AB9" w14:textId="7E2DEFB2" w:rsidR="00056239" w:rsidRPr="006C7DA5" w:rsidRDefault="00CA5A08" w:rsidP="00846E1D">
      <w:pPr>
        <w:ind w:firstLine="709"/>
      </w:pPr>
      <w:r w:rsidRPr="006C7DA5">
        <w:t>Vybral jsem vhodné nástroje na simulaci DDoS útoku, které většinově splňovali požadavky</w:t>
      </w:r>
      <w:r w:rsidR="007D42DD" w:rsidRPr="006C7DA5">
        <w:t>. První vybraný</w:t>
      </w:r>
      <w:r w:rsidR="0092156F" w:rsidRPr="006C7DA5">
        <w:t xml:space="preserve"> LOIC</w:t>
      </w:r>
      <w:r w:rsidR="00846E1D" w:rsidRPr="006C7DA5">
        <w:t xml:space="preserve"> splňuje všechna kritéria. Daný nástroj je velmi výkonný a má dokonce možnost připojit se na botnet.</w:t>
      </w:r>
      <w:r w:rsidR="001B5A38" w:rsidRPr="006C7DA5">
        <w:t xml:space="preserve"> Tento nástroj jsem úspěšně pak používal </w:t>
      </w:r>
      <w:r w:rsidR="00D26076" w:rsidRPr="006C7DA5">
        <w:t>ve všech virtuálních strojích.</w:t>
      </w:r>
      <w:r w:rsidR="00E1184D" w:rsidRPr="006C7DA5">
        <w:t xml:space="preserve"> Druhý vybraný </w:t>
      </w:r>
      <w:r w:rsidR="00050CFD" w:rsidRPr="006C7DA5">
        <w:t xml:space="preserve">Hulk jsem používal na svých fyzických Linux serverech a </w:t>
      </w:r>
    </w:p>
    <w:p w14:paraId="0DA4F08C" w14:textId="77777777" w:rsidR="000256A1" w:rsidRPr="006C7DA5" w:rsidRDefault="000256A1" w:rsidP="0049290C">
      <w:pPr>
        <w:ind w:firstLine="0"/>
      </w:pPr>
    </w:p>
    <w:p w14:paraId="02C1DA46" w14:textId="398E36A9" w:rsidR="0044110B" w:rsidRPr="006C7DA5" w:rsidRDefault="00C21E6B" w:rsidP="008C2905">
      <w:pPr>
        <w:ind w:firstLine="0"/>
      </w:pPr>
      <w:r w:rsidRPr="006C7DA5">
        <w:t xml:space="preserve">Při první simulaci útoku </w:t>
      </w:r>
      <w:r w:rsidR="00B13243" w:rsidRPr="006C7DA5">
        <w:t xml:space="preserve">jsem provedl úspěšný DDoS útok a shodil kompletně web server a přetížil síťovou kartu daného web </w:t>
      </w:r>
      <w:r w:rsidR="006A4C2C" w:rsidRPr="006C7DA5">
        <w:t>serveru. Útok</w:t>
      </w:r>
      <w:r w:rsidR="00202EE4" w:rsidRPr="006C7DA5">
        <w:t xml:space="preserve"> jsem stupňoval po jednom </w:t>
      </w:r>
      <w:r w:rsidR="006A4C2C" w:rsidRPr="006C7DA5">
        <w:t>počítači,</w:t>
      </w:r>
      <w:r w:rsidR="00202EE4" w:rsidRPr="006C7DA5">
        <w:t xml:space="preserve"> aby bylo vidět jak latence a zatížení serveru narůstá s </w:t>
      </w:r>
      <w:proofErr w:type="gramStart"/>
      <w:r w:rsidR="00202EE4" w:rsidRPr="006C7DA5">
        <w:t>prostředky</w:t>
      </w:r>
      <w:proofErr w:type="gramEnd"/>
      <w:r w:rsidR="00202EE4" w:rsidRPr="006C7DA5">
        <w:t xml:space="preserve"> jak vyplývá z tabulky</w:t>
      </w:r>
      <w:r w:rsidR="0097266A" w:rsidRPr="006C7DA5">
        <w:t xml:space="preserve"> 3.1</w:t>
      </w:r>
      <w:r w:rsidR="00C630B6" w:rsidRPr="006C7DA5">
        <w:t>. Tato data</w:t>
      </w:r>
      <w:r w:rsidR="006C7DA5" w:rsidRPr="006C7DA5">
        <w:t xml:space="preserve"> jsou pak na obr 3.2 graficky znázorněna jako </w:t>
      </w:r>
      <w:r w:rsidR="006A4C2C" w:rsidRPr="006C7DA5">
        <w:t>závislost</w:t>
      </w:r>
      <w:r w:rsidR="006C7DA5" w:rsidRPr="006C7DA5">
        <w:t xml:space="preserve"> počtu požadavků a počtu počítačů kdy při šesti počítačích je server shozen a útok tak úspěšný-</w:t>
      </w:r>
      <w:r w:rsidR="00F339AF" w:rsidRPr="006C7DA5">
        <w:t xml:space="preserve"> </w:t>
      </w:r>
    </w:p>
    <w:p w14:paraId="4CE3C72B" w14:textId="6715223D" w:rsidR="00E20962" w:rsidRPr="006C7DA5" w:rsidRDefault="00E20962" w:rsidP="008C2905">
      <w:pPr>
        <w:ind w:firstLine="0"/>
      </w:pPr>
      <w:r w:rsidRPr="006C7DA5">
        <w:tab/>
      </w:r>
      <w:r w:rsidRPr="006C7DA5">
        <w:rPr>
          <w:b/>
          <w:bCs/>
        </w:rPr>
        <w:t>Tabulka 3.1</w:t>
      </w:r>
      <w:r w:rsidR="008C60C5" w:rsidRPr="006C7DA5">
        <w:rPr>
          <w:b/>
          <w:bCs/>
        </w:rPr>
        <w:t xml:space="preserve">: </w:t>
      </w:r>
      <w:r w:rsidR="0086179E" w:rsidRPr="006C7DA5">
        <w:t xml:space="preserve">Tabulka </w:t>
      </w:r>
      <w:r w:rsidR="00C57D3A" w:rsidRPr="006C7DA5">
        <w:t>ukazující,</w:t>
      </w:r>
      <w:r w:rsidR="0086179E" w:rsidRPr="006C7DA5">
        <w:t xml:space="preserve"> jak přidávání útočící kapacity prodlužuje zpoždění a jak postupně přispívá ke shození web serveru</w:t>
      </w:r>
    </w:p>
    <w:p w14:paraId="781F98CD" w14:textId="4581AFD9" w:rsidR="008C2905" w:rsidRPr="006C7DA5" w:rsidRDefault="00202EE4" w:rsidP="008C2905">
      <w:pPr>
        <w:ind w:firstLine="0"/>
      </w:pPr>
      <w:r w:rsidRPr="006C7DA5">
        <w:t>Počet počítačů</w:t>
      </w:r>
      <w:r w:rsidR="008C2905" w:rsidRPr="006C7DA5">
        <w:tab/>
      </w:r>
      <w:r w:rsidR="005F3837" w:rsidRPr="006C7DA5">
        <w:t xml:space="preserve">     </w:t>
      </w:r>
      <w:r w:rsidRPr="006C7DA5">
        <w:t>Latence(s)</w:t>
      </w:r>
      <w:r w:rsidR="008C2905" w:rsidRPr="006C7DA5">
        <w:tab/>
      </w:r>
      <w:r w:rsidRPr="006C7DA5">
        <w:t xml:space="preserve">Zatížení </w:t>
      </w:r>
      <w:r w:rsidR="006A4C2C" w:rsidRPr="006C7DA5">
        <w:t>procesoru (</w:t>
      </w:r>
      <w:proofErr w:type="gramStart"/>
      <w:r w:rsidR="0051197F" w:rsidRPr="006C7DA5">
        <w:t xml:space="preserve">%)  </w:t>
      </w:r>
      <w:r w:rsidR="005F3837" w:rsidRPr="006C7DA5">
        <w:t xml:space="preserve"> </w:t>
      </w:r>
      <w:proofErr w:type="gramEnd"/>
      <w:r w:rsidRPr="006C7DA5">
        <w:t>Síťová karta(Mbps)</w:t>
      </w:r>
      <w:r w:rsidR="005F3837" w:rsidRPr="006C7DA5">
        <w:t xml:space="preserve">  </w:t>
      </w:r>
      <w:r w:rsidR="00A46BA6" w:rsidRPr="006C7DA5">
        <w:t xml:space="preserve">   </w:t>
      </w:r>
      <w:r w:rsidRPr="006C7DA5">
        <w:t>RPS</w:t>
      </w:r>
    </w:p>
    <w:tbl>
      <w:tblPr>
        <w:tblStyle w:val="Mkatabulky"/>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38"/>
        <w:gridCol w:w="1755"/>
        <w:gridCol w:w="1689"/>
        <w:gridCol w:w="1775"/>
        <w:gridCol w:w="1546"/>
      </w:tblGrid>
      <w:tr w:rsidR="005F3837" w:rsidRPr="006C7DA5" w14:paraId="61C2B509" w14:textId="0CE6B2A2" w:rsidTr="005F3837">
        <w:tc>
          <w:tcPr>
            <w:tcW w:w="1738" w:type="dxa"/>
            <w:tcBorders>
              <w:top w:val="single" w:sz="12" w:space="0" w:color="auto"/>
              <w:bottom w:val="nil"/>
            </w:tcBorders>
          </w:tcPr>
          <w:p w14:paraId="690F634D" w14:textId="0E616C20" w:rsidR="00202EE4" w:rsidRPr="006C7DA5" w:rsidRDefault="00202EE4" w:rsidP="00E429FA">
            <w:pPr>
              <w:ind w:firstLine="0"/>
            </w:pPr>
            <w:r w:rsidRPr="006C7DA5">
              <w:t>0</w:t>
            </w:r>
          </w:p>
          <w:p w14:paraId="28413574" w14:textId="1F826953" w:rsidR="005F3837" w:rsidRPr="006C7DA5" w:rsidRDefault="005F3837" w:rsidP="00E429FA">
            <w:pPr>
              <w:ind w:firstLine="0"/>
            </w:pPr>
            <w:r w:rsidRPr="006C7DA5">
              <w:t>1</w:t>
            </w:r>
          </w:p>
        </w:tc>
        <w:tc>
          <w:tcPr>
            <w:tcW w:w="1755" w:type="dxa"/>
            <w:tcBorders>
              <w:top w:val="single" w:sz="12" w:space="0" w:color="auto"/>
              <w:bottom w:val="nil"/>
            </w:tcBorders>
          </w:tcPr>
          <w:p w14:paraId="49933D68" w14:textId="7347E98F" w:rsidR="005F3837" w:rsidRPr="006C7DA5" w:rsidRDefault="005F3837" w:rsidP="00E429FA">
            <w:pPr>
              <w:ind w:firstLine="0"/>
            </w:pPr>
            <w:r w:rsidRPr="006C7DA5">
              <w:t xml:space="preserve">   </w:t>
            </w:r>
            <w:r w:rsidR="00202EE4" w:rsidRPr="006C7DA5">
              <w:t>0.08</w:t>
            </w:r>
          </w:p>
          <w:p w14:paraId="68AC6586" w14:textId="28D80AFC" w:rsidR="00202EE4" w:rsidRPr="006C7DA5" w:rsidRDefault="00202EE4" w:rsidP="00E429FA">
            <w:pPr>
              <w:ind w:firstLine="0"/>
            </w:pPr>
            <w:r w:rsidRPr="006C7DA5">
              <w:t xml:space="preserve">   0.15</w:t>
            </w:r>
          </w:p>
        </w:tc>
        <w:tc>
          <w:tcPr>
            <w:tcW w:w="1689" w:type="dxa"/>
            <w:tcBorders>
              <w:top w:val="single" w:sz="12" w:space="0" w:color="auto"/>
              <w:bottom w:val="nil"/>
            </w:tcBorders>
          </w:tcPr>
          <w:p w14:paraId="0B61729F" w14:textId="62BA8C72" w:rsidR="00D1563E" w:rsidRPr="006C7DA5" w:rsidRDefault="00202EE4" w:rsidP="00E429FA">
            <w:pPr>
              <w:ind w:firstLine="0"/>
            </w:pPr>
            <w:r w:rsidRPr="006C7DA5">
              <w:t>5</w:t>
            </w:r>
          </w:p>
          <w:p w14:paraId="38BFC356" w14:textId="4FE6BBCB" w:rsidR="005F3837" w:rsidRPr="006C7DA5" w:rsidRDefault="00D1563E" w:rsidP="00E429FA">
            <w:pPr>
              <w:ind w:firstLine="0"/>
            </w:pPr>
            <w:r w:rsidRPr="006C7DA5">
              <w:t>20</w:t>
            </w:r>
            <w:r w:rsidR="005F3837" w:rsidRPr="006C7DA5">
              <w:t xml:space="preserve">       </w:t>
            </w:r>
          </w:p>
        </w:tc>
        <w:tc>
          <w:tcPr>
            <w:tcW w:w="1775" w:type="dxa"/>
            <w:tcBorders>
              <w:top w:val="single" w:sz="12" w:space="0" w:color="auto"/>
              <w:bottom w:val="nil"/>
            </w:tcBorders>
          </w:tcPr>
          <w:p w14:paraId="56311779" w14:textId="77777777" w:rsidR="005F3837" w:rsidRPr="006C7DA5" w:rsidRDefault="005F3837" w:rsidP="00E429FA">
            <w:pPr>
              <w:ind w:firstLine="0"/>
            </w:pPr>
            <w:r w:rsidRPr="006C7DA5">
              <w:t xml:space="preserve">            </w:t>
            </w:r>
            <w:r w:rsidR="00D1563E" w:rsidRPr="006C7DA5">
              <w:t>0.2</w:t>
            </w:r>
          </w:p>
          <w:p w14:paraId="2FB5852C" w14:textId="26D96569" w:rsidR="00D1563E" w:rsidRPr="006C7DA5" w:rsidRDefault="00D1563E" w:rsidP="00E429FA">
            <w:pPr>
              <w:ind w:firstLine="0"/>
            </w:pPr>
            <w:r w:rsidRPr="006C7DA5">
              <w:t xml:space="preserve">           </w:t>
            </w:r>
            <w:r w:rsidR="0010688B" w:rsidRPr="006C7DA5">
              <w:t xml:space="preserve"> 5</w:t>
            </w:r>
          </w:p>
        </w:tc>
        <w:tc>
          <w:tcPr>
            <w:tcW w:w="1546" w:type="dxa"/>
            <w:tcBorders>
              <w:top w:val="single" w:sz="12" w:space="0" w:color="auto"/>
              <w:bottom w:val="nil"/>
            </w:tcBorders>
          </w:tcPr>
          <w:p w14:paraId="4B7DAEE4" w14:textId="77777777" w:rsidR="005F3837" w:rsidRPr="006C7DA5" w:rsidRDefault="00A46BA6" w:rsidP="00E429FA">
            <w:pPr>
              <w:ind w:firstLine="0"/>
            </w:pPr>
            <w:r w:rsidRPr="006C7DA5">
              <w:t xml:space="preserve">    </w:t>
            </w:r>
            <w:r w:rsidR="0010688B" w:rsidRPr="006C7DA5">
              <w:t xml:space="preserve">  0</w:t>
            </w:r>
          </w:p>
          <w:p w14:paraId="095F9FFC" w14:textId="711A86BC" w:rsidR="0010688B" w:rsidRPr="006C7DA5" w:rsidRDefault="0010688B" w:rsidP="00E429FA">
            <w:pPr>
              <w:ind w:firstLine="0"/>
            </w:pPr>
            <w:r w:rsidRPr="006C7DA5">
              <w:t xml:space="preserve">      40000</w:t>
            </w:r>
          </w:p>
        </w:tc>
      </w:tr>
      <w:tr w:rsidR="005F3837" w:rsidRPr="006C7DA5" w14:paraId="5AA72F8F" w14:textId="348943B0" w:rsidTr="005F3837">
        <w:tc>
          <w:tcPr>
            <w:tcW w:w="1738" w:type="dxa"/>
            <w:tcBorders>
              <w:top w:val="nil"/>
              <w:bottom w:val="nil"/>
            </w:tcBorders>
          </w:tcPr>
          <w:p w14:paraId="05A80220" w14:textId="437C4A60" w:rsidR="005F3837" w:rsidRPr="006C7DA5" w:rsidRDefault="005F3837" w:rsidP="00E429FA">
            <w:pPr>
              <w:ind w:firstLine="0"/>
            </w:pPr>
            <w:r w:rsidRPr="006C7DA5">
              <w:t>2</w:t>
            </w:r>
          </w:p>
        </w:tc>
        <w:tc>
          <w:tcPr>
            <w:tcW w:w="1755" w:type="dxa"/>
            <w:tcBorders>
              <w:top w:val="nil"/>
              <w:bottom w:val="nil"/>
            </w:tcBorders>
          </w:tcPr>
          <w:p w14:paraId="19662FAA" w14:textId="032A3F17" w:rsidR="005F3837" w:rsidRPr="006C7DA5" w:rsidRDefault="00202EE4" w:rsidP="00E429FA">
            <w:pPr>
              <w:ind w:firstLine="0"/>
            </w:pPr>
            <w:r w:rsidRPr="006C7DA5">
              <w:t xml:space="preserve">   0.4</w:t>
            </w:r>
          </w:p>
        </w:tc>
        <w:tc>
          <w:tcPr>
            <w:tcW w:w="1689" w:type="dxa"/>
            <w:tcBorders>
              <w:top w:val="nil"/>
              <w:bottom w:val="nil"/>
            </w:tcBorders>
          </w:tcPr>
          <w:p w14:paraId="003F3C6B" w14:textId="055F4009" w:rsidR="005F3837" w:rsidRPr="006C7DA5" w:rsidRDefault="00D1563E" w:rsidP="00E429FA">
            <w:pPr>
              <w:ind w:firstLine="0"/>
            </w:pPr>
            <w:r w:rsidRPr="006C7DA5">
              <w:t>44</w:t>
            </w:r>
            <w:r w:rsidR="005F3837" w:rsidRPr="006C7DA5">
              <w:t xml:space="preserve">      </w:t>
            </w:r>
          </w:p>
        </w:tc>
        <w:tc>
          <w:tcPr>
            <w:tcW w:w="1775" w:type="dxa"/>
            <w:tcBorders>
              <w:top w:val="nil"/>
              <w:bottom w:val="nil"/>
            </w:tcBorders>
          </w:tcPr>
          <w:p w14:paraId="14FD7611" w14:textId="26EFD302" w:rsidR="005F3837" w:rsidRPr="006C7DA5" w:rsidRDefault="005F3837" w:rsidP="00E429FA">
            <w:pPr>
              <w:ind w:firstLine="0"/>
            </w:pPr>
            <w:r w:rsidRPr="006C7DA5">
              <w:t xml:space="preserve">           </w:t>
            </w:r>
            <w:r w:rsidR="0010688B" w:rsidRPr="006C7DA5">
              <w:t xml:space="preserve"> 7</w:t>
            </w:r>
          </w:p>
        </w:tc>
        <w:tc>
          <w:tcPr>
            <w:tcW w:w="1546" w:type="dxa"/>
            <w:tcBorders>
              <w:top w:val="nil"/>
              <w:bottom w:val="nil"/>
            </w:tcBorders>
          </w:tcPr>
          <w:p w14:paraId="10F6992C" w14:textId="2456C62B" w:rsidR="005F3837" w:rsidRPr="006C7DA5" w:rsidRDefault="00F109AE" w:rsidP="00E429FA">
            <w:pPr>
              <w:ind w:firstLine="0"/>
            </w:pPr>
            <w:r w:rsidRPr="006C7DA5">
              <w:t xml:space="preserve">     </w:t>
            </w:r>
            <w:r w:rsidR="0010688B" w:rsidRPr="006C7DA5">
              <w:t xml:space="preserve"> 80000</w:t>
            </w:r>
          </w:p>
        </w:tc>
      </w:tr>
      <w:tr w:rsidR="005F3837" w:rsidRPr="006C7DA5" w14:paraId="142314FA" w14:textId="5F5EE57B" w:rsidTr="005F3837">
        <w:tc>
          <w:tcPr>
            <w:tcW w:w="1738" w:type="dxa"/>
            <w:tcBorders>
              <w:top w:val="nil"/>
              <w:bottom w:val="nil"/>
            </w:tcBorders>
          </w:tcPr>
          <w:p w14:paraId="51451B8D" w14:textId="123E1D5E" w:rsidR="005F3837" w:rsidRPr="006C7DA5" w:rsidRDefault="005F3837" w:rsidP="00E429FA">
            <w:pPr>
              <w:ind w:firstLine="0"/>
            </w:pPr>
            <w:r w:rsidRPr="006C7DA5">
              <w:t>3</w:t>
            </w:r>
          </w:p>
        </w:tc>
        <w:tc>
          <w:tcPr>
            <w:tcW w:w="1755" w:type="dxa"/>
            <w:tcBorders>
              <w:top w:val="nil"/>
              <w:bottom w:val="nil"/>
            </w:tcBorders>
          </w:tcPr>
          <w:p w14:paraId="633ED287" w14:textId="1B33EF40" w:rsidR="005F3837" w:rsidRPr="006C7DA5" w:rsidRDefault="005F3837" w:rsidP="00E429FA">
            <w:pPr>
              <w:ind w:firstLine="0"/>
            </w:pPr>
            <w:r w:rsidRPr="006C7DA5">
              <w:t xml:space="preserve">   </w:t>
            </w:r>
            <w:r w:rsidR="00202EE4" w:rsidRPr="006C7DA5">
              <w:t xml:space="preserve">0.8 </w:t>
            </w:r>
            <w:r w:rsidRPr="006C7DA5">
              <w:t xml:space="preserve"> </w:t>
            </w:r>
          </w:p>
        </w:tc>
        <w:tc>
          <w:tcPr>
            <w:tcW w:w="1689" w:type="dxa"/>
            <w:tcBorders>
              <w:top w:val="nil"/>
              <w:bottom w:val="nil"/>
            </w:tcBorders>
          </w:tcPr>
          <w:p w14:paraId="7C1F6ADE" w14:textId="5059DE72" w:rsidR="005F3837" w:rsidRPr="006C7DA5" w:rsidRDefault="00D1563E" w:rsidP="00E429FA">
            <w:pPr>
              <w:ind w:firstLine="0"/>
            </w:pPr>
            <w:r w:rsidRPr="006C7DA5">
              <w:t>80</w:t>
            </w:r>
            <w:r w:rsidR="005F3837" w:rsidRPr="006C7DA5">
              <w:t xml:space="preserve">         </w:t>
            </w:r>
          </w:p>
        </w:tc>
        <w:tc>
          <w:tcPr>
            <w:tcW w:w="1775" w:type="dxa"/>
            <w:tcBorders>
              <w:top w:val="nil"/>
              <w:bottom w:val="nil"/>
            </w:tcBorders>
          </w:tcPr>
          <w:p w14:paraId="5C53C114" w14:textId="5488EFDB" w:rsidR="005F3837" w:rsidRPr="006C7DA5" w:rsidRDefault="005F3837" w:rsidP="00E429FA">
            <w:pPr>
              <w:ind w:firstLine="0"/>
            </w:pPr>
            <w:r w:rsidRPr="006C7DA5">
              <w:t xml:space="preserve">           </w:t>
            </w:r>
            <w:r w:rsidR="0010688B" w:rsidRPr="006C7DA5">
              <w:t xml:space="preserve"> 11</w:t>
            </w:r>
          </w:p>
        </w:tc>
        <w:tc>
          <w:tcPr>
            <w:tcW w:w="1546" w:type="dxa"/>
            <w:tcBorders>
              <w:top w:val="nil"/>
              <w:bottom w:val="nil"/>
            </w:tcBorders>
          </w:tcPr>
          <w:p w14:paraId="569677E0" w14:textId="389AAE98" w:rsidR="005F3837" w:rsidRPr="006C7DA5" w:rsidRDefault="00F109AE" w:rsidP="00E429FA">
            <w:pPr>
              <w:ind w:firstLine="0"/>
            </w:pPr>
            <w:r w:rsidRPr="006C7DA5">
              <w:t xml:space="preserve">     </w:t>
            </w:r>
            <w:r w:rsidR="0010688B" w:rsidRPr="006C7DA5">
              <w:t>120 000</w:t>
            </w:r>
          </w:p>
        </w:tc>
      </w:tr>
      <w:tr w:rsidR="005F3837" w:rsidRPr="006C7DA5" w14:paraId="019FE84F" w14:textId="65819E32" w:rsidTr="005F3837">
        <w:tc>
          <w:tcPr>
            <w:tcW w:w="1738" w:type="dxa"/>
            <w:tcBorders>
              <w:top w:val="nil"/>
              <w:bottom w:val="single" w:sz="12" w:space="0" w:color="auto"/>
            </w:tcBorders>
          </w:tcPr>
          <w:p w14:paraId="0F64EAAC" w14:textId="77777777" w:rsidR="00202EE4" w:rsidRPr="006C7DA5" w:rsidRDefault="00202EE4" w:rsidP="00E429FA">
            <w:pPr>
              <w:ind w:firstLine="0"/>
            </w:pPr>
            <w:r w:rsidRPr="006C7DA5">
              <w:t>4</w:t>
            </w:r>
          </w:p>
          <w:p w14:paraId="147B256B" w14:textId="77777777" w:rsidR="00202EE4" w:rsidRPr="006C7DA5" w:rsidRDefault="00202EE4" w:rsidP="00E429FA">
            <w:pPr>
              <w:ind w:firstLine="0"/>
            </w:pPr>
            <w:r w:rsidRPr="006C7DA5">
              <w:t>5</w:t>
            </w:r>
          </w:p>
          <w:p w14:paraId="5AD870CC" w14:textId="53572E18" w:rsidR="00202EE4" w:rsidRPr="006C7DA5" w:rsidRDefault="00202EE4" w:rsidP="00E429FA">
            <w:pPr>
              <w:ind w:firstLine="0"/>
            </w:pPr>
            <w:r w:rsidRPr="006C7DA5">
              <w:t>6</w:t>
            </w:r>
          </w:p>
        </w:tc>
        <w:tc>
          <w:tcPr>
            <w:tcW w:w="1755" w:type="dxa"/>
            <w:tcBorders>
              <w:top w:val="nil"/>
              <w:bottom w:val="single" w:sz="12" w:space="0" w:color="auto"/>
            </w:tcBorders>
          </w:tcPr>
          <w:p w14:paraId="38C6F663" w14:textId="06C30B28" w:rsidR="005F3837" w:rsidRPr="006C7DA5" w:rsidRDefault="00202EE4" w:rsidP="00E429FA">
            <w:pPr>
              <w:ind w:firstLine="0"/>
            </w:pPr>
            <w:r w:rsidRPr="006C7DA5">
              <w:t xml:space="preserve">   2.5 </w:t>
            </w:r>
          </w:p>
          <w:p w14:paraId="75AB455B" w14:textId="038FC10C" w:rsidR="00202EE4" w:rsidRPr="006C7DA5" w:rsidRDefault="00202EE4" w:rsidP="00E429FA">
            <w:pPr>
              <w:ind w:firstLine="0"/>
            </w:pPr>
            <w:r w:rsidRPr="006C7DA5">
              <w:t xml:space="preserve">   4.37</w:t>
            </w:r>
          </w:p>
          <w:p w14:paraId="3C6C2B16" w14:textId="178A30E3" w:rsidR="00202EE4" w:rsidRPr="006C7DA5" w:rsidRDefault="00202EE4" w:rsidP="00E429FA">
            <w:pPr>
              <w:ind w:firstLine="0"/>
            </w:pPr>
            <w:proofErr w:type="spellStart"/>
            <w:r w:rsidRPr="006C7DA5">
              <w:t>Service</w:t>
            </w:r>
            <w:proofErr w:type="spellEnd"/>
            <w:r w:rsidRPr="006C7DA5">
              <w:t xml:space="preserve"> </w:t>
            </w:r>
            <w:proofErr w:type="spellStart"/>
            <w:r w:rsidRPr="006C7DA5">
              <w:t>Unavaible</w:t>
            </w:r>
            <w:proofErr w:type="spellEnd"/>
            <w:r w:rsidRPr="006C7DA5">
              <w:t xml:space="preserve"> 503</w:t>
            </w:r>
          </w:p>
        </w:tc>
        <w:tc>
          <w:tcPr>
            <w:tcW w:w="1689" w:type="dxa"/>
            <w:tcBorders>
              <w:top w:val="nil"/>
              <w:bottom w:val="single" w:sz="12" w:space="0" w:color="auto"/>
            </w:tcBorders>
          </w:tcPr>
          <w:p w14:paraId="5349F008" w14:textId="77777777" w:rsidR="00D1563E" w:rsidRPr="006C7DA5" w:rsidRDefault="00D1563E" w:rsidP="00E429FA">
            <w:pPr>
              <w:ind w:firstLine="0"/>
            </w:pPr>
            <w:r w:rsidRPr="006C7DA5">
              <w:t>99</w:t>
            </w:r>
          </w:p>
          <w:p w14:paraId="21823CBA" w14:textId="77777777" w:rsidR="0010688B" w:rsidRPr="006C7DA5" w:rsidRDefault="00D1563E" w:rsidP="00E429FA">
            <w:pPr>
              <w:ind w:firstLine="0"/>
            </w:pPr>
            <w:r w:rsidRPr="006C7DA5">
              <w:t>100</w:t>
            </w:r>
          </w:p>
          <w:p w14:paraId="1CBDB0D4" w14:textId="4201C160" w:rsidR="005F3837" w:rsidRPr="006C7DA5" w:rsidRDefault="0010688B" w:rsidP="00E429FA">
            <w:pPr>
              <w:ind w:firstLine="0"/>
            </w:pPr>
            <w:r w:rsidRPr="006C7DA5">
              <w:t>100</w:t>
            </w:r>
            <w:r w:rsidR="005F3837" w:rsidRPr="006C7DA5">
              <w:t xml:space="preserve">      </w:t>
            </w:r>
          </w:p>
        </w:tc>
        <w:tc>
          <w:tcPr>
            <w:tcW w:w="1775" w:type="dxa"/>
            <w:tcBorders>
              <w:top w:val="nil"/>
              <w:bottom w:val="single" w:sz="12" w:space="0" w:color="auto"/>
            </w:tcBorders>
          </w:tcPr>
          <w:p w14:paraId="03FCD8A9" w14:textId="77777777" w:rsidR="005F3837" w:rsidRPr="006C7DA5" w:rsidRDefault="005F3837" w:rsidP="00E429FA">
            <w:pPr>
              <w:ind w:firstLine="0"/>
            </w:pPr>
            <w:r w:rsidRPr="006C7DA5">
              <w:t xml:space="preserve"> </w:t>
            </w:r>
            <w:r w:rsidR="0010688B" w:rsidRPr="006C7DA5">
              <w:t xml:space="preserve">           14</w:t>
            </w:r>
          </w:p>
          <w:p w14:paraId="1AAAABFC" w14:textId="77777777" w:rsidR="0010688B" w:rsidRPr="006C7DA5" w:rsidRDefault="0010688B" w:rsidP="00E429FA">
            <w:pPr>
              <w:ind w:firstLine="0"/>
            </w:pPr>
            <w:r w:rsidRPr="006C7DA5">
              <w:t xml:space="preserve">            16</w:t>
            </w:r>
          </w:p>
          <w:p w14:paraId="34357395" w14:textId="61750F26" w:rsidR="0010688B" w:rsidRPr="006C7DA5" w:rsidRDefault="0010688B" w:rsidP="00E429FA">
            <w:pPr>
              <w:ind w:firstLine="0"/>
            </w:pPr>
            <w:r w:rsidRPr="006C7DA5">
              <w:t xml:space="preserve">            </w:t>
            </w:r>
            <w:r w:rsidR="006642E0" w:rsidRPr="006C7DA5">
              <w:t>18</w:t>
            </w:r>
          </w:p>
        </w:tc>
        <w:tc>
          <w:tcPr>
            <w:tcW w:w="1546" w:type="dxa"/>
            <w:tcBorders>
              <w:top w:val="nil"/>
              <w:bottom w:val="single" w:sz="12" w:space="0" w:color="auto"/>
            </w:tcBorders>
          </w:tcPr>
          <w:p w14:paraId="546FA0AD" w14:textId="4ECD3AF4" w:rsidR="005F3837" w:rsidRPr="006C7DA5" w:rsidRDefault="00F109AE" w:rsidP="00E429FA">
            <w:pPr>
              <w:ind w:firstLine="0"/>
            </w:pPr>
            <w:r w:rsidRPr="006C7DA5">
              <w:t xml:space="preserve">     </w:t>
            </w:r>
            <w:r w:rsidR="0010688B" w:rsidRPr="006C7DA5">
              <w:t>160 000</w:t>
            </w:r>
          </w:p>
          <w:p w14:paraId="4A4ADC46" w14:textId="25A60BA3" w:rsidR="0010688B" w:rsidRPr="006C7DA5" w:rsidRDefault="0010688B" w:rsidP="00E429FA">
            <w:pPr>
              <w:ind w:firstLine="0"/>
            </w:pPr>
            <w:r w:rsidRPr="006C7DA5">
              <w:t xml:space="preserve">     200 000</w:t>
            </w:r>
          </w:p>
          <w:p w14:paraId="389ECB7E" w14:textId="0D90A670" w:rsidR="0010688B" w:rsidRPr="006C7DA5" w:rsidRDefault="0010688B" w:rsidP="00E429FA">
            <w:pPr>
              <w:ind w:firstLine="0"/>
            </w:pPr>
            <w:r w:rsidRPr="006C7DA5">
              <w:t xml:space="preserve">     240 000</w:t>
            </w:r>
          </w:p>
        </w:tc>
      </w:tr>
    </w:tbl>
    <w:p w14:paraId="219479F4" w14:textId="435BF336" w:rsidR="00C57D3A" w:rsidRPr="006C7DA5" w:rsidRDefault="00E04247" w:rsidP="00E429FA">
      <w:pPr>
        <w:ind w:firstLine="0"/>
        <w:rPr>
          <w:sz w:val="22"/>
          <w:szCs w:val="20"/>
        </w:rPr>
      </w:pPr>
      <w:r w:rsidRPr="006C7DA5">
        <w:rPr>
          <w:sz w:val="22"/>
          <w:szCs w:val="20"/>
        </w:rPr>
        <w:t xml:space="preserve">Pro tento útok byla používána učebna AL:001, tudíž tyto počítače byly použity pro útok a na každém bylo spuštěno 15 instancí LOIC s 99 vlákny a kombinací HTTP A TCP </w:t>
      </w:r>
      <w:r w:rsidR="0051197F" w:rsidRPr="006C7DA5">
        <w:rPr>
          <w:sz w:val="22"/>
          <w:szCs w:val="20"/>
        </w:rPr>
        <w:t>floodu. U</w:t>
      </w:r>
      <w:r w:rsidR="00CE618B" w:rsidRPr="006C7DA5">
        <w:rPr>
          <w:sz w:val="22"/>
          <w:szCs w:val="20"/>
        </w:rPr>
        <w:t xml:space="preserve"> šestého počítače stačil zaútočit a server byl shozen, web server </w:t>
      </w:r>
      <w:r w:rsidR="00F44FFA" w:rsidRPr="006C7DA5">
        <w:rPr>
          <w:sz w:val="22"/>
          <w:szCs w:val="20"/>
        </w:rPr>
        <w:t>neodpovídal a</w:t>
      </w:r>
      <w:r w:rsidR="00CE618B" w:rsidRPr="006C7DA5">
        <w:rPr>
          <w:sz w:val="22"/>
          <w:szCs w:val="20"/>
        </w:rPr>
        <w:t xml:space="preserve"> serverem nešla navázat síťová komunikace, jelikož byl přehlcen</w:t>
      </w:r>
      <w:r w:rsidR="004F35A8" w:rsidRPr="006C7DA5">
        <w:rPr>
          <w:sz w:val="22"/>
          <w:szCs w:val="20"/>
        </w:rPr>
        <w:t xml:space="preserve"> RPS je počet požadavků za vteřinu, který byly útočící nástroje schopné vyvinout</w:t>
      </w:r>
      <w:r w:rsidR="00016F81" w:rsidRPr="006C7DA5">
        <w:rPr>
          <w:sz w:val="22"/>
          <w:szCs w:val="20"/>
        </w:rPr>
        <w:t xml:space="preserve"> a je počítán aritmetickým průměrem</w:t>
      </w:r>
      <w:r w:rsidR="00240955" w:rsidRPr="006C7DA5">
        <w:rPr>
          <w:sz w:val="22"/>
          <w:szCs w:val="20"/>
        </w:rPr>
        <w:t xml:space="preserve">. </w:t>
      </w:r>
      <w:r w:rsidR="004F35A8" w:rsidRPr="006C7DA5">
        <w:rPr>
          <w:sz w:val="22"/>
          <w:szCs w:val="20"/>
        </w:rPr>
        <w:t>Zpoždění pak odpovídá odezvě na webserveru</w:t>
      </w:r>
      <w:r w:rsidRPr="006C7DA5">
        <w:rPr>
          <w:sz w:val="22"/>
          <w:szCs w:val="20"/>
        </w:rPr>
        <w:t>.</w:t>
      </w:r>
      <w:r w:rsidR="003F3D7C" w:rsidRPr="006C7DA5">
        <w:rPr>
          <w:sz w:val="22"/>
          <w:szCs w:val="20"/>
        </w:rPr>
        <w:t xml:space="preserve"> </w:t>
      </w:r>
      <w:r w:rsidR="00A370C4" w:rsidRPr="006C7DA5">
        <w:rPr>
          <w:sz w:val="22"/>
          <w:szCs w:val="20"/>
        </w:rPr>
        <w:t xml:space="preserve">Zpoždění bylo </w:t>
      </w:r>
      <w:r w:rsidR="00E46706" w:rsidRPr="006C7DA5">
        <w:rPr>
          <w:sz w:val="22"/>
          <w:szCs w:val="20"/>
        </w:rPr>
        <w:t>počítáno</w:t>
      </w:r>
      <w:r w:rsidR="00A370C4" w:rsidRPr="006C7DA5">
        <w:rPr>
          <w:sz w:val="22"/>
          <w:szCs w:val="20"/>
        </w:rPr>
        <w:t xml:space="preserve"> s </w:t>
      </w:r>
      <w:r w:rsidR="00E46706" w:rsidRPr="006C7DA5">
        <w:rPr>
          <w:sz w:val="22"/>
          <w:szCs w:val="20"/>
        </w:rPr>
        <w:t>vypnutým</w:t>
      </w:r>
      <w:r w:rsidR="00A370C4" w:rsidRPr="006C7DA5">
        <w:rPr>
          <w:sz w:val="22"/>
          <w:szCs w:val="20"/>
        </w:rPr>
        <w:t xml:space="preserve"> cachováním stránky v prohlížeči a byly </w:t>
      </w:r>
      <w:r w:rsidR="00F44FFA" w:rsidRPr="006C7DA5">
        <w:rPr>
          <w:sz w:val="22"/>
          <w:szCs w:val="20"/>
        </w:rPr>
        <w:t>odstraněni maximální a minimální hodnoty, aby zpoždění bylo více relevantní. Síťová karta pak odpovídá odchozímu datovému toku v </w:t>
      </w:r>
      <w:proofErr w:type="spellStart"/>
      <w:r w:rsidR="00F44FFA" w:rsidRPr="006C7DA5">
        <w:rPr>
          <w:sz w:val="22"/>
          <w:szCs w:val="20"/>
        </w:rPr>
        <w:t>Mb</w:t>
      </w:r>
      <w:proofErr w:type="spellEnd"/>
      <w:r w:rsidR="00F44FFA" w:rsidRPr="006C7DA5">
        <w:rPr>
          <w:sz w:val="22"/>
          <w:szCs w:val="20"/>
        </w:rPr>
        <w:t xml:space="preserve"> za sekundu.</w:t>
      </w:r>
    </w:p>
    <w:p w14:paraId="54C5A2CD" w14:textId="7537F74F" w:rsidR="0012515F" w:rsidRPr="006C7DA5" w:rsidRDefault="00C630B6" w:rsidP="00E429FA">
      <w:pPr>
        <w:ind w:firstLine="0"/>
        <w:rPr>
          <w:sz w:val="22"/>
          <w:szCs w:val="20"/>
        </w:rPr>
      </w:pPr>
      <w:r w:rsidRPr="006C7DA5">
        <w:rPr>
          <w:noProof/>
          <w:sz w:val="22"/>
          <w:szCs w:val="20"/>
        </w:rPr>
        <w:lastRenderedPageBreak/>
        <w:drawing>
          <wp:anchor distT="0" distB="0" distL="114300" distR="114300" simplePos="0" relativeHeight="251666432" behindDoc="0" locked="0" layoutInCell="1" allowOverlap="1" wp14:anchorId="7F179425" wp14:editId="38A07CB1">
            <wp:simplePos x="0" y="0"/>
            <wp:positionH relativeFrom="column">
              <wp:posOffset>-1018</wp:posOffset>
            </wp:positionH>
            <wp:positionV relativeFrom="paragraph">
              <wp:posOffset>-2387300</wp:posOffset>
            </wp:positionV>
            <wp:extent cx="5399405" cy="3149600"/>
            <wp:effectExtent l="0" t="0" r="10795" b="12700"/>
            <wp:wrapTopAndBottom/>
            <wp:docPr id="19" name="Graf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p>
    <w:p w14:paraId="0FF98E6D" w14:textId="10CBFCA3" w:rsidR="00C57D3A" w:rsidRPr="006C7DA5" w:rsidRDefault="000365DB" w:rsidP="00E429FA">
      <w:pPr>
        <w:ind w:firstLine="0"/>
        <w:rPr>
          <w:b/>
          <w:bCs/>
          <w:sz w:val="22"/>
          <w:szCs w:val="20"/>
        </w:rPr>
      </w:pPr>
      <w:r w:rsidRPr="006C7DA5">
        <w:rPr>
          <w:sz w:val="22"/>
          <w:szCs w:val="20"/>
        </w:rPr>
        <w:tab/>
      </w:r>
      <w:r w:rsidR="00C630B6" w:rsidRPr="006C7DA5">
        <w:rPr>
          <w:b/>
          <w:bCs/>
        </w:rPr>
        <w:t>Obr.</w:t>
      </w:r>
      <w:r w:rsidR="00AF64C9" w:rsidRPr="006C7DA5">
        <w:rPr>
          <w:b/>
        </w:rPr>
        <w:t xml:space="preserve"> 3.2:</w:t>
      </w:r>
      <w:r w:rsidR="00953F42" w:rsidRPr="006C7DA5">
        <w:rPr>
          <w:b/>
        </w:rPr>
        <w:t xml:space="preserve"> </w:t>
      </w:r>
      <w:r w:rsidR="00C630B6" w:rsidRPr="006C7DA5">
        <w:rPr>
          <w:bCs/>
        </w:rPr>
        <w:t>Závislost počtu požadavků na počtu útočících počítačů Graf</w:t>
      </w:r>
      <w:r w:rsidR="00AF64C9" w:rsidRPr="006C7DA5">
        <w:t>: autor.</w:t>
      </w:r>
    </w:p>
    <w:p w14:paraId="7AB6FE36" w14:textId="77FB8BFF" w:rsidR="00E429FA" w:rsidRPr="006C7DA5" w:rsidRDefault="00E429FA" w:rsidP="00E429FA">
      <w:pPr>
        <w:ind w:firstLine="0"/>
      </w:pPr>
    </w:p>
    <w:p w14:paraId="0836A762" w14:textId="386CFE9A" w:rsidR="00E429FA" w:rsidRPr="006C7DA5" w:rsidRDefault="00E429FA" w:rsidP="00E429FA">
      <w:pPr>
        <w:ind w:firstLine="0"/>
      </w:pPr>
      <w:r w:rsidRPr="006C7DA5">
        <w:t xml:space="preserve">Provedl jsem </w:t>
      </w:r>
      <w:r w:rsidR="00E50E26" w:rsidRPr="006C7DA5">
        <w:t xml:space="preserve">analýzu a </w:t>
      </w:r>
      <w:r w:rsidRPr="006C7DA5">
        <w:t>výběr nejlepší ochrany pro daný případ</w:t>
      </w:r>
      <w:r w:rsidR="002D5996" w:rsidRPr="006C7DA5">
        <w:t>. Po vyhledání možností jsem se uchýlil k</w:t>
      </w:r>
      <w:r w:rsidR="00634E12" w:rsidRPr="006C7DA5">
        <w:t>e cloudové možnosti zdarma</w:t>
      </w:r>
      <w:r w:rsidR="00834546" w:rsidRPr="006C7DA5">
        <w:t xml:space="preserve"> Cloudflare</w:t>
      </w:r>
      <w:r w:rsidR="00CC1889" w:rsidRPr="006C7DA5">
        <w:t>.</w:t>
      </w:r>
      <w:r w:rsidR="009C39F6" w:rsidRPr="006C7DA5">
        <w:t xml:space="preserve"> Tuto možnost jsem řádně prozkoumal a zvolil ji jako ochranný prostředek webového serveru přístupného z internetu.</w:t>
      </w:r>
      <w:r w:rsidR="00C937FA" w:rsidRPr="006C7DA5">
        <w:t xml:space="preserve"> Tuto ochranu jsem nakonfiguroval jako proxy server před mým webovým </w:t>
      </w:r>
      <w:r w:rsidR="005F2FDD" w:rsidRPr="006C7DA5">
        <w:t>serverem. Zapnul</w:t>
      </w:r>
      <w:r w:rsidR="008D1E02" w:rsidRPr="006C7DA5">
        <w:t xml:space="preserve"> jsem Under attack, který pak všechno nechal projít Javascript ověřením a tím ověřil a dosáhl ochrany proti DDoS.</w:t>
      </w:r>
    </w:p>
    <w:p w14:paraId="5712D457" w14:textId="0868FD54" w:rsidR="00C937FA" w:rsidRPr="006C7DA5" w:rsidRDefault="00C937FA" w:rsidP="00E429FA">
      <w:pPr>
        <w:ind w:firstLine="0"/>
      </w:pPr>
    </w:p>
    <w:p w14:paraId="3ECB2C53" w14:textId="3E70A3A3" w:rsidR="00C937FA" w:rsidRPr="006C7DA5" w:rsidRDefault="00DC34FB" w:rsidP="00E429FA">
      <w:pPr>
        <w:ind w:firstLine="0"/>
      </w:pPr>
      <w:r w:rsidRPr="006C7DA5">
        <w:t>Následně</w:t>
      </w:r>
      <w:r w:rsidR="00814A0E" w:rsidRPr="006C7DA5">
        <w:t xml:space="preserve"> jsem provedl druhý útok a zjistil, že ochrana funguje a požadavky končí u Cloudflare serverů a k mému webovému serveru se ani nedostanou.</w:t>
      </w:r>
      <w:r w:rsidR="00BD21E3" w:rsidRPr="006C7DA5">
        <w:t xml:space="preserve"> Útočící programy vyžadují </w:t>
      </w:r>
      <w:r w:rsidR="008D1E02" w:rsidRPr="006C7DA5">
        <w:t>úpravu,</w:t>
      </w:r>
      <w:r w:rsidR="00BD21E3" w:rsidRPr="006C7DA5">
        <w:t xml:space="preserve"> aby </w:t>
      </w:r>
      <w:r w:rsidR="008D1E02" w:rsidRPr="006C7DA5">
        <w:t>rozpoznali,</w:t>
      </w:r>
      <w:r w:rsidR="00BD21E3" w:rsidRPr="006C7DA5">
        <w:t xml:space="preserve"> kdy DDoSují danou stránku a kdy se jejich útok zastaví na Cloudflare serverech. </w:t>
      </w:r>
      <w:r w:rsidR="00366862" w:rsidRPr="006C7DA5">
        <w:t xml:space="preserve">TCP SYN flood se zastaví rovnou u </w:t>
      </w:r>
      <w:r w:rsidR="00D80A17" w:rsidRPr="006C7DA5">
        <w:t>CloudFlare</w:t>
      </w:r>
      <w:r w:rsidR="00366862" w:rsidRPr="006C7DA5">
        <w:t xml:space="preserve"> IP adres a není ani rozlišován jako útok na danou stránku kvůli své podstatě.</w:t>
      </w:r>
      <w:r w:rsidR="009353A4" w:rsidRPr="006C7DA5">
        <w:t xml:space="preserve"> U HTTP floodu nabízí </w:t>
      </w:r>
      <w:r w:rsidR="00D80A17" w:rsidRPr="006C7DA5">
        <w:t>CloudFlare</w:t>
      </w:r>
      <w:r w:rsidR="009353A4" w:rsidRPr="006C7DA5">
        <w:t xml:space="preserve"> i analytiku požadavků, originálních návštěvníku </w:t>
      </w:r>
      <w:proofErr w:type="gramStart"/>
      <w:r w:rsidR="009353A4" w:rsidRPr="006C7DA5">
        <w:t>atd..</w:t>
      </w:r>
      <w:proofErr w:type="gramEnd"/>
    </w:p>
    <w:p w14:paraId="5D67BCC2" w14:textId="6FC14679" w:rsidR="0092156F" w:rsidRPr="006C7DA5" w:rsidRDefault="0092156F" w:rsidP="0049290C">
      <w:pPr>
        <w:ind w:firstLine="0"/>
      </w:pPr>
    </w:p>
    <w:p w14:paraId="64B994A7" w14:textId="5B1F529A" w:rsidR="0092156F" w:rsidRPr="006C7DA5" w:rsidRDefault="0092156F" w:rsidP="0049290C">
      <w:pPr>
        <w:ind w:firstLine="0"/>
      </w:pPr>
    </w:p>
    <w:p w14:paraId="6F131407" w14:textId="67D4F766" w:rsidR="00DB6114" w:rsidRPr="006C7DA5" w:rsidRDefault="00DB6114" w:rsidP="0049290C">
      <w:pPr>
        <w:ind w:firstLine="0"/>
        <w:rPr>
          <w:highlight w:val="green"/>
        </w:rPr>
        <w:sectPr w:rsidR="00DB6114" w:rsidRPr="006C7DA5" w:rsidSect="008C60C5">
          <w:pgSz w:w="11906" w:h="16838" w:code="9"/>
          <w:pgMar w:top="1418" w:right="1418" w:bottom="1418" w:left="1418" w:header="709" w:footer="709" w:gutter="567"/>
          <w:cols w:space="708"/>
          <w:docGrid w:linePitch="360"/>
        </w:sectPr>
      </w:pPr>
    </w:p>
    <w:p w14:paraId="49F44B93" w14:textId="77777777" w:rsidR="00205843" w:rsidRPr="006C7DA5" w:rsidRDefault="00205843" w:rsidP="006B61FB">
      <w:pPr>
        <w:pStyle w:val="Nadpis1"/>
      </w:pPr>
      <w:bookmarkStart w:id="14" w:name="_Toc386301762"/>
      <w:bookmarkStart w:id="15" w:name="_Toc476327919"/>
      <w:r w:rsidRPr="006C7DA5">
        <w:lastRenderedPageBreak/>
        <w:t>Diskuse</w:t>
      </w:r>
      <w:bookmarkEnd w:id="14"/>
      <w:bookmarkEnd w:id="15"/>
    </w:p>
    <w:p w14:paraId="3559B907" w14:textId="10CD9567" w:rsidR="00D80A51" w:rsidRPr="006C7DA5" w:rsidRDefault="00F07D14" w:rsidP="00056239">
      <w:pPr>
        <w:pStyle w:val="Normlnbezodsazen"/>
      </w:pPr>
      <w:r w:rsidRPr="006C7DA5">
        <w:t xml:space="preserve">Dle mého názoru jsem vybral ty nejlepší nástroje plnící účel zadání. Věřím, že kdybych měl více času mohl jsem ve svém testovacím prostředí postavit fyzické </w:t>
      </w:r>
      <w:r w:rsidR="0032753B" w:rsidRPr="006C7DA5">
        <w:t>útočníky,</w:t>
      </w:r>
      <w:r w:rsidRPr="006C7DA5">
        <w:t xml:space="preserve"> a ne virtuální stroje</w:t>
      </w:r>
      <w:r w:rsidR="00D72A06" w:rsidRPr="006C7DA5">
        <w:t>. Testovací prostředí by pak bylo více realistické</w:t>
      </w:r>
      <w:r w:rsidR="0032753B" w:rsidRPr="006C7DA5">
        <w:t>.</w:t>
      </w:r>
      <w:r w:rsidR="00D91BE2" w:rsidRPr="006C7DA5">
        <w:t xml:space="preserve"> Další možnost je využít cloudu a v něm udělat virtuální stroje co by po internetu útočily.</w:t>
      </w:r>
    </w:p>
    <w:p w14:paraId="5EAD6602" w14:textId="3643A30E" w:rsidR="001D52B8" w:rsidRPr="006C7DA5" w:rsidRDefault="001D52B8" w:rsidP="001D52B8">
      <w:pPr>
        <w:ind w:firstLine="0"/>
      </w:pPr>
      <w:r w:rsidRPr="006C7DA5">
        <w:t xml:space="preserve">Můj webserver je hodně starý fyzický </w:t>
      </w:r>
      <w:r w:rsidR="00F3085A" w:rsidRPr="006C7DA5">
        <w:t>počítač,</w:t>
      </w:r>
      <w:r w:rsidRPr="006C7DA5">
        <w:t xml:space="preserve"> takže byl hodně </w:t>
      </w:r>
      <w:r w:rsidR="00F3085A" w:rsidRPr="006C7DA5">
        <w:t>limitován,</w:t>
      </w:r>
      <w:r w:rsidRPr="006C7DA5">
        <w:t xml:space="preserve"> </w:t>
      </w:r>
      <w:r w:rsidR="00F3085A" w:rsidRPr="006C7DA5">
        <w:t>a to</w:t>
      </w:r>
      <w:r w:rsidRPr="006C7DA5">
        <w:t xml:space="preserve"> mi usnadnilo zadání.</w:t>
      </w:r>
    </w:p>
    <w:p w14:paraId="29F84BD4" w14:textId="162A8FDE" w:rsidR="00260744" w:rsidRPr="006C7DA5" w:rsidRDefault="00F3085A" w:rsidP="001D52B8">
      <w:pPr>
        <w:ind w:firstLine="0"/>
      </w:pPr>
      <w:r w:rsidRPr="006C7DA5">
        <w:t>Ochrana se v tomto případě zdá jako nejlepší.</w:t>
      </w:r>
      <w:r w:rsidR="00BA3D06" w:rsidRPr="006C7DA5">
        <w:t xml:space="preserve"> </w:t>
      </w:r>
      <w:r w:rsidRPr="006C7DA5">
        <w:t xml:space="preserve">Problém je při testovaní v lokální </w:t>
      </w:r>
      <w:r w:rsidR="0016711A" w:rsidRPr="006C7DA5">
        <w:t>sítí</w:t>
      </w:r>
      <w:r w:rsidRPr="006C7DA5">
        <w:t xml:space="preserve"> tam musí nastoupit HW nebo SW ochrana</w:t>
      </w:r>
      <w:r w:rsidR="0016711A" w:rsidRPr="006C7DA5">
        <w:t xml:space="preserve"> sice to nebylo součástí zadání, ale pro testovací prostředí bych zvolil jinou.</w:t>
      </w:r>
    </w:p>
    <w:p w14:paraId="06D12B21" w14:textId="77777777" w:rsidR="00F17E83" w:rsidRPr="006C7DA5" w:rsidRDefault="00F17E83">
      <w:pPr>
        <w:spacing w:after="200"/>
        <w:sectPr w:rsidR="00F17E83" w:rsidRPr="006C7DA5" w:rsidSect="008C60C5">
          <w:pgSz w:w="11906" w:h="16838" w:code="9"/>
          <w:pgMar w:top="1418" w:right="1418" w:bottom="1418" w:left="1418" w:header="709" w:footer="709" w:gutter="567"/>
          <w:cols w:space="708"/>
          <w:docGrid w:linePitch="360"/>
        </w:sectPr>
      </w:pPr>
    </w:p>
    <w:p w14:paraId="21703D20" w14:textId="77777777" w:rsidR="00205843" w:rsidRPr="006C7DA5" w:rsidRDefault="00205843" w:rsidP="00B50857">
      <w:pPr>
        <w:pStyle w:val="Nadpis1"/>
      </w:pPr>
      <w:bookmarkStart w:id="16" w:name="_Toc350012463"/>
      <w:bookmarkStart w:id="17" w:name="_Toc386301763"/>
      <w:bookmarkStart w:id="18" w:name="_Toc476327920"/>
      <w:r w:rsidRPr="006C7DA5">
        <w:lastRenderedPageBreak/>
        <w:t>Závěr</w:t>
      </w:r>
      <w:bookmarkEnd w:id="16"/>
      <w:bookmarkEnd w:id="17"/>
      <w:bookmarkEnd w:id="18"/>
    </w:p>
    <w:p w14:paraId="461F4D3A" w14:textId="62DBF93C" w:rsidR="00E132AC" w:rsidRPr="006C7DA5" w:rsidRDefault="00565D54" w:rsidP="002B62EE">
      <w:pPr>
        <w:pStyle w:val="Normlnbezodsazen"/>
      </w:pPr>
      <w:r w:rsidRPr="006C7DA5">
        <w:t xml:space="preserve">V tomto </w:t>
      </w:r>
      <w:r w:rsidR="004F690C" w:rsidRPr="006C7DA5">
        <w:t>projektu</w:t>
      </w:r>
      <w:r w:rsidRPr="006C7DA5">
        <w:t xml:space="preserve"> jsem měl šanci </w:t>
      </w:r>
      <w:r w:rsidR="00AB52A3" w:rsidRPr="006C7DA5">
        <w:t>zjistit,</w:t>
      </w:r>
      <w:r w:rsidRPr="006C7DA5">
        <w:t xml:space="preserve"> jak funguje DDoS útok, kterého jsem byl už několikrát obětí a umožnilo mi to </w:t>
      </w:r>
      <w:r w:rsidR="00AB52A3" w:rsidRPr="006C7DA5">
        <w:t>pochopit,</w:t>
      </w:r>
      <w:r w:rsidRPr="006C7DA5">
        <w:t xml:space="preserve"> jak funguje.</w:t>
      </w:r>
      <w:r w:rsidR="00AB52A3" w:rsidRPr="006C7DA5">
        <w:t xml:space="preserve"> Byla obtíž sehnat nejlepší ochranu, jelikož většina cloudů počítá s tím, že u nich budete i mít ten web server.</w:t>
      </w:r>
      <w:r w:rsidR="00A2418C" w:rsidRPr="006C7DA5">
        <w:t xml:space="preserve"> </w:t>
      </w:r>
    </w:p>
    <w:p w14:paraId="71B9D60D" w14:textId="5FABA42C" w:rsidR="0087206C" w:rsidRPr="006C7DA5" w:rsidRDefault="00E132AC" w:rsidP="00B419AA">
      <w:pPr>
        <w:ind w:firstLine="0"/>
        <w:sectPr w:rsidR="0087206C" w:rsidRPr="006C7DA5" w:rsidSect="008C60C5">
          <w:pgSz w:w="11906" w:h="16838" w:code="9"/>
          <w:pgMar w:top="1418" w:right="1418" w:bottom="1418" w:left="1418" w:header="709" w:footer="709" w:gutter="567"/>
          <w:cols w:space="708"/>
          <w:docGrid w:linePitch="360"/>
        </w:sectPr>
      </w:pPr>
      <w:r w:rsidRPr="006C7DA5">
        <w:t xml:space="preserve">Daný projekt byl zajímavý vstup do vytváření projektů a pracování </w:t>
      </w:r>
      <w:r w:rsidR="0092667F" w:rsidRPr="006C7DA5">
        <w:t>v akademickém prostředí</w:t>
      </w:r>
      <w:r w:rsidR="002B62EE" w:rsidRPr="006C7DA5">
        <w:t>.</w:t>
      </w:r>
      <w:r w:rsidR="00B419AA" w:rsidRPr="006C7DA5">
        <w:t xml:space="preserve"> Moje současné zaměření aspiruje ke kybernetické bezpečnosti, ke které bych chtěl dělat další projekty. Zajímají mě různé typy kybernetických útoků a taky bych se chtěl podívat na kryptografii a prolamování hesel.</w:t>
      </w:r>
      <w:r w:rsidR="0087206C" w:rsidRPr="006C7DA5">
        <w:t xml:space="preserve"> Případně bych se chtěl dále podílet </w:t>
      </w:r>
      <w:proofErr w:type="gramStart"/>
      <w:r w:rsidR="0087206C" w:rsidRPr="006C7DA5">
        <w:t>na  bezpečnosti</w:t>
      </w:r>
      <w:proofErr w:type="gramEnd"/>
      <w:r w:rsidR="0087206C" w:rsidRPr="006C7DA5">
        <w:t xml:space="preserve"> počítačových sítí  a vytváření bezpečných počítačových </w:t>
      </w:r>
      <w:proofErr w:type="spellStart"/>
      <w:r w:rsidR="0087206C" w:rsidRPr="006C7DA5">
        <w:t>síťí</w:t>
      </w:r>
      <w:proofErr w:type="spellEnd"/>
      <w:r w:rsidR="00BE41A0" w:rsidRPr="006C7DA5">
        <w:t>.</w:t>
      </w:r>
    </w:p>
    <w:p w14:paraId="4F5F3058" w14:textId="5A7E6E3F" w:rsidR="00DB14E8" w:rsidRPr="006C7DA5" w:rsidRDefault="00205843" w:rsidP="00972CC2">
      <w:pPr>
        <w:pStyle w:val="Nadpis1"/>
        <w:numPr>
          <w:ilvl w:val="0"/>
          <w:numId w:val="0"/>
        </w:numPr>
        <w:ind w:left="432" w:hanging="432"/>
      </w:pPr>
      <w:bookmarkStart w:id="19" w:name="_Toc350012464"/>
      <w:bookmarkStart w:id="20" w:name="_Toc386301764"/>
      <w:bookmarkStart w:id="21" w:name="_Toc476327921"/>
      <w:r w:rsidRPr="006C7DA5">
        <w:lastRenderedPageBreak/>
        <w:t>S</w:t>
      </w:r>
      <w:bookmarkEnd w:id="19"/>
      <w:r w:rsidRPr="006C7DA5">
        <w:t>eznam použité literatury</w:t>
      </w:r>
      <w:bookmarkEnd w:id="20"/>
      <w:bookmarkEnd w:id="21"/>
    </w:p>
    <w:p w14:paraId="622E9813" w14:textId="4953F2D5" w:rsidR="00394DC7" w:rsidRPr="006C7DA5" w:rsidRDefault="00394DC7" w:rsidP="0042328B">
      <w:pPr>
        <w:ind w:firstLine="0"/>
        <w:rPr>
          <w:color w:val="212529"/>
          <w:shd w:val="clear" w:color="auto" w:fill="FFFFFF"/>
        </w:rPr>
      </w:pPr>
      <w:r w:rsidRPr="006C7DA5">
        <w:rPr>
          <w:color w:val="212529"/>
          <w:shd w:val="clear" w:color="auto" w:fill="FFFFFF"/>
        </w:rPr>
        <w:t xml:space="preserve">[1] </w:t>
      </w:r>
      <w:proofErr w:type="spellStart"/>
      <w:r w:rsidRPr="006C7DA5">
        <w:rPr>
          <w:color w:val="212529"/>
          <w:shd w:val="clear" w:color="auto" w:fill="FFFFFF"/>
        </w:rPr>
        <w:t>What</w:t>
      </w:r>
      <w:proofErr w:type="spellEnd"/>
      <w:r w:rsidRPr="006C7DA5">
        <w:rPr>
          <w:color w:val="212529"/>
          <w:shd w:val="clear" w:color="auto" w:fill="FFFFFF"/>
        </w:rPr>
        <w:t xml:space="preserve"> </w:t>
      </w:r>
      <w:proofErr w:type="spellStart"/>
      <w:r w:rsidRPr="006C7DA5">
        <w:rPr>
          <w:color w:val="212529"/>
          <w:shd w:val="clear" w:color="auto" w:fill="FFFFFF"/>
        </w:rPr>
        <w:t>is</w:t>
      </w:r>
      <w:proofErr w:type="spellEnd"/>
      <w:r w:rsidRPr="006C7DA5">
        <w:rPr>
          <w:color w:val="212529"/>
          <w:shd w:val="clear" w:color="auto" w:fill="FFFFFF"/>
        </w:rPr>
        <w:t xml:space="preserve"> a Botnet? [online]. Kalifornie: </w:t>
      </w:r>
      <w:proofErr w:type="spellStart"/>
      <w:r w:rsidRPr="006C7DA5">
        <w:rPr>
          <w:color w:val="212529"/>
          <w:shd w:val="clear" w:color="auto" w:fill="FFFFFF"/>
        </w:rPr>
        <w:t>CrowdStrike</w:t>
      </w:r>
      <w:proofErr w:type="spellEnd"/>
      <w:r w:rsidRPr="006C7DA5">
        <w:rPr>
          <w:color w:val="212529"/>
          <w:shd w:val="clear" w:color="auto" w:fill="FFFFFF"/>
        </w:rPr>
        <w:t>, 2022 [cit. 2022-01-23]. Dostupné z: https://www.crowdstrike.com/cybersecurity-101/botnets/</w:t>
      </w:r>
    </w:p>
    <w:p w14:paraId="4A82BCFD" w14:textId="3F89D548" w:rsidR="00562C04" w:rsidRPr="006C7DA5" w:rsidRDefault="00510E8D" w:rsidP="0042328B">
      <w:pPr>
        <w:ind w:firstLine="0"/>
        <w:rPr>
          <w:color w:val="212529"/>
          <w:shd w:val="clear" w:color="auto" w:fill="FFFFFF"/>
        </w:rPr>
      </w:pPr>
      <w:r w:rsidRPr="006C7DA5">
        <w:rPr>
          <w:color w:val="212529"/>
          <w:shd w:val="clear" w:color="auto" w:fill="FFFFFF"/>
        </w:rPr>
        <w:t>[</w:t>
      </w:r>
      <w:r w:rsidR="00DB14E8" w:rsidRPr="006C7DA5">
        <w:rPr>
          <w:color w:val="212529"/>
          <w:shd w:val="clear" w:color="auto" w:fill="FFFFFF"/>
        </w:rPr>
        <w:t>2</w:t>
      </w:r>
      <w:r w:rsidRPr="006C7DA5">
        <w:rPr>
          <w:color w:val="212529"/>
          <w:shd w:val="clear" w:color="auto" w:fill="FFFFFF"/>
        </w:rPr>
        <w:t xml:space="preserve">] </w:t>
      </w:r>
      <w:r w:rsidR="00FD616A" w:rsidRPr="006C7DA5">
        <w:rPr>
          <w:i/>
          <w:iCs/>
          <w:color w:val="212529"/>
          <w:shd w:val="clear" w:color="auto" w:fill="FFFFFF"/>
        </w:rPr>
        <w:t>Ping flood (ICMP flood)</w:t>
      </w:r>
      <w:r w:rsidR="00FD616A" w:rsidRPr="006C7DA5">
        <w:rPr>
          <w:color w:val="212529"/>
          <w:shd w:val="clear" w:color="auto" w:fill="FFFFFF"/>
        </w:rPr>
        <w:t xml:space="preserve"> [online]. Kalifornie: </w:t>
      </w:r>
      <w:proofErr w:type="spellStart"/>
      <w:r w:rsidR="00FD616A" w:rsidRPr="006C7DA5">
        <w:rPr>
          <w:color w:val="212529"/>
          <w:shd w:val="clear" w:color="auto" w:fill="FFFFFF"/>
        </w:rPr>
        <w:t>Imperva</w:t>
      </w:r>
      <w:proofErr w:type="spellEnd"/>
      <w:r w:rsidR="00FD616A" w:rsidRPr="006C7DA5">
        <w:rPr>
          <w:color w:val="212529"/>
          <w:shd w:val="clear" w:color="auto" w:fill="FFFFFF"/>
        </w:rPr>
        <w:t xml:space="preserve">, © 2021 </w:t>
      </w:r>
      <w:proofErr w:type="spellStart"/>
      <w:r w:rsidR="00FD616A" w:rsidRPr="006C7DA5">
        <w:rPr>
          <w:color w:val="212529"/>
          <w:shd w:val="clear" w:color="auto" w:fill="FFFFFF"/>
        </w:rPr>
        <w:t>Imperva</w:t>
      </w:r>
      <w:proofErr w:type="spellEnd"/>
      <w:r w:rsidR="00FD616A" w:rsidRPr="006C7DA5">
        <w:rPr>
          <w:color w:val="212529"/>
          <w:shd w:val="clear" w:color="auto" w:fill="FFFFFF"/>
        </w:rPr>
        <w:t xml:space="preserve"> [cit. 2022-01-23]. Dostupné z: https://www.imperva.com/learn/ddos/ping-icmp-flood/</w:t>
      </w:r>
    </w:p>
    <w:p w14:paraId="71632843" w14:textId="0A85D37F" w:rsidR="005C239C" w:rsidRPr="006C7DA5" w:rsidRDefault="007F4204" w:rsidP="0042328B">
      <w:pPr>
        <w:ind w:firstLine="0"/>
        <w:rPr>
          <w:color w:val="212529"/>
          <w:shd w:val="clear" w:color="auto" w:fill="FFFFFF"/>
        </w:rPr>
      </w:pPr>
      <w:r w:rsidRPr="006C7DA5">
        <w:rPr>
          <w:color w:val="212529"/>
          <w:shd w:val="clear" w:color="auto" w:fill="FFFFFF"/>
        </w:rPr>
        <w:t xml:space="preserve">[3] </w:t>
      </w:r>
      <w:r w:rsidRPr="006C7DA5">
        <w:rPr>
          <w:i/>
          <w:iCs/>
          <w:color w:val="212529"/>
          <w:shd w:val="clear" w:color="auto" w:fill="FFFFFF"/>
        </w:rPr>
        <w:t xml:space="preserve">DDoS </w:t>
      </w:r>
      <w:proofErr w:type="spellStart"/>
      <w:r w:rsidRPr="006C7DA5">
        <w:rPr>
          <w:i/>
          <w:iCs/>
          <w:color w:val="212529"/>
          <w:shd w:val="clear" w:color="auto" w:fill="FFFFFF"/>
        </w:rPr>
        <w:t>Attacks</w:t>
      </w:r>
      <w:proofErr w:type="spellEnd"/>
      <w:r w:rsidRPr="006C7DA5">
        <w:rPr>
          <w:color w:val="212529"/>
          <w:shd w:val="clear" w:color="auto" w:fill="FFFFFF"/>
        </w:rPr>
        <w:t xml:space="preserve"> [online]. Kalifornie: </w:t>
      </w:r>
      <w:proofErr w:type="spellStart"/>
      <w:r w:rsidRPr="006C7DA5">
        <w:rPr>
          <w:color w:val="212529"/>
          <w:shd w:val="clear" w:color="auto" w:fill="FFFFFF"/>
        </w:rPr>
        <w:t>Imperva</w:t>
      </w:r>
      <w:proofErr w:type="spellEnd"/>
      <w:r w:rsidRPr="006C7DA5">
        <w:rPr>
          <w:color w:val="212529"/>
          <w:shd w:val="clear" w:color="auto" w:fill="FFFFFF"/>
        </w:rPr>
        <w:t xml:space="preserve">, © 2021 </w:t>
      </w:r>
      <w:proofErr w:type="spellStart"/>
      <w:r w:rsidRPr="006C7DA5">
        <w:rPr>
          <w:color w:val="212529"/>
          <w:shd w:val="clear" w:color="auto" w:fill="FFFFFF"/>
        </w:rPr>
        <w:t>Imperva</w:t>
      </w:r>
      <w:proofErr w:type="spellEnd"/>
      <w:r w:rsidRPr="006C7DA5">
        <w:rPr>
          <w:color w:val="212529"/>
          <w:shd w:val="clear" w:color="auto" w:fill="FFFFFF"/>
        </w:rPr>
        <w:t xml:space="preserve"> [cit. 2022-01-23]. Dostupné z: https://www.imperva.com/learn/ddos/ddos-attacks/</w:t>
      </w:r>
    </w:p>
    <w:p w14:paraId="6EC98DFC" w14:textId="78466F51" w:rsidR="00583096" w:rsidRPr="006C7DA5" w:rsidRDefault="005E64C0" w:rsidP="0042328B">
      <w:pPr>
        <w:ind w:firstLine="0"/>
      </w:pPr>
      <w:r w:rsidRPr="006C7DA5">
        <w:t xml:space="preserve">[4] </w:t>
      </w:r>
      <w:r w:rsidRPr="006C7DA5">
        <w:rPr>
          <w:i/>
          <w:iCs/>
          <w:color w:val="212529"/>
          <w:shd w:val="clear" w:color="auto" w:fill="FFFFFF"/>
        </w:rPr>
        <w:t>Iptables</w:t>
      </w:r>
      <w:r w:rsidRPr="006C7DA5">
        <w:rPr>
          <w:color w:val="212529"/>
          <w:shd w:val="clear" w:color="auto" w:fill="FFFFFF"/>
        </w:rPr>
        <w:t xml:space="preserve"> [online]. </w:t>
      </w:r>
      <w:proofErr w:type="spellStart"/>
      <w:r w:rsidRPr="006C7DA5">
        <w:rPr>
          <w:color w:val="212529"/>
          <w:shd w:val="clear" w:color="auto" w:fill="FFFFFF"/>
        </w:rPr>
        <w:t>Netfilter</w:t>
      </w:r>
      <w:proofErr w:type="spellEnd"/>
      <w:r w:rsidRPr="006C7DA5">
        <w:rPr>
          <w:color w:val="212529"/>
          <w:shd w:val="clear" w:color="auto" w:fill="FFFFFF"/>
        </w:rPr>
        <w:t xml:space="preserve">, © 1991-2021 </w:t>
      </w:r>
      <w:proofErr w:type="spellStart"/>
      <w:r w:rsidRPr="006C7DA5">
        <w:rPr>
          <w:color w:val="212529"/>
          <w:shd w:val="clear" w:color="auto" w:fill="FFFFFF"/>
        </w:rPr>
        <w:t>The</w:t>
      </w:r>
      <w:proofErr w:type="spellEnd"/>
      <w:r w:rsidRPr="006C7DA5">
        <w:rPr>
          <w:color w:val="212529"/>
          <w:shd w:val="clear" w:color="auto" w:fill="FFFFFF"/>
        </w:rPr>
        <w:t xml:space="preserve"> </w:t>
      </w:r>
      <w:proofErr w:type="spellStart"/>
      <w:r w:rsidRPr="006C7DA5">
        <w:rPr>
          <w:color w:val="212529"/>
          <w:shd w:val="clear" w:color="auto" w:fill="FFFFFF"/>
        </w:rPr>
        <w:t>Netfilter's</w:t>
      </w:r>
      <w:proofErr w:type="spellEnd"/>
      <w:r w:rsidRPr="006C7DA5">
        <w:rPr>
          <w:color w:val="212529"/>
          <w:shd w:val="clear" w:color="auto" w:fill="FFFFFF"/>
        </w:rPr>
        <w:t xml:space="preserve"> </w:t>
      </w:r>
      <w:proofErr w:type="spellStart"/>
      <w:r w:rsidRPr="006C7DA5">
        <w:rPr>
          <w:color w:val="212529"/>
          <w:shd w:val="clear" w:color="auto" w:fill="FFFFFF"/>
        </w:rPr>
        <w:t>webmasters</w:t>
      </w:r>
      <w:proofErr w:type="spellEnd"/>
      <w:r w:rsidRPr="006C7DA5">
        <w:rPr>
          <w:color w:val="212529"/>
          <w:shd w:val="clear" w:color="auto" w:fill="FFFFFF"/>
        </w:rPr>
        <w:t xml:space="preserve"> [cit. 2022-01-23]. Dostupné z: https://www.imperva.com/learn/ddos/ddos-attacks/</w:t>
      </w:r>
    </w:p>
    <w:p w14:paraId="7E3E99F8" w14:textId="1F8D4D65" w:rsidR="005E64C0" w:rsidRPr="006C7DA5" w:rsidRDefault="00420408" w:rsidP="0042328B">
      <w:pPr>
        <w:ind w:firstLine="0"/>
      </w:pPr>
      <w:r w:rsidRPr="006C7DA5">
        <w:t xml:space="preserve">[5] </w:t>
      </w:r>
      <w:r w:rsidRPr="006C7DA5">
        <w:rPr>
          <w:i/>
          <w:iCs/>
          <w:color w:val="212529"/>
          <w:shd w:val="clear" w:color="auto" w:fill="FFFFFF"/>
        </w:rPr>
        <w:t xml:space="preserve">Microsoft Azure DDoS </w:t>
      </w:r>
      <w:proofErr w:type="spellStart"/>
      <w:r w:rsidRPr="006C7DA5">
        <w:rPr>
          <w:i/>
          <w:iCs/>
          <w:color w:val="212529"/>
          <w:shd w:val="clear" w:color="auto" w:fill="FFFFFF"/>
        </w:rPr>
        <w:t>protection</w:t>
      </w:r>
      <w:proofErr w:type="spellEnd"/>
      <w:r w:rsidRPr="006C7DA5">
        <w:rPr>
          <w:color w:val="212529"/>
          <w:shd w:val="clear" w:color="auto" w:fill="FFFFFF"/>
        </w:rPr>
        <w:t> [online]. Microsoft, © 2022 Microsoft [cit. 2022-01-23]. Dostupné z: https://www.imperva.com/learn/ddos/ddos-attacks/</w:t>
      </w:r>
    </w:p>
    <w:p w14:paraId="005710C6" w14:textId="6710435D" w:rsidR="00A83A7A" w:rsidRPr="006C7DA5" w:rsidRDefault="00EE7D5C" w:rsidP="0042328B">
      <w:pPr>
        <w:ind w:firstLine="0"/>
        <w:rPr>
          <w:color w:val="212529"/>
          <w:shd w:val="clear" w:color="auto" w:fill="FFFFFF"/>
        </w:rPr>
      </w:pPr>
      <w:r w:rsidRPr="006C7DA5">
        <w:t>[</w:t>
      </w:r>
      <w:r w:rsidR="00E84AE5" w:rsidRPr="006C7DA5">
        <w:t>6]</w:t>
      </w:r>
      <w:r w:rsidR="00E84AE5" w:rsidRPr="006C7DA5">
        <w:rPr>
          <w:i/>
          <w:iCs/>
          <w:color w:val="212529"/>
          <w:shd w:val="clear" w:color="auto" w:fill="FFFFFF"/>
        </w:rPr>
        <w:t xml:space="preserve"> LOIC</w:t>
      </w:r>
      <w:r w:rsidR="00EA317A" w:rsidRPr="006C7DA5">
        <w:rPr>
          <w:color w:val="212529"/>
          <w:shd w:val="clear" w:color="auto" w:fill="FFFFFF"/>
        </w:rPr>
        <w:t xml:space="preserve"> [online]. </w:t>
      </w:r>
      <w:proofErr w:type="spellStart"/>
      <w:r w:rsidR="00EA317A" w:rsidRPr="006C7DA5">
        <w:rPr>
          <w:color w:val="212529"/>
          <w:shd w:val="clear" w:color="auto" w:fill="FFFFFF"/>
        </w:rPr>
        <w:t>NewEraCracker</w:t>
      </w:r>
      <w:proofErr w:type="spellEnd"/>
      <w:r w:rsidR="00EA317A" w:rsidRPr="006C7DA5">
        <w:rPr>
          <w:color w:val="212529"/>
          <w:shd w:val="clear" w:color="auto" w:fill="FFFFFF"/>
        </w:rPr>
        <w:t>, 2019 [cit. 2022-01-23]. Dostupné z: https://github.com/NewEraCracker/LOIC</w:t>
      </w:r>
    </w:p>
    <w:p w14:paraId="772D381D" w14:textId="06D87663" w:rsidR="003A549F" w:rsidRPr="006C7DA5" w:rsidRDefault="003A549F" w:rsidP="0042328B">
      <w:pPr>
        <w:ind w:firstLine="0"/>
        <w:rPr>
          <w:color w:val="212529"/>
          <w:shd w:val="clear" w:color="auto" w:fill="FFFFFF"/>
        </w:rPr>
      </w:pPr>
      <w:r w:rsidRPr="006C7DA5">
        <w:rPr>
          <w:color w:val="212529"/>
          <w:shd w:val="clear" w:color="auto" w:fill="FFFFFF"/>
        </w:rPr>
        <w:t>[7]</w:t>
      </w:r>
      <w:r w:rsidR="00E84AE5" w:rsidRPr="006C7DA5">
        <w:rPr>
          <w:color w:val="212529"/>
          <w:shd w:val="clear" w:color="auto" w:fill="FFFFFF"/>
        </w:rPr>
        <w:t xml:space="preserve"> </w:t>
      </w:r>
      <w:r w:rsidR="00C53A3C" w:rsidRPr="006C7DA5">
        <w:rPr>
          <w:i/>
          <w:iCs/>
          <w:color w:val="212529"/>
          <w:shd w:val="clear" w:color="auto" w:fill="FFFFFF"/>
        </w:rPr>
        <w:t>Hulk</w:t>
      </w:r>
      <w:r w:rsidR="00C53A3C" w:rsidRPr="006C7DA5">
        <w:rPr>
          <w:color w:val="212529"/>
          <w:shd w:val="clear" w:color="auto" w:fill="FFFFFF"/>
        </w:rPr>
        <w:t xml:space="preserve"> [online]. </w:t>
      </w:r>
      <w:proofErr w:type="spellStart"/>
      <w:r w:rsidR="00C53A3C" w:rsidRPr="006C7DA5">
        <w:rPr>
          <w:color w:val="212529"/>
          <w:shd w:val="clear" w:color="auto" w:fill="FFFFFF"/>
        </w:rPr>
        <w:t>grafov</w:t>
      </w:r>
      <w:proofErr w:type="spellEnd"/>
      <w:r w:rsidR="00C53A3C" w:rsidRPr="006C7DA5">
        <w:rPr>
          <w:color w:val="212529"/>
          <w:shd w:val="clear" w:color="auto" w:fill="FFFFFF"/>
        </w:rPr>
        <w:t>, 2021 [cit. 2022-01-23]. Dostupné z: https://github.com/grafov/hulk</w:t>
      </w:r>
    </w:p>
    <w:p w14:paraId="42D71D7F" w14:textId="449A14A9" w:rsidR="005E64C0" w:rsidRPr="006C7DA5" w:rsidRDefault="00874913" w:rsidP="0042328B">
      <w:pPr>
        <w:ind w:firstLine="0"/>
        <w:rPr>
          <w:color w:val="212529"/>
          <w:shd w:val="clear" w:color="auto" w:fill="FFFFFF"/>
        </w:rPr>
        <w:sectPr w:rsidR="005E64C0" w:rsidRPr="006C7DA5" w:rsidSect="008C60C5">
          <w:pgSz w:w="11906" w:h="16838" w:code="9"/>
          <w:pgMar w:top="1418" w:right="1418" w:bottom="1418" w:left="1418" w:header="709" w:footer="709" w:gutter="567"/>
          <w:cols w:space="708"/>
          <w:docGrid w:linePitch="360"/>
        </w:sectPr>
      </w:pPr>
      <w:r w:rsidRPr="006C7DA5">
        <w:rPr>
          <w:color w:val="212529"/>
          <w:shd w:val="clear" w:color="auto" w:fill="FFFFFF"/>
        </w:rPr>
        <w:t xml:space="preserve">[8] </w:t>
      </w:r>
      <w:r w:rsidR="00F90576" w:rsidRPr="006C7DA5">
        <w:rPr>
          <w:i/>
          <w:iCs/>
          <w:color w:val="212529"/>
          <w:shd w:val="clear" w:color="auto" w:fill="FFFFFF"/>
        </w:rPr>
        <w:t xml:space="preserve">Cloudflare </w:t>
      </w:r>
      <w:proofErr w:type="spellStart"/>
      <w:r w:rsidR="00F90576" w:rsidRPr="006C7DA5">
        <w:rPr>
          <w:i/>
          <w:iCs/>
          <w:color w:val="212529"/>
          <w:shd w:val="clear" w:color="auto" w:fill="FFFFFF"/>
        </w:rPr>
        <w:t>DdoS</w:t>
      </w:r>
      <w:proofErr w:type="spellEnd"/>
      <w:r w:rsidR="00F90576" w:rsidRPr="006C7DA5">
        <w:rPr>
          <w:i/>
          <w:iCs/>
          <w:color w:val="212529"/>
          <w:shd w:val="clear" w:color="auto" w:fill="FFFFFF"/>
        </w:rPr>
        <w:t xml:space="preserve"> </w:t>
      </w:r>
      <w:proofErr w:type="spellStart"/>
      <w:r w:rsidR="00F90576" w:rsidRPr="006C7DA5">
        <w:rPr>
          <w:i/>
          <w:iCs/>
          <w:color w:val="212529"/>
          <w:shd w:val="clear" w:color="auto" w:fill="FFFFFF"/>
        </w:rPr>
        <w:t>protection</w:t>
      </w:r>
      <w:proofErr w:type="spellEnd"/>
      <w:r w:rsidR="00F90576" w:rsidRPr="006C7DA5">
        <w:rPr>
          <w:color w:val="212529"/>
          <w:shd w:val="clear" w:color="auto" w:fill="FFFFFF"/>
        </w:rPr>
        <w:t> [online]. © 2022 Cloudflare, 2022 [cit. 2022-01-24]. Dostupné z: https://www.cloudflare.com/ddos/</w:t>
      </w:r>
    </w:p>
    <w:p w14:paraId="4068EC86" w14:textId="3478B817" w:rsidR="00FB211C" w:rsidRPr="006C7DA5" w:rsidRDefault="00FB211C" w:rsidP="00F65279">
      <w:pPr>
        <w:pStyle w:val="Normlnbezodsazen"/>
        <w:rPr>
          <w:highlight w:val="green"/>
        </w:rPr>
      </w:pPr>
    </w:p>
    <w:sectPr w:rsidR="00FB211C" w:rsidRPr="006C7DA5" w:rsidSect="008C60C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34176" w14:textId="77777777" w:rsidR="006B5F6B" w:rsidRDefault="006B5F6B" w:rsidP="007C33D3">
      <w:pPr>
        <w:spacing w:line="240" w:lineRule="auto"/>
      </w:pPr>
      <w:r>
        <w:separator/>
      </w:r>
    </w:p>
  </w:endnote>
  <w:endnote w:type="continuationSeparator" w:id="0">
    <w:p w14:paraId="6F17CA15" w14:textId="77777777" w:rsidR="006B5F6B" w:rsidRDefault="006B5F6B"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410E310E" w:rsidR="00A67B41" w:rsidRPr="00676499" w:rsidRDefault="00FF298E" w:rsidP="00F676A3">
    <w:pPr>
      <w:pStyle w:val="Zpat"/>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564BB6">
      <w:rPr>
        <w:b/>
        <w:sz w:val="28"/>
        <w:szCs w:val="28"/>
      </w:rPr>
      <w:t>2022</w:t>
    </w:r>
  </w:p>
  <w:p w14:paraId="6E214C5E" w14:textId="77777777" w:rsidR="00A67B41" w:rsidRDefault="00A67B41" w:rsidP="00F676A3">
    <w:pPr>
      <w:pStyle w:val="Zpat"/>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Zpat"/>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EndPr/>
    <w:sdtContent>
      <w:p w14:paraId="29038D81" w14:textId="77777777" w:rsidR="00A67B41" w:rsidRDefault="00A3598A" w:rsidP="00E44B12">
        <w:pPr>
          <w:pStyle w:val="Zpat"/>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Zpat"/>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47397" w14:textId="77777777" w:rsidR="006B5F6B" w:rsidRDefault="006B5F6B" w:rsidP="007C33D3">
      <w:pPr>
        <w:spacing w:line="240" w:lineRule="auto"/>
      </w:pPr>
      <w:r>
        <w:separator/>
      </w:r>
    </w:p>
  </w:footnote>
  <w:footnote w:type="continuationSeparator" w:id="0">
    <w:p w14:paraId="35D9D2CD" w14:textId="77777777" w:rsidR="006B5F6B" w:rsidRDefault="006B5F6B"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Zhlav"/>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Zhlav"/>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Zhlav"/>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5ACB5D64"/>
    <w:multiLevelType w:val="hybridMultilevel"/>
    <w:tmpl w:val="007AB29C"/>
    <w:lvl w:ilvl="0" w:tplc="8B4418B2">
      <w:start w:val="1"/>
      <w:numFmt w:val="bullet"/>
      <w:lvlText w:val="-"/>
      <w:lvlJc w:val="left"/>
      <w:pPr>
        <w:tabs>
          <w:tab w:val="num" w:pos="720"/>
        </w:tabs>
        <w:ind w:left="720" w:hanging="360"/>
      </w:pPr>
      <w:rPr>
        <w:rFonts w:ascii="Times New Roman" w:hAnsi="Times New Roman" w:hint="default"/>
      </w:rPr>
    </w:lvl>
    <w:lvl w:ilvl="1" w:tplc="CD4ED002" w:tentative="1">
      <w:start w:val="1"/>
      <w:numFmt w:val="bullet"/>
      <w:lvlText w:val="-"/>
      <w:lvlJc w:val="left"/>
      <w:pPr>
        <w:tabs>
          <w:tab w:val="num" w:pos="1440"/>
        </w:tabs>
        <w:ind w:left="1440" w:hanging="360"/>
      </w:pPr>
      <w:rPr>
        <w:rFonts w:ascii="Times New Roman" w:hAnsi="Times New Roman" w:hint="default"/>
      </w:rPr>
    </w:lvl>
    <w:lvl w:ilvl="2" w:tplc="5552B73C" w:tentative="1">
      <w:start w:val="1"/>
      <w:numFmt w:val="bullet"/>
      <w:lvlText w:val="-"/>
      <w:lvlJc w:val="left"/>
      <w:pPr>
        <w:tabs>
          <w:tab w:val="num" w:pos="2160"/>
        </w:tabs>
        <w:ind w:left="2160" w:hanging="360"/>
      </w:pPr>
      <w:rPr>
        <w:rFonts w:ascii="Times New Roman" w:hAnsi="Times New Roman" w:hint="default"/>
      </w:rPr>
    </w:lvl>
    <w:lvl w:ilvl="3" w:tplc="E676D5C0" w:tentative="1">
      <w:start w:val="1"/>
      <w:numFmt w:val="bullet"/>
      <w:lvlText w:val="-"/>
      <w:lvlJc w:val="left"/>
      <w:pPr>
        <w:tabs>
          <w:tab w:val="num" w:pos="2880"/>
        </w:tabs>
        <w:ind w:left="2880" w:hanging="360"/>
      </w:pPr>
      <w:rPr>
        <w:rFonts w:ascii="Times New Roman" w:hAnsi="Times New Roman" w:hint="default"/>
      </w:rPr>
    </w:lvl>
    <w:lvl w:ilvl="4" w:tplc="9EFA60D4" w:tentative="1">
      <w:start w:val="1"/>
      <w:numFmt w:val="bullet"/>
      <w:lvlText w:val="-"/>
      <w:lvlJc w:val="left"/>
      <w:pPr>
        <w:tabs>
          <w:tab w:val="num" w:pos="3600"/>
        </w:tabs>
        <w:ind w:left="3600" w:hanging="360"/>
      </w:pPr>
      <w:rPr>
        <w:rFonts w:ascii="Times New Roman" w:hAnsi="Times New Roman" w:hint="default"/>
      </w:rPr>
    </w:lvl>
    <w:lvl w:ilvl="5" w:tplc="044292D6" w:tentative="1">
      <w:start w:val="1"/>
      <w:numFmt w:val="bullet"/>
      <w:lvlText w:val="-"/>
      <w:lvlJc w:val="left"/>
      <w:pPr>
        <w:tabs>
          <w:tab w:val="num" w:pos="4320"/>
        </w:tabs>
        <w:ind w:left="4320" w:hanging="360"/>
      </w:pPr>
      <w:rPr>
        <w:rFonts w:ascii="Times New Roman" w:hAnsi="Times New Roman" w:hint="default"/>
      </w:rPr>
    </w:lvl>
    <w:lvl w:ilvl="6" w:tplc="A1944F2E" w:tentative="1">
      <w:start w:val="1"/>
      <w:numFmt w:val="bullet"/>
      <w:lvlText w:val="-"/>
      <w:lvlJc w:val="left"/>
      <w:pPr>
        <w:tabs>
          <w:tab w:val="num" w:pos="5040"/>
        </w:tabs>
        <w:ind w:left="5040" w:hanging="360"/>
      </w:pPr>
      <w:rPr>
        <w:rFonts w:ascii="Times New Roman" w:hAnsi="Times New Roman" w:hint="default"/>
      </w:rPr>
    </w:lvl>
    <w:lvl w:ilvl="7" w:tplc="2146EE64" w:tentative="1">
      <w:start w:val="1"/>
      <w:numFmt w:val="bullet"/>
      <w:lvlText w:val="-"/>
      <w:lvlJc w:val="left"/>
      <w:pPr>
        <w:tabs>
          <w:tab w:val="num" w:pos="5760"/>
        </w:tabs>
        <w:ind w:left="5760" w:hanging="360"/>
      </w:pPr>
      <w:rPr>
        <w:rFonts w:ascii="Times New Roman" w:hAnsi="Times New Roman" w:hint="default"/>
      </w:rPr>
    </w:lvl>
    <w:lvl w:ilvl="8" w:tplc="2808FF4E"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39500328"/>
    <w:lvl w:ilvl="0">
      <w:start w:val="1"/>
      <w:numFmt w:val="decimal"/>
      <w:pStyle w:val="Nadpis1"/>
      <w:lvlText w:val="%1"/>
      <w:lvlJc w:val="left"/>
      <w:pPr>
        <w:ind w:left="709" w:hanging="709"/>
      </w:pPr>
      <w:rPr>
        <w:rFonts w:cs="Times New Roman" w:hint="default"/>
      </w:rPr>
    </w:lvl>
    <w:lvl w:ilvl="1">
      <w:start w:val="1"/>
      <w:numFmt w:val="decimal"/>
      <w:pStyle w:val="Nadpis2"/>
      <w:lvlText w:val="%1.%2"/>
      <w:lvlJc w:val="left"/>
      <w:pPr>
        <w:ind w:left="709" w:hanging="709"/>
      </w:pPr>
      <w:rPr>
        <w:rFonts w:cs="Times New Roman" w:hint="default"/>
        <w:b w:val="0"/>
        <w:bCs w:val="0"/>
        <w:i w:val="0"/>
        <w:iCs w:val="0"/>
      </w:rPr>
    </w:lvl>
    <w:lvl w:ilvl="2">
      <w:start w:val="1"/>
      <w:numFmt w:val="decimal"/>
      <w:pStyle w:val="Nadpis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Nadpis5"/>
      <w:lvlText w:val="%1.%2.%3.%4.%5"/>
      <w:lvlJc w:val="left"/>
      <w:pPr>
        <w:ind w:left="709" w:hanging="709"/>
      </w:pPr>
      <w:rPr>
        <w:rFonts w:cs="Times New Roman" w:hint="default"/>
      </w:rPr>
    </w:lvl>
    <w:lvl w:ilvl="5">
      <w:start w:val="1"/>
      <w:numFmt w:val="decimal"/>
      <w:pStyle w:val="Nadpis6"/>
      <w:lvlText w:val="%1.%2.%3.%4.%5.%6"/>
      <w:lvlJc w:val="left"/>
      <w:pPr>
        <w:ind w:left="709" w:hanging="709"/>
      </w:pPr>
      <w:rPr>
        <w:rFonts w:cs="Times New Roman" w:hint="default"/>
      </w:rPr>
    </w:lvl>
    <w:lvl w:ilvl="6">
      <w:start w:val="1"/>
      <w:numFmt w:val="decimal"/>
      <w:pStyle w:val="Nadpis7"/>
      <w:lvlText w:val="%1.%2.%3.%4.%5.%6.%7"/>
      <w:lvlJc w:val="left"/>
      <w:pPr>
        <w:ind w:left="709" w:hanging="709"/>
      </w:pPr>
      <w:rPr>
        <w:rFonts w:cs="Times New Roman" w:hint="default"/>
      </w:rPr>
    </w:lvl>
    <w:lvl w:ilvl="7">
      <w:start w:val="1"/>
      <w:numFmt w:val="decimal"/>
      <w:pStyle w:val="Nadpis8"/>
      <w:lvlText w:val="%1.%2.%3.%4.%5.%6.%7.%8"/>
      <w:lvlJc w:val="left"/>
      <w:pPr>
        <w:ind w:left="709" w:hanging="709"/>
      </w:pPr>
      <w:rPr>
        <w:rFonts w:cs="Times New Roman" w:hint="default"/>
      </w:rPr>
    </w:lvl>
    <w:lvl w:ilvl="8">
      <w:start w:val="1"/>
      <w:numFmt w:val="decimal"/>
      <w:pStyle w:val="Nadpis9"/>
      <w:lvlText w:val="%1.%2.%3.%4.%5.%6.%7.%8.%9"/>
      <w:lvlJc w:val="left"/>
      <w:pPr>
        <w:ind w:left="709" w:hanging="709"/>
      </w:pPr>
      <w:rPr>
        <w:rFonts w:cs="Times New Roman" w:hint="default"/>
      </w:rPr>
    </w:lvl>
  </w:abstractNum>
  <w:abstractNum w:abstractNumId="18" w15:restartNumberingAfterBreak="0">
    <w:nsid w:val="775A7F54"/>
    <w:multiLevelType w:val="hybridMultilevel"/>
    <w:tmpl w:val="05D63DA4"/>
    <w:lvl w:ilvl="0" w:tplc="8ED04958">
      <w:start w:val="2"/>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7"/>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6"/>
  </w:num>
  <w:num w:numId="13">
    <w:abstractNumId w:val="11"/>
  </w:num>
  <w:num w:numId="14">
    <w:abstractNumId w:val="14"/>
  </w:num>
  <w:num w:numId="15">
    <w:abstractNumId w:val="15"/>
  </w:num>
  <w:num w:numId="16">
    <w:abstractNumId w:val="10"/>
  </w:num>
  <w:num w:numId="17">
    <w:abstractNumId w:val="12"/>
  </w:num>
  <w:num w:numId="18">
    <w:abstractNumId w:val="1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6F81"/>
    <w:rsid w:val="00017DED"/>
    <w:rsid w:val="0002502D"/>
    <w:rsid w:val="00025549"/>
    <w:rsid w:val="000256A1"/>
    <w:rsid w:val="00026C00"/>
    <w:rsid w:val="0003242C"/>
    <w:rsid w:val="00033B6B"/>
    <w:rsid w:val="0003427A"/>
    <w:rsid w:val="00034EFA"/>
    <w:rsid w:val="00035334"/>
    <w:rsid w:val="000365DB"/>
    <w:rsid w:val="0004065B"/>
    <w:rsid w:val="0004137C"/>
    <w:rsid w:val="00043C43"/>
    <w:rsid w:val="000506C6"/>
    <w:rsid w:val="00050CFD"/>
    <w:rsid w:val="0005342D"/>
    <w:rsid w:val="00056239"/>
    <w:rsid w:val="00056400"/>
    <w:rsid w:val="00057E0D"/>
    <w:rsid w:val="00060196"/>
    <w:rsid w:val="00065BB5"/>
    <w:rsid w:val="0006656D"/>
    <w:rsid w:val="000739FB"/>
    <w:rsid w:val="0007496D"/>
    <w:rsid w:val="000763D7"/>
    <w:rsid w:val="00076468"/>
    <w:rsid w:val="000831B7"/>
    <w:rsid w:val="000875CF"/>
    <w:rsid w:val="00091FA7"/>
    <w:rsid w:val="00092481"/>
    <w:rsid w:val="0009283D"/>
    <w:rsid w:val="000938D9"/>
    <w:rsid w:val="00095157"/>
    <w:rsid w:val="000964BF"/>
    <w:rsid w:val="000A01EC"/>
    <w:rsid w:val="000A19A5"/>
    <w:rsid w:val="000B05FC"/>
    <w:rsid w:val="000B39C5"/>
    <w:rsid w:val="000B5EAB"/>
    <w:rsid w:val="000B6732"/>
    <w:rsid w:val="000C127B"/>
    <w:rsid w:val="000C1920"/>
    <w:rsid w:val="000C1D22"/>
    <w:rsid w:val="000C4DD6"/>
    <w:rsid w:val="000D222A"/>
    <w:rsid w:val="000D4685"/>
    <w:rsid w:val="000E2FDA"/>
    <w:rsid w:val="000E388B"/>
    <w:rsid w:val="000F23D0"/>
    <w:rsid w:val="00101C24"/>
    <w:rsid w:val="00105EE3"/>
    <w:rsid w:val="0010688B"/>
    <w:rsid w:val="00106B40"/>
    <w:rsid w:val="00111603"/>
    <w:rsid w:val="00120080"/>
    <w:rsid w:val="0012158A"/>
    <w:rsid w:val="00121A1E"/>
    <w:rsid w:val="0012515F"/>
    <w:rsid w:val="001269FF"/>
    <w:rsid w:val="00132D50"/>
    <w:rsid w:val="00141BD8"/>
    <w:rsid w:val="00143C49"/>
    <w:rsid w:val="00145130"/>
    <w:rsid w:val="00147181"/>
    <w:rsid w:val="001508CC"/>
    <w:rsid w:val="00150FA3"/>
    <w:rsid w:val="0015200C"/>
    <w:rsid w:val="00157CC2"/>
    <w:rsid w:val="00161B0D"/>
    <w:rsid w:val="00164FA5"/>
    <w:rsid w:val="00165438"/>
    <w:rsid w:val="001664AE"/>
    <w:rsid w:val="0016711A"/>
    <w:rsid w:val="00170568"/>
    <w:rsid w:val="0017195F"/>
    <w:rsid w:val="00172788"/>
    <w:rsid w:val="00177373"/>
    <w:rsid w:val="00181F7C"/>
    <w:rsid w:val="00182161"/>
    <w:rsid w:val="0018310F"/>
    <w:rsid w:val="001840EC"/>
    <w:rsid w:val="0019304A"/>
    <w:rsid w:val="001A1A76"/>
    <w:rsid w:val="001B0195"/>
    <w:rsid w:val="001B17F4"/>
    <w:rsid w:val="001B5A38"/>
    <w:rsid w:val="001B5D39"/>
    <w:rsid w:val="001C029C"/>
    <w:rsid w:val="001C2B1E"/>
    <w:rsid w:val="001D186D"/>
    <w:rsid w:val="001D286A"/>
    <w:rsid w:val="001D52B8"/>
    <w:rsid w:val="001E1970"/>
    <w:rsid w:val="001E1EBF"/>
    <w:rsid w:val="001E2205"/>
    <w:rsid w:val="001E2465"/>
    <w:rsid w:val="001E3DF9"/>
    <w:rsid w:val="001E484F"/>
    <w:rsid w:val="001F0351"/>
    <w:rsid w:val="001F1546"/>
    <w:rsid w:val="001F4B62"/>
    <w:rsid w:val="001F5030"/>
    <w:rsid w:val="00202AAE"/>
    <w:rsid w:val="00202EE4"/>
    <w:rsid w:val="00204624"/>
    <w:rsid w:val="00205843"/>
    <w:rsid w:val="00206A22"/>
    <w:rsid w:val="00206F36"/>
    <w:rsid w:val="00206F88"/>
    <w:rsid w:val="002157B1"/>
    <w:rsid w:val="00234425"/>
    <w:rsid w:val="00236A25"/>
    <w:rsid w:val="00240955"/>
    <w:rsid w:val="002413EF"/>
    <w:rsid w:val="00246ED6"/>
    <w:rsid w:val="002502D0"/>
    <w:rsid w:val="002526AC"/>
    <w:rsid w:val="00252848"/>
    <w:rsid w:val="00252D53"/>
    <w:rsid w:val="00254A91"/>
    <w:rsid w:val="00255C5F"/>
    <w:rsid w:val="00260744"/>
    <w:rsid w:val="00260AAE"/>
    <w:rsid w:val="00261538"/>
    <w:rsid w:val="002634EE"/>
    <w:rsid w:val="00275415"/>
    <w:rsid w:val="0027727C"/>
    <w:rsid w:val="00282EBB"/>
    <w:rsid w:val="002834B1"/>
    <w:rsid w:val="0028375C"/>
    <w:rsid w:val="002852B8"/>
    <w:rsid w:val="00285318"/>
    <w:rsid w:val="00287C4F"/>
    <w:rsid w:val="00291859"/>
    <w:rsid w:val="002925CC"/>
    <w:rsid w:val="00295DB7"/>
    <w:rsid w:val="00297A83"/>
    <w:rsid w:val="002A11FB"/>
    <w:rsid w:val="002B0ED9"/>
    <w:rsid w:val="002B579D"/>
    <w:rsid w:val="002B62EE"/>
    <w:rsid w:val="002B656E"/>
    <w:rsid w:val="002B7F3F"/>
    <w:rsid w:val="002C1CBD"/>
    <w:rsid w:val="002C3EB5"/>
    <w:rsid w:val="002C6885"/>
    <w:rsid w:val="002D0439"/>
    <w:rsid w:val="002D1A9B"/>
    <w:rsid w:val="002D33D3"/>
    <w:rsid w:val="002D5996"/>
    <w:rsid w:val="002D7901"/>
    <w:rsid w:val="002D7F81"/>
    <w:rsid w:val="002D7FBA"/>
    <w:rsid w:val="002E5689"/>
    <w:rsid w:val="002F0470"/>
    <w:rsid w:val="002F0DDF"/>
    <w:rsid w:val="002F2164"/>
    <w:rsid w:val="002F21E8"/>
    <w:rsid w:val="0030171F"/>
    <w:rsid w:val="00304BA4"/>
    <w:rsid w:val="00304E67"/>
    <w:rsid w:val="0031297C"/>
    <w:rsid w:val="00312E0B"/>
    <w:rsid w:val="00317759"/>
    <w:rsid w:val="003251E1"/>
    <w:rsid w:val="0032753B"/>
    <w:rsid w:val="00330672"/>
    <w:rsid w:val="00330793"/>
    <w:rsid w:val="0033158B"/>
    <w:rsid w:val="00335159"/>
    <w:rsid w:val="00335A09"/>
    <w:rsid w:val="00335E0D"/>
    <w:rsid w:val="00344229"/>
    <w:rsid w:val="00351B70"/>
    <w:rsid w:val="00354DA5"/>
    <w:rsid w:val="00356991"/>
    <w:rsid w:val="00357D4D"/>
    <w:rsid w:val="00361D1D"/>
    <w:rsid w:val="00366862"/>
    <w:rsid w:val="00372046"/>
    <w:rsid w:val="00373ED8"/>
    <w:rsid w:val="00375EFF"/>
    <w:rsid w:val="00375FB5"/>
    <w:rsid w:val="003806BF"/>
    <w:rsid w:val="0038161F"/>
    <w:rsid w:val="00394DC7"/>
    <w:rsid w:val="003950DD"/>
    <w:rsid w:val="0039785D"/>
    <w:rsid w:val="003A1DD9"/>
    <w:rsid w:val="003A2C61"/>
    <w:rsid w:val="003A3870"/>
    <w:rsid w:val="003A3AE4"/>
    <w:rsid w:val="003A549F"/>
    <w:rsid w:val="003A6B84"/>
    <w:rsid w:val="003B7423"/>
    <w:rsid w:val="003B77B9"/>
    <w:rsid w:val="003C7BBE"/>
    <w:rsid w:val="003D5196"/>
    <w:rsid w:val="003E2C9E"/>
    <w:rsid w:val="003F2DB8"/>
    <w:rsid w:val="003F3D7C"/>
    <w:rsid w:val="003F5CC8"/>
    <w:rsid w:val="00400A3C"/>
    <w:rsid w:val="0040406E"/>
    <w:rsid w:val="0040766A"/>
    <w:rsid w:val="0041098E"/>
    <w:rsid w:val="00412199"/>
    <w:rsid w:val="0041362F"/>
    <w:rsid w:val="00420408"/>
    <w:rsid w:val="0042328B"/>
    <w:rsid w:val="004302A3"/>
    <w:rsid w:val="00431667"/>
    <w:rsid w:val="00431D9F"/>
    <w:rsid w:val="0043448B"/>
    <w:rsid w:val="004354FC"/>
    <w:rsid w:val="0044110B"/>
    <w:rsid w:val="00442685"/>
    <w:rsid w:val="00442AD0"/>
    <w:rsid w:val="00442D75"/>
    <w:rsid w:val="00447364"/>
    <w:rsid w:val="00452C21"/>
    <w:rsid w:val="004539DC"/>
    <w:rsid w:val="00453E70"/>
    <w:rsid w:val="004545FE"/>
    <w:rsid w:val="00456416"/>
    <w:rsid w:val="004621E2"/>
    <w:rsid w:val="00462CAD"/>
    <w:rsid w:val="00463521"/>
    <w:rsid w:val="00466657"/>
    <w:rsid w:val="00467F26"/>
    <w:rsid w:val="004727E7"/>
    <w:rsid w:val="00472B78"/>
    <w:rsid w:val="00472E5D"/>
    <w:rsid w:val="00482004"/>
    <w:rsid w:val="00486343"/>
    <w:rsid w:val="0049290C"/>
    <w:rsid w:val="004948FD"/>
    <w:rsid w:val="0049526F"/>
    <w:rsid w:val="00496378"/>
    <w:rsid w:val="00496BA4"/>
    <w:rsid w:val="004A4BAE"/>
    <w:rsid w:val="004A6058"/>
    <w:rsid w:val="004B14DF"/>
    <w:rsid w:val="004B7D34"/>
    <w:rsid w:val="004C5009"/>
    <w:rsid w:val="004C6C6F"/>
    <w:rsid w:val="004D1CBC"/>
    <w:rsid w:val="004D56DE"/>
    <w:rsid w:val="004E287E"/>
    <w:rsid w:val="004E46F8"/>
    <w:rsid w:val="004E4E86"/>
    <w:rsid w:val="004F35A8"/>
    <w:rsid w:val="004F3A4F"/>
    <w:rsid w:val="004F427A"/>
    <w:rsid w:val="004F52BC"/>
    <w:rsid w:val="004F531E"/>
    <w:rsid w:val="004F5956"/>
    <w:rsid w:val="004F690C"/>
    <w:rsid w:val="00510CA0"/>
    <w:rsid w:val="00510E8D"/>
    <w:rsid w:val="0051197F"/>
    <w:rsid w:val="00517473"/>
    <w:rsid w:val="00520B8B"/>
    <w:rsid w:val="00522253"/>
    <w:rsid w:val="00525BF2"/>
    <w:rsid w:val="005356FA"/>
    <w:rsid w:val="00535B82"/>
    <w:rsid w:val="00535F3F"/>
    <w:rsid w:val="00543BA7"/>
    <w:rsid w:val="0054555A"/>
    <w:rsid w:val="0054788A"/>
    <w:rsid w:val="00547D11"/>
    <w:rsid w:val="0055619B"/>
    <w:rsid w:val="0056166C"/>
    <w:rsid w:val="00561D3E"/>
    <w:rsid w:val="00562C04"/>
    <w:rsid w:val="005636DB"/>
    <w:rsid w:val="00564BB6"/>
    <w:rsid w:val="00564D5D"/>
    <w:rsid w:val="00565D54"/>
    <w:rsid w:val="00570D86"/>
    <w:rsid w:val="0057177F"/>
    <w:rsid w:val="00581AAC"/>
    <w:rsid w:val="00583096"/>
    <w:rsid w:val="005861D3"/>
    <w:rsid w:val="00587703"/>
    <w:rsid w:val="0058788F"/>
    <w:rsid w:val="005A0FF7"/>
    <w:rsid w:val="005A2E57"/>
    <w:rsid w:val="005A3CB5"/>
    <w:rsid w:val="005A3D7F"/>
    <w:rsid w:val="005A47AA"/>
    <w:rsid w:val="005B115B"/>
    <w:rsid w:val="005B1AE4"/>
    <w:rsid w:val="005B2340"/>
    <w:rsid w:val="005B24A0"/>
    <w:rsid w:val="005B4F69"/>
    <w:rsid w:val="005C015F"/>
    <w:rsid w:val="005C164C"/>
    <w:rsid w:val="005C239C"/>
    <w:rsid w:val="005C5C41"/>
    <w:rsid w:val="005C6110"/>
    <w:rsid w:val="005C7538"/>
    <w:rsid w:val="005D0233"/>
    <w:rsid w:val="005D2914"/>
    <w:rsid w:val="005D300D"/>
    <w:rsid w:val="005E2CF7"/>
    <w:rsid w:val="005E64C0"/>
    <w:rsid w:val="005E6FCA"/>
    <w:rsid w:val="005F0C03"/>
    <w:rsid w:val="005F2FDD"/>
    <w:rsid w:val="005F32E3"/>
    <w:rsid w:val="005F3837"/>
    <w:rsid w:val="005F3917"/>
    <w:rsid w:val="005F3CD8"/>
    <w:rsid w:val="005F43F8"/>
    <w:rsid w:val="005F6CB9"/>
    <w:rsid w:val="00601EB9"/>
    <w:rsid w:val="0060225A"/>
    <w:rsid w:val="00605A99"/>
    <w:rsid w:val="00607920"/>
    <w:rsid w:val="0061119D"/>
    <w:rsid w:val="00611A6C"/>
    <w:rsid w:val="006120CF"/>
    <w:rsid w:val="0062674B"/>
    <w:rsid w:val="0063208F"/>
    <w:rsid w:val="00634E12"/>
    <w:rsid w:val="00635025"/>
    <w:rsid w:val="00640607"/>
    <w:rsid w:val="0064092E"/>
    <w:rsid w:val="0064093B"/>
    <w:rsid w:val="00642B93"/>
    <w:rsid w:val="006471C5"/>
    <w:rsid w:val="006471E1"/>
    <w:rsid w:val="00647AE5"/>
    <w:rsid w:val="006510DB"/>
    <w:rsid w:val="00653442"/>
    <w:rsid w:val="00660754"/>
    <w:rsid w:val="006642E0"/>
    <w:rsid w:val="00670726"/>
    <w:rsid w:val="00673562"/>
    <w:rsid w:val="00676499"/>
    <w:rsid w:val="0068012F"/>
    <w:rsid w:val="00681597"/>
    <w:rsid w:val="006830AB"/>
    <w:rsid w:val="00684EA2"/>
    <w:rsid w:val="00686B18"/>
    <w:rsid w:val="00693123"/>
    <w:rsid w:val="006965C7"/>
    <w:rsid w:val="00696601"/>
    <w:rsid w:val="006A26CD"/>
    <w:rsid w:val="006A4C2C"/>
    <w:rsid w:val="006A643A"/>
    <w:rsid w:val="006B2B7E"/>
    <w:rsid w:val="006B3155"/>
    <w:rsid w:val="006B5A36"/>
    <w:rsid w:val="006B5F6B"/>
    <w:rsid w:val="006B61FB"/>
    <w:rsid w:val="006B692B"/>
    <w:rsid w:val="006B7E03"/>
    <w:rsid w:val="006C5134"/>
    <w:rsid w:val="006C7DA5"/>
    <w:rsid w:val="006D0CD6"/>
    <w:rsid w:val="006D30C1"/>
    <w:rsid w:val="006E190E"/>
    <w:rsid w:val="006F13B1"/>
    <w:rsid w:val="006F3062"/>
    <w:rsid w:val="006F3997"/>
    <w:rsid w:val="006F5F04"/>
    <w:rsid w:val="006F6F07"/>
    <w:rsid w:val="00704FFE"/>
    <w:rsid w:val="00706151"/>
    <w:rsid w:val="00710F56"/>
    <w:rsid w:val="00717967"/>
    <w:rsid w:val="00717CE1"/>
    <w:rsid w:val="0072255E"/>
    <w:rsid w:val="0072456B"/>
    <w:rsid w:val="0073382F"/>
    <w:rsid w:val="007352FA"/>
    <w:rsid w:val="007446FF"/>
    <w:rsid w:val="00747008"/>
    <w:rsid w:val="007560A1"/>
    <w:rsid w:val="00760B8D"/>
    <w:rsid w:val="00763865"/>
    <w:rsid w:val="007703FA"/>
    <w:rsid w:val="00770632"/>
    <w:rsid w:val="0077377D"/>
    <w:rsid w:val="00776F8E"/>
    <w:rsid w:val="00780FCA"/>
    <w:rsid w:val="00781064"/>
    <w:rsid w:val="00783F74"/>
    <w:rsid w:val="007862C5"/>
    <w:rsid w:val="00786D82"/>
    <w:rsid w:val="0078735E"/>
    <w:rsid w:val="007910BB"/>
    <w:rsid w:val="007912F0"/>
    <w:rsid w:val="007930FB"/>
    <w:rsid w:val="007937AA"/>
    <w:rsid w:val="007A3AC0"/>
    <w:rsid w:val="007B1489"/>
    <w:rsid w:val="007B5D2B"/>
    <w:rsid w:val="007C33D3"/>
    <w:rsid w:val="007C772F"/>
    <w:rsid w:val="007D030E"/>
    <w:rsid w:val="007D12AE"/>
    <w:rsid w:val="007D2A61"/>
    <w:rsid w:val="007D42DD"/>
    <w:rsid w:val="007E2D1C"/>
    <w:rsid w:val="007E3E22"/>
    <w:rsid w:val="007E3EAE"/>
    <w:rsid w:val="007F4204"/>
    <w:rsid w:val="007F441B"/>
    <w:rsid w:val="007F563A"/>
    <w:rsid w:val="007F642D"/>
    <w:rsid w:val="0080046E"/>
    <w:rsid w:val="0080276D"/>
    <w:rsid w:val="00804E88"/>
    <w:rsid w:val="00806056"/>
    <w:rsid w:val="00810CEC"/>
    <w:rsid w:val="00812F04"/>
    <w:rsid w:val="00814A0E"/>
    <w:rsid w:val="0082203E"/>
    <w:rsid w:val="00823D47"/>
    <w:rsid w:val="0082441C"/>
    <w:rsid w:val="008260BE"/>
    <w:rsid w:val="00827753"/>
    <w:rsid w:val="00834546"/>
    <w:rsid w:val="00834C15"/>
    <w:rsid w:val="00836B55"/>
    <w:rsid w:val="00840DC1"/>
    <w:rsid w:val="00841284"/>
    <w:rsid w:val="008419C2"/>
    <w:rsid w:val="00845A91"/>
    <w:rsid w:val="00846E1D"/>
    <w:rsid w:val="00850806"/>
    <w:rsid w:val="00854146"/>
    <w:rsid w:val="00854937"/>
    <w:rsid w:val="008552C4"/>
    <w:rsid w:val="00855B78"/>
    <w:rsid w:val="00856733"/>
    <w:rsid w:val="00857FAD"/>
    <w:rsid w:val="0086179E"/>
    <w:rsid w:val="00863AF9"/>
    <w:rsid w:val="00864E6C"/>
    <w:rsid w:val="00866086"/>
    <w:rsid w:val="00871B1F"/>
    <w:rsid w:val="0087206C"/>
    <w:rsid w:val="008721F0"/>
    <w:rsid w:val="00874400"/>
    <w:rsid w:val="00874913"/>
    <w:rsid w:val="0087518F"/>
    <w:rsid w:val="008769FE"/>
    <w:rsid w:val="00884F25"/>
    <w:rsid w:val="0088584A"/>
    <w:rsid w:val="00886EB0"/>
    <w:rsid w:val="00890387"/>
    <w:rsid w:val="0089100F"/>
    <w:rsid w:val="00893A87"/>
    <w:rsid w:val="008969BD"/>
    <w:rsid w:val="008A2336"/>
    <w:rsid w:val="008A335D"/>
    <w:rsid w:val="008A7177"/>
    <w:rsid w:val="008B3D17"/>
    <w:rsid w:val="008B6B07"/>
    <w:rsid w:val="008C0AD8"/>
    <w:rsid w:val="008C0FC6"/>
    <w:rsid w:val="008C2905"/>
    <w:rsid w:val="008C5010"/>
    <w:rsid w:val="008C60C5"/>
    <w:rsid w:val="008C6AF7"/>
    <w:rsid w:val="008D1E02"/>
    <w:rsid w:val="008D2BAA"/>
    <w:rsid w:val="008D41F7"/>
    <w:rsid w:val="008D61D3"/>
    <w:rsid w:val="008D7676"/>
    <w:rsid w:val="008D7E3B"/>
    <w:rsid w:val="008E165D"/>
    <w:rsid w:val="008E7DAE"/>
    <w:rsid w:val="008F11F6"/>
    <w:rsid w:val="008F27A2"/>
    <w:rsid w:val="008F3469"/>
    <w:rsid w:val="008F4770"/>
    <w:rsid w:val="008F4DB9"/>
    <w:rsid w:val="00904650"/>
    <w:rsid w:val="00907EF2"/>
    <w:rsid w:val="009110BE"/>
    <w:rsid w:val="00911C50"/>
    <w:rsid w:val="00912F0D"/>
    <w:rsid w:val="0092156F"/>
    <w:rsid w:val="00921FA8"/>
    <w:rsid w:val="0092367D"/>
    <w:rsid w:val="00925467"/>
    <w:rsid w:val="0092667F"/>
    <w:rsid w:val="00926C3C"/>
    <w:rsid w:val="009273C1"/>
    <w:rsid w:val="00931344"/>
    <w:rsid w:val="00931D60"/>
    <w:rsid w:val="009332EF"/>
    <w:rsid w:val="009353A4"/>
    <w:rsid w:val="009360CD"/>
    <w:rsid w:val="009434AB"/>
    <w:rsid w:val="00945073"/>
    <w:rsid w:val="00947DB2"/>
    <w:rsid w:val="00950013"/>
    <w:rsid w:val="009509B4"/>
    <w:rsid w:val="0095111A"/>
    <w:rsid w:val="00951326"/>
    <w:rsid w:val="0095144C"/>
    <w:rsid w:val="00953F42"/>
    <w:rsid w:val="00955F59"/>
    <w:rsid w:val="009562FC"/>
    <w:rsid w:val="00956872"/>
    <w:rsid w:val="00964966"/>
    <w:rsid w:val="0096511A"/>
    <w:rsid w:val="00965DED"/>
    <w:rsid w:val="0096621C"/>
    <w:rsid w:val="0097266A"/>
    <w:rsid w:val="00972CC2"/>
    <w:rsid w:val="00973819"/>
    <w:rsid w:val="00974291"/>
    <w:rsid w:val="00974C9C"/>
    <w:rsid w:val="0098669E"/>
    <w:rsid w:val="00993F46"/>
    <w:rsid w:val="009A2103"/>
    <w:rsid w:val="009A2353"/>
    <w:rsid w:val="009A2B2D"/>
    <w:rsid w:val="009B744D"/>
    <w:rsid w:val="009C016C"/>
    <w:rsid w:val="009C1A15"/>
    <w:rsid w:val="009C39F6"/>
    <w:rsid w:val="009C4F1D"/>
    <w:rsid w:val="009C5F6A"/>
    <w:rsid w:val="009D7F12"/>
    <w:rsid w:val="009E2881"/>
    <w:rsid w:val="009E41A7"/>
    <w:rsid w:val="009E46F9"/>
    <w:rsid w:val="009F19DF"/>
    <w:rsid w:val="009F263E"/>
    <w:rsid w:val="00A00EC7"/>
    <w:rsid w:val="00A03B44"/>
    <w:rsid w:val="00A10EC0"/>
    <w:rsid w:val="00A123DF"/>
    <w:rsid w:val="00A13D19"/>
    <w:rsid w:val="00A15E17"/>
    <w:rsid w:val="00A206DC"/>
    <w:rsid w:val="00A2086F"/>
    <w:rsid w:val="00A223FF"/>
    <w:rsid w:val="00A2418C"/>
    <w:rsid w:val="00A30620"/>
    <w:rsid w:val="00A30CBB"/>
    <w:rsid w:val="00A3147D"/>
    <w:rsid w:val="00A3598A"/>
    <w:rsid w:val="00A370C4"/>
    <w:rsid w:val="00A445E1"/>
    <w:rsid w:val="00A46BA6"/>
    <w:rsid w:val="00A47277"/>
    <w:rsid w:val="00A477BE"/>
    <w:rsid w:val="00A4785C"/>
    <w:rsid w:val="00A513EF"/>
    <w:rsid w:val="00A521C1"/>
    <w:rsid w:val="00A5297A"/>
    <w:rsid w:val="00A54852"/>
    <w:rsid w:val="00A650BB"/>
    <w:rsid w:val="00A67B41"/>
    <w:rsid w:val="00A725A5"/>
    <w:rsid w:val="00A81873"/>
    <w:rsid w:val="00A826A8"/>
    <w:rsid w:val="00A83A7A"/>
    <w:rsid w:val="00A83A82"/>
    <w:rsid w:val="00A92000"/>
    <w:rsid w:val="00A954C0"/>
    <w:rsid w:val="00A95ABB"/>
    <w:rsid w:val="00A962AA"/>
    <w:rsid w:val="00AA4810"/>
    <w:rsid w:val="00AA6BDE"/>
    <w:rsid w:val="00AA719A"/>
    <w:rsid w:val="00AB05A3"/>
    <w:rsid w:val="00AB1217"/>
    <w:rsid w:val="00AB27BC"/>
    <w:rsid w:val="00AB52A3"/>
    <w:rsid w:val="00AB53B6"/>
    <w:rsid w:val="00AC0730"/>
    <w:rsid w:val="00AC4112"/>
    <w:rsid w:val="00AD381A"/>
    <w:rsid w:val="00AD5003"/>
    <w:rsid w:val="00AD58EE"/>
    <w:rsid w:val="00AE5987"/>
    <w:rsid w:val="00AF12CD"/>
    <w:rsid w:val="00AF5F58"/>
    <w:rsid w:val="00AF64C9"/>
    <w:rsid w:val="00B005EA"/>
    <w:rsid w:val="00B02ABD"/>
    <w:rsid w:val="00B0561E"/>
    <w:rsid w:val="00B07C4A"/>
    <w:rsid w:val="00B10BD3"/>
    <w:rsid w:val="00B118FF"/>
    <w:rsid w:val="00B12188"/>
    <w:rsid w:val="00B12DF7"/>
    <w:rsid w:val="00B13243"/>
    <w:rsid w:val="00B1399B"/>
    <w:rsid w:val="00B15007"/>
    <w:rsid w:val="00B16562"/>
    <w:rsid w:val="00B211F6"/>
    <w:rsid w:val="00B23602"/>
    <w:rsid w:val="00B2767E"/>
    <w:rsid w:val="00B3124D"/>
    <w:rsid w:val="00B33710"/>
    <w:rsid w:val="00B340A5"/>
    <w:rsid w:val="00B406C0"/>
    <w:rsid w:val="00B419AA"/>
    <w:rsid w:val="00B44B2D"/>
    <w:rsid w:val="00B46AF2"/>
    <w:rsid w:val="00B50857"/>
    <w:rsid w:val="00B50868"/>
    <w:rsid w:val="00B636D5"/>
    <w:rsid w:val="00B6405F"/>
    <w:rsid w:val="00B71833"/>
    <w:rsid w:val="00B73B62"/>
    <w:rsid w:val="00B755CB"/>
    <w:rsid w:val="00B7636A"/>
    <w:rsid w:val="00B80A7C"/>
    <w:rsid w:val="00B82EA0"/>
    <w:rsid w:val="00B838A8"/>
    <w:rsid w:val="00B84113"/>
    <w:rsid w:val="00B92336"/>
    <w:rsid w:val="00BA11D5"/>
    <w:rsid w:val="00BA2092"/>
    <w:rsid w:val="00BA3D06"/>
    <w:rsid w:val="00BA53FE"/>
    <w:rsid w:val="00BA6D32"/>
    <w:rsid w:val="00BB0616"/>
    <w:rsid w:val="00BB1F90"/>
    <w:rsid w:val="00BB3B79"/>
    <w:rsid w:val="00BB4F5B"/>
    <w:rsid w:val="00BC7112"/>
    <w:rsid w:val="00BD21E3"/>
    <w:rsid w:val="00BD2462"/>
    <w:rsid w:val="00BD256D"/>
    <w:rsid w:val="00BD3922"/>
    <w:rsid w:val="00BD4B2A"/>
    <w:rsid w:val="00BD69AA"/>
    <w:rsid w:val="00BD6EF9"/>
    <w:rsid w:val="00BD7F86"/>
    <w:rsid w:val="00BE000C"/>
    <w:rsid w:val="00BE2713"/>
    <w:rsid w:val="00BE28D4"/>
    <w:rsid w:val="00BE41A0"/>
    <w:rsid w:val="00BE6DDC"/>
    <w:rsid w:val="00BE6F5D"/>
    <w:rsid w:val="00BF2E8F"/>
    <w:rsid w:val="00BF393E"/>
    <w:rsid w:val="00BF3EC8"/>
    <w:rsid w:val="00BF490F"/>
    <w:rsid w:val="00BF5DB2"/>
    <w:rsid w:val="00BF7D45"/>
    <w:rsid w:val="00BF7E7E"/>
    <w:rsid w:val="00C0140E"/>
    <w:rsid w:val="00C01646"/>
    <w:rsid w:val="00C04A83"/>
    <w:rsid w:val="00C04C14"/>
    <w:rsid w:val="00C06AD1"/>
    <w:rsid w:val="00C07C47"/>
    <w:rsid w:val="00C104D8"/>
    <w:rsid w:val="00C10682"/>
    <w:rsid w:val="00C169E8"/>
    <w:rsid w:val="00C21BB5"/>
    <w:rsid w:val="00C21E6B"/>
    <w:rsid w:val="00C27F8E"/>
    <w:rsid w:val="00C305EA"/>
    <w:rsid w:val="00C30A84"/>
    <w:rsid w:val="00C31EC9"/>
    <w:rsid w:val="00C34C86"/>
    <w:rsid w:val="00C34FB8"/>
    <w:rsid w:val="00C35F0E"/>
    <w:rsid w:val="00C40CB0"/>
    <w:rsid w:val="00C53A3C"/>
    <w:rsid w:val="00C55133"/>
    <w:rsid w:val="00C57BAC"/>
    <w:rsid w:val="00C57D3A"/>
    <w:rsid w:val="00C630B6"/>
    <w:rsid w:val="00C85678"/>
    <w:rsid w:val="00C9197F"/>
    <w:rsid w:val="00C923F3"/>
    <w:rsid w:val="00C92763"/>
    <w:rsid w:val="00C937FA"/>
    <w:rsid w:val="00C93FE7"/>
    <w:rsid w:val="00CA017D"/>
    <w:rsid w:val="00CA0F70"/>
    <w:rsid w:val="00CA0FA6"/>
    <w:rsid w:val="00CA1F04"/>
    <w:rsid w:val="00CA5A08"/>
    <w:rsid w:val="00CA5B63"/>
    <w:rsid w:val="00CA6206"/>
    <w:rsid w:val="00CB4691"/>
    <w:rsid w:val="00CB6370"/>
    <w:rsid w:val="00CB7132"/>
    <w:rsid w:val="00CC1889"/>
    <w:rsid w:val="00CC7A3A"/>
    <w:rsid w:val="00CD19A9"/>
    <w:rsid w:val="00CD55D5"/>
    <w:rsid w:val="00CE06A4"/>
    <w:rsid w:val="00CE42D9"/>
    <w:rsid w:val="00CE618B"/>
    <w:rsid w:val="00CF1E62"/>
    <w:rsid w:val="00D022E3"/>
    <w:rsid w:val="00D02B53"/>
    <w:rsid w:val="00D07D65"/>
    <w:rsid w:val="00D13232"/>
    <w:rsid w:val="00D1563E"/>
    <w:rsid w:val="00D179A5"/>
    <w:rsid w:val="00D20FCE"/>
    <w:rsid w:val="00D21A20"/>
    <w:rsid w:val="00D24A77"/>
    <w:rsid w:val="00D26076"/>
    <w:rsid w:val="00D27C33"/>
    <w:rsid w:val="00D30182"/>
    <w:rsid w:val="00D3080F"/>
    <w:rsid w:val="00D31252"/>
    <w:rsid w:val="00D35738"/>
    <w:rsid w:val="00D401AC"/>
    <w:rsid w:val="00D5170D"/>
    <w:rsid w:val="00D51731"/>
    <w:rsid w:val="00D5240E"/>
    <w:rsid w:val="00D529A1"/>
    <w:rsid w:val="00D537ED"/>
    <w:rsid w:val="00D53C07"/>
    <w:rsid w:val="00D54FBF"/>
    <w:rsid w:val="00D567EC"/>
    <w:rsid w:val="00D60B9F"/>
    <w:rsid w:val="00D66B84"/>
    <w:rsid w:val="00D726DD"/>
    <w:rsid w:val="00D72A06"/>
    <w:rsid w:val="00D80A17"/>
    <w:rsid w:val="00D80A51"/>
    <w:rsid w:val="00D80AAB"/>
    <w:rsid w:val="00D812BD"/>
    <w:rsid w:val="00D846A5"/>
    <w:rsid w:val="00D86F9E"/>
    <w:rsid w:val="00D87719"/>
    <w:rsid w:val="00D91BE2"/>
    <w:rsid w:val="00D9293C"/>
    <w:rsid w:val="00DA5CD2"/>
    <w:rsid w:val="00DB14E8"/>
    <w:rsid w:val="00DB2D9D"/>
    <w:rsid w:val="00DB5657"/>
    <w:rsid w:val="00DB6114"/>
    <w:rsid w:val="00DB6853"/>
    <w:rsid w:val="00DC0D07"/>
    <w:rsid w:val="00DC34FB"/>
    <w:rsid w:val="00DC4994"/>
    <w:rsid w:val="00DC51A0"/>
    <w:rsid w:val="00DC58AB"/>
    <w:rsid w:val="00DC6796"/>
    <w:rsid w:val="00DC686D"/>
    <w:rsid w:val="00DC6DC0"/>
    <w:rsid w:val="00DC7828"/>
    <w:rsid w:val="00DD40B5"/>
    <w:rsid w:val="00DD4EE9"/>
    <w:rsid w:val="00DD5478"/>
    <w:rsid w:val="00DE0307"/>
    <w:rsid w:val="00DE0843"/>
    <w:rsid w:val="00DE2948"/>
    <w:rsid w:val="00DF6D4F"/>
    <w:rsid w:val="00DF6F90"/>
    <w:rsid w:val="00DF7341"/>
    <w:rsid w:val="00E008EB"/>
    <w:rsid w:val="00E01B55"/>
    <w:rsid w:val="00E0317E"/>
    <w:rsid w:val="00E04247"/>
    <w:rsid w:val="00E1184D"/>
    <w:rsid w:val="00E132AC"/>
    <w:rsid w:val="00E13636"/>
    <w:rsid w:val="00E16B93"/>
    <w:rsid w:val="00E20962"/>
    <w:rsid w:val="00E22B45"/>
    <w:rsid w:val="00E2404D"/>
    <w:rsid w:val="00E249B0"/>
    <w:rsid w:val="00E25E46"/>
    <w:rsid w:val="00E26014"/>
    <w:rsid w:val="00E30A8F"/>
    <w:rsid w:val="00E30CD1"/>
    <w:rsid w:val="00E3235A"/>
    <w:rsid w:val="00E37B8F"/>
    <w:rsid w:val="00E37BA7"/>
    <w:rsid w:val="00E429FA"/>
    <w:rsid w:val="00E43DD3"/>
    <w:rsid w:val="00E44B12"/>
    <w:rsid w:val="00E46706"/>
    <w:rsid w:val="00E50624"/>
    <w:rsid w:val="00E50E26"/>
    <w:rsid w:val="00E52D41"/>
    <w:rsid w:val="00E543CB"/>
    <w:rsid w:val="00E57CA0"/>
    <w:rsid w:val="00E61468"/>
    <w:rsid w:val="00E6268A"/>
    <w:rsid w:val="00E62C40"/>
    <w:rsid w:val="00E636E4"/>
    <w:rsid w:val="00E73005"/>
    <w:rsid w:val="00E73CF7"/>
    <w:rsid w:val="00E742E5"/>
    <w:rsid w:val="00E75E5B"/>
    <w:rsid w:val="00E761BB"/>
    <w:rsid w:val="00E82709"/>
    <w:rsid w:val="00E82BE9"/>
    <w:rsid w:val="00E84AE5"/>
    <w:rsid w:val="00E86B72"/>
    <w:rsid w:val="00E901D7"/>
    <w:rsid w:val="00E90506"/>
    <w:rsid w:val="00E914A1"/>
    <w:rsid w:val="00EA317A"/>
    <w:rsid w:val="00EA442E"/>
    <w:rsid w:val="00EA5C98"/>
    <w:rsid w:val="00EA76AC"/>
    <w:rsid w:val="00EB11C9"/>
    <w:rsid w:val="00EB140E"/>
    <w:rsid w:val="00EB141C"/>
    <w:rsid w:val="00EB4A23"/>
    <w:rsid w:val="00EB5350"/>
    <w:rsid w:val="00EC2470"/>
    <w:rsid w:val="00EC2B0D"/>
    <w:rsid w:val="00EC4A40"/>
    <w:rsid w:val="00EC6E00"/>
    <w:rsid w:val="00EC74E0"/>
    <w:rsid w:val="00EC7604"/>
    <w:rsid w:val="00EC77DC"/>
    <w:rsid w:val="00EC7FEB"/>
    <w:rsid w:val="00ED025E"/>
    <w:rsid w:val="00ED19F4"/>
    <w:rsid w:val="00ED2D26"/>
    <w:rsid w:val="00ED4B2C"/>
    <w:rsid w:val="00ED4CCE"/>
    <w:rsid w:val="00ED6CB6"/>
    <w:rsid w:val="00EE26B6"/>
    <w:rsid w:val="00EE4288"/>
    <w:rsid w:val="00EE6F86"/>
    <w:rsid w:val="00EE7D5C"/>
    <w:rsid w:val="00F04056"/>
    <w:rsid w:val="00F07D14"/>
    <w:rsid w:val="00F109AE"/>
    <w:rsid w:val="00F11541"/>
    <w:rsid w:val="00F11F33"/>
    <w:rsid w:val="00F12A9F"/>
    <w:rsid w:val="00F13412"/>
    <w:rsid w:val="00F14A23"/>
    <w:rsid w:val="00F15F21"/>
    <w:rsid w:val="00F17E83"/>
    <w:rsid w:val="00F22EBC"/>
    <w:rsid w:val="00F231F7"/>
    <w:rsid w:val="00F236B2"/>
    <w:rsid w:val="00F23BB3"/>
    <w:rsid w:val="00F26ED9"/>
    <w:rsid w:val="00F3085A"/>
    <w:rsid w:val="00F30D49"/>
    <w:rsid w:val="00F339AF"/>
    <w:rsid w:val="00F3448A"/>
    <w:rsid w:val="00F3573A"/>
    <w:rsid w:val="00F40B05"/>
    <w:rsid w:val="00F41170"/>
    <w:rsid w:val="00F44FFA"/>
    <w:rsid w:val="00F479E0"/>
    <w:rsid w:val="00F47FBC"/>
    <w:rsid w:val="00F531D3"/>
    <w:rsid w:val="00F56FC7"/>
    <w:rsid w:val="00F60B07"/>
    <w:rsid w:val="00F63B7C"/>
    <w:rsid w:val="00F64631"/>
    <w:rsid w:val="00F65279"/>
    <w:rsid w:val="00F65FB8"/>
    <w:rsid w:val="00F676A3"/>
    <w:rsid w:val="00F702B3"/>
    <w:rsid w:val="00F73F6A"/>
    <w:rsid w:val="00F75283"/>
    <w:rsid w:val="00F7617B"/>
    <w:rsid w:val="00F77DA3"/>
    <w:rsid w:val="00F820A3"/>
    <w:rsid w:val="00F83E21"/>
    <w:rsid w:val="00F90576"/>
    <w:rsid w:val="00F90774"/>
    <w:rsid w:val="00F90DCD"/>
    <w:rsid w:val="00F91DE8"/>
    <w:rsid w:val="00F97D53"/>
    <w:rsid w:val="00FA1635"/>
    <w:rsid w:val="00FA623E"/>
    <w:rsid w:val="00FA7917"/>
    <w:rsid w:val="00FB211C"/>
    <w:rsid w:val="00FB26F2"/>
    <w:rsid w:val="00FB6044"/>
    <w:rsid w:val="00FB667A"/>
    <w:rsid w:val="00FC1423"/>
    <w:rsid w:val="00FC2A67"/>
    <w:rsid w:val="00FC6033"/>
    <w:rsid w:val="00FC6BA3"/>
    <w:rsid w:val="00FD1A84"/>
    <w:rsid w:val="00FD5000"/>
    <w:rsid w:val="00FD616A"/>
    <w:rsid w:val="00FE10A4"/>
    <w:rsid w:val="00FF1C07"/>
    <w:rsid w:val="00FF2615"/>
    <w:rsid w:val="00FF298E"/>
    <w:rsid w:val="00FF2B2F"/>
    <w:rsid w:val="00FF63C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6621C"/>
    <w:pPr>
      <w:spacing w:after="120" w:line="340" w:lineRule="exact"/>
      <w:ind w:firstLine="425"/>
      <w:jc w:val="both"/>
    </w:pPr>
    <w:rPr>
      <w:rFonts w:ascii="Times New Roman" w:hAnsi="Times New Roman"/>
      <w:sz w:val="24"/>
      <w:lang w:eastAsia="en-US"/>
    </w:rPr>
  </w:style>
  <w:style w:type="paragraph" w:styleId="Nadpis1">
    <w:name w:val="heading 1"/>
    <w:basedOn w:val="Normln"/>
    <w:next w:val="Normln"/>
    <w:link w:val="Nadpis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Nadpis2">
    <w:name w:val="heading 2"/>
    <w:basedOn w:val="Normln"/>
    <w:next w:val="Normln"/>
    <w:link w:val="Nadpis2Char"/>
    <w:uiPriority w:val="99"/>
    <w:qFormat/>
    <w:rsid w:val="00DC6796"/>
    <w:pPr>
      <w:keepNext/>
      <w:keepLines/>
      <w:numPr>
        <w:ilvl w:val="1"/>
        <w:numId w:val="1"/>
      </w:numPr>
      <w:spacing w:before="480"/>
      <w:outlineLvl w:val="1"/>
    </w:pPr>
    <w:rPr>
      <w:rFonts w:eastAsia="Times New Roman"/>
      <w:b/>
      <w:bCs/>
      <w:sz w:val="32"/>
      <w:szCs w:val="26"/>
    </w:rPr>
  </w:style>
  <w:style w:type="paragraph" w:styleId="Nadpis3">
    <w:name w:val="heading 3"/>
    <w:basedOn w:val="Normln"/>
    <w:next w:val="Normln"/>
    <w:link w:val="Nadpis3Char"/>
    <w:uiPriority w:val="99"/>
    <w:qFormat/>
    <w:rsid w:val="00DC6796"/>
    <w:pPr>
      <w:keepNext/>
      <w:keepLines/>
      <w:numPr>
        <w:ilvl w:val="2"/>
        <w:numId w:val="1"/>
      </w:numPr>
      <w:spacing w:before="360"/>
      <w:outlineLvl w:val="2"/>
    </w:pPr>
    <w:rPr>
      <w:rFonts w:eastAsia="Times New Roman"/>
      <w:b/>
      <w:bCs/>
      <w:color w:val="000000"/>
      <w:sz w:val="28"/>
    </w:rPr>
  </w:style>
  <w:style w:type="paragraph" w:styleId="Nadpis4">
    <w:name w:val="heading 4"/>
    <w:basedOn w:val="Normln"/>
    <w:next w:val="Normln"/>
    <w:link w:val="Nadpis4Char"/>
    <w:uiPriority w:val="99"/>
    <w:qFormat/>
    <w:rsid w:val="00DC6796"/>
    <w:pPr>
      <w:keepNext/>
      <w:keepLines/>
      <w:spacing w:before="200"/>
      <w:ind w:firstLine="0"/>
      <w:outlineLvl w:val="3"/>
    </w:pPr>
    <w:rPr>
      <w:rFonts w:eastAsia="Times New Roman"/>
      <w:b/>
      <w:bCs/>
      <w:iCs/>
      <w:color w:val="000000"/>
    </w:rPr>
  </w:style>
  <w:style w:type="paragraph" w:styleId="Nadpis5">
    <w:name w:val="heading 5"/>
    <w:basedOn w:val="Normln"/>
    <w:next w:val="Normln"/>
    <w:link w:val="Nadpis5Char"/>
    <w:uiPriority w:val="99"/>
    <w:rsid w:val="008D41F7"/>
    <w:pPr>
      <w:keepNext/>
      <w:keepLines/>
      <w:numPr>
        <w:ilvl w:val="4"/>
        <w:numId w:val="1"/>
      </w:numPr>
      <w:spacing w:before="200"/>
      <w:outlineLvl w:val="4"/>
    </w:pPr>
    <w:rPr>
      <w:rFonts w:eastAsia="Times New Roman"/>
      <w:b/>
      <w:color w:val="000000"/>
    </w:rPr>
  </w:style>
  <w:style w:type="paragraph" w:styleId="Nadpis6">
    <w:name w:val="heading 6"/>
    <w:basedOn w:val="Normln"/>
    <w:next w:val="Normln"/>
    <w:link w:val="Nadpis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Nadpis7">
    <w:name w:val="heading 7"/>
    <w:basedOn w:val="Normln"/>
    <w:next w:val="Normln"/>
    <w:link w:val="Nadpis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Nadpis8">
    <w:name w:val="heading 8"/>
    <w:basedOn w:val="Normln"/>
    <w:next w:val="Normln"/>
    <w:link w:val="Nadpis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Nadpis9">
    <w:name w:val="heading 9"/>
    <w:basedOn w:val="Normln"/>
    <w:next w:val="Normln"/>
    <w:link w:val="Nadpis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DC6796"/>
    <w:rPr>
      <w:rFonts w:ascii="Times New Roman" w:eastAsia="Times New Roman" w:hAnsi="Times New Roman"/>
      <w:b/>
      <w:bCs/>
      <w:color w:val="000000"/>
      <w:sz w:val="40"/>
      <w:szCs w:val="28"/>
      <w:lang w:eastAsia="en-US"/>
    </w:rPr>
  </w:style>
  <w:style w:type="character" w:customStyle="1" w:styleId="Nadpis2Char">
    <w:name w:val="Nadpis 2 Char"/>
    <w:basedOn w:val="Standardnpsmoodstavce"/>
    <w:link w:val="Nadpis2"/>
    <w:uiPriority w:val="99"/>
    <w:locked/>
    <w:rsid w:val="00DC6796"/>
    <w:rPr>
      <w:rFonts w:ascii="Times New Roman" w:eastAsia="Times New Roman" w:hAnsi="Times New Roman"/>
      <w:b/>
      <w:bCs/>
      <w:sz w:val="32"/>
      <w:szCs w:val="26"/>
      <w:lang w:eastAsia="en-US"/>
    </w:rPr>
  </w:style>
  <w:style w:type="character" w:customStyle="1" w:styleId="Nadpis3Char">
    <w:name w:val="Nadpis 3 Char"/>
    <w:basedOn w:val="Standardnpsmoodstavce"/>
    <w:link w:val="Nadpis3"/>
    <w:uiPriority w:val="99"/>
    <w:locked/>
    <w:rsid w:val="00DC6796"/>
    <w:rPr>
      <w:rFonts w:ascii="Times New Roman" w:eastAsia="Times New Roman" w:hAnsi="Times New Roman"/>
      <w:b/>
      <w:bCs/>
      <w:color w:val="000000"/>
      <w:sz w:val="28"/>
      <w:lang w:eastAsia="en-US"/>
    </w:rPr>
  </w:style>
  <w:style w:type="character" w:customStyle="1" w:styleId="Nadpis4Char">
    <w:name w:val="Nadpis 4 Char"/>
    <w:basedOn w:val="Standardnpsmoodstavce"/>
    <w:link w:val="Nadpis4"/>
    <w:uiPriority w:val="99"/>
    <w:locked/>
    <w:rsid w:val="00DC6796"/>
    <w:rPr>
      <w:rFonts w:ascii="Times New Roman" w:eastAsia="Times New Roman" w:hAnsi="Times New Roman"/>
      <w:b/>
      <w:bCs/>
      <w:iCs/>
      <w:color w:val="000000"/>
      <w:sz w:val="24"/>
      <w:lang w:eastAsia="en-US"/>
    </w:rPr>
  </w:style>
  <w:style w:type="character" w:customStyle="1" w:styleId="Nadpis5Char">
    <w:name w:val="Nadpis 5 Char"/>
    <w:basedOn w:val="Standardnpsmoodstavce"/>
    <w:link w:val="Nadpis5"/>
    <w:uiPriority w:val="99"/>
    <w:locked/>
    <w:rsid w:val="008D41F7"/>
    <w:rPr>
      <w:rFonts w:ascii="Times New Roman" w:hAnsi="Times New Roman" w:cs="Times New Roman"/>
      <w:b/>
      <w:color w:val="000000"/>
      <w:sz w:val="24"/>
    </w:rPr>
  </w:style>
  <w:style w:type="character" w:customStyle="1" w:styleId="Nadpis6Char">
    <w:name w:val="Nadpis 6 Char"/>
    <w:basedOn w:val="Standardnpsmoodstavce"/>
    <w:link w:val="Nadpis6"/>
    <w:uiPriority w:val="99"/>
    <w:semiHidden/>
    <w:locked/>
    <w:rsid w:val="005D300D"/>
    <w:rPr>
      <w:rFonts w:ascii="Cambria" w:hAnsi="Cambria" w:cs="Times New Roman"/>
      <w:i/>
      <w:iCs/>
      <w:color w:val="243F60"/>
      <w:sz w:val="24"/>
    </w:rPr>
  </w:style>
  <w:style w:type="character" w:customStyle="1" w:styleId="Nadpis7Char">
    <w:name w:val="Nadpis 7 Char"/>
    <w:basedOn w:val="Standardnpsmoodstavce"/>
    <w:link w:val="Nadpis7"/>
    <w:uiPriority w:val="99"/>
    <w:semiHidden/>
    <w:locked/>
    <w:rsid w:val="005D300D"/>
    <w:rPr>
      <w:rFonts w:ascii="Cambria" w:hAnsi="Cambria" w:cs="Times New Roman"/>
      <w:i/>
      <w:iCs/>
      <w:color w:val="404040"/>
      <w:sz w:val="24"/>
    </w:rPr>
  </w:style>
  <w:style w:type="character" w:customStyle="1" w:styleId="Nadpis8Char">
    <w:name w:val="Nadpis 8 Char"/>
    <w:basedOn w:val="Standardnpsmoodstavce"/>
    <w:link w:val="Nadpis8"/>
    <w:uiPriority w:val="99"/>
    <w:semiHidden/>
    <w:locked/>
    <w:rsid w:val="005D300D"/>
    <w:rPr>
      <w:rFonts w:ascii="Cambria" w:hAnsi="Cambria" w:cs="Times New Roman"/>
      <w:color w:val="404040"/>
      <w:sz w:val="20"/>
      <w:szCs w:val="20"/>
    </w:rPr>
  </w:style>
  <w:style w:type="character" w:customStyle="1" w:styleId="Nadpis9Char">
    <w:name w:val="Nadpis 9 Char"/>
    <w:basedOn w:val="Standardnpsmoodstavce"/>
    <w:link w:val="Nadpis9"/>
    <w:uiPriority w:val="99"/>
    <w:semiHidden/>
    <w:locked/>
    <w:rsid w:val="005D300D"/>
    <w:rPr>
      <w:rFonts w:ascii="Cambria" w:hAnsi="Cambria" w:cs="Times New Roman"/>
      <w:i/>
      <w:iCs/>
      <w:color w:val="404040"/>
      <w:sz w:val="20"/>
      <w:szCs w:val="20"/>
    </w:rPr>
  </w:style>
  <w:style w:type="paragraph" w:styleId="Zhlav">
    <w:name w:val="header"/>
    <w:basedOn w:val="Normln"/>
    <w:link w:val="ZhlavChar"/>
    <w:uiPriority w:val="99"/>
    <w:rsid w:val="007C33D3"/>
    <w:pPr>
      <w:tabs>
        <w:tab w:val="center" w:pos="4536"/>
        <w:tab w:val="right" w:pos="9072"/>
      </w:tabs>
      <w:spacing w:line="240" w:lineRule="auto"/>
    </w:pPr>
  </w:style>
  <w:style w:type="character" w:customStyle="1" w:styleId="ZhlavChar">
    <w:name w:val="Záhlaví Char"/>
    <w:basedOn w:val="Standardnpsmoodstavce"/>
    <w:link w:val="Zhlav"/>
    <w:uiPriority w:val="99"/>
    <w:locked/>
    <w:rsid w:val="007C33D3"/>
    <w:rPr>
      <w:rFonts w:cs="Times New Roman"/>
    </w:rPr>
  </w:style>
  <w:style w:type="paragraph" w:styleId="Zpat">
    <w:name w:val="footer"/>
    <w:basedOn w:val="Normln"/>
    <w:link w:val="ZpatChar"/>
    <w:uiPriority w:val="99"/>
    <w:rsid w:val="007C33D3"/>
    <w:pPr>
      <w:tabs>
        <w:tab w:val="center" w:pos="4536"/>
        <w:tab w:val="right" w:pos="9072"/>
      </w:tabs>
      <w:spacing w:line="240" w:lineRule="auto"/>
    </w:pPr>
  </w:style>
  <w:style w:type="character" w:customStyle="1" w:styleId="ZpatChar">
    <w:name w:val="Zápatí Char"/>
    <w:basedOn w:val="Standardnpsmoodstavce"/>
    <w:link w:val="Zpat"/>
    <w:uiPriority w:val="99"/>
    <w:locked/>
    <w:rsid w:val="007C33D3"/>
    <w:rPr>
      <w:rFonts w:cs="Times New Roman"/>
    </w:rPr>
  </w:style>
  <w:style w:type="paragraph" w:customStyle="1" w:styleId="Zptenadresa">
    <w:name w:val="Zpáteční adresa"/>
    <w:basedOn w:val="Normln"/>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Textpoznpodarou">
    <w:name w:val="footnote text"/>
    <w:basedOn w:val="Normln"/>
    <w:link w:val="TextpoznpodarouChar"/>
    <w:uiPriority w:val="99"/>
    <w:semiHidden/>
    <w:rsid w:val="00676499"/>
    <w:pPr>
      <w:spacing w:line="240" w:lineRule="auto"/>
    </w:pPr>
    <w:rPr>
      <w:sz w:val="20"/>
      <w:szCs w:val="20"/>
    </w:rPr>
  </w:style>
  <w:style w:type="character" w:customStyle="1" w:styleId="TextpoznpodarouChar">
    <w:name w:val="Text pozn. pod čarou Char"/>
    <w:basedOn w:val="Standardnpsmoodstavce"/>
    <w:link w:val="Textpoznpodarou"/>
    <w:uiPriority w:val="99"/>
    <w:semiHidden/>
    <w:locked/>
    <w:rsid w:val="00676499"/>
    <w:rPr>
      <w:rFonts w:cs="Times New Roman"/>
      <w:sz w:val="20"/>
      <w:szCs w:val="20"/>
    </w:rPr>
  </w:style>
  <w:style w:type="character" w:styleId="Znakapoznpodarou">
    <w:name w:val="footnote reference"/>
    <w:basedOn w:val="Standardnpsmoodstavce"/>
    <w:uiPriority w:val="99"/>
    <w:semiHidden/>
    <w:rsid w:val="00676499"/>
    <w:rPr>
      <w:rFonts w:cs="Times New Roman"/>
      <w:vertAlign w:val="superscript"/>
    </w:rPr>
  </w:style>
  <w:style w:type="paragraph" w:customStyle="1" w:styleId="DP-Normln">
    <w:name w:val="DP - Normální"/>
    <w:basedOn w:val="Normln"/>
    <w:link w:val="DP-NormlnChar"/>
    <w:uiPriority w:val="99"/>
    <w:rsid w:val="00965DED"/>
    <w:rPr>
      <w:szCs w:val="24"/>
    </w:rPr>
  </w:style>
  <w:style w:type="character" w:customStyle="1" w:styleId="DP-NormlnChar">
    <w:name w:val="DP - Normální Char"/>
    <w:basedOn w:val="Standardnpsmoodstavce"/>
    <w:link w:val="DP-Normln"/>
    <w:uiPriority w:val="99"/>
    <w:locked/>
    <w:rsid w:val="00965DED"/>
    <w:rPr>
      <w:rFonts w:ascii="Times New Roman" w:hAnsi="Times New Roman" w:cs="Times New Roman"/>
      <w:sz w:val="24"/>
      <w:szCs w:val="24"/>
    </w:rPr>
  </w:style>
  <w:style w:type="character" w:styleId="Siln">
    <w:name w:val="Strong"/>
    <w:basedOn w:val="Standardnpsmoodstavce"/>
    <w:uiPriority w:val="99"/>
    <w:rsid w:val="005D300D"/>
    <w:rPr>
      <w:rFonts w:cs="Times New Roman"/>
      <w:b/>
      <w:bCs/>
    </w:rPr>
  </w:style>
  <w:style w:type="character" w:customStyle="1" w:styleId="apple-converted-space">
    <w:name w:val="apple-converted-space"/>
    <w:basedOn w:val="Standardnpsmoodstavce"/>
    <w:uiPriority w:val="99"/>
    <w:rsid w:val="005D300D"/>
    <w:rPr>
      <w:rFonts w:cs="Times New Roman"/>
    </w:rPr>
  </w:style>
  <w:style w:type="paragraph" w:styleId="Odstavecseseznamem">
    <w:name w:val="List Paragraph"/>
    <w:basedOn w:val="Normln"/>
    <w:uiPriority w:val="99"/>
    <w:rsid w:val="005D300D"/>
    <w:pPr>
      <w:ind w:left="720"/>
      <w:contextualSpacing/>
    </w:pPr>
  </w:style>
  <w:style w:type="paragraph" w:styleId="Podnadpis">
    <w:name w:val="Subtitle"/>
    <w:basedOn w:val="Normln"/>
    <w:next w:val="Normln"/>
    <w:link w:val="PodnadpisChar"/>
    <w:uiPriority w:val="99"/>
    <w:rsid w:val="008D41F7"/>
    <w:pPr>
      <w:numPr>
        <w:ilvl w:val="1"/>
      </w:numPr>
      <w:ind w:firstLine="709"/>
    </w:pPr>
    <w:rPr>
      <w:rFonts w:ascii="Cambria" w:eastAsia="Times New Roman" w:hAnsi="Cambria"/>
      <w:i/>
      <w:iCs/>
      <w:color w:val="4F81BD"/>
      <w:spacing w:val="15"/>
      <w:szCs w:val="24"/>
    </w:rPr>
  </w:style>
  <w:style w:type="character" w:customStyle="1" w:styleId="PodnadpisChar">
    <w:name w:val="Podnadpis Char"/>
    <w:basedOn w:val="Standardnpsmoodstavce"/>
    <w:link w:val="Podnadpis"/>
    <w:uiPriority w:val="99"/>
    <w:locked/>
    <w:rsid w:val="008D41F7"/>
    <w:rPr>
      <w:rFonts w:ascii="Cambria" w:hAnsi="Cambria" w:cs="Times New Roman"/>
      <w:i/>
      <w:iCs/>
      <w:color w:val="4F81BD"/>
      <w:spacing w:val="15"/>
      <w:sz w:val="24"/>
      <w:szCs w:val="24"/>
    </w:rPr>
  </w:style>
  <w:style w:type="paragraph" w:styleId="Nzev">
    <w:name w:val="Title"/>
    <w:basedOn w:val="Normln"/>
    <w:next w:val="Normln"/>
    <w:link w:val="Nzev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NzevChar">
    <w:name w:val="Název Char"/>
    <w:basedOn w:val="Standardnpsmoodstavce"/>
    <w:link w:val="Nzev"/>
    <w:uiPriority w:val="99"/>
    <w:locked/>
    <w:rsid w:val="008D41F7"/>
    <w:rPr>
      <w:rFonts w:ascii="Cambria" w:hAnsi="Cambria" w:cs="Times New Roman"/>
      <w:color w:val="17365D"/>
      <w:spacing w:val="5"/>
      <w:kern w:val="28"/>
      <w:sz w:val="52"/>
      <w:szCs w:val="52"/>
    </w:rPr>
  </w:style>
  <w:style w:type="paragraph" w:customStyle="1" w:styleId="Ploha">
    <w:name w:val="Příloha"/>
    <w:basedOn w:val="Normln"/>
    <w:link w:val="PlohaChar"/>
    <w:uiPriority w:val="99"/>
    <w:rsid w:val="00B15007"/>
    <w:rPr>
      <w:b/>
      <w:sz w:val="28"/>
      <w:szCs w:val="28"/>
    </w:rPr>
  </w:style>
  <w:style w:type="paragraph" w:styleId="Obsah1">
    <w:name w:val="toc 1"/>
    <w:basedOn w:val="Normln"/>
    <w:next w:val="Normln"/>
    <w:autoRedefine/>
    <w:uiPriority w:val="39"/>
    <w:rsid w:val="00FA7917"/>
    <w:pPr>
      <w:tabs>
        <w:tab w:val="left" w:pos="426"/>
        <w:tab w:val="right" w:leader="dot" w:pos="8777"/>
      </w:tabs>
      <w:spacing w:after="100"/>
      <w:ind w:firstLine="0"/>
    </w:pPr>
    <w:rPr>
      <w:b/>
      <w:noProof/>
    </w:rPr>
  </w:style>
  <w:style w:type="character" w:customStyle="1" w:styleId="PlohaChar">
    <w:name w:val="Příloha Char"/>
    <w:basedOn w:val="Standardnpsmoodstavce"/>
    <w:link w:val="Ploha"/>
    <w:uiPriority w:val="99"/>
    <w:locked/>
    <w:rsid w:val="00B15007"/>
    <w:rPr>
      <w:rFonts w:ascii="Times New Roman" w:hAnsi="Times New Roman" w:cs="Times New Roman"/>
      <w:b/>
      <w:sz w:val="28"/>
      <w:szCs w:val="28"/>
    </w:rPr>
  </w:style>
  <w:style w:type="paragraph" w:styleId="Obsah2">
    <w:name w:val="toc 2"/>
    <w:basedOn w:val="Normln"/>
    <w:next w:val="Normln"/>
    <w:autoRedefine/>
    <w:uiPriority w:val="39"/>
    <w:rsid w:val="001D186D"/>
    <w:pPr>
      <w:tabs>
        <w:tab w:val="left" w:pos="993"/>
        <w:tab w:val="right" w:leader="dot" w:pos="8777"/>
      </w:tabs>
      <w:spacing w:after="100"/>
      <w:ind w:left="238" w:firstLine="187"/>
    </w:pPr>
    <w:rPr>
      <w:noProof/>
    </w:rPr>
  </w:style>
  <w:style w:type="paragraph" w:styleId="Obsah3">
    <w:name w:val="toc 3"/>
    <w:basedOn w:val="Normln"/>
    <w:next w:val="Normln"/>
    <w:autoRedefine/>
    <w:uiPriority w:val="39"/>
    <w:rsid w:val="009110BE"/>
    <w:pPr>
      <w:tabs>
        <w:tab w:val="left" w:pos="1701"/>
        <w:tab w:val="right" w:leader="dot" w:pos="8493"/>
      </w:tabs>
      <w:spacing w:after="100"/>
      <w:ind w:left="992" w:firstLine="0"/>
    </w:pPr>
    <w:rPr>
      <w:noProof/>
    </w:rPr>
  </w:style>
  <w:style w:type="paragraph" w:styleId="Titulek">
    <w:name w:val="caption"/>
    <w:basedOn w:val="Normln"/>
    <w:next w:val="Normln"/>
    <w:uiPriority w:val="99"/>
    <w:rsid w:val="00A47277"/>
    <w:pPr>
      <w:spacing w:after="200" w:line="240" w:lineRule="auto"/>
    </w:pPr>
    <w:rPr>
      <w:b/>
      <w:bCs/>
      <w:color w:val="4F81BD"/>
      <w:sz w:val="18"/>
      <w:szCs w:val="18"/>
    </w:rPr>
  </w:style>
  <w:style w:type="paragraph" w:styleId="Seznamobrzk">
    <w:name w:val="table of figures"/>
    <w:basedOn w:val="Normln"/>
    <w:next w:val="Normln"/>
    <w:uiPriority w:val="99"/>
    <w:rsid w:val="00A47277"/>
  </w:style>
  <w:style w:type="character" w:styleId="Odkaznakoment">
    <w:name w:val="annotation reference"/>
    <w:basedOn w:val="Standardnpsmoodstavce"/>
    <w:uiPriority w:val="99"/>
    <w:semiHidden/>
    <w:rsid w:val="00890387"/>
    <w:rPr>
      <w:rFonts w:cs="Times New Roman"/>
      <w:sz w:val="16"/>
      <w:szCs w:val="16"/>
    </w:rPr>
  </w:style>
  <w:style w:type="paragraph" w:styleId="Textkomente">
    <w:name w:val="annotation text"/>
    <w:basedOn w:val="Normln"/>
    <w:link w:val="TextkomenteChar"/>
    <w:uiPriority w:val="99"/>
    <w:semiHidden/>
    <w:rsid w:val="00890387"/>
    <w:pPr>
      <w:spacing w:line="240" w:lineRule="auto"/>
    </w:pPr>
    <w:rPr>
      <w:sz w:val="20"/>
      <w:szCs w:val="20"/>
    </w:rPr>
  </w:style>
  <w:style w:type="character" w:customStyle="1" w:styleId="TextkomenteChar">
    <w:name w:val="Text komentáře Char"/>
    <w:basedOn w:val="Standardnpsmoodstavce"/>
    <w:link w:val="Textkomente"/>
    <w:uiPriority w:val="99"/>
    <w:semiHidden/>
    <w:locked/>
    <w:rsid w:val="00890387"/>
    <w:rPr>
      <w:rFonts w:ascii="Times New Roman" w:hAnsi="Times New Roman" w:cs="Times New Roman"/>
      <w:sz w:val="20"/>
      <w:szCs w:val="20"/>
    </w:rPr>
  </w:style>
  <w:style w:type="paragraph" w:styleId="Pedmtkomente">
    <w:name w:val="annotation subject"/>
    <w:basedOn w:val="Textkomente"/>
    <w:next w:val="Textkomente"/>
    <w:link w:val="PedmtkomenteChar"/>
    <w:uiPriority w:val="99"/>
    <w:semiHidden/>
    <w:rsid w:val="00890387"/>
    <w:rPr>
      <w:b/>
      <w:bCs/>
    </w:rPr>
  </w:style>
  <w:style w:type="character" w:customStyle="1" w:styleId="PedmtkomenteChar">
    <w:name w:val="Předmět komentáře Char"/>
    <w:basedOn w:val="TextkomenteChar"/>
    <w:link w:val="Pedmtkomente"/>
    <w:uiPriority w:val="99"/>
    <w:semiHidden/>
    <w:locked/>
    <w:rsid w:val="00890387"/>
    <w:rPr>
      <w:rFonts w:ascii="Times New Roman" w:hAnsi="Times New Roman" w:cs="Times New Roman"/>
      <w:b/>
      <w:bCs/>
      <w:sz w:val="20"/>
      <w:szCs w:val="20"/>
    </w:rPr>
  </w:style>
  <w:style w:type="paragraph" w:styleId="Textbubliny">
    <w:name w:val="Balloon Text"/>
    <w:basedOn w:val="Normln"/>
    <w:link w:val="TextbublinyChar"/>
    <w:uiPriority w:val="99"/>
    <w:semiHidden/>
    <w:rsid w:val="00890387"/>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890387"/>
    <w:rPr>
      <w:rFonts w:ascii="Tahoma" w:hAnsi="Tahoma" w:cs="Tahoma"/>
      <w:sz w:val="16"/>
      <w:szCs w:val="16"/>
    </w:rPr>
  </w:style>
  <w:style w:type="paragraph" w:styleId="Nadpisobsahu">
    <w:name w:val="TOC Heading"/>
    <w:basedOn w:val="Nadpis1"/>
    <w:next w:val="Normln"/>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textovodkaz">
    <w:name w:val="Hyperlink"/>
    <w:basedOn w:val="Standardnpsmoodstavce"/>
    <w:uiPriority w:val="99"/>
    <w:unhideWhenUsed/>
    <w:rsid w:val="00780FCA"/>
    <w:rPr>
      <w:color w:val="0000FF" w:themeColor="hyperlink"/>
      <w:u w:val="single"/>
    </w:rPr>
  </w:style>
  <w:style w:type="table" w:customStyle="1" w:styleId="Mkatabulky14">
    <w:name w:val="Mřížka tabulky14"/>
    <w:basedOn w:val="Normlntabulka"/>
    <w:next w:val="Mkatabulky"/>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ittHTML">
    <w:name w:val="HTML Cite"/>
    <w:basedOn w:val="Standardnpsmoodstavce"/>
    <w:uiPriority w:val="99"/>
    <w:semiHidden/>
    <w:unhideWhenUsed/>
    <w:rsid w:val="005C7538"/>
    <w:rPr>
      <w:i/>
      <w:iCs/>
    </w:rPr>
  </w:style>
  <w:style w:type="paragraph" w:customStyle="1" w:styleId="Normlnbezodsazen">
    <w:name w:val="Normální bez odsazení"/>
    <w:basedOn w:val="Normln"/>
    <w:next w:val="Normln"/>
    <w:link w:val="NormlnbezodsazenChar"/>
    <w:qFormat/>
    <w:rsid w:val="00973819"/>
    <w:pPr>
      <w:ind w:firstLine="0"/>
    </w:pPr>
  </w:style>
  <w:style w:type="character" w:customStyle="1" w:styleId="NormlnbezodsazenChar">
    <w:name w:val="Normální bez odsazení Char"/>
    <w:basedOn w:val="Standardnpsmoodstavce"/>
    <w:link w:val="Normlnbezodsazen"/>
    <w:rsid w:val="00973819"/>
    <w:rPr>
      <w:rFonts w:ascii="Times New Roman" w:hAnsi="Times New Roman"/>
      <w:sz w:val="24"/>
      <w:lang w:eastAsia="en-US"/>
    </w:rPr>
  </w:style>
  <w:style w:type="paragraph" w:styleId="Citt">
    <w:name w:val="Quote"/>
    <w:basedOn w:val="Normln"/>
    <w:next w:val="Normln"/>
    <w:link w:val="CittChar"/>
    <w:uiPriority w:val="29"/>
    <w:qFormat/>
    <w:rsid w:val="009273C1"/>
    <w:pPr>
      <w:spacing w:before="200"/>
      <w:ind w:left="357" w:right="357"/>
    </w:pPr>
    <w:rPr>
      <w:i/>
      <w:iCs/>
      <w:color w:val="404040" w:themeColor="text1" w:themeTint="BF"/>
    </w:rPr>
  </w:style>
  <w:style w:type="character" w:customStyle="1" w:styleId="CittChar">
    <w:name w:val="Citát Char"/>
    <w:basedOn w:val="Standardnpsmoodstavce"/>
    <w:link w:val="Citt"/>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ln"/>
    <w:next w:val="Normln"/>
    <w:link w:val="Obrzek-popisChar"/>
    <w:qFormat/>
    <w:rsid w:val="002D7901"/>
    <w:pPr>
      <w:spacing w:before="120" w:after="600" w:line="240" w:lineRule="auto"/>
      <w:ind w:firstLine="0"/>
      <w:jc w:val="center"/>
    </w:pPr>
    <w:rPr>
      <w:sz w:val="22"/>
    </w:rPr>
  </w:style>
  <w:style w:type="paragraph" w:customStyle="1" w:styleId="Obrzek">
    <w:name w:val="Obrázek"/>
    <w:basedOn w:val="Normln"/>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Standardnpsmoodstavce"/>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ln"/>
    <w:next w:val="Normln"/>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Standardnpsmoodstavce"/>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Normlntabulka"/>
    <w:next w:val="Mkatabulky"/>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ln"/>
    <w:link w:val="Tabulka-poznmkaChar"/>
    <w:qFormat/>
    <w:rsid w:val="0077377D"/>
    <w:pPr>
      <w:spacing w:before="60" w:after="600" w:line="240" w:lineRule="auto"/>
      <w:ind w:firstLine="0"/>
    </w:pPr>
    <w:rPr>
      <w:sz w:val="22"/>
    </w:rPr>
  </w:style>
  <w:style w:type="character" w:customStyle="1" w:styleId="Tabulka-poznmkaChar">
    <w:name w:val="Tabulka - poznámka Char"/>
    <w:basedOn w:val="Standardnpsmoodstavce"/>
    <w:link w:val="Tabulka-poznmka"/>
    <w:rsid w:val="0077377D"/>
    <w:rPr>
      <w:rFonts w:ascii="Times New Roman" w:hAnsi="Times New Roman"/>
      <w:lang w:eastAsia="en-US"/>
    </w:rPr>
  </w:style>
  <w:style w:type="paragraph" w:customStyle="1" w:styleId="Vzorec">
    <w:name w:val="Vzorec"/>
    <w:basedOn w:val="Normln"/>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ln"/>
    <w:qFormat/>
    <w:rsid w:val="004F531E"/>
    <w:pPr>
      <w:numPr>
        <w:numId w:val="16"/>
      </w:numPr>
      <w:tabs>
        <w:tab w:val="left" w:pos="425"/>
      </w:tabs>
      <w:ind w:left="425" w:hanging="425"/>
      <w:jc w:val="left"/>
    </w:pPr>
    <w:rPr>
      <w:rFonts w:eastAsia="Times New Roman"/>
      <w:lang w:val="en-US"/>
    </w:rPr>
  </w:style>
  <w:style w:type="character" w:styleId="Zdraznn">
    <w:name w:val="Emphasis"/>
    <w:basedOn w:val="Standardnpsmoodstavce"/>
    <w:qFormat/>
    <w:locked/>
    <w:rsid w:val="00056239"/>
    <w:rPr>
      <w:i/>
      <w:iCs/>
    </w:rPr>
  </w:style>
  <w:style w:type="character" w:styleId="Sledovanodkaz">
    <w:name w:val="FollowedHyperlink"/>
    <w:basedOn w:val="Standardnpsmoodstavce"/>
    <w:uiPriority w:val="99"/>
    <w:semiHidden/>
    <w:unhideWhenUsed/>
    <w:rsid w:val="000B39C5"/>
    <w:rPr>
      <w:color w:val="800080" w:themeColor="followedHyperlink"/>
      <w:u w:val="single"/>
    </w:rPr>
  </w:style>
  <w:style w:type="paragraph" w:styleId="Normlnweb">
    <w:name w:val="Normal (Web)"/>
    <w:basedOn w:val="Normln"/>
    <w:uiPriority w:val="99"/>
    <w:semiHidden/>
    <w:unhideWhenUsed/>
    <w:rsid w:val="000C127B"/>
    <w:pPr>
      <w:spacing w:before="100" w:beforeAutospacing="1" w:after="100" w:afterAutospacing="1" w:line="240" w:lineRule="auto"/>
      <w:ind w:firstLine="0"/>
      <w:jc w:val="left"/>
    </w:pPr>
    <w:rPr>
      <w:rFonts w:eastAsia="Times New Roman"/>
      <w:szCs w:val="24"/>
      <w:lang w:eastAsia="cs-CZ"/>
    </w:rPr>
  </w:style>
  <w:style w:type="character" w:styleId="Nevyeenzmnka">
    <w:name w:val="Unresolved Mention"/>
    <w:basedOn w:val="Standardnpsmoodstavce"/>
    <w:uiPriority w:val="99"/>
    <w:semiHidden/>
    <w:unhideWhenUsed/>
    <w:rsid w:val="005E64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247493">
      <w:bodyDiv w:val="1"/>
      <w:marLeft w:val="0"/>
      <w:marRight w:val="0"/>
      <w:marTop w:val="0"/>
      <w:marBottom w:val="0"/>
      <w:divBdr>
        <w:top w:val="none" w:sz="0" w:space="0" w:color="auto"/>
        <w:left w:val="none" w:sz="0" w:space="0" w:color="auto"/>
        <w:bottom w:val="none" w:sz="0" w:space="0" w:color="auto"/>
        <w:right w:val="none" w:sz="0" w:space="0" w:color="auto"/>
      </w:divBdr>
      <w:divsChild>
        <w:div w:id="435367740">
          <w:marLeft w:val="547"/>
          <w:marRight w:val="0"/>
          <w:marTop w:val="200"/>
          <w:marBottom w:val="0"/>
          <w:divBdr>
            <w:top w:val="none" w:sz="0" w:space="0" w:color="auto"/>
            <w:left w:val="none" w:sz="0" w:space="0" w:color="auto"/>
            <w:bottom w:val="none" w:sz="0" w:space="0" w:color="auto"/>
            <w:right w:val="none" w:sz="0" w:space="0" w:color="auto"/>
          </w:divBdr>
        </w:div>
      </w:divsChild>
    </w:div>
    <w:div w:id="713383500">
      <w:bodyDiv w:val="1"/>
      <w:marLeft w:val="0"/>
      <w:marRight w:val="0"/>
      <w:marTop w:val="0"/>
      <w:marBottom w:val="0"/>
      <w:divBdr>
        <w:top w:val="none" w:sz="0" w:space="0" w:color="auto"/>
        <w:left w:val="none" w:sz="0" w:space="0" w:color="auto"/>
        <w:bottom w:val="none" w:sz="0" w:space="0" w:color="auto"/>
        <w:right w:val="none" w:sz="0" w:space="0" w:color="auto"/>
      </w:divBdr>
    </w:div>
    <w:div w:id="714232596">
      <w:bodyDiv w:val="1"/>
      <w:marLeft w:val="0"/>
      <w:marRight w:val="0"/>
      <w:marTop w:val="0"/>
      <w:marBottom w:val="0"/>
      <w:divBdr>
        <w:top w:val="none" w:sz="0" w:space="0" w:color="auto"/>
        <w:left w:val="none" w:sz="0" w:space="0" w:color="auto"/>
        <w:bottom w:val="none" w:sz="0" w:space="0" w:color="auto"/>
        <w:right w:val="none" w:sz="0" w:space="0" w:color="auto"/>
      </w:divBdr>
    </w:div>
    <w:div w:id="773133081">
      <w:bodyDiv w:val="1"/>
      <w:marLeft w:val="0"/>
      <w:marRight w:val="0"/>
      <w:marTop w:val="0"/>
      <w:marBottom w:val="0"/>
      <w:divBdr>
        <w:top w:val="none" w:sz="0" w:space="0" w:color="auto"/>
        <w:left w:val="none" w:sz="0" w:space="0" w:color="auto"/>
        <w:bottom w:val="none" w:sz="0" w:space="0" w:color="auto"/>
        <w:right w:val="none" w:sz="0" w:space="0" w:color="auto"/>
      </w:divBdr>
    </w:div>
    <w:div w:id="1077433972">
      <w:bodyDiv w:val="1"/>
      <w:marLeft w:val="0"/>
      <w:marRight w:val="0"/>
      <w:marTop w:val="0"/>
      <w:marBottom w:val="0"/>
      <w:divBdr>
        <w:top w:val="none" w:sz="0" w:space="0" w:color="auto"/>
        <w:left w:val="none" w:sz="0" w:space="0" w:color="auto"/>
        <w:bottom w:val="none" w:sz="0" w:space="0" w:color="auto"/>
        <w:right w:val="none" w:sz="0" w:space="0" w:color="auto"/>
      </w:divBdr>
    </w:div>
    <w:div w:id="1585843256">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2006275574">
      <w:bodyDiv w:val="1"/>
      <w:marLeft w:val="0"/>
      <w:marRight w:val="0"/>
      <w:marTop w:val="0"/>
      <w:marBottom w:val="0"/>
      <w:divBdr>
        <w:top w:val="none" w:sz="0" w:space="0" w:color="auto"/>
        <w:left w:val="none" w:sz="0" w:space="0" w:color="auto"/>
        <w:bottom w:val="none" w:sz="0" w:space="0" w:color="auto"/>
        <w:right w:val="none" w:sz="0" w:space="0" w:color="auto"/>
      </w:divBdr>
      <w:divsChild>
        <w:div w:id="391732103">
          <w:marLeft w:val="547"/>
          <w:marRight w:val="0"/>
          <w:marTop w:val="200"/>
          <w:marBottom w:val="0"/>
          <w:divBdr>
            <w:top w:val="none" w:sz="0" w:space="0" w:color="auto"/>
            <w:left w:val="none" w:sz="0" w:space="0" w:color="auto"/>
            <w:bottom w:val="none" w:sz="0" w:space="0" w:color="auto"/>
            <w:right w:val="none" w:sz="0" w:space="0" w:color="auto"/>
          </w:divBdr>
        </w:div>
        <w:div w:id="1299263346">
          <w:marLeft w:val="547"/>
          <w:marRight w:val="0"/>
          <w:marTop w:val="200"/>
          <w:marBottom w:val="0"/>
          <w:divBdr>
            <w:top w:val="none" w:sz="0" w:space="0" w:color="auto"/>
            <w:left w:val="none" w:sz="0" w:space="0" w:color="auto"/>
            <w:bottom w:val="none" w:sz="0" w:space="0" w:color="auto"/>
            <w:right w:val="none" w:sz="0" w:space="0" w:color="auto"/>
          </w:divBdr>
        </w:div>
        <w:div w:id="294606807">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a:t>Graf Závislost počtu požadavků na počtu útočících počítačů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cs-CZ"/>
        </a:p>
      </c:txPr>
    </c:title>
    <c:autoTitleDeleted val="0"/>
    <c:plotArea>
      <c:layout/>
      <c:lineChart>
        <c:grouping val="standard"/>
        <c:varyColors val="0"/>
        <c:ser>
          <c:idx val="0"/>
          <c:order val="0"/>
          <c:tx>
            <c:strRef>
              <c:f>List1!$B$1</c:f>
              <c:strCache>
                <c:ptCount val="1"/>
                <c:pt idx="0">
                  <c:v>RPS</c:v>
                </c:pt>
              </c:strCache>
            </c:strRef>
          </c:tx>
          <c:spPr>
            <a:ln w="28575" cap="rnd">
              <a:solidFill>
                <a:schemeClr val="accent1"/>
              </a:solidFill>
              <a:round/>
            </a:ln>
            <a:effectLst/>
          </c:spPr>
          <c:marker>
            <c:symbol val="none"/>
          </c:marker>
          <c:cat>
            <c:numRef>
              <c:f>List1!$A$3:$A$8</c:f>
              <c:numCache>
                <c:formatCode>General</c:formatCode>
                <c:ptCount val="6"/>
                <c:pt idx="0">
                  <c:v>1</c:v>
                </c:pt>
                <c:pt idx="1">
                  <c:v>2</c:v>
                </c:pt>
                <c:pt idx="2">
                  <c:v>3</c:v>
                </c:pt>
                <c:pt idx="3">
                  <c:v>4</c:v>
                </c:pt>
                <c:pt idx="4">
                  <c:v>5</c:v>
                </c:pt>
                <c:pt idx="5">
                  <c:v>6</c:v>
                </c:pt>
              </c:numCache>
            </c:numRef>
          </c:cat>
          <c:val>
            <c:numRef>
              <c:f>List1!$B$3:$B$8</c:f>
              <c:numCache>
                <c:formatCode>General</c:formatCode>
                <c:ptCount val="6"/>
                <c:pt idx="0">
                  <c:v>40000</c:v>
                </c:pt>
                <c:pt idx="1">
                  <c:v>80000</c:v>
                </c:pt>
                <c:pt idx="2">
                  <c:v>120000</c:v>
                </c:pt>
                <c:pt idx="3">
                  <c:v>160000</c:v>
                </c:pt>
                <c:pt idx="4">
                  <c:v>200000</c:v>
                </c:pt>
                <c:pt idx="5">
                  <c:v>240000</c:v>
                </c:pt>
              </c:numCache>
            </c:numRef>
          </c:val>
          <c:smooth val="0"/>
          <c:extLst>
            <c:ext xmlns:c16="http://schemas.microsoft.com/office/drawing/2014/chart" uri="{C3380CC4-5D6E-409C-BE32-E72D297353CC}">
              <c16:uniqueId val="{00000000-5288-4B09-88C3-F80420D2C03E}"/>
            </c:ext>
          </c:extLst>
        </c:ser>
        <c:ser>
          <c:idx val="1"/>
          <c:order val="1"/>
          <c:tx>
            <c:strRef>
              <c:f>List1!$C$1</c:f>
              <c:strCache>
                <c:ptCount val="1"/>
                <c:pt idx="0">
                  <c:v>Útok úspěšný</c:v>
                </c:pt>
              </c:strCache>
            </c:strRef>
          </c:tx>
          <c:spPr>
            <a:ln w="28575" cap="rnd">
              <a:solidFill>
                <a:schemeClr val="accent2"/>
              </a:solidFill>
              <a:round/>
            </a:ln>
            <a:effectLst/>
          </c:spPr>
          <c:marker>
            <c:symbol val="none"/>
          </c:marker>
          <c:cat>
            <c:numRef>
              <c:f>List1!$A$3:$A$8</c:f>
              <c:numCache>
                <c:formatCode>General</c:formatCode>
                <c:ptCount val="6"/>
                <c:pt idx="0">
                  <c:v>1</c:v>
                </c:pt>
                <c:pt idx="1">
                  <c:v>2</c:v>
                </c:pt>
                <c:pt idx="2">
                  <c:v>3</c:v>
                </c:pt>
                <c:pt idx="3">
                  <c:v>4</c:v>
                </c:pt>
                <c:pt idx="4">
                  <c:v>5</c:v>
                </c:pt>
                <c:pt idx="5">
                  <c:v>6</c:v>
                </c:pt>
              </c:numCache>
            </c:numRef>
          </c:cat>
          <c:val>
            <c:numRef>
              <c:f>List1!$C$3:$C$8</c:f>
              <c:numCache>
                <c:formatCode>General</c:formatCode>
                <c:ptCount val="6"/>
                <c:pt idx="0">
                  <c:v>240000</c:v>
                </c:pt>
                <c:pt idx="1">
                  <c:v>240000</c:v>
                </c:pt>
                <c:pt idx="2">
                  <c:v>240000</c:v>
                </c:pt>
                <c:pt idx="3">
                  <c:v>240000</c:v>
                </c:pt>
                <c:pt idx="4">
                  <c:v>240000</c:v>
                </c:pt>
                <c:pt idx="5">
                  <c:v>240100</c:v>
                </c:pt>
              </c:numCache>
            </c:numRef>
          </c:val>
          <c:smooth val="0"/>
          <c:extLst>
            <c:ext xmlns:c16="http://schemas.microsoft.com/office/drawing/2014/chart" uri="{C3380CC4-5D6E-409C-BE32-E72D297353CC}">
              <c16:uniqueId val="{00000004-5288-4B09-88C3-F80420D2C03E}"/>
            </c:ext>
          </c:extLst>
        </c:ser>
        <c:dLbls>
          <c:showLegendKey val="0"/>
          <c:showVal val="0"/>
          <c:showCatName val="0"/>
          <c:showSerName val="0"/>
          <c:showPercent val="0"/>
          <c:showBubbleSize val="0"/>
        </c:dLbls>
        <c:smooth val="0"/>
        <c:axId val="215733471"/>
        <c:axId val="215734719"/>
      </c:lineChart>
      <c:catAx>
        <c:axId val="2157334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15734719"/>
        <c:crosses val="autoZero"/>
        <c:auto val="1"/>
        <c:lblAlgn val="ctr"/>
        <c:lblOffset val="100"/>
        <c:noMultiLvlLbl val="0"/>
      </c:catAx>
      <c:valAx>
        <c:axId val="2157347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2157334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23</Pages>
  <Words>3144</Words>
  <Characters>18554</Characters>
  <Application>Microsoft Office Word</Application>
  <DocSecurity>0</DocSecurity>
  <Lines>154</Lines>
  <Paragraphs>43</Paragraphs>
  <ScaleCrop>false</ScaleCrop>
  <HeadingPairs>
    <vt:vector size="2" baseType="variant">
      <vt:variant>
        <vt:lpstr>Název</vt:lpstr>
      </vt:variant>
      <vt:variant>
        <vt:i4>1</vt:i4>
      </vt:variant>
    </vt:vector>
  </HeadingPairs>
  <TitlesOfParts>
    <vt:vector size="1" baseType="lpstr">
      <vt:lpstr>České vysoké učení technické v Praze</vt:lpstr>
    </vt:vector>
  </TitlesOfParts>
  <Company/>
  <LinksUpToDate>false</LinksUpToDate>
  <CharactersWithSpaces>2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562</cp:revision>
  <cp:lastPrinted>2014-04-26T17:45:00Z</cp:lastPrinted>
  <dcterms:created xsi:type="dcterms:W3CDTF">2021-01-03T16:50:00Z</dcterms:created>
  <dcterms:modified xsi:type="dcterms:W3CDTF">2022-02-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